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60399" w14:textId="57900ADD" w:rsidR="00551FE3" w:rsidRDefault="00551FE3" w:rsidP="00230583">
      <w:pPr>
        <w:pStyle w:val="a3"/>
        <w:rPr>
          <w:rFonts w:hint="eastAsia"/>
        </w:rPr>
      </w:pPr>
      <w:r>
        <w:rPr>
          <w:rFonts w:hint="eastAsia"/>
        </w:rPr>
        <w:t>初中英语语法</w:t>
      </w:r>
    </w:p>
    <w:p w14:paraId="4D9FF8B0" w14:textId="77777777" w:rsidR="00551FE3" w:rsidRDefault="00551FE3" w:rsidP="0068295A"/>
    <w:p w14:paraId="61A5D90A" w14:textId="2D3CBB6D" w:rsidR="00551FE3" w:rsidRPr="000918D2" w:rsidRDefault="00512DEB" w:rsidP="000918D2">
      <w:pPr>
        <w:pStyle w:val="1"/>
        <w:rPr>
          <w:rFonts w:hint="eastAsia"/>
        </w:rPr>
      </w:pPr>
      <w:r w:rsidRPr="000918D2">
        <w:t>词法</w:t>
      </w:r>
    </w:p>
    <w:p w14:paraId="0476C009" w14:textId="0A9B0674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t>名词</w:t>
      </w:r>
    </w:p>
    <w:p w14:paraId="5ACD9CE5" w14:textId="77777777" w:rsidR="000918D2" w:rsidRDefault="000918D2" w:rsidP="00CB79AA">
      <w:pPr>
        <w:pStyle w:val="3"/>
      </w:pPr>
      <w:bookmarkStart w:id="0" w:name="一名词的定义"/>
      <w:r>
        <w:rPr>
          <w:rFonts w:hint="eastAsia"/>
          <w:bCs/>
        </w:rPr>
        <w:t>一、名词的定义</w:t>
      </w:r>
    </w:p>
    <w:p w14:paraId="1D08DBC1" w14:textId="77777777" w:rsidR="000918D2" w:rsidRDefault="000918D2" w:rsidP="00CB79AA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bCs/>
          <w:lang w:eastAsia="zh-CN"/>
        </w:rPr>
        <w:t>名词（Noun）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用来表示人、事物、地点、抽象概念等名称的词。</w:t>
      </w:r>
      <w:r>
        <w:rPr>
          <w:lang w:eastAsia="zh-CN"/>
        </w:rPr>
        <w:t xml:space="preserve"> </w:t>
      </w:r>
    </w:p>
    <w:p w14:paraId="62D25944" w14:textId="0233967D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例如：</w:t>
      </w:r>
      <w:r>
        <w:rPr>
          <w:rFonts w:hint="eastAsia"/>
        </w:rPr>
        <w:t>teacher</w:t>
      </w:r>
      <w:r>
        <w:rPr>
          <w:rFonts w:hint="eastAsia"/>
        </w:rPr>
        <w:t>（人）、</w:t>
      </w:r>
      <w:r>
        <w:rPr>
          <w:rFonts w:hint="eastAsia"/>
        </w:rPr>
        <w:t>book</w:t>
      </w:r>
      <w:r>
        <w:rPr>
          <w:rFonts w:hint="eastAsia"/>
        </w:rPr>
        <w:t>（事物）、</w:t>
      </w:r>
      <w:r>
        <w:rPr>
          <w:rFonts w:hint="eastAsia"/>
        </w:rPr>
        <w:t>Beijing</w:t>
      </w:r>
      <w:r>
        <w:rPr>
          <w:rFonts w:hint="eastAsia"/>
        </w:rPr>
        <w:t>（地点）、</w:t>
      </w:r>
      <w:r>
        <w:rPr>
          <w:rFonts w:hint="eastAsia"/>
        </w:rPr>
        <w:t>happiness</w:t>
      </w:r>
      <w:r>
        <w:rPr>
          <w:rFonts w:hint="eastAsia"/>
        </w:rPr>
        <w:t>（抽象概念）。</w:t>
      </w:r>
    </w:p>
    <w:p w14:paraId="3AB76B88" w14:textId="77777777" w:rsidR="000918D2" w:rsidRDefault="000918D2" w:rsidP="00CB79AA">
      <w:pPr>
        <w:pStyle w:val="3"/>
      </w:pPr>
      <w:bookmarkStart w:id="1" w:name="二名词的分类"/>
      <w:bookmarkEnd w:id="0"/>
      <w:r>
        <w:rPr>
          <w:rFonts w:hint="eastAsia"/>
          <w:bCs/>
        </w:rPr>
        <w:t>二、名词的分类</w:t>
      </w:r>
    </w:p>
    <w:p w14:paraId="29A5147A" w14:textId="77777777" w:rsidR="000918D2" w:rsidRDefault="000918D2" w:rsidP="00CB79AA">
      <w:pPr>
        <w:pStyle w:val="4"/>
      </w:pPr>
      <w:bookmarkStart w:id="2" w:name="Xd75ec1dafd5d32e6d1cdc440ca7010185525aed"/>
      <w:r>
        <w:t xml:space="preserve">1. </w:t>
      </w:r>
      <w:r>
        <w:rPr>
          <w:rFonts w:hint="eastAsia"/>
        </w:rPr>
        <w:t>可数名词</w:t>
      </w:r>
      <w:r>
        <w:t xml:space="preserve"> vs. </w:t>
      </w:r>
      <w:r>
        <w:rPr>
          <w:rFonts w:hint="eastAsia"/>
        </w:rPr>
        <w:t>不可数名词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271"/>
        <w:gridCol w:w="1953"/>
        <w:gridCol w:w="2583"/>
        <w:gridCol w:w="2489"/>
      </w:tblGrid>
      <w:tr w:rsidR="000918D2" w14:paraId="398B6589" w14:textId="77777777" w:rsidTr="000918D2">
        <w:tc>
          <w:tcPr>
            <w:tcW w:w="1271" w:type="dxa"/>
          </w:tcPr>
          <w:p w14:paraId="3D0F5E84" w14:textId="77777777" w:rsidR="000918D2" w:rsidRDefault="000918D2" w:rsidP="00CB79AA">
            <w:r>
              <w:rPr>
                <w:rFonts w:hint="eastAsia"/>
              </w:rPr>
              <w:t>类别</w:t>
            </w:r>
          </w:p>
        </w:tc>
        <w:tc>
          <w:tcPr>
            <w:tcW w:w="1953" w:type="dxa"/>
          </w:tcPr>
          <w:p w14:paraId="11A9D1C3" w14:textId="77777777" w:rsidR="000918D2" w:rsidRDefault="000918D2" w:rsidP="00CB79AA">
            <w:r>
              <w:rPr>
                <w:rFonts w:hint="eastAsia"/>
              </w:rPr>
              <w:t>定义</w:t>
            </w:r>
          </w:p>
        </w:tc>
        <w:tc>
          <w:tcPr>
            <w:tcW w:w="2583" w:type="dxa"/>
          </w:tcPr>
          <w:p w14:paraId="3AE0D738" w14:textId="77777777" w:rsidR="000918D2" w:rsidRDefault="000918D2" w:rsidP="00CB79AA">
            <w:r>
              <w:rPr>
                <w:rFonts w:hint="eastAsia"/>
              </w:rPr>
              <w:t>特点</w:t>
            </w:r>
          </w:p>
        </w:tc>
        <w:tc>
          <w:tcPr>
            <w:tcW w:w="2489" w:type="dxa"/>
          </w:tcPr>
          <w:p w14:paraId="5EAD4DB8" w14:textId="77777777" w:rsidR="000918D2" w:rsidRDefault="000918D2" w:rsidP="00CB79AA">
            <w:r>
              <w:rPr>
                <w:rFonts w:hint="eastAsia"/>
              </w:rPr>
              <w:t>例句</w:t>
            </w:r>
          </w:p>
        </w:tc>
      </w:tr>
      <w:tr w:rsidR="000918D2" w14:paraId="7D3B1633" w14:textId="77777777" w:rsidTr="000918D2">
        <w:tc>
          <w:tcPr>
            <w:tcW w:w="1271" w:type="dxa"/>
          </w:tcPr>
          <w:p w14:paraId="33C2FC81" w14:textId="77777777" w:rsidR="000918D2" w:rsidRDefault="000918D2" w:rsidP="00CB79AA">
            <w:r>
              <w:rPr>
                <w:rFonts w:hint="eastAsia"/>
              </w:rPr>
              <w:t>可数名词</w:t>
            </w:r>
          </w:p>
        </w:tc>
        <w:tc>
          <w:tcPr>
            <w:tcW w:w="1953" w:type="dxa"/>
          </w:tcPr>
          <w:p w14:paraId="5A5DC27E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能通过数字计数的名词</w:t>
            </w:r>
          </w:p>
        </w:tc>
        <w:tc>
          <w:tcPr>
            <w:tcW w:w="2583" w:type="dxa"/>
          </w:tcPr>
          <w:p w14:paraId="59FB4F9C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</w:rPr>
              <w:t>有单数和复数形式</w:t>
            </w:r>
          </w:p>
        </w:tc>
        <w:tc>
          <w:tcPr>
            <w:tcW w:w="2489" w:type="dxa"/>
          </w:tcPr>
          <w:p w14:paraId="192A0CD5" w14:textId="77777777" w:rsidR="000918D2" w:rsidRDefault="000918D2" w:rsidP="00CB79AA">
            <w:r>
              <w:t xml:space="preserve">a </w:t>
            </w:r>
            <w:r>
              <w:rPr>
                <w:rFonts w:hint="eastAsia"/>
              </w:rPr>
              <w:t>dog</w:t>
            </w:r>
            <w:r>
              <w:rPr>
                <w:rFonts w:hint="eastAsia"/>
              </w:rPr>
              <w:t>（单数）→</w:t>
            </w:r>
            <w:r>
              <w:t xml:space="preserve"> two </w:t>
            </w:r>
            <w:r>
              <w:rPr>
                <w:rFonts w:hint="eastAsia"/>
              </w:rPr>
              <w:t>dogs</w:t>
            </w:r>
            <w:r>
              <w:rPr>
                <w:rFonts w:hint="eastAsia"/>
              </w:rPr>
              <w:t>（复数）</w:t>
            </w:r>
          </w:p>
        </w:tc>
      </w:tr>
      <w:tr w:rsidR="000918D2" w14:paraId="7622BACD" w14:textId="77777777" w:rsidTr="000918D2">
        <w:tc>
          <w:tcPr>
            <w:tcW w:w="1271" w:type="dxa"/>
          </w:tcPr>
          <w:p w14:paraId="5ECFA606" w14:textId="77777777" w:rsidR="000918D2" w:rsidRDefault="000918D2" w:rsidP="00CB79AA">
            <w:r>
              <w:rPr>
                <w:rFonts w:hint="eastAsia"/>
              </w:rPr>
              <w:t>不可数名词</w:t>
            </w:r>
          </w:p>
        </w:tc>
        <w:tc>
          <w:tcPr>
            <w:tcW w:w="1953" w:type="dxa"/>
          </w:tcPr>
          <w:p w14:paraId="5F212BFD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能通过数字直接计数的名词</w:t>
            </w:r>
          </w:p>
        </w:tc>
        <w:tc>
          <w:tcPr>
            <w:tcW w:w="2583" w:type="dxa"/>
          </w:tcPr>
          <w:p w14:paraId="16A173C3" w14:textId="77777777" w:rsidR="000918D2" w:rsidRDefault="000918D2" w:rsidP="00CB79A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复数形式，需用量词表示数量</w:t>
            </w:r>
          </w:p>
        </w:tc>
        <w:tc>
          <w:tcPr>
            <w:tcW w:w="2489" w:type="dxa"/>
          </w:tcPr>
          <w:p w14:paraId="4AE2B411" w14:textId="77777777" w:rsidR="000918D2" w:rsidRDefault="000918D2" w:rsidP="00CB79AA">
            <w:r>
              <w:rPr>
                <w:rFonts w:hint="eastAsia"/>
              </w:rPr>
              <w:t>water</w:t>
            </w:r>
            <w:r>
              <w:rPr>
                <w:rFonts w:hint="eastAsia"/>
              </w:rPr>
              <w:t>（不可数）→</w:t>
            </w:r>
            <w:r>
              <w:t xml:space="preserve"> a glass of water</w:t>
            </w:r>
          </w:p>
        </w:tc>
      </w:tr>
    </w:tbl>
    <w:p w14:paraId="0EB939F1" w14:textId="77777777" w:rsidR="000918D2" w:rsidRDefault="000918D2" w:rsidP="00CB79AA">
      <w:pPr>
        <w:pStyle w:val="af2"/>
        <w:spacing w:line="240" w:lineRule="auto"/>
        <w:rPr>
          <w:b/>
          <w:bCs/>
        </w:rPr>
      </w:pPr>
    </w:p>
    <w:p w14:paraId="2D654761" w14:textId="31185D1F" w:rsidR="000918D2" w:rsidRDefault="000918D2" w:rsidP="00CB79AA">
      <w:pPr>
        <w:pStyle w:val="af2"/>
        <w:spacing w:line="240" w:lineRule="auto"/>
      </w:pPr>
      <w:r>
        <w:rPr>
          <w:rFonts w:hint="eastAsia"/>
          <w:b/>
          <w:bCs/>
        </w:rPr>
        <w:t>注意</w:t>
      </w:r>
      <w:r>
        <w:rPr>
          <w:rFonts w:hint="eastAsia"/>
        </w:rPr>
        <w:t>：</w:t>
      </w:r>
      <w:r>
        <w:t xml:space="preserve"> </w:t>
      </w:r>
    </w:p>
    <w:p w14:paraId="21702649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不可数名词常见类型：</w:t>
      </w:r>
      <w:r>
        <w:t xml:space="preserve"> </w:t>
      </w:r>
    </w:p>
    <w:p w14:paraId="66799463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液体（</w:t>
      </w:r>
      <w:r>
        <w:rPr>
          <w:rFonts w:hint="eastAsia"/>
        </w:rPr>
        <w:t>milk,</w:t>
      </w:r>
      <w:r>
        <w:t xml:space="preserve"> </w:t>
      </w:r>
      <w:r>
        <w:rPr>
          <w:rFonts w:hint="eastAsia"/>
        </w:rPr>
        <w:t>coffee</w:t>
      </w:r>
      <w:r>
        <w:rPr>
          <w:rFonts w:hint="eastAsia"/>
        </w:rPr>
        <w:t>）</w:t>
      </w:r>
      <w:r>
        <w:t xml:space="preserve"> </w:t>
      </w:r>
    </w:p>
    <w:p w14:paraId="613E79F2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材料（</w:t>
      </w:r>
      <w:r>
        <w:rPr>
          <w:rFonts w:hint="eastAsia"/>
        </w:rPr>
        <w:t>wood,</w:t>
      </w:r>
      <w:r>
        <w:t xml:space="preserve"> </w:t>
      </w:r>
      <w:r>
        <w:rPr>
          <w:rFonts w:hint="eastAsia"/>
        </w:rPr>
        <w:t>paper</w:t>
      </w:r>
      <w:r>
        <w:rPr>
          <w:rFonts w:hint="eastAsia"/>
        </w:rPr>
        <w:t>）</w:t>
      </w:r>
      <w:r>
        <w:t xml:space="preserve"> </w:t>
      </w:r>
    </w:p>
    <w:p w14:paraId="34D92CE7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抽象概念（</w:t>
      </w:r>
      <w:r>
        <w:rPr>
          <w:rFonts w:hint="eastAsia"/>
        </w:rPr>
        <w:t>love,</w:t>
      </w:r>
      <w:r>
        <w:t xml:space="preserve"> happiness, </w:t>
      </w:r>
      <w:r>
        <w:rPr>
          <w:rFonts w:hint="eastAsia"/>
        </w:rPr>
        <w:t>information</w:t>
      </w:r>
      <w:r>
        <w:rPr>
          <w:rFonts w:hint="eastAsia"/>
        </w:rPr>
        <w:t>）</w:t>
      </w:r>
      <w:r>
        <w:t xml:space="preserve"> </w:t>
      </w:r>
    </w:p>
    <w:p w14:paraId="0A9C7AA7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学科（</w:t>
      </w:r>
      <w:r>
        <w:rPr>
          <w:rFonts w:hint="eastAsia"/>
        </w:rPr>
        <w:t>maths,</w:t>
      </w:r>
      <w:r>
        <w:t xml:space="preserve"> </w:t>
      </w:r>
      <w:r>
        <w:rPr>
          <w:rFonts w:hint="eastAsia"/>
        </w:rPr>
        <w:t>physics</w:t>
      </w:r>
      <w:r>
        <w:rPr>
          <w:rFonts w:hint="eastAsia"/>
        </w:rPr>
        <w:t>）</w:t>
      </w:r>
      <w:r>
        <w:t xml:space="preserve"> </w:t>
      </w:r>
    </w:p>
    <w:p w14:paraId="26D3C961" w14:textId="53093116" w:rsidR="00CB79AA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自然现象（</w:t>
      </w:r>
      <w:r>
        <w:rPr>
          <w:rFonts w:hint="eastAsia"/>
        </w:rPr>
        <w:t>weather,</w:t>
      </w:r>
      <w:r>
        <w:t xml:space="preserve"> </w:t>
      </w:r>
      <w:r>
        <w:rPr>
          <w:rFonts w:hint="eastAsia"/>
        </w:rPr>
        <w:t>rain</w:t>
      </w:r>
      <w:r>
        <w:rPr>
          <w:rFonts w:hint="eastAsia"/>
        </w:rPr>
        <w:t>）</w:t>
      </w:r>
      <w:r>
        <w:t xml:space="preserve"> </w:t>
      </w:r>
    </w:p>
    <w:p w14:paraId="752DB822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易混淆的不可数名词</w:t>
      </w:r>
      <w:r>
        <w:rPr>
          <w:rFonts w:hint="eastAsia"/>
        </w:rPr>
        <w:t>：</w:t>
      </w:r>
      <w:r>
        <w:t xml:space="preserve"> </w:t>
      </w:r>
    </w:p>
    <w:p w14:paraId="75FDE10A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advice</w:t>
      </w:r>
      <w:r>
        <w:rPr>
          <w:rFonts w:hint="eastAsia"/>
        </w:rPr>
        <w:t>（建议）、</w:t>
      </w:r>
      <w:r>
        <w:rPr>
          <w:rFonts w:hint="eastAsia"/>
        </w:rPr>
        <w:t>news</w:t>
      </w:r>
      <w:r>
        <w:rPr>
          <w:rFonts w:hint="eastAsia"/>
        </w:rPr>
        <w:t>（新闻）、</w:t>
      </w:r>
      <w:r>
        <w:rPr>
          <w:rFonts w:hint="eastAsia"/>
        </w:rPr>
        <w:t>furniture</w:t>
      </w:r>
      <w:r>
        <w:rPr>
          <w:rFonts w:hint="eastAsia"/>
        </w:rPr>
        <w:t>（家具）、</w:t>
      </w:r>
      <w:r>
        <w:rPr>
          <w:rFonts w:hint="eastAsia"/>
        </w:rPr>
        <w:t>homework</w:t>
      </w:r>
      <w:r>
        <w:rPr>
          <w:rFonts w:hint="eastAsia"/>
        </w:rPr>
        <w:t>（作业）、</w:t>
      </w:r>
      <w:r>
        <w:rPr>
          <w:rFonts w:hint="eastAsia"/>
        </w:rPr>
        <w:t>bread</w:t>
      </w:r>
      <w:r>
        <w:rPr>
          <w:rFonts w:hint="eastAsia"/>
        </w:rPr>
        <w:t>（面包）、</w:t>
      </w:r>
      <w:r>
        <w:rPr>
          <w:rFonts w:hint="eastAsia"/>
        </w:rPr>
        <w:t>money</w:t>
      </w:r>
      <w:r>
        <w:rPr>
          <w:rFonts w:hint="eastAsia"/>
        </w:rPr>
        <w:t>（钱）等。</w:t>
      </w:r>
    </w:p>
    <w:p w14:paraId="27AF4408" w14:textId="77777777" w:rsidR="000918D2" w:rsidRDefault="000918D2" w:rsidP="00CB79AA">
      <w:pPr>
        <w:pStyle w:val="4"/>
      </w:pPr>
      <w:bookmarkStart w:id="3" w:name="X2af18adbe645933b197959f4a50b3d13165d6dd"/>
      <w:bookmarkEnd w:id="2"/>
      <w:r>
        <w:lastRenderedPageBreak/>
        <w:t xml:space="preserve">2. </w:t>
      </w:r>
      <w:r>
        <w:rPr>
          <w:rFonts w:hint="eastAsia"/>
        </w:rPr>
        <w:t>专有名词</w:t>
      </w:r>
      <w:r>
        <w:t xml:space="preserve"> </w:t>
      </w:r>
      <w:r w:rsidRPr="00CB79AA">
        <w:t>vs</w:t>
      </w:r>
      <w:r>
        <w:t xml:space="preserve">. </w:t>
      </w:r>
      <w:r>
        <w:rPr>
          <w:rFonts w:hint="eastAsia"/>
        </w:rPr>
        <w:t>普通名词</w:t>
      </w:r>
    </w:p>
    <w:tbl>
      <w:tblPr>
        <w:tblStyle w:val="11"/>
        <w:tblW w:w="0" w:type="auto"/>
        <w:tblLook w:val="0020" w:firstRow="1" w:lastRow="0" w:firstColumn="0" w:lastColumn="0" w:noHBand="0" w:noVBand="0"/>
      </w:tblPr>
      <w:tblGrid>
        <w:gridCol w:w="1413"/>
        <w:gridCol w:w="2410"/>
        <w:gridCol w:w="1964"/>
        <w:gridCol w:w="2509"/>
      </w:tblGrid>
      <w:tr w:rsidR="00CB79AA" w14:paraId="27B25D83" w14:textId="77777777" w:rsidTr="00CB79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09D1A314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类别</w:t>
            </w:r>
          </w:p>
        </w:tc>
        <w:tc>
          <w:tcPr>
            <w:tcW w:w="2410" w:type="dxa"/>
          </w:tcPr>
          <w:p w14:paraId="4A69E445" w14:textId="77777777" w:rsidR="000918D2" w:rsidRDefault="000918D2" w:rsidP="00CB79A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定义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5B671922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特点</w:t>
            </w:r>
          </w:p>
        </w:tc>
        <w:tc>
          <w:tcPr>
            <w:tcW w:w="0" w:type="auto"/>
          </w:tcPr>
          <w:p w14:paraId="1D3C270A" w14:textId="77777777" w:rsidR="000918D2" w:rsidRDefault="000918D2" w:rsidP="00CB79A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例句</w:t>
            </w:r>
          </w:p>
        </w:tc>
      </w:tr>
      <w:tr w:rsidR="00CB79AA" w14:paraId="6C28B2DB" w14:textId="77777777" w:rsidTr="00CB7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00BA2AE2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专有名词</w:t>
            </w:r>
          </w:p>
        </w:tc>
        <w:tc>
          <w:tcPr>
            <w:tcW w:w="2410" w:type="dxa"/>
          </w:tcPr>
          <w:p w14:paraId="010BCDBD" w14:textId="77777777" w:rsidR="000918D2" w:rsidRDefault="000918D2" w:rsidP="00CB79A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特定的人、地点、机构等的名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3CE07087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首字母大写</w:t>
            </w:r>
          </w:p>
        </w:tc>
        <w:tc>
          <w:tcPr>
            <w:tcW w:w="0" w:type="auto"/>
          </w:tcPr>
          <w:p w14:paraId="0949B81C" w14:textId="77777777" w:rsidR="000918D2" w:rsidRDefault="000918D2" w:rsidP="00CB79A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China（国家）、Lucy（人名）</w:t>
            </w:r>
          </w:p>
        </w:tc>
      </w:tr>
      <w:tr w:rsidR="00CB79AA" w14:paraId="3286D774" w14:textId="77777777" w:rsidTr="00CB79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3" w:type="dxa"/>
          </w:tcPr>
          <w:p w14:paraId="70626D99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普通名词</w:t>
            </w:r>
          </w:p>
        </w:tc>
        <w:tc>
          <w:tcPr>
            <w:tcW w:w="2410" w:type="dxa"/>
          </w:tcPr>
          <w:p w14:paraId="0B13721C" w14:textId="77777777" w:rsidR="000918D2" w:rsidRDefault="000918D2" w:rsidP="00CB79A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泛指一般事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64" w:type="dxa"/>
          </w:tcPr>
          <w:p w14:paraId="040D4277" w14:textId="77777777" w:rsidR="000918D2" w:rsidRDefault="000918D2" w:rsidP="00CB79AA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首字母不大写（除非在句首）</w:t>
            </w:r>
          </w:p>
        </w:tc>
        <w:tc>
          <w:tcPr>
            <w:tcW w:w="0" w:type="auto"/>
          </w:tcPr>
          <w:p w14:paraId="0BBB7BBE" w14:textId="77777777" w:rsidR="000918D2" w:rsidRDefault="000918D2" w:rsidP="00CB79A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city（城市）、book（书）</w:t>
            </w:r>
          </w:p>
        </w:tc>
      </w:tr>
    </w:tbl>
    <w:p w14:paraId="1359CFAD" w14:textId="77777777" w:rsidR="000918D2" w:rsidRPr="000918D2" w:rsidRDefault="000918D2" w:rsidP="00CB79AA">
      <w:pPr>
        <w:spacing w:line="240" w:lineRule="auto"/>
      </w:pPr>
      <w:bookmarkStart w:id="4" w:name="X8208c076906eba886f0546a886293cad69ac24d"/>
      <w:bookmarkEnd w:id="3"/>
    </w:p>
    <w:p w14:paraId="71F2248B" w14:textId="77777777" w:rsidR="000918D2" w:rsidRPr="000918D2" w:rsidRDefault="000918D2" w:rsidP="00CB79AA">
      <w:pPr>
        <w:pStyle w:val="Compact"/>
        <w:rPr>
          <w:rFonts w:hint="eastAsia"/>
        </w:rPr>
      </w:pPr>
    </w:p>
    <w:p w14:paraId="7A045627" w14:textId="46F503B6" w:rsidR="000918D2" w:rsidRDefault="000918D2" w:rsidP="00CB79AA">
      <w:pPr>
        <w:pStyle w:val="4"/>
      </w:pPr>
      <w:r>
        <w:t xml:space="preserve">3. </w:t>
      </w:r>
      <w:r>
        <w:rPr>
          <w:rFonts w:hint="eastAsia"/>
        </w:rPr>
        <w:t>集体名词</w:t>
      </w:r>
    </w:p>
    <w:p w14:paraId="136A0E48" w14:textId="77777777" w:rsidR="000918D2" w:rsidRDefault="000918D2" w:rsidP="00CB79AA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表示一群人或事物的整体，用法需注意单复数一致性：</w:t>
      </w:r>
      <w:r>
        <w:rPr>
          <w:lang w:eastAsia="zh-CN"/>
        </w:rPr>
        <w:t xml:space="preserve"> </w:t>
      </w:r>
    </w:p>
    <w:p w14:paraId="66B29A39" w14:textId="43A7A893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强调整体时用</w:t>
      </w:r>
      <w:r>
        <w:rPr>
          <w:rFonts w:hint="eastAsia"/>
          <w:b/>
          <w:bCs/>
        </w:rPr>
        <w:t>单数动词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team </w:t>
      </w:r>
      <w:r>
        <w:rPr>
          <w:b/>
          <w:bCs/>
        </w:rPr>
        <w:t>is</w:t>
      </w:r>
      <w:r>
        <w:t xml:space="preserve"> </w:t>
      </w:r>
      <w:r>
        <w:rPr>
          <w:rFonts w:hint="eastAsia"/>
        </w:rPr>
        <w:t>strong.</w:t>
      </w:r>
      <w:r w:rsidR="00CB79AA">
        <w:rPr>
          <w:rFonts w:hint="eastAsia"/>
        </w:rPr>
        <w:t xml:space="preserve"> </w:t>
      </w:r>
      <w:r>
        <w:rPr>
          <w:rFonts w:hint="eastAsia"/>
        </w:rPr>
        <w:t>（这支队伍很强大。）</w:t>
      </w:r>
      <w:r>
        <w:t xml:space="preserve"> </w:t>
      </w:r>
    </w:p>
    <w:p w14:paraId="6CD37424" w14:textId="11FAEC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强调个体成员时用</w:t>
      </w:r>
      <w:r>
        <w:rPr>
          <w:rFonts w:hint="eastAsia"/>
          <w:b/>
          <w:bCs/>
        </w:rPr>
        <w:t>复数动词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team </w:t>
      </w:r>
      <w:r>
        <w:rPr>
          <w:b/>
          <w:bCs/>
        </w:rPr>
        <w:t>are</w:t>
      </w:r>
      <w:r>
        <w:t xml:space="preserve"> </w:t>
      </w:r>
      <w:r>
        <w:rPr>
          <w:rFonts w:hint="eastAsia"/>
        </w:rPr>
        <w:t>arguing.</w:t>
      </w:r>
      <w:r w:rsidR="00CB79AA">
        <w:rPr>
          <w:rFonts w:hint="eastAsia"/>
        </w:rPr>
        <w:t xml:space="preserve"> </w:t>
      </w:r>
      <w:r>
        <w:rPr>
          <w:rFonts w:hint="eastAsia"/>
        </w:rPr>
        <w:t>（队员们在争吵。）</w:t>
      </w:r>
      <w:r>
        <w:t xml:space="preserve"> </w:t>
      </w:r>
    </w:p>
    <w:p w14:paraId="071B7774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</w:rPr>
        <w:t>常见集体名词：</w:t>
      </w:r>
      <w:r>
        <w:rPr>
          <w:rFonts w:hint="eastAsia"/>
        </w:rPr>
        <w:t>family</w:t>
      </w:r>
      <w:r>
        <w:rPr>
          <w:rFonts w:hint="eastAsia"/>
        </w:rPr>
        <w:t>（家庭）、</w:t>
      </w:r>
      <w:r>
        <w:rPr>
          <w:rFonts w:hint="eastAsia"/>
        </w:rPr>
        <w:t>class</w:t>
      </w:r>
      <w:r>
        <w:rPr>
          <w:rFonts w:hint="eastAsia"/>
        </w:rPr>
        <w:t>（班级）、</w:t>
      </w:r>
      <w:r>
        <w:rPr>
          <w:rFonts w:hint="eastAsia"/>
        </w:rPr>
        <w:t>group</w:t>
      </w:r>
      <w:r>
        <w:rPr>
          <w:rFonts w:hint="eastAsia"/>
        </w:rPr>
        <w:t>（小组）、</w:t>
      </w:r>
      <w:r>
        <w:rPr>
          <w:rFonts w:hint="eastAsia"/>
        </w:rPr>
        <w:t>audience</w:t>
      </w:r>
      <w:r>
        <w:rPr>
          <w:rFonts w:hint="eastAsia"/>
        </w:rPr>
        <w:t>（观众）、</w:t>
      </w:r>
      <w:r>
        <w:rPr>
          <w:rFonts w:hint="eastAsia"/>
        </w:rPr>
        <w:t>government</w:t>
      </w:r>
      <w:r>
        <w:rPr>
          <w:rFonts w:hint="eastAsia"/>
        </w:rPr>
        <w:t>（政府）。</w:t>
      </w:r>
    </w:p>
    <w:p w14:paraId="43C23FAF" w14:textId="77777777" w:rsidR="000918D2" w:rsidRDefault="00000000" w:rsidP="00CB79AA">
      <w:pPr>
        <w:spacing w:line="240" w:lineRule="auto"/>
      </w:pPr>
      <w:r>
        <w:pict w14:anchorId="4C0964E5">
          <v:rect id="_x0000_i1025" style="width:0;height:1.5pt" o:hralign="center" o:hrstd="t" o:hr="t"/>
        </w:pict>
      </w:r>
    </w:p>
    <w:p w14:paraId="0E11EC4D" w14:textId="77777777" w:rsidR="000918D2" w:rsidRDefault="000918D2" w:rsidP="00CB79AA">
      <w:pPr>
        <w:pStyle w:val="3"/>
      </w:pPr>
      <w:bookmarkStart w:id="5" w:name="三名词的复数形式"/>
      <w:bookmarkEnd w:id="1"/>
      <w:bookmarkEnd w:id="4"/>
      <w:r>
        <w:rPr>
          <w:rFonts w:hint="eastAsia"/>
          <w:bCs/>
        </w:rPr>
        <w:t>三、名词的复数形式</w:t>
      </w:r>
    </w:p>
    <w:p w14:paraId="60A303A3" w14:textId="77777777" w:rsidR="000918D2" w:rsidRDefault="000918D2" w:rsidP="00CB79AA">
      <w:pPr>
        <w:pStyle w:val="4"/>
      </w:pPr>
      <w:bookmarkStart w:id="6" w:name="Xd4d734212c499361164b66fcdb6d8540ace9fc9"/>
      <w:r>
        <w:t xml:space="preserve">1. </w:t>
      </w:r>
      <w:r>
        <w:rPr>
          <w:rFonts w:hint="eastAsia"/>
        </w:rPr>
        <w:t>规则变化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1838"/>
        <w:gridCol w:w="2552"/>
        <w:gridCol w:w="2388"/>
        <w:gridCol w:w="1518"/>
      </w:tblGrid>
      <w:tr w:rsidR="000918D2" w14:paraId="38EAE3BF" w14:textId="77777777" w:rsidTr="00547ADB">
        <w:tc>
          <w:tcPr>
            <w:tcW w:w="1838" w:type="dxa"/>
          </w:tcPr>
          <w:p w14:paraId="68CF70DC" w14:textId="77777777" w:rsidR="000918D2" w:rsidRDefault="000918D2" w:rsidP="00CB79AA">
            <w:r>
              <w:rPr>
                <w:rFonts w:hint="eastAsia"/>
              </w:rPr>
              <w:t>情况</w:t>
            </w:r>
          </w:p>
        </w:tc>
        <w:tc>
          <w:tcPr>
            <w:tcW w:w="2552" w:type="dxa"/>
          </w:tcPr>
          <w:p w14:paraId="7929904B" w14:textId="77777777" w:rsidR="000918D2" w:rsidRDefault="000918D2" w:rsidP="00CB79AA">
            <w:r>
              <w:rPr>
                <w:rFonts w:hint="eastAsia"/>
              </w:rPr>
              <w:t>变化规则</w:t>
            </w:r>
          </w:p>
        </w:tc>
        <w:tc>
          <w:tcPr>
            <w:tcW w:w="2388" w:type="dxa"/>
          </w:tcPr>
          <w:p w14:paraId="4A918E6C" w14:textId="77777777" w:rsidR="000918D2" w:rsidRDefault="000918D2" w:rsidP="00CB79AA">
            <w:r>
              <w:rPr>
                <w:rFonts w:hint="eastAsia"/>
              </w:rPr>
              <w:t>例词</w:t>
            </w:r>
          </w:p>
        </w:tc>
        <w:tc>
          <w:tcPr>
            <w:tcW w:w="1518" w:type="dxa"/>
          </w:tcPr>
          <w:p w14:paraId="4D11A4C4" w14:textId="77777777" w:rsidR="000918D2" w:rsidRDefault="000918D2" w:rsidP="00CB79AA">
            <w:r>
              <w:rPr>
                <w:rFonts w:hint="eastAsia"/>
              </w:rPr>
              <w:t>复数形式</w:t>
            </w:r>
          </w:p>
        </w:tc>
      </w:tr>
      <w:tr w:rsidR="000918D2" w14:paraId="56D30CD7" w14:textId="77777777" w:rsidTr="00547ADB">
        <w:tc>
          <w:tcPr>
            <w:tcW w:w="1838" w:type="dxa"/>
          </w:tcPr>
          <w:p w14:paraId="262FE97C" w14:textId="77777777" w:rsidR="000918D2" w:rsidRDefault="000918D2" w:rsidP="00CB79AA">
            <w:r>
              <w:rPr>
                <w:rFonts w:hint="eastAsia"/>
              </w:rPr>
              <w:t>一般名词</w:t>
            </w:r>
          </w:p>
        </w:tc>
        <w:tc>
          <w:tcPr>
            <w:tcW w:w="2552" w:type="dxa"/>
          </w:tcPr>
          <w:p w14:paraId="171CFE62" w14:textId="77777777" w:rsidR="000918D2" w:rsidRDefault="000918D2" w:rsidP="00CB79AA">
            <w:r>
              <w:rPr>
                <w:rFonts w:hint="eastAsia"/>
              </w:rPr>
              <w:t>直接加</w:t>
            </w:r>
            <w:r>
              <w:t xml:space="preserve"> -s</w:t>
            </w:r>
          </w:p>
        </w:tc>
        <w:tc>
          <w:tcPr>
            <w:tcW w:w="2388" w:type="dxa"/>
          </w:tcPr>
          <w:p w14:paraId="4E57C241" w14:textId="77777777" w:rsidR="000918D2" w:rsidRDefault="000918D2" w:rsidP="00CB79AA">
            <w:r>
              <w:t>book → books</w:t>
            </w:r>
          </w:p>
        </w:tc>
        <w:tc>
          <w:tcPr>
            <w:tcW w:w="1518" w:type="dxa"/>
          </w:tcPr>
          <w:p w14:paraId="17C40A7D" w14:textId="77777777" w:rsidR="000918D2" w:rsidRDefault="000918D2" w:rsidP="00CB79AA">
            <w:r>
              <w:t>books</w:t>
            </w:r>
          </w:p>
        </w:tc>
      </w:tr>
      <w:tr w:rsidR="000918D2" w14:paraId="0527981B" w14:textId="77777777" w:rsidTr="00547ADB">
        <w:tc>
          <w:tcPr>
            <w:tcW w:w="1838" w:type="dxa"/>
          </w:tcPr>
          <w:p w14:paraId="79A06D1E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s, x, ch, sh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1A871003" w14:textId="77777777" w:rsidR="000918D2" w:rsidRDefault="000918D2" w:rsidP="00CB79AA">
            <w:r>
              <w:rPr>
                <w:rFonts w:hint="eastAsia"/>
              </w:rPr>
              <w:t>加</w:t>
            </w:r>
            <w:r>
              <w:t xml:space="preserve"> -es</w:t>
            </w:r>
          </w:p>
        </w:tc>
        <w:tc>
          <w:tcPr>
            <w:tcW w:w="2388" w:type="dxa"/>
          </w:tcPr>
          <w:p w14:paraId="4A7DFD29" w14:textId="77777777" w:rsidR="000918D2" w:rsidRDefault="000918D2" w:rsidP="00CB79AA">
            <w:r>
              <w:t>box → boxes</w:t>
            </w:r>
          </w:p>
        </w:tc>
        <w:tc>
          <w:tcPr>
            <w:tcW w:w="1518" w:type="dxa"/>
          </w:tcPr>
          <w:p w14:paraId="5E65DEF7" w14:textId="77777777" w:rsidR="000918D2" w:rsidRDefault="000918D2" w:rsidP="00CB79AA">
            <w:r>
              <w:t>boxes</w:t>
            </w:r>
          </w:p>
        </w:tc>
      </w:tr>
      <w:tr w:rsidR="000918D2" w14:paraId="243F9789" w14:textId="77777777" w:rsidTr="00547ADB">
        <w:tc>
          <w:tcPr>
            <w:tcW w:w="1838" w:type="dxa"/>
          </w:tcPr>
          <w:p w14:paraId="5B02E646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</w:t>
            </w:r>
            <w:r>
              <w:rPr>
                <w:rFonts w:hint="eastAsia"/>
              </w:rPr>
              <w:t>辅音字母</w:t>
            </w:r>
            <w:r>
              <w:t xml:space="preserve"> + y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1948FA8D" w14:textId="77777777" w:rsidR="000918D2" w:rsidRDefault="000918D2" w:rsidP="00CB79AA">
            <w:r>
              <w:rPr>
                <w:rFonts w:hint="eastAsia"/>
              </w:rPr>
              <w:t>变</w:t>
            </w:r>
            <w:r>
              <w:t xml:space="preserve"> y </w:t>
            </w:r>
            <w:r>
              <w:rPr>
                <w:rFonts w:hint="eastAsia"/>
              </w:rPr>
              <w:t>为</w:t>
            </w:r>
            <w:r>
              <w:t xml:space="preserve"> i</w:t>
            </w:r>
            <w:r>
              <w:rPr>
                <w:rFonts w:hint="eastAsia"/>
              </w:rPr>
              <w:t>，加</w:t>
            </w:r>
            <w:r>
              <w:t xml:space="preserve"> -es</w:t>
            </w:r>
          </w:p>
        </w:tc>
        <w:tc>
          <w:tcPr>
            <w:tcW w:w="2388" w:type="dxa"/>
          </w:tcPr>
          <w:p w14:paraId="1FC0B503" w14:textId="77777777" w:rsidR="000918D2" w:rsidRDefault="000918D2" w:rsidP="00CB79AA">
            <w:r>
              <w:t>city → cities</w:t>
            </w:r>
          </w:p>
        </w:tc>
        <w:tc>
          <w:tcPr>
            <w:tcW w:w="1518" w:type="dxa"/>
          </w:tcPr>
          <w:p w14:paraId="3EECFA00" w14:textId="77777777" w:rsidR="000918D2" w:rsidRDefault="000918D2" w:rsidP="00CB79AA">
            <w:r>
              <w:t>cities</w:t>
            </w:r>
          </w:p>
        </w:tc>
      </w:tr>
      <w:tr w:rsidR="000918D2" w14:paraId="6D63FB46" w14:textId="77777777" w:rsidTr="00547ADB">
        <w:tc>
          <w:tcPr>
            <w:tcW w:w="1838" w:type="dxa"/>
          </w:tcPr>
          <w:p w14:paraId="36A52BD3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f/fe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798F1B4F" w14:textId="77777777" w:rsidR="000918D2" w:rsidRDefault="000918D2" w:rsidP="00CB79AA">
            <w:r>
              <w:rPr>
                <w:rFonts w:hint="eastAsia"/>
              </w:rPr>
              <w:t>变</w:t>
            </w:r>
            <w:r>
              <w:t xml:space="preserve"> f/fe </w:t>
            </w:r>
            <w:r>
              <w:rPr>
                <w:rFonts w:hint="eastAsia"/>
              </w:rPr>
              <w:t>为</w:t>
            </w:r>
            <w:r>
              <w:t xml:space="preserve"> v</w:t>
            </w:r>
            <w:r>
              <w:rPr>
                <w:rFonts w:hint="eastAsia"/>
              </w:rPr>
              <w:t>，加</w:t>
            </w:r>
            <w:r>
              <w:t xml:space="preserve"> -es</w:t>
            </w:r>
          </w:p>
        </w:tc>
        <w:tc>
          <w:tcPr>
            <w:tcW w:w="2388" w:type="dxa"/>
          </w:tcPr>
          <w:p w14:paraId="0217A7DB" w14:textId="77777777" w:rsidR="000918D2" w:rsidRDefault="000918D2" w:rsidP="00CB79AA">
            <w:r>
              <w:t>knife → knives</w:t>
            </w:r>
          </w:p>
        </w:tc>
        <w:tc>
          <w:tcPr>
            <w:tcW w:w="1518" w:type="dxa"/>
          </w:tcPr>
          <w:p w14:paraId="608F1D4D" w14:textId="77777777" w:rsidR="000918D2" w:rsidRDefault="000918D2" w:rsidP="00CB79AA">
            <w:r>
              <w:t>knives</w:t>
            </w:r>
          </w:p>
        </w:tc>
      </w:tr>
      <w:tr w:rsidR="000918D2" w14:paraId="58BA4932" w14:textId="77777777" w:rsidTr="00547ADB">
        <w:tc>
          <w:tcPr>
            <w:tcW w:w="1838" w:type="dxa"/>
          </w:tcPr>
          <w:p w14:paraId="2FAB9747" w14:textId="77777777" w:rsidR="000918D2" w:rsidRDefault="000918D2" w:rsidP="00CB79AA">
            <w:r>
              <w:rPr>
                <w:rFonts w:hint="eastAsia"/>
              </w:rPr>
              <w:t>以</w:t>
            </w:r>
            <w:r>
              <w:t xml:space="preserve"> o </w:t>
            </w:r>
            <w:r>
              <w:rPr>
                <w:rFonts w:hint="eastAsia"/>
              </w:rPr>
              <w:t>结尾</w:t>
            </w:r>
          </w:p>
        </w:tc>
        <w:tc>
          <w:tcPr>
            <w:tcW w:w="2552" w:type="dxa"/>
          </w:tcPr>
          <w:p w14:paraId="64D75987" w14:textId="77777777" w:rsidR="000918D2" w:rsidRDefault="000918D2" w:rsidP="00CB79AA">
            <w:r>
              <w:rPr>
                <w:rFonts w:hint="eastAsia"/>
              </w:rPr>
              <w:t>有生命的加</w:t>
            </w:r>
            <w:r>
              <w:t xml:space="preserve"> -es</w:t>
            </w:r>
            <w:r>
              <w:rPr>
                <w:rFonts w:hint="eastAsia"/>
              </w:rPr>
              <w:t>，无生命的加</w:t>
            </w:r>
            <w:r>
              <w:t xml:space="preserve"> -s</w:t>
            </w:r>
          </w:p>
        </w:tc>
        <w:tc>
          <w:tcPr>
            <w:tcW w:w="2388" w:type="dxa"/>
          </w:tcPr>
          <w:p w14:paraId="34928EF9" w14:textId="77777777" w:rsidR="000918D2" w:rsidRDefault="000918D2" w:rsidP="00CB79AA">
            <w:r>
              <w:t xml:space="preserve">potato → </w:t>
            </w:r>
            <w:r>
              <w:rPr>
                <w:rFonts w:hint="eastAsia"/>
              </w:rPr>
              <w:t>potatoes</w:t>
            </w:r>
            <w:r>
              <w:rPr>
                <w:rFonts w:hint="eastAsia"/>
              </w:rPr>
              <w:t>（有生命）；</w:t>
            </w:r>
            <w:r>
              <w:rPr>
                <w:rFonts w:hint="eastAsia"/>
              </w:rPr>
              <w:t>photo</w:t>
            </w:r>
            <w:r>
              <w:t xml:space="preserve"> → </w:t>
            </w:r>
            <w:r>
              <w:rPr>
                <w:rFonts w:hint="eastAsia"/>
              </w:rPr>
              <w:t>photos</w:t>
            </w:r>
            <w:r>
              <w:rPr>
                <w:rFonts w:hint="eastAsia"/>
              </w:rPr>
              <w:t>（无生命）</w:t>
            </w:r>
          </w:p>
        </w:tc>
        <w:tc>
          <w:tcPr>
            <w:tcW w:w="1518" w:type="dxa"/>
          </w:tcPr>
          <w:p w14:paraId="7583B4C1" w14:textId="77777777" w:rsidR="000918D2" w:rsidRDefault="000918D2" w:rsidP="00CB79AA"/>
        </w:tc>
      </w:tr>
    </w:tbl>
    <w:p w14:paraId="7D96F161" w14:textId="77777777" w:rsidR="000918D2" w:rsidRDefault="000918D2" w:rsidP="00CB79AA">
      <w:pPr>
        <w:pStyle w:val="4"/>
      </w:pPr>
      <w:bookmarkStart w:id="7" w:name="X10dda2db07796bf820b2ee100daabd805108495"/>
      <w:bookmarkEnd w:id="6"/>
      <w:r>
        <w:lastRenderedPageBreak/>
        <w:t xml:space="preserve">2. </w:t>
      </w:r>
      <w:r>
        <w:rPr>
          <w:rFonts w:hint="eastAsia"/>
        </w:rPr>
        <w:t>不规则变化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3269"/>
        <w:gridCol w:w="1509"/>
        <w:gridCol w:w="1440"/>
        <w:gridCol w:w="2078"/>
      </w:tblGrid>
      <w:tr w:rsidR="000918D2" w14:paraId="574101E3" w14:textId="77777777" w:rsidTr="00E6550C">
        <w:tc>
          <w:tcPr>
            <w:tcW w:w="0" w:type="auto"/>
          </w:tcPr>
          <w:p w14:paraId="22B71DDC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66015211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复数形式</w:t>
            </w:r>
          </w:p>
        </w:tc>
        <w:tc>
          <w:tcPr>
            <w:tcW w:w="0" w:type="auto"/>
          </w:tcPr>
          <w:p w14:paraId="5BB64B83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7B7BCBA9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复数形式</w:t>
            </w:r>
          </w:p>
        </w:tc>
      </w:tr>
      <w:tr w:rsidR="000918D2" w14:paraId="36B9144C" w14:textId="77777777" w:rsidTr="00E6550C">
        <w:tc>
          <w:tcPr>
            <w:tcW w:w="0" w:type="auto"/>
          </w:tcPr>
          <w:p w14:paraId="73F24617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man → men</w:t>
            </w:r>
          </w:p>
        </w:tc>
        <w:tc>
          <w:tcPr>
            <w:tcW w:w="0" w:type="auto"/>
          </w:tcPr>
          <w:p w14:paraId="3077DE63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woman → women</w:t>
            </w:r>
          </w:p>
        </w:tc>
        <w:tc>
          <w:tcPr>
            <w:tcW w:w="0" w:type="auto"/>
          </w:tcPr>
          <w:p w14:paraId="019B4387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child → children</w:t>
            </w:r>
          </w:p>
        </w:tc>
        <w:tc>
          <w:tcPr>
            <w:tcW w:w="0" w:type="auto"/>
          </w:tcPr>
          <w:p w14:paraId="3C7A3110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foot → feet</w:t>
            </w:r>
          </w:p>
        </w:tc>
      </w:tr>
      <w:tr w:rsidR="000918D2" w14:paraId="3B58AFAD" w14:textId="77777777" w:rsidTr="00E6550C">
        <w:tc>
          <w:tcPr>
            <w:tcW w:w="0" w:type="auto"/>
          </w:tcPr>
          <w:p w14:paraId="754C729C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tooth → teeth</w:t>
            </w:r>
          </w:p>
        </w:tc>
        <w:tc>
          <w:tcPr>
            <w:tcW w:w="0" w:type="auto"/>
          </w:tcPr>
          <w:p w14:paraId="10D5C40F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mouse → mice</w:t>
            </w:r>
          </w:p>
        </w:tc>
        <w:tc>
          <w:tcPr>
            <w:tcW w:w="0" w:type="auto"/>
          </w:tcPr>
          <w:p w14:paraId="73CF30D0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ox → oxen</w:t>
            </w:r>
          </w:p>
        </w:tc>
        <w:tc>
          <w:tcPr>
            <w:tcW w:w="0" w:type="auto"/>
          </w:tcPr>
          <w:p w14:paraId="6E9092B2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sheep → </w:t>
            </w:r>
            <w:r>
              <w:rPr>
                <w:rFonts w:hint="eastAsia"/>
              </w:rPr>
              <w:t>sheep（单复数同形）</w:t>
            </w:r>
          </w:p>
        </w:tc>
      </w:tr>
      <w:tr w:rsidR="000918D2" w14:paraId="7DF408E0" w14:textId="77777777" w:rsidTr="00E6550C">
        <w:tc>
          <w:tcPr>
            <w:tcW w:w="0" w:type="auto"/>
          </w:tcPr>
          <w:p w14:paraId="545840CF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fish → </w:t>
            </w:r>
            <w:r>
              <w:rPr>
                <w:rFonts w:hint="eastAsia"/>
              </w:rPr>
              <w:t>fish（单复数同形，表示种类时加-es：fishes）</w:t>
            </w:r>
          </w:p>
        </w:tc>
        <w:tc>
          <w:tcPr>
            <w:tcW w:w="0" w:type="auto"/>
          </w:tcPr>
          <w:p w14:paraId="58BB318B" w14:textId="77777777" w:rsidR="000918D2" w:rsidRDefault="000918D2" w:rsidP="00CB79AA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2068945D" w14:textId="77777777" w:rsidR="000918D2" w:rsidRDefault="000918D2" w:rsidP="00CB79AA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671078B8" w14:textId="77777777" w:rsidR="000918D2" w:rsidRDefault="000918D2" w:rsidP="00CB79AA">
            <w:pPr>
              <w:pStyle w:val="Compact"/>
              <w:rPr>
                <w:rFonts w:hint="eastAsia"/>
              </w:rPr>
            </w:pPr>
          </w:p>
        </w:tc>
      </w:tr>
    </w:tbl>
    <w:p w14:paraId="13E2B8CA" w14:textId="77777777" w:rsidR="00575D76" w:rsidRDefault="00575D76" w:rsidP="00575D76">
      <w:bookmarkStart w:id="8" w:name="X877a2b9c992f655c49bd53de90a3f4c82343ce3"/>
      <w:bookmarkEnd w:id="7"/>
    </w:p>
    <w:p w14:paraId="2120FD59" w14:textId="77777777" w:rsidR="00575D76" w:rsidRPr="00575D76" w:rsidRDefault="00575D76" w:rsidP="00575D76"/>
    <w:p w14:paraId="16057802" w14:textId="02A00277" w:rsidR="000918D2" w:rsidRDefault="000918D2" w:rsidP="00CB79AA">
      <w:pPr>
        <w:pStyle w:val="4"/>
      </w:pPr>
      <w:r>
        <w:t xml:space="preserve">3. </w:t>
      </w:r>
      <w:r>
        <w:rPr>
          <w:rFonts w:hint="eastAsia"/>
        </w:rPr>
        <w:t>单复数同形的名词</w:t>
      </w:r>
    </w:p>
    <w:tbl>
      <w:tblPr>
        <w:tblStyle w:val="af8"/>
        <w:tblW w:w="0" w:type="auto"/>
        <w:tblLook w:val="0020" w:firstRow="1" w:lastRow="0" w:firstColumn="0" w:lastColumn="0" w:noHBand="0" w:noVBand="0"/>
      </w:tblPr>
      <w:tblGrid>
        <w:gridCol w:w="830"/>
        <w:gridCol w:w="2123"/>
        <w:gridCol w:w="5343"/>
      </w:tblGrid>
      <w:tr w:rsidR="000918D2" w14:paraId="26A3D1ED" w14:textId="77777777" w:rsidTr="00E6550C">
        <w:tc>
          <w:tcPr>
            <w:tcW w:w="0" w:type="auto"/>
          </w:tcPr>
          <w:p w14:paraId="6AD9974D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词</w:t>
            </w:r>
          </w:p>
        </w:tc>
        <w:tc>
          <w:tcPr>
            <w:tcW w:w="0" w:type="auto"/>
          </w:tcPr>
          <w:p w14:paraId="388E561D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用法</w:t>
            </w:r>
          </w:p>
        </w:tc>
        <w:tc>
          <w:tcPr>
            <w:tcW w:w="0" w:type="auto"/>
          </w:tcPr>
          <w:p w14:paraId="478A7B2A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  <w:b/>
                <w:bCs/>
              </w:rPr>
              <w:t>例句</w:t>
            </w:r>
          </w:p>
        </w:tc>
      </w:tr>
      <w:tr w:rsidR="000918D2" w14:paraId="3DD22068" w14:textId="77777777" w:rsidTr="00E6550C">
        <w:tc>
          <w:tcPr>
            <w:tcW w:w="0" w:type="auto"/>
          </w:tcPr>
          <w:p w14:paraId="75B93880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sheep</w:t>
            </w:r>
          </w:p>
        </w:tc>
        <w:tc>
          <w:tcPr>
            <w:tcW w:w="0" w:type="auto"/>
          </w:tcPr>
          <w:p w14:paraId="5DB98AAC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单复数同形</w:t>
            </w:r>
          </w:p>
        </w:tc>
        <w:tc>
          <w:tcPr>
            <w:tcW w:w="0" w:type="auto"/>
          </w:tcPr>
          <w:p w14:paraId="3209D236" w14:textId="7166CF7F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There is one </w:t>
            </w:r>
            <w:r>
              <w:rPr>
                <w:rFonts w:hint="eastAsia"/>
              </w:rPr>
              <w:t>sheep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一只羊）</w:t>
            </w:r>
            <w:r>
              <w:t xml:space="preserve"> / There are many </w:t>
            </w:r>
            <w:r>
              <w:rPr>
                <w:rFonts w:hint="eastAsia"/>
              </w:rPr>
              <w:t>sheep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许多羊）</w:t>
            </w:r>
          </w:p>
        </w:tc>
      </w:tr>
      <w:tr w:rsidR="000918D2" w14:paraId="77333802" w14:textId="77777777" w:rsidTr="00E6550C">
        <w:tc>
          <w:tcPr>
            <w:tcW w:w="0" w:type="auto"/>
          </w:tcPr>
          <w:p w14:paraId="413217DD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deer</w:t>
            </w:r>
          </w:p>
        </w:tc>
        <w:tc>
          <w:tcPr>
            <w:tcW w:w="0" w:type="auto"/>
          </w:tcPr>
          <w:p w14:paraId="39CA4A35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rPr>
                <w:rFonts w:hint="eastAsia"/>
              </w:rPr>
              <w:t>单复数同形</w:t>
            </w:r>
          </w:p>
        </w:tc>
        <w:tc>
          <w:tcPr>
            <w:tcW w:w="0" w:type="auto"/>
          </w:tcPr>
          <w:p w14:paraId="208DB3B0" w14:textId="1710FA99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I saw a </w:t>
            </w:r>
            <w:r>
              <w:rPr>
                <w:rFonts w:hint="eastAsia"/>
              </w:rPr>
              <w:t>deer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我看见一只鹿。）</w:t>
            </w:r>
            <w:r>
              <w:t xml:space="preserve"> / I saw three </w:t>
            </w:r>
            <w:r>
              <w:rPr>
                <w:rFonts w:hint="eastAsia"/>
              </w:rPr>
              <w:t>deer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我看见三只鹿。）</w:t>
            </w:r>
          </w:p>
        </w:tc>
      </w:tr>
      <w:tr w:rsidR="000918D2" w14:paraId="1B6054E3" w14:textId="77777777" w:rsidTr="00E6550C">
        <w:tc>
          <w:tcPr>
            <w:tcW w:w="0" w:type="auto"/>
          </w:tcPr>
          <w:p w14:paraId="02F8931A" w14:textId="77777777" w:rsidR="000918D2" w:rsidRDefault="000918D2" w:rsidP="00CB79AA">
            <w:pPr>
              <w:pStyle w:val="Compact"/>
              <w:rPr>
                <w:rFonts w:hint="eastAsia"/>
              </w:rPr>
            </w:pPr>
            <w:r>
              <w:t>fish</w:t>
            </w:r>
          </w:p>
        </w:tc>
        <w:tc>
          <w:tcPr>
            <w:tcW w:w="0" w:type="auto"/>
          </w:tcPr>
          <w:p w14:paraId="152FEEFD" w14:textId="77777777" w:rsidR="000918D2" w:rsidRDefault="000918D2" w:rsidP="00CB79AA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单复数同形（表示种类时加-es）</w:t>
            </w:r>
          </w:p>
        </w:tc>
        <w:tc>
          <w:tcPr>
            <w:tcW w:w="0" w:type="auto"/>
          </w:tcPr>
          <w:p w14:paraId="6AF02FA2" w14:textId="1BD2D772" w:rsidR="000918D2" w:rsidRDefault="000918D2" w:rsidP="00CB79AA">
            <w:pPr>
              <w:pStyle w:val="Compact"/>
              <w:rPr>
                <w:rFonts w:hint="eastAsia"/>
              </w:rPr>
            </w:pPr>
            <w:r>
              <w:t xml:space="preserve">I caught a </w:t>
            </w:r>
            <w:r>
              <w:rPr>
                <w:rFonts w:hint="eastAsia"/>
              </w:rPr>
              <w:t>fish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我抓到一条鱼。）</w:t>
            </w:r>
            <w:r>
              <w:t xml:space="preserve"> / There are many fishes in the </w:t>
            </w:r>
            <w:r>
              <w:rPr>
                <w:rFonts w:hint="eastAsia"/>
              </w:rPr>
              <w:t>sea.</w:t>
            </w:r>
            <w:r w:rsidR="00575D76"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</w:rPr>
              <w:t>（海里有多种鱼类。）</w:t>
            </w:r>
          </w:p>
        </w:tc>
      </w:tr>
    </w:tbl>
    <w:p w14:paraId="59A545D4" w14:textId="532441C5" w:rsidR="000918D2" w:rsidRDefault="000918D2" w:rsidP="00CB79AA">
      <w:pPr>
        <w:spacing w:line="240" w:lineRule="auto"/>
      </w:pPr>
    </w:p>
    <w:p w14:paraId="7241F9E2" w14:textId="77777777" w:rsidR="00575D76" w:rsidRDefault="00575D76" w:rsidP="00CB79AA">
      <w:pPr>
        <w:spacing w:line="240" w:lineRule="auto"/>
      </w:pPr>
    </w:p>
    <w:p w14:paraId="3474CD27" w14:textId="77777777" w:rsidR="000918D2" w:rsidRDefault="000918D2" w:rsidP="00CB79AA">
      <w:pPr>
        <w:pStyle w:val="3"/>
      </w:pPr>
      <w:bookmarkStart w:id="9" w:name="四名词的所有格possessive-case"/>
      <w:bookmarkEnd w:id="5"/>
      <w:bookmarkEnd w:id="8"/>
      <w:r>
        <w:rPr>
          <w:rFonts w:hint="eastAsia"/>
          <w:bCs/>
        </w:rPr>
        <w:lastRenderedPageBreak/>
        <w:t>四、名词的所有格（</w:t>
      </w:r>
      <w:r>
        <w:rPr>
          <w:rFonts w:hint="eastAsia"/>
          <w:bCs/>
        </w:rPr>
        <w:t>Possessive</w:t>
      </w:r>
      <w:r>
        <w:rPr>
          <w:bCs/>
        </w:rPr>
        <w:t xml:space="preserve"> </w:t>
      </w:r>
      <w:r>
        <w:rPr>
          <w:rFonts w:hint="eastAsia"/>
          <w:bCs/>
        </w:rPr>
        <w:t>Case</w:t>
      </w:r>
      <w:r>
        <w:rPr>
          <w:rFonts w:hint="eastAsia"/>
          <w:bCs/>
        </w:rPr>
        <w:t>）</w:t>
      </w:r>
    </w:p>
    <w:p w14:paraId="7FEF23A9" w14:textId="77777777" w:rsidR="000918D2" w:rsidRDefault="000918D2" w:rsidP="00CB79AA">
      <w:pPr>
        <w:pStyle w:val="FirstParagraph"/>
        <w:rPr>
          <w:rFonts w:hint="eastAsia"/>
        </w:rPr>
      </w:pPr>
      <w:r>
        <w:rPr>
          <w:rFonts w:hint="eastAsia"/>
        </w:rPr>
        <w:t>表示名词的所属关系，分为</w:t>
      </w:r>
      <w:r>
        <w:t xml:space="preserve"> </w:t>
      </w:r>
      <w:r>
        <w:rPr>
          <w:b/>
          <w:bCs/>
        </w:rPr>
        <w:t xml:space="preserve">’s </w:t>
      </w:r>
      <w:r>
        <w:rPr>
          <w:rFonts w:hint="eastAsia"/>
          <w:b/>
          <w:bCs/>
        </w:rPr>
        <w:t>所有格</w:t>
      </w:r>
      <w:r>
        <w:t xml:space="preserve"> </w:t>
      </w:r>
      <w:r>
        <w:rPr>
          <w:rFonts w:hint="eastAsia"/>
        </w:rPr>
        <w:t>和</w:t>
      </w:r>
      <w:r>
        <w:t xml:space="preserve"> </w:t>
      </w:r>
      <w:r>
        <w:rPr>
          <w:b/>
          <w:bCs/>
        </w:rPr>
        <w:t xml:space="preserve">of </w:t>
      </w:r>
      <w:r>
        <w:rPr>
          <w:rFonts w:hint="eastAsia"/>
          <w:b/>
          <w:bCs/>
        </w:rPr>
        <w:t>所有格</w:t>
      </w:r>
      <w:r>
        <w:t>。</w:t>
      </w:r>
    </w:p>
    <w:p w14:paraId="14380A13" w14:textId="77777777" w:rsidR="000918D2" w:rsidRDefault="000918D2" w:rsidP="00CB79AA">
      <w:pPr>
        <w:pStyle w:val="4"/>
      </w:pPr>
      <w:bookmarkStart w:id="10" w:name="X3faa20f9a32476735b2512907e285f68eac231d"/>
      <w:r>
        <w:t xml:space="preserve">1. ’s </w:t>
      </w:r>
      <w:r>
        <w:rPr>
          <w:rFonts w:hint="eastAsia"/>
        </w:rPr>
        <w:t>所有格</w:t>
      </w:r>
    </w:p>
    <w:p w14:paraId="44E74229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规则</w:t>
      </w:r>
      <w:r>
        <w:rPr>
          <w:rFonts w:hint="eastAsia"/>
        </w:rPr>
        <w:t>：</w:t>
      </w:r>
      <w:r>
        <w:t xml:space="preserve"> </w:t>
      </w:r>
    </w:p>
    <w:p w14:paraId="76E1EEC4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单数名词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s</w:t>
      </w:r>
      <w:r>
        <w:t xml:space="preserve"> → Tom’s </w:t>
      </w:r>
      <w:r>
        <w:rPr>
          <w:rFonts w:hint="eastAsia"/>
        </w:rPr>
        <w:t>book</w:t>
      </w:r>
      <w:r>
        <w:rPr>
          <w:rFonts w:hint="eastAsia"/>
        </w:rPr>
        <w:t>（汤姆的书）。</w:t>
      </w:r>
      <w:r>
        <w:t xml:space="preserve"> </w:t>
      </w:r>
    </w:p>
    <w:p w14:paraId="5491C72B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复数名词（以</w:t>
      </w:r>
      <w:r>
        <w:rPr>
          <w:rFonts w:hint="eastAsia"/>
        </w:rPr>
        <w:t>s</w:t>
      </w:r>
      <w:r>
        <w:rPr>
          <w:rFonts w:hint="eastAsia"/>
        </w:rPr>
        <w:t>结尾）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</w:t>
      </w:r>
      <w:r>
        <w:t xml:space="preserve"> → the students’ </w:t>
      </w:r>
      <w:r>
        <w:rPr>
          <w:rFonts w:hint="eastAsia"/>
        </w:rPr>
        <w:t>classroom</w:t>
      </w:r>
      <w:r>
        <w:rPr>
          <w:rFonts w:hint="eastAsia"/>
        </w:rPr>
        <w:t>（学生们的教室）。</w:t>
      </w:r>
      <w:r>
        <w:t xml:space="preserve"> </w:t>
      </w:r>
    </w:p>
    <w:p w14:paraId="7792A119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rPr>
          <w:rFonts w:hint="eastAsia"/>
        </w:rPr>
        <w:t>不规则复数名词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’s</w:t>
      </w:r>
      <w:r>
        <w:t xml:space="preserve"> → children’s </w:t>
      </w:r>
      <w:r>
        <w:rPr>
          <w:rFonts w:hint="eastAsia"/>
        </w:rPr>
        <w:t>toys</w:t>
      </w:r>
      <w:r>
        <w:rPr>
          <w:rFonts w:hint="eastAsia"/>
        </w:rPr>
        <w:t>（孩子们的玩具）。</w:t>
      </w:r>
      <w:r>
        <w:t xml:space="preserve"> </w:t>
      </w:r>
    </w:p>
    <w:p w14:paraId="4F3B2C2D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用法</w:t>
      </w:r>
      <w:r>
        <w:rPr>
          <w:rFonts w:hint="eastAsia"/>
        </w:rPr>
        <w:t>：多用于</w:t>
      </w:r>
      <w:r>
        <w:rPr>
          <w:rFonts w:hint="eastAsia"/>
          <w:b/>
          <w:bCs/>
        </w:rPr>
        <w:t>有生命的名词</w:t>
      </w:r>
      <w:r>
        <w:rPr>
          <w:rFonts w:hint="eastAsia"/>
        </w:rPr>
        <w:t>（人、动物）。</w:t>
      </w:r>
      <w:r>
        <w:t xml:space="preserve"> </w:t>
      </w:r>
    </w:p>
    <w:p w14:paraId="2C1A89FF" w14:textId="77777777" w:rsidR="000918D2" w:rsidRDefault="000918D2" w:rsidP="00CB79AA">
      <w:pPr>
        <w:pStyle w:val="4"/>
      </w:pPr>
      <w:bookmarkStart w:id="11" w:name="X4308d42cec2a0a894b08a2ef4b53f8feee28f92"/>
      <w:bookmarkEnd w:id="10"/>
      <w:r>
        <w:t xml:space="preserve">2. of </w:t>
      </w:r>
      <w:r>
        <w:rPr>
          <w:rFonts w:hint="eastAsia"/>
        </w:rPr>
        <w:t>所有格</w:t>
      </w:r>
    </w:p>
    <w:p w14:paraId="112CD8B3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结构</w:t>
      </w:r>
      <w:r>
        <w:rPr>
          <w:rFonts w:hint="eastAsia"/>
        </w:rPr>
        <w:t>：</w:t>
      </w:r>
      <w:r>
        <w:rPr>
          <w:rFonts w:hint="eastAsia"/>
          <w:b/>
          <w:bCs/>
        </w:rPr>
        <w:t>名词</w:t>
      </w:r>
      <w:r>
        <w:rPr>
          <w:b/>
          <w:bCs/>
        </w:rPr>
        <w:t xml:space="preserve"> + of + </w:t>
      </w:r>
      <w:r>
        <w:rPr>
          <w:rFonts w:hint="eastAsia"/>
          <w:b/>
          <w:bCs/>
        </w:rPr>
        <w:t>名词</w:t>
      </w:r>
      <w:r>
        <w:t xml:space="preserve"> → the door of the </w:t>
      </w:r>
      <w:r>
        <w:rPr>
          <w:rFonts w:hint="eastAsia"/>
        </w:rPr>
        <w:t>room</w:t>
      </w:r>
      <w:r>
        <w:rPr>
          <w:rFonts w:hint="eastAsia"/>
        </w:rPr>
        <w:t>（房间的门）。</w:t>
      </w:r>
      <w:r>
        <w:t xml:space="preserve"> </w:t>
      </w:r>
    </w:p>
    <w:p w14:paraId="0082156F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用法</w:t>
      </w:r>
      <w:r>
        <w:rPr>
          <w:rFonts w:hint="eastAsia"/>
        </w:rPr>
        <w:t>：多用于</w:t>
      </w:r>
      <w:r>
        <w:rPr>
          <w:rFonts w:hint="eastAsia"/>
          <w:b/>
          <w:bCs/>
        </w:rPr>
        <w:t>无生命的名词</w:t>
      </w:r>
      <w:r>
        <w:t>。</w:t>
      </w:r>
      <w:r>
        <w:t xml:space="preserve"> </w:t>
      </w:r>
    </w:p>
    <w:p w14:paraId="197D04F7" w14:textId="77777777" w:rsidR="000918D2" w:rsidRDefault="000918D2" w:rsidP="00CB79AA">
      <w:pPr>
        <w:pStyle w:val="4"/>
      </w:pPr>
      <w:bookmarkStart w:id="12" w:name="X4168a07932d0182d72d614d9b002765ee980d2b"/>
      <w:bookmarkEnd w:id="11"/>
      <w:r>
        <w:t xml:space="preserve">3. </w:t>
      </w:r>
      <w:r>
        <w:rPr>
          <w:rFonts w:hint="eastAsia"/>
        </w:rPr>
        <w:t>双重所有格</w:t>
      </w:r>
    </w:p>
    <w:p w14:paraId="6C342FB3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结构</w:t>
      </w:r>
      <w:r>
        <w:rPr>
          <w:rFonts w:hint="eastAsia"/>
        </w:rPr>
        <w:t>：</w:t>
      </w:r>
      <w:r>
        <w:rPr>
          <w:b/>
          <w:bCs/>
        </w:rPr>
        <w:t xml:space="preserve">of + </w:t>
      </w:r>
      <w:r>
        <w:rPr>
          <w:rFonts w:hint="eastAsia"/>
          <w:b/>
          <w:bCs/>
        </w:rPr>
        <w:t>名词’</w:t>
      </w:r>
      <w:r>
        <w:rPr>
          <w:rFonts w:hint="eastAsia"/>
          <w:b/>
          <w:bCs/>
        </w:rPr>
        <w:t>s</w:t>
      </w:r>
      <w:r>
        <w:t xml:space="preserve"> → a friend of my </w:t>
      </w:r>
      <w:r>
        <w:rPr>
          <w:rFonts w:hint="eastAsia"/>
        </w:rPr>
        <w:t>father</w:t>
      </w:r>
      <w:r>
        <w:rPr>
          <w:rFonts w:hint="eastAsia"/>
        </w:rPr>
        <w:t>’</w:t>
      </w:r>
      <w:r>
        <w:rPr>
          <w:rFonts w:hint="eastAsia"/>
        </w:rPr>
        <w:t>s</w:t>
      </w:r>
      <w:r>
        <w:rPr>
          <w:rFonts w:hint="eastAsia"/>
        </w:rPr>
        <w:t>（我父亲的一位朋友）。</w:t>
      </w:r>
      <w:r>
        <w:t xml:space="preserve"> </w:t>
      </w:r>
    </w:p>
    <w:p w14:paraId="2916E5AB" w14:textId="77777777" w:rsidR="000918D2" w:rsidRDefault="000918D2" w:rsidP="00CB79AA">
      <w:pPr>
        <w:widowControl/>
        <w:numPr>
          <w:ilvl w:val="0"/>
          <w:numId w:val="37"/>
        </w:numPr>
        <w:spacing w:after="200" w:line="240" w:lineRule="auto"/>
      </w:pPr>
      <w:r>
        <w:rPr>
          <w:rFonts w:hint="eastAsia"/>
          <w:b/>
          <w:bCs/>
        </w:rPr>
        <w:t>意义</w:t>
      </w:r>
      <w:r>
        <w:rPr>
          <w:rFonts w:hint="eastAsia"/>
        </w:rPr>
        <w:t>：强调“其中之一”。</w:t>
      </w:r>
    </w:p>
    <w:p w14:paraId="6E75A81C" w14:textId="2FBC752F" w:rsidR="000918D2" w:rsidRDefault="000918D2" w:rsidP="00CB79AA">
      <w:pPr>
        <w:spacing w:line="240" w:lineRule="auto"/>
      </w:pPr>
    </w:p>
    <w:p w14:paraId="32BF35F4" w14:textId="77777777" w:rsidR="000918D2" w:rsidRDefault="000918D2" w:rsidP="00CB79AA">
      <w:pPr>
        <w:pStyle w:val="3"/>
      </w:pPr>
      <w:bookmarkStart w:id="13" w:name="五名词的句法功能"/>
      <w:bookmarkEnd w:id="9"/>
      <w:bookmarkEnd w:id="12"/>
      <w:r>
        <w:rPr>
          <w:rFonts w:hint="eastAsia"/>
          <w:bCs/>
        </w:rPr>
        <w:t>五、名词的句法功能</w:t>
      </w:r>
    </w:p>
    <w:p w14:paraId="6C85AE2D" w14:textId="77777777" w:rsidR="000918D2" w:rsidRDefault="000918D2" w:rsidP="00CB79AA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名词在句子中可充当以下成分：</w:t>
      </w:r>
      <w:r>
        <w:rPr>
          <w:lang w:eastAsia="zh-CN"/>
        </w:rPr>
        <w:t xml:space="preserve"> </w:t>
      </w:r>
    </w:p>
    <w:p w14:paraId="5F77DAB3" w14:textId="1A2A8A45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主语</w:t>
      </w:r>
      <w:r>
        <w:rPr>
          <w:rFonts w:hint="eastAsia"/>
        </w:rPr>
        <w:t>：</w:t>
      </w:r>
      <w:r>
        <w:rPr>
          <w:rFonts w:hint="eastAsia"/>
        </w:rPr>
        <w:t>The</w:t>
      </w:r>
      <w:r>
        <w:t xml:space="preserve"> </w:t>
      </w:r>
      <w:r>
        <w:rPr>
          <w:b/>
          <w:bCs/>
        </w:rPr>
        <w:t>dog</w:t>
      </w:r>
      <w:r>
        <w:t xml:space="preserve"> is </w:t>
      </w:r>
      <w:r>
        <w:rPr>
          <w:rFonts w:hint="eastAsia"/>
        </w:rPr>
        <w:t>barking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狗在叫。）</w:t>
      </w:r>
      <w:r>
        <w:t xml:space="preserve"> </w:t>
      </w:r>
    </w:p>
    <w:p w14:paraId="140DE3AA" w14:textId="630A389B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宾语</w:t>
      </w:r>
      <w:r>
        <w:rPr>
          <w:rFonts w:hint="eastAsia"/>
        </w:rPr>
        <w:t>：</w:t>
      </w:r>
      <w:r>
        <w:rPr>
          <w:rFonts w:hint="eastAsia"/>
        </w:rPr>
        <w:t>I</w:t>
      </w:r>
      <w:r>
        <w:t xml:space="preserve"> bought a </w:t>
      </w:r>
      <w:r>
        <w:rPr>
          <w:b/>
          <w:bCs/>
        </w:rPr>
        <w:t>book</w:t>
      </w:r>
      <w:r>
        <w:rPr>
          <w:rFonts w:hint="eastAsia"/>
        </w:rPr>
        <w:t>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我买了一本书。）</w:t>
      </w:r>
      <w:r>
        <w:t xml:space="preserve"> </w:t>
      </w:r>
    </w:p>
    <w:p w14:paraId="73E3B40A" w14:textId="2746D29A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表语</w:t>
      </w:r>
      <w:r>
        <w:rPr>
          <w:rFonts w:hint="eastAsia"/>
        </w:rPr>
        <w:t>：</w:t>
      </w:r>
      <w:r>
        <w:rPr>
          <w:rFonts w:hint="eastAsia"/>
        </w:rPr>
        <w:t>She</w:t>
      </w:r>
      <w:r>
        <w:t xml:space="preserve"> is a </w:t>
      </w:r>
      <w:r>
        <w:rPr>
          <w:b/>
          <w:bCs/>
        </w:rPr>
        <w:t>teacher</w:t>
      </w:r>
      <w:r>
        <w:rPr>
          <w:rFonts w:hint="eastAsia"/>
        </w:rPr>
        <w:t>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她是一名老师。）</w:t>
      </w:r>
      <w:r>
        <w:t xml:space="preserve"> </w:t>
      </w:r>
    </w:p>
    <w:p w14:paraId="017EE82F" w14:textId="77777777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定语</w:t>
      </w:r>
      <w:r>
        <w:rPr>
          <w:rFonts w:hint="eastAsia"/>
        </w:rPr>
        <w:t>：</w:t>
      </w:r>
      <w:r>
        <w:rPr>
          <w:rFonts w:hint="eastAsia"/>
        </w:rPr>
        <w:t>a</w:t>
      </w:r>
      <w:r>
        <w:t xml:space="preserve"> </w:t>
      </w:r>
      <w:r>
        <w:rPr>
          <w:b/>
          <w:bCs/>
        </w:rPr>
        <w:t>shoe</w:t>
      </w:r>
      <w:r>
        <w:t xml:space="preserve"> </w:t>
      </w:r>
      <w:r>
        <w:rPr>
          <w:rFonts w:hint="eastAsia"/>
        </w:rPr>
        <w:t>store</w:t>
      </w:r>
      <w:r>
        <w:rPr>
          <w:rFonts w:hint="eastAsia"/>
        </w:rPr>
        <w:t>（鞋店）→</w:t>
      </w:r>
      <w:r>
        <w:t xml:space="preserve"> </w:t>
      </w:r>
      <w:r>
        <w:rPr>
          <w:rFonts w:hint="eastAsia"/>
        </w:rPr>
        <w:t>名词作定语通常用单数形式。</w:t>
      </w:r>
      <w:r>
        <w:t xml:space="preserve"> </w:t>
      </w:r>
    </w:p>
    <w:p w14:paraId="7C9E12FC" w14:textId="174759A5" w:rsidR="000918D2" w:rsidRDefault="000918D2" w:rsidP="00CB79AA">
      <w:pPr>
        <w:widowControl/>
        <w:numPr>
          <w:ilvl w:val="0"/>
          <w:numId w:val="38"/>
        </w:numPr>
        <w:spacing w:after="200" w:line="240" w:lineRule="auto"/>
      </w:pPr>
      <w:r>
        <w:rPr>
          <w:rFonts w:hint="eastAsia"/>
          <w:b/>
          <w:bCs/>
        </w:rPr>
        <w:t>同位语</w:t>
      </w:r>
      <w:r>
        <w:rPr>
          <w:rFonts w:hint="eastAsia"/>
        </w:rPr>
        <w:t>：</w:t>
      </w:r>
      <w:r>
        <w:rPr>
          <w:rFonts w:hint="eastAsia"/>
        </w:rPr>
        <w:t>Mr.</w:t>
      </w:r>
      <w:r>
        <w:t xml:space="preserve"> Wang, our </w:t>
      </w:r>
      <w:r>
        <w:rPr>
          <w:b/>
          <w:bCs/>
        </w:rPr>
        <w:t>English teacher</w:t>
      </w:r>
      <w:r>
        <w:t xml:space="preserve">, is </w:t>
      </w:r>
      <w:r>
        <w:rPr>
          <w:rFonts w:hint="eastAsia"/>
        </w:rPr>
        <w:t>kind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王先生，我们的英语老师，很和蔼。）</w:t>
      </w:r>
    </w:p>
    <w:p w14:paraId="574B4B6D" w14:textId="52BC2795" w:rsidR="000918D2" w:rsidRDefault="000918D2" w:rsidP="00CB79AA">
      <w:pPr>
        <w:spacing w:line="240" w:lineRule="auto"/>
      </w:pPr>
    </w:p>
    <w:p w14:paraId="7E997FF7" w14:textId="77777777" w:rsidR="000918D2" w:rsidRDefault="000918D2" w:rsidP="00CB79AA">
      <w:pPr>
        <w:pStyle w:val="3"/>
      </w:pPr>
      <w:bookmarkStart w:id="14" w:name="六易错点与注意事项"/>
      <w:bookmarkEnd w:id="13"/>
      <w:r>
        <w:rPr>
          <w:rFonts w:hint="eastAsia"/>
          <w:bCs/>
        </w:rPr>
        <w:lastRenderedPageBreak/>
        <w:t>六、易错点与注意事项</w:t>
      </w:r>
    </w:p>
    <w:p w14:paraId="61CF3218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不可数名词误加复数</w:t>
      </w:r>
      <w:r>
        <w:rPr>
          <w:rFonts w:hint="eastAsia"/>
        </w:rPr>
        <w:t>：</w:t>
      </w:r>
      <w:r>
        <w:t xml:space="preserve"> </w:t>
      </w:r>
    </w:p>
    <w:p w14:paraId="64C1BD39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I need some advices. → ✅ I need some advice. </w:t>
      </w:r>
    </w:p>
    <w:p w14:paraId="7785333B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所有格误用</w:t>
      </w:r>
      <w:r>
        <w:rPr>
          <w:rFonts w:hint="eastAsia"/>
        </w:rPr>
        <w:t>：</w:t>
      </w:r>
      <w:r>
        <w:t xml:space="preserve"> </w:t>
      </w:r>
    </w:p>
    <w:p w14:paraId="4C0B647B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the childrens’ toys → ✅ the children’s toys </w:t>
      </w:r>
    </w:p>
    <w:p w14:paraId="6C1A9ADF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集体名词主谓一致错误</w:t>
      </w:r>
      <w:r>
        <w:rPr>
          <w:rFonts w:hint="eastAsia"/>
        </w:rPr>
        <w:t>：</w:t>
      </w:r>
      <w:r>
        <w:t xml:space="preserve"> </w:t>
      </w:r>
    </w:p>
    <w:p w14:paraId="53B45532" w14:textId="44357AFD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The family is watching </w:t>
      </w:r>
      <w:r>
        <w:rPr>
          <w:rFonts w:hint="eastAsia"/>
        </w:rPr>
        <w:t>TV.</w:t>
      </w:r>
      <w:r w:rsidR="00547ADB">
        <w:rPr>
          <w:rFonts w:hint="eastAsia"/>
        </w:rPr>
        <w:t xml:space="preserve"> </w:t>
      </w:r>
      <w:r>
        <w:rPr>
          <w:rFonts w:hint="eastAsia"/>
        </w:rPr>
        <w:t>（强调整体）→</w:t>
      </w:r>
      <w:r>
        <w:t xml:space="preserve"> ✅ The family are </w:t>
      </w:r>
      <w:r>
        <w:rPr>
          <w:rFonts w:hint="eastAsia"/>
        </w:rPr>
        <w:t>arguing.</w:t>
      </w:r>
      <w:r>
        <w:rPr>
          <w:rFonts w:hint="eastAsia"/>
        </w:rPr>
        <w:t>（强调个体）</w:t>
      </w:r>
      <w:r>
        <w:t xml:space="preserve"> </w:t>
      </w:r>
    </w:p>
    <w:p w14:paraId="4835467D" w14:textId="77777777" w:rsidR="000918D2" w:rsidRDefault="000918D2" w:rsidP="00CB79AA">
      <w:pPr>
        <w:widowControl/>
        <w:numPr>
          <w:ilvl w:val="0"/>
          <w:numId w:val="39"/>
        </w:numPr>
        <w:spacing w:after="200" w:line="240" w:lineRule="auto"/>
      </w:pPr>
      <w:r>
        <w:rPr>
          <w:rFonts w:hint="eastAsia"/>
          <w:b/>
          <w:bCs/>
        </w:rPr>
        <w:t>名词作定语用复数形式</w:t>
      </w:r>
      <w:r>
        <w:rPr>
          <w:rFonts w:hint="eastAsia"/>
        </w:rPr>
        <w:t>：</w:t>
      </w:r>
      <w:r>
        <w:t xml:space="preserve"> </w:t>
      </w:r>
    </w:p>
    <w:p w14:paraId="3EDE15C2" w14:textId="77777777" w:rsidR="000918D2" w:rsidRDefault="000918D2" w:rsidP="00CB79AA">
      <w:pPr>
        <w:widowControl/>
        <w:numPr>
          <w:ilvl w:val="1"/>
          <w:numId w:val="37"/>
        </w:numPr>
        <w:spacing w:after="200" w:line="240" w:lineRule="auto"/>
      </w:pPr>
      <w:r>
        <w:t xml:space="preserve">❌ a clothes shop → ✅ a clothes </w:t>
      </w:r>
      <w:r>
        <w:rPr>
          <w:rFonts w:hint="eastAsia"/>
        </w:rPr>
        <w:t>shop</w:t>
      </w:r>
      <w:r>
        <w:rPr>
          <w:rFonts w:hint="eastAsia"/>
        </w:rPr>
        <w:t>（正确，因</w:t>
      </w:r>
      <w:r>
        <w:rPr>
          <w:rFonts w:hint="eastAsia"/>
        </w:rPr>
        <w:t>clothes</w:t>
      </w:r>
      <w:r>
        <w:rPr>
          <w:rFonts w:hint="eastAsia"/>
        </w:rPr>
        <w:t>本身为复数形式）。</w:t>
      </w:r>
      <w:r>
        <w:t xml:space="preserve"> </w:t>
      </w:r>
    </w:p>
    <w:bookmarkEnd w:id="14"/>
    <w:p w14:paraId="68F57FFA" w14:textId="77777777" w:rsidR="000918D2" w:rsidRDefault="000918D2" w:rsidP="000918D2">
      <w:pPr>
        <w:pStyle w:val="FirstParagraph"/>
        <w:rPr>
          <w:rFonts w:hint="eastAsia"/>
        </w:rPr>
      </w:pPr>
    </w:p>
    <w:p w14:paraId="6C0E9EDD" w14:textId="77777777" w:rsidR="000918D2" w:rsidRDefault="000918D2" w:rsidP="000918D2"/>
    <w:p w14:paraId="7E1E623C" w14:textId="77777777" w:rsidR="000918D2" w:rsidRDefault="000918D2" w:rsidP="000918D2"/>
    <w:p w14:paraId="44699269" w14:textId="77777777" w:rsidR="000918D2" w:rsidRDefault="000918D2" w:rsidP="000918D2"/>
    <w:p w14:paraId="53D12B0F" w14:textId="21229964" w:rsidR="000918D2" w:rsidRDefault="000918D2">
      <w:pPr>
        <w:widowControl/>
      </w:pPr>
      <w:r>
        <w:br w:type="page"/>
      </w:r>
    </w:p>
    <w:p w14:paraId="2B7B8B69" w14:textId="58DAA780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lastRenderedPageBreak/>
        <w:t>代词</w:t>
      </w:r>
    </w:p>
    <w:p w14:paraId="3015A13B" w14:textId="77777777" w:rsidR="009643F0" w:rsidRPr="009643F0" w:rsidRDefault="009643F0" w:rsidP="009643F0">
      <w:pPr>
        <w:pStyle w:val="3"/>
      </w:pPr>
      <w:bookmarkStart w:id="15" w:name="一代词的定义"/>
      <w:r w:rsidRPr="009643F0">
        <w:rPr>
          <w:rFonts w:hint="eastAsia"/>
        </w:rPr>
        <w:t>一、代词的定义</w:t>
      </w:r>
    </w:p>
    <w:p w14:paraId="48D71492" w14:textId="77777777" w:rsidR="009643F0" w:rsidRPr="009643F0" w:rsidRDefault="009643F0" w:rsidP="009643F0">
      <w:r w:rsidRPr="009643F0">
        <w:rPr>
          <w:rFonts w:hint="eastAsia"/>
          <w:b/>
          <w:bCs/>
        </w:rPr>
        <w:t>代词（</w:t>
      </w:r>
      <w:r w:rsidRPr="009643F0">
        <w:rPr>
          <w:rFonts w:hint="eastAsia"/>
          <w:b/>
          <w:bCs/>
        </w:rPr>
        <w:t>Pronoun</w:t>
      </w:r>
      <w:r w:rsidRPr="009643F0">
        <w:rPr>
          <w:rFonts w:hint="eastAsia"/>
          <w:b/>
          <w:bCs/>
        </w:rPr>
        <w:t>）</w:t>
      </w:r>
      <w:r w:rsidRPr="009643F0">
        <w:t xml:space="preserve"> </w:t>
      </w:r>
      <w:r w:rsidRPr="009643F0">
        <w:rPr>
          <w:rFonts w:hint="eastAsia"/>
        </w:rPr>
        <w:t>是用来代替名词或名词短语的词，以避免重复并使句子更简洁。</w:t>
      </w:r>
      <w:r w:rsidRPr="009643F0">
        <w:t xml:space="preserve"> </w:t>
      </w:r>
    </w:p>
    <w:p w14:paraId="7E3D1175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例如：</w:t>
      </w:r>
      <w:r w:rsidRPr="009643F0">
        <w:t xml:space="preserve"> </w:t>
      </w:r>
    </w:p>
    <w:p w14:paraId="07D3AF57" w14:textId="1C89535A" w:rsidR="009643F0" w:rsidRPr="009643F0" w:rsidRDefault="009643F0" w:rsidP="009643F0">
      <w:pPr>
        <w:numPr>
          <w:ilvl w:val="1"/>
          <w:numId w:val="37"/>
        </w:numPr>
      </w:pPr>
      <w:r w:rsidRPr="009643F0">
        <w:t xml:space="preserve">Tom is a student. </w:t>
      </w:r>
      <w:r w:rsidRPr="009643F0">
        <w:rPr>
          <w:b/>
          <w:bCs/>
        </w:rPr>
        <w:t>He</w:t>
      </w:r>
      <w:r w:rsidRPr="009643F0">
        <w:t xml:space="preserve"> studies </w:t>
      </w:r>
      <w:r w:rsidRPr="009643F0">
        <w:rPr>
          <w:rFonts w:hint="eastAsia"/>
        </w:rPr>
        <w:t>hard.</w:t>
      </w:r>
      <w:r w:rsidR="006D2BB6">
        <w:rPr>
          <w:rFonts w:hint="eastAsia"/>
        </w:rPr>
        <w:t xml:space="preserve"> </w:t>
      </w:r>
      <w:r w:rsidRPr="009643F0">
        <w:rPr>
          <w:rFonts w:hint="eastAsia"/>
        </w:rPr>
        <w:t>（</w:t>
      </w:r>
      <w:r w:rsidRPr="009643F0">
        <w:rPr>
          <w:rFonts w:hint="eastAsia"/>
        </w:rPr>
        <w:t>Tom</w:t>
      </w:r>
      <w:r w:rsidRPr="009643F0">
        <w:t xml:space="preserve"> </w:t>
      </w:r>
      <w:r w:rsidRPr="009643F0">
        <w:rPr>
          <w:rFonts w:hint="eastAsia"/>
        </w:rPr>
        <w:t>是学生，他学习很努力。）</w:t>
      </w:r>
      <w:r w:rsidRPr="009643F0">
        <w:t xml:space="preserve"> </w:t>
      </w:r>
    </w:p>
    <w:p w14:paraId="45E47006" w14:textId="402ED944" w:rsidR="009643F0" w:rsidRPr="009643F0" w:rsidRDefault="009643F0" w:rsidP="009643F0">
      <w:pPr>
        <w:numPr>
          <w:ilvl w:val="1"/>
          <w:numId w:val="37"/>
        </w:numPr>
      </w:pPr>
      <w:r w:rsidRPr="009643F0">
        <w:t xml:space="preserve">This is my book. </w:t>
      </w:r>
      <w:r w:rsidRPr="009643F0">
        <w:rPr>
          <w:b/>
          <w:bCs/>
        </w:rPr>
        <w:t>It</w:t>
      </w:r>
      <w:r w:rsidRPr="009643F0">
        <w:t xml:space="preserve"> is </w:t>
      </w:r>
      <w:r w:rsidRPr="009643F0">
        <w:rPr>
          <w:rFonts w:hint="eastAsia"/>
        </w:rPr>
        <w:t>interesting.</w:t>
      </w:r>
      <w:r w:rsidR="006D2BB6">
        <w:rPr>
          <w:rFonts w:hint="eastAsia"/>
        </w:rPr>
        <w:t xml:space="preserve"> </w:t>
      </w:r>
      <w:r w:rsidRPr="009643F0">
        <w:rPr>
          <w:rFonts w:hint="eastAsia"/>
        </w:rPr>
        <w:t>（这是我的书，它很有趣。）</w:t>
      </w:r>
    </w:p>
    <w:p w14:paraId="67AA62AE" w14:textId="77777777" w:rsidR="009643F0" w:rsidRPr="009643F0" w:rsidRDefault="009643F0" w:rsidP="009643F0">
      <w:pPr>
        <w:pStyle w:val="3"/>
      </w:pPr>
      <w:bookmarkStart w:id="16" w:name="二代词的分类"/>
      <w:bookmarkEnd w:id="15"/>
      <w:r w:rsidRPr="009643F0">
        <w:rPr>
          <w:rFonts w:hint="eastAsia"/>
        </w:rPr>
        <w:t>二、代词的分类</w:t>
      </w:r>
    </w:p>
    <w:p w14:paraId="0E989883" w14:textId="77777777" w:rsidR="009643F0" w:rsidRPr="009643F0" w:rsidRDefault="009643F0" w:rsidP="009643F0">
      <w:pPr>
        <w:pStyle w:val="4"/>
      </w:pPr>
      <w:bookmarkStart w:id="17" w:name="X64e83696e1b89af3639968efbd95021de3891ab"/>
      <w:r w:rsidRPr="009643F0">
        <w:t xml:space="preserve">1. </w:t>
      </w:r>
      <w:r w:rsidRPr="009643F0">
        <w:rPr>
          <w:rFonts w:hint="eastAsia"/>
        </w:rPr>
        <w:t>人称代词（</w:t>
      </w:r>
      <w:r w:rsidRPr="009643F0">
        <w:rPr>
          <w:rFonts w:hint="eastAsia"/>
        </w:rPr>
        <w:t>Personal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0F1F9144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人称代词用来代替人或事物，分为主格和宾格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045"/>
        <w:gridCol w:w="1030"/>
        <w:gridCol w:w="1163"/>
        <w:gridCol w:w="5058"/>
      </w:tblGrid>
      <w:tr w:rsidR="009643F0" w:rsidRPr="009643F0" w14:paraId="1216AC82" w14:textId="77777777" w:rsidTr="006D2BB6">
        <w:tc>
          <w:tcPr>
            <w:tcW w:w="0" w:type="auto"/>
          </w:tcPr>
          <w:p w14:paraId="49148F9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人称</w:t>
            </w:r>
          </w:p>
        </w:tc>
        <w:tc>
          <w:tcPr>
            <w:tcW w:w="0" w:type="auto"/>
          </w:tcPr>
          <w:p w14:paraId="34D6061A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主格</w:t>
            </w:r>
          </w:p>
        </w:tc>
        <w:tc>
          <w:tcPr>
            <w:tcW w:w="0" w:type="auto"/>
          </w:tcPr>
          <w:p w14:paraId="11B4D04A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宾格</w:t>
            </w:r>
          </w:p>
        </w:tc>
        <w:tc>
          <w:tcPr>
            <w:tcW w:w="0" w:type="auto"/>
          </w:tcPr>
          <w:p w14:paraId="60A76D3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7FCECDB0" w14:textId="77777777" w:rsidTr="006D2BB6">
        <w:tc>
          <w:tcPr>
            <w:tcW w:w="0" w:type="auto"/>
          </w:tcPr>
          <w:p w14:paraId="0AE4A78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单数</w:t>
            </w:r>
          </w:p>
        </w:tc>
        <w:tc>
          <w:tcPr>
            <w:tcW w:w="0" w:type="auto"/>
          </w:tcPr>
          <w:p w14:paraId="00FCD28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I</w:t>
            </w:r>
          </w:p>
        </w:tc>
        <w:tc>
          <w:tcPr>
            <w:tcW w:w="0" w:type="auto"/>
          </w:tcPr>
          <w:p w14:paraId="7E2418C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e</w:t>
            </w:r>
          </w:p>
        </w:tc>
        <w:tc>
          <w:tcPr>
            <w:tcW w:w="0" w:type="auto"/>
          </w:tcPr>
          <w:p w14:paraId="49D8089A" w14:textId="2FDAB499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I</w:t>
            </w:r>
            <w:r w:rsidRPr="009643F0">
              <w:t xml:space="preserve"> love </w:t>
            </w:r>
            <w:r w:rsidRPr="009643F0">
              <w:rPr>
                <w:rFonts w:hint="eastAsia"/>
              </w:rPr>
              <w:t>you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爱你。）</w:t>
            </w:r>
            <w:r w:rsidRPr="009643F0">
              <w:t xml:space="preserve"> / He helps </w:t>
            </w:r>
            <w:r w:rsidRPr="009643F0">
              <w:rPr>
                <w:b/>
                <w:bCs/>
              </w:rPr>
              <w:t>me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帮助我。）</w:t>
            </w:r>
          </w:p>
        </w:tc>
      </w:tr>
      <w:tr w:rsidR="009643F0" w:rsidRPr="009643F0" w14:paraId="67E9E298" w14:textId="77777777" w:rsidTr="006D2BB6">
        <w:tc>
          <w:tcPr>
            <w:tcW w:w="0" w:type="auto"/>
          </w:tcPr>
          <w:p w14:paraId="3BB5DFA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单数</w:t>
            </w:r>
          </w:p>
        </w:tc>
        <w:tc>
          <w:tcPr>
            <w:tcW w:w="0" w:type="auto"/>
          </w:tcPr>
          <w:p w14:paraId="4B5220A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28BB5A5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3686AEBA" w14:textId="41EDD2AA" w:rsidR="009643F0" w:rsidRPr="009643F0" w:rsidRDefault="009643F0" w:rsidP="006D2BB6">
            <w:pPr>
              <w:spacing w:after="160" w:line="278" w:lineRule="auto"/>
              <w:ind w:left="241" w:hangingChars="100" w:hanging="241"/>
            </w:pPr>
            <w:r w:rsidRPr="009643F0">
              <w:rPr>
                <w:b/>
                <w:bCs/>
              </w:rPr>
              <w:t>You</w:t>
            </w:r>
            <w:r w:rsidRPr="009643F0">
              <w:t xml:space="preserve"> are </w:t>
            </w:r>
            <w:r w:rsidRPr="009643F0">
              <w:rPr>
                <w:rFonts w:hint="eastAsia"/>
              </w:rPr>
              <w:t>kind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你很善良。）</w:t>
            </w:r>
            <w:r w:rsidRPr="009643F0">
              <w:t xml:space="preserve"> / I like </w:t>
            </w:r>
            <w:r w:rsidRPr="009643F0">
              <w:rPr>
                <w:b/>
                <w:bCs/>
              </w:rPr>
              <w:t>you</w:t>
            </w:r>
            <w:r w:rsidRPr="009643F0">
              <w:rPr>
                <w:rFonts w:hint="eastAsia"/>
              </w:rPr>
              <w:t>.</w:t>
            </w:r>
            <w:r w:rsidRPr="009643F0">
              <w:rPr>
                <w:rFonts w:hint="eastAsia"/>
              </w:rPr>
              <w:t>（我喜欢你。）</w:t>
            </w:r>
          </w:p>
        </w:tc>
      </w:tr>
      <w:tr w:rsidR="009643F0" w:rsidRPr="009643F0" w14:paraId="62CF0435" w14:textId="77777777" w:rsidTr="006D2BB6">
        <w:tc>
          <w:tcPr>
            <w:tcW w:w="0" w:type="auto"/>
          </w:tcPr>
          <w:p w14:paraId="12A6D6E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单数</w:t>
            </w:r>
          </w:p>
        </w:tc>
        <w:tc>
          <w:tcPr>
            <w:tcW w:w="0" w:type="auto"/>
          </w:tcPr>
          <w:p w14:paraId="2590500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e/she/it</w:t>
            </w:r>
          </w:p>
        </w:tc>
        <w:tc>
          <w:tcPr>
            <w:tcW w:w="0" w:type="auto"/>
          </w:tcPr>
          <w:p w14:paraId="2C5A5DF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m/her/it</w:t>
            </w:r>
          </w:p>
        </w:tc>
        <w:tc>
          <w:tcPr>
            <w:tcW w:w="0" w:type="auto"/>
          </w:tcPr>
          <w:p w14:paraId="21D42653" w14:textId="28C467B2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He</w:t>
            </w:r>
            <w:r w:rsidRPr="009643F0">
              <w:t xml:space="preserve"> is </w:t>
            </w:r>
            <w:r w:rsidRPr="009643F0">
              <w:rPr>
                <w:rFonts w:hint="eastAsia"/>
              </w:rPr>
              <w:t>tall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很高。）</w:t>
            </w:r>
            <w:r w:rsidRPr="009643F0">
              <w:t xml:space="preserve"> / I see </w:t>
            </w:r>
            <w:r w:rsidRPr="009643F0">
              <w:rPr>
                <w:b/>
                <w:bCs/>
              </w:rPr>
              <w:t>her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看见她。）</w:t>
            </w:r>
          </w:p>
        </w:tc>
      </w:tr>
      <w:tr w:rsidR="009643F0" w:rsidRPr="009643F0" w14:paraId="0FE2B3DB" w14:textId="77777777" w:rsidTr="006D2BB6">
        <w:tc>
          <w:tcPr>
            <w:tcW w:w="0" w:type="auto"/>
          </w:tcPr>
          <w:p w14:paraId="3AE15F1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复数</w:t>
            </w:r>
          </w:p>
        </w:tc>
        <w:tc>
          <w:tcPr>
            <w:tcW w:w="0" w:type="auto"/>
          </w:tcPr>
          <w:p w14:paraId="7309B62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e</w:t>
            </w:r>
          </w:p>
        </w:tc>
        <w:tc>
          <w:tcPr>
            <w:tcW w:w="0" w:type="auto"/>
          </w:tcPr>
          <w:p w14:paraId="569E6E0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us</w:t>
            </w:r>
          </w:p>
        </w:tc>
        <w:tc>
          <w:tcPr>
            <w:tcW w:w="0" w:type="auto"/>
          </w:tcPr>
          <w:p w14:paraId="16EFFDA7" w14:textId="319CD3AA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e</w:t>
            </w:r>
            <w:r w:rsidRPr="009643F0">
              <w:t xml:space="preserve"> are </w:t>
            </w:r>
            <w:r w:rsidRPr="009643F0">
              <w:rPr>
                <w:rFonts w:hint="eastAsia"/>
              </w:rPr>
              <w:t>students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们是学生。）</w:t>
            </w:r>
            <w:r w:rsidRPr="009643F0">
              <w:t xml:space="preserve"> / They help </w:t>
            </w:r>
            <w:r w:rsidRPr="009643F0">
              <w:rPr>
                <w:b/>
                <w:bCs/>
              </w:rPr>
              <w:t>u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们帮助我们。）</w:t>
            </w:r>
          </w:p>
        </w:tc>
      </w:tr>
      <w:tr w:rsidR="009643F0" w:rsidRPr="009643F0" w14:paraId="5B367265" w14:textId="77777777" w:rsidTr="006D2BB6">
        <w:tc>
          <w:tcPr>
            <w:tcW w:w="0" w:type="auto"/>
          </w:tcPr>
          <w:p w14:paraId="071A974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复数</w:t>
            </w:r>
          </w:p>
        </w:tc>
        <w:tc>
          <w:tcPr>
            <w:tcW w:w="0" w:type="auto"/>
          </w:tcPr>
          <w:p w14:paraId="222A338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4808308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</w:t>
            </w:r>
          </w:p>
        </w:tc>
        <w:tc>
          <w:tcPr>
            <w:tcW w:w="0" w:type="auto"/>
          </w:tcPr>
          <w:p w14:paraId="7D3AFE30" w14:textId="51D76AEB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You</w:t>
            </w:r>
            <w:r w:rsidRPr="009643F0">
              <w:t xml:space="preserve"> are my </w:t>
            </w:r>
            <w:r w:rsidRPr="009643F0">
              <w:rPr>
                <w:rFonts w:hint="eastAsia"/>
              </w:rPr>
              <w:t>friends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你们是我的朋友。）</w:t>
            </w:r>
            <w:r w:rsidRPr="009643F0">
              <w:t xml:space="preserve"> / I will call </w:t>
            </w:r>
            <w:r w:rsidRPr="009643F0">
              <w:rPr>
                <w:b/>
                <w:bCs/>
              </w:rPr>
              <w:t>you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会打电话给你们。）</w:t>
            </w:r>
          </w:p>
        </w:tc>
      </w:tr>
      <w:tr w:rsidR="009643F0" w:rsidRPr="009643F0" w14:paraId="7ECA93B1" w14:textId="77777777" w:rsidTr="006D2BB6">
        <w:tc>
          <w:tcPr>
            <w:tcW w:w="0" w:type="auto"/>
          </w:tcPr>
          <w:p w14:paraId="52CF696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复数</w:t>
            </w:r>
          </w:p>
        </w:tc>
        <w:tc>
          <w:tcPr>
            <w:tcW w:w="0" w:type="auto"/>
          </w:tcPr>
          <w:p w14:paraId="7A0A7C2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y</w:t>
            </w:r>
          </w:p>
        </w:tc>
        <w:tc>
          <w:tcPr>
            <w:tcW w:w="0" w:type="auto"/>
          </w:tcPr>
          <w:p w14:paraId="7F4A2D7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m</w:t>
            </w:r>
          </w:p>
        </w:tc>
        <w:tc>
          <w:tcPr>
            <w:tcW w:w="0" w:type="auto"/>
          </w:tcPr>
          <w:p w14:paraId="5BC06409" w14:textId="0E8D1F11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ey</w:t>
            </w:r>
            <w:r w:rsidRPr="009643F0">
              <w:t xml:space="preserve"> are </w:t>
            </w:r>
            <w:r w:rsidRPr="009643F0">
              <w:rPr>
                <w:rFonts w:hint="eastAsia"/>
              </w:rPr>
              <w:t>playing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他们在玩。）</w:t>
            </w:r>
            <w:r w:rsidRPr="009643F0">
              <w:t xml:space="preserve"> / I know </w:t>
            </w:r>
            <w:r w:rsidRPr="009643F0">
              <w:rPr>
                <w:b/>
                <w:bCs/>
              </w:rPr>
              <w:t>them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我认识他们。）</w:t>
            </w:r>
          </w:p>
        </w:tc>
      </w:tr>
    </w:tbl>
    <w:p w14:paraId="3C90F91E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20B1CBA4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主格与宾格混淆：</w:t>
      </w:r>
      <w:r w:rsidRPr="009643F0">
        <w:t xml:space="preserve"> </w:t>
      </w:r>
    </w:p>
    <w:p w14:paraId="5FDE20F4" w14:textId="77777777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He gave the book to </w:t>
      </w:r>
      <w:r w:rsidRPr="009643F0">
        <w:rPr>
          <w:b/>
          <w:bCs/>
        </w:rPr>
        <w:t>I</w:t>
      </w:r>
      <w:r w:rsidRPr="009643F0">
        <w:t xml:space="preserve">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He gave the book to </w:t>
      </w:r>
      <w:r w:rsidRPr="009643F0">
        <w:rPr>
          <w:b/>
          <w:bCs/>
        </w:rPr>
        <w:t>me</w:t>
      </w:r>
      <w:r w:rsidRPr="009643F0">
        <w:t xml:space="preserve">. </w:t>
      </w:r>
    </w:p>
    <w:p w14:paraId="74D0229C" w14:textId="77777777" w:rsidR="009643F0" w:rsidRPr="009643F0" w:rsidRDefault="009643F0" w:rsidP="009643F0">
      <w:pPr>
        <w:pStyle w:val="4"/>
      </w:pPr>
      <w:bookmarkStart w:id="18" w:name="X3be123b812a7a035e46a0dc6872793af3b49650"/>
      <w:bookmarkEnd w:id="17"/>
      <w:r w:rsidRPr="009643F0">
        <w:lastRenderedPageBreak/>
        <w:t xml:space="preserve">2. </w:t>
      </w:r>
      <w:r w:rsidRPr="009643F0">
        <w:rPr>
          <w:rFonts w:hint="eastAsia"/>
        </w:rPr>
        <w:t>物主代词（</w:t>
      </w:r>
      <w:r w:rsidRPr="009643F0">
        <w:rPr>
          <w:rFonts w:hint="eastAsia"/>
        </w:rPr>
        <w:t>Possess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6FCCC2AA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物主代词表示所属关系，分为形容词性物主代词和名词性物主代词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271"/>
        <w:gridCol w:w="1276"/>
        <w:gridCol w:w="1276"/>
        <w:gridCol w:w="4473"/>
      </w:tblGrid>
      <w:tr w:rsidR="009643F0" w:rsidRPr="009643F0" w14:paraId="0ED9CC39" w14:textId="77777777" w:rsidTr="006D2BB6">
        <w:tc>
          <w:tcPr>
            <w:tcW w:w="1271" w:type="dxa"/>
          </w:tcPr>
          <w:p w14:paraId="1D54E7A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人称</w:t>
            </w:r>
          </w:p>
        </w:tc>
        <w:tc>
          <w:tcPr>
            <w:tcW w:w="1276" w:type="dxa"/>
          </w:tcPr>
          <w:p w14:paraId="5D488B5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形容词性物主代词</w:t>
            </w:r>
          </w:p>
        </w:tc>
        <w:tc>
          <w:tcPr>
            <w:tcW w:w="1276" w:type="dxa"/>
          </w:tcPr>
          <w:p w14:paraId="4315C0D3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名词性物主代词</w:t>
            </w:r>
          </w:p>
        </w:tc>
        <w:tc>
          <w:tcPr>
            <w:tcW w:w="4473" w:type="dxa"/>
          </w:tcPr>
          <w:p w14:paraId="3493380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4B136BA0" w14:textId="77777777" w:rsidTr="006D2BB6">
        <w:tc>
          <w:tcPr>
            <w:tcW w:w="1271" w:type="dxa"/>
          </w:tcPr>
          <w:p w14:paraId="547C7275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单数</w:t>
            </w:r>
          </w:p>
        </w:tc>
        <w:tc>
          <w:tcPr>
            <w:tcW w:w="1276" w:type="dxa"/>
          </w:tcPr>
          <w:p w14:paraId="453FE4D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y</w:t>
            </w:r>
          </w:p>
        </w:tc>
        <w:tc>
          <w:tcPr>
            <w:tcW w:w="1276" w:type="dxa"/>
          </w:tcPr>
          <w:p w14:paraId="3F3B135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ine</w:t>
            </w:r>
          </w:p>
        </w:tc>
        <w:tc>
          <w:tcPr>
            <w:tcW w:w="4473" w:type="dxa"/>
          </w:tcPr>
          <w:p w14:paraId="58623837" w14:textId="69879FE2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This is </w:t>
            </w:r>
            <w:r w:rsidRPr="009643F0">
              <w:rPr>
                <w:b/>
                <w:bCs/>
              </w:rPr>
              <w:t>my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book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是我的书。）</w:t>
            </w:r>
            <w:r w:rsidRPr="009643F0">
              <w:t xml:space="preserve"> / The book is </w:t>
            </w:r>
            <w:r w:rsidRPr="009643F0">
              <w:rPr>
                <w:b/>
                <w:bCs/>
              </w:rPr>
              <w:t>mine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本书是我的。）</w:t>
            </w:r>
          </w:p>
        </w:tc>
      </w:tr>
      <w:tr w:rsidR="009643F0" w:rsidRPr="009643F0" w14:paraId="20D60FA9" w14:textId="77777777" w:rsidTr="006D2BB6">
        <w:tc>
          <w:tcPr>
            <w:tcW w:w="1271" w:type="dxa"/>
          </w:tcPr>
          <w:p w14:paraId="4314A43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单数</w:t>
            </w:r>
          </w:p>
        </w:tc>
        <w:tc>
          <w:tcPr>
            <w:tcW w:w="1276" w:type="dxa"/>
          </w:tcPr>
          <w:p w14:paraId="09EC38E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</w:t>
            </w:r>
          </w:p>
        </w:tc>
        <w:tc>
          <w:tcPr>
            <w:tcW w:w="1276" w:type="dxa"/>
          </w:tcPr>
          <w:p w14:paraId="464EEF5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</w:t>
            </w:r>
          </w:p>
        </w:tc>
        <w:tc>
          <w:tcPr>
            <w:tcW w:w="4473" w:type="dxa"/>
          </w:tcPr>
          <w:p w14:paraId="5D40FA7A" w14:textId="14242F43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s this </w:t>
            </w:r>
            <w:r w:rsidRPr="009643F0">
              <w:rPr>
                <w:b/>
                <w:bCs/>
              </w:rPr>
              <w:t>your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pen?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是你的笔吗？）</w:t>
            </w:r>
            <w:r w:rsidRPr="009643F0">
              <w:t xml:space="preserve"> / The pen is </w:t>
            </w:r>
            <w:r w:rsidRPr="009643F0">
              <w:rPr>
                <w:b/>
                <w:bCs/>
              </w:rPr>
              <w:t>you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支笔是你的。）</w:t>
            </w:r>
          </w:p>
        </w:tc>
      </w:tr>
      <w:tr w:rsidR="009643F0" w:rsidRPr="009643F0" w14:paraId="0A3505A1" w14:textId="77777777" w:rsidTr="006D2BB6">
        <w:tc>
          <w:tcPr>
            <w:tcW w:w="1271" w:type="dxa"/>
          </w:tcPr>
          <w:p w14:paraId="4F238B1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单数</w:t>
            </w:r>
          </w:p>
        </w:tc>
        <w:tc>
          <w:tcPr>
            <w:tcW w:w="1276" w:type="dxa"/>
          </w:tcPr>
          <w:p w14:paraId="219C53F1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s/her/its</w:t>
            </w:r>
          </w:p>
        </w:tc>
        <w:tc>
          <w:tcPr>
            <w:tcW w:w="1276" w:type="dxa"/>
          </w:tcPr>
          <w:p w14:paraId="054D02D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s/hers</w:t>
            </w:r>
          </w:p>
        </w:tc>
        <w:tc>
          <w:tcPr>
            <w:tcW w:w="4473" w:type="dxa"/>
          </w:tcPr>
          <w:p w14:paraId="7671E397" w14:textId="409F4008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His</w:t>
            </w:r>
            <w:r w:rsidRPr="009643F0">
              <w:t xml:space="preserve"> car is </w:t>
            </w:r>
            <w:r w:rsidRPr="009643F0">
              <w:rPr>
                <w:rFonts w:hint="eastAsia"/>
              </w:rPr>
              <w:t>red.</w:t>
            </w:r>
            <w:r w:rsidRPr="009643F0">
              <w:rPr>
                <w:rFonts w:hint="eastAsia"/>
              </w:rPr>
              <w:t>（他的车是红色的。）</w:t>
            </w:r>
            <w:r w:rsidRPr="009643F0">
              <w:t xml:space="preserve"> / The red car is </w:t>
            </w:r>
            <w:r w:rsidRPr="009643F0">
              <w:rPr>
                <w:b/>
                <w:bCs/>
              </w:rPr>
              <w:t>hi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红色的车是他的。）</w:t>
            </w:r>
          </w:p>
        </w:tc>
      </w:tr>
      <w:tr w:rsidR="009643F0" w:rsidRPr="009643F0" w14:paraId="6BBCCB46" w14:textId="77777777" w:rsidTr="006D2BB6">
        <w:tc>
          <w:tcPr>
            <w:tcW w:w="1271" w:type="dxa"/>
          </w:tcPr>
          <w:p w14:paraId="2F25A903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复数</w:t>
            </w:r>
          </w:p>
        </w:tc>
        <w:tc>
          <w:tcPr>
            <w:tcW w:w="1276" w:type="dxa"/>
          </w:tcPr>
          <w:p w14:paraId="52D1A26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our</w:t>
            </w:r>
          </w:p>
        </w:tc>
        <w:tc>
          <w:tcPr>
            <w:tcW w:w="1276" w:type="dxa"/>
          </w:tcPr>
          <w:p w14:paraId="4F50C3E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ours</w:t>
            </w:r>
          </w:p>
        </w:tc>
        <w:tc>
          <w:tcPr>
            <w:tcW w:w="4473" w:type="dxa"/>
          </w:tcPr>
          <w:p w14:paraId="6878575F" w14:textId="2E77AFC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Our</w:t>
            </w:r>
            <w:r w:rsidRPr="009643F0">
              <w:t xml:space="preserve"> school is </w:t>
            </w:r>
            <w:r w:rsidRPr="009643F0">
              <w:rPr>
                <w:rFonts w:hint="eastAsia"/>
              </w:rPr>
              <w:t>big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我们的学校很大。）</w:t>
            </w:r>
            <w:r w:rsidRPr="009643F0">
              <w:t xml:space="preserve"> / The big school is </w:t>
            </w:r>
            <w:r w:rsidRPr="009643F0">
              <w:rPr>
                <w:b/>
                <w:bCs/>
              </w:rPr>
              <w:t>ou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所大学校是我们的。）</w:t>
            </w:r>
          </w:p>
        </w:tc>
      </w:tr>
      <w:tr w:rsidR="009643F0" w:rsidRPr="009643F0" w14:paraId="6CACAAF3" w14:textId="77777777" w:rsidTr="006D2BB6">
        <w:tc>
          <w:tcPr>
            <w:tcW w:w="1271" w:type="dxa"/>
          </w:tcPr>
          <w:p w14:paraId="44CF2E9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复数</w:t>
            </w:r>
          </w:p>
        </w:tc>
        <w:tc>
          <w:tcPr>
            <w:tcW w:w="1276" w:type="dxa"/>
          </w:tcPr>
          <w:p w14:paraId="5B3C5CB5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</w:t>
            </w:r>
          </w:p>
        </w:tc>
        <w:tc>
          <w:tcPr>
            <w:tcW w:w="1276" w:type="dxa"/>
          </w:tcPr>
          <w:p w14:paraId="35BD688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</w:t>
            </w:r>
          </w:p>
        </w:tc>
        <w:tc>
          <w:tcPr>
            <w:tcW w:w="4473" w:type="dxa"/>
          </w:tcPr>
          <w:p w14:paraId="3E5F64D9" w14:textId="4EAFBB50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Your</w:t>
            </w:r>
            <w:r w:rsidRPr="009643F0">
              <w:t xml:space="preserve"> bags are </w:t>
            </w:r>
            <w:r w:rsidRPr="009643F0">
              <w:rPr>
                <w:rFonts w:hint="eastAsia"/>
              </w:rPr>
              <w:t>heavy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们的包很重。）</w:t>
            </w:r>
            <w:r w:rsidRPr="009643F0">
              <w:t xml:space="preserve"> / The heavy bags are </w:t>
            </w:r>
            <w:r w:rsidRPr="009643F0">
              <w:rPr>
                <w:b/>
                <w:bCs/>
              </w:rPr>
              <w:t>you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些重包是你们的。）</w:t>
            </w:r>
          </w:p>
        </w:tc>
      </w:tr>
      <w:tr w:rsidR="009643F0" w:rsidRPr="009643F0" w14:paraId="4B88D2D2" w14:textId="77777777" w:rsidTr="006D2BB6">
        <w:tc>
          <w:tcPr>
            <w:tcW w:w="1271" w:type="dxa"/>
          </w:tcPr>
          <w:p w14:paraId="37272F7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复数</w:t>
            </w:r>
          </w:p>
        </w:tc>
        <w:tc>
          <w:tcPr>
            <w:tcW w:w="1276" w:type="dxa"/>
          </w:tcPr>
          <w:p w14:paraId="75553741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ir</w:t>
            </w:r>
          </w:p>
        </w:tc>
        <w:tc>
          <w:tcPr>
            <w:tcW w:w="1276" w:type="dxa"/>
          </w:tcPr>
          <w:p w14:paraId="6135B3F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irs</w:t>
            </w:r>
          </w:p>
        </w:tc>
        <w:tc>
          <w:tcPr>
            <w:tcW w:w="4473" w:type="dxa"/>
          </w:tcPr>
          <w:p w14:paraId="64452427" w14:textId="31D40181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eir</w:t>
            </w:r>
            <w:r w:rsidRPr="009643F0">
              <w:t xml:space="preserve"> house is </w:t>
            </w:r>
            <w:r w:rsidRPr="009643F0">
              <w:rPr>
                <w:rFonts w:hint="eastAsia"/>
              </w:rPr>
              <w:t>beautiful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们的房子很漂亮。）</w:t>
            </w:r>
            <w:r w:rsidRPr="009643F0">
              <w:t xml:space="preserve"> / The beautiful house is </w:t>
            </w:r>
            <w:r w:rsidRPr="009643F0">
              <w:rPr>
                <w:b/>
                <w:bCs/>
              </w:rPr>
              <w:t>their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所漂亮的房子是他们的。）</w:t>
            </w:r>
          </w:p>
        </w:tc>
      </w:tr>
    </w:tbl>
    <w:p w14:paraId="5B0C9648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0CEE39C0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形容词性与名词性物主代词混淆：</w:t>
      </w:r>
      <w:r w:rsidRPr="009643F0">
        <w:t xml:space="preserve"> </w:t>
      </w:r>
    </w:p>
    <w:p w14:paraId="2A2A3C50" w14:textId="77777777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This is </w:t>
      </w:r>
      <w:r w:rsidRPr="009643F0">
        <w:rPr>
          <w:b/>
          <w:bCs/>
        </w:rPr>
        <w:t>your</w:t>
      </w:r>
      <w:r w:rsidRPr="009643F0">
        <w:t xml:space="preserve">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This is </w:t>
      </w:r>
      <w:r w:rsidRPr="009643F0">
        <w:rPr>
          <w:b/>
          <w:bCs/>
        </w:rPr>
        <w:t>yours</w:t>
      </w:r>
      <w:r w:rsidRPr="009643F0">
        <w:t xml:space="preserve">. </w:t>
      </w:r>
    </w:p>
    <w:p w14:paraId="3158A06E" w14:textId="1E1CF2BF" w:rsidR="009643F0" w:rsidRDefault="009643F0" w:rsidP="009643F0"/>
    <w:p w14:paraId="7FDEB448" w14:textId="77777777" w:rsidR="008A0159" w:rsidRDefault="008A0159" w:rsidP="009643F0"/>
    <w:p w14:paraId="368D1053" w14:textId="77777777" w:rsidR="008A0159" w:rsidRDefault="008A0159" w:rsidP="009643F0"/>
    <w:p w14:paraId="60DD6259" w14:textId="77777777" w:rsidR="008A0159" w:rsidRDefault="008A0159" w:rsidP="009643F0"/>
    <w:p w14:paraId="10BE0CC8" w14:textId="77777777" w:rsidR="008A0159" w:rsidRPr="009643F0" w:rsidRDefault="008A0159" w:rsidP="009643F0">
      <w:pPr>
        <w:rPr>
          <w:rFonts w:hint="eastAsia"/>
        </w:rPr>
      </w:pPr>
    </w:p>
    <w:p w14:paraId="300F6DDC" w14:textId="77777777" w:rsidR="009643F0" w:rsidRPr="009643F0" w:rsidRDefault="009643F0" w:rsidP="009643F0">
      <w:pPr>
        <w:pStyle w:val="4"/>
      </w:pPr>
      <w:bookmarkStart w:id="19" w:name="X30f764df099ca88f51b80870d2695e410ae0241"/>
      <w:bookmarkEnd w:id="18"/>
      <w:r w:rsidRPr="009643F0">
        <w:lastRenderedPageBreak/>
        <w:t xml:space="preserve">3. </w:t>
      </w:r>
      <w:r w:rsidRPr="009643F0">
        <w:rPr>
          <w:rFonts w:hint="eastAsia"/>
        </w:rPr>
        <w:t>反身代词（</w:t>
      </w:r>
      <w:r w:rsidRPr="009643F0">
        <w:rPr>
          <w:rFonts w:hint="eastAsia"/>
        </w:rPr>
        <w:t>Reflex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5AF658DA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反身代词表示动作的承受者是动作的执行者本身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199"/>
        <w:gridCol w:w="2203"/>
        <w:gridCol w:w="4894"/>
      </w:tblGrid>
      <w:tr w:rsidR="009643F0" w:rsidRPr="009643F0" w14:paraId="5A2CDBB5" w14:textId="77777777" w:rsidTr="006D2BB6">
        <w:tc>
          <w:tcPr>
            <w:tcW w:w="0" w:type="auto"/>
          </w:tcPr>
          <w:p w14:paraId="37BB8B6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人称</w:t>
            </w:r>
          </w:p>
        </w:tc>
        <w:tc>
          <w:tcPr>
            <w:tcW w:w="0" w:type="auto"/>
          </w:tcPr>
          <w:p w14:paraId="30E07B1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反身代词</w:t>
            </w:r>
          </w:p>
        </w:tc>
        <w:tc>
          <w:tcPr>
            <w:tcW w:w="0" w:type="auto"/>
          </w:tcPr>
          <w:p w14:paraId="2EDFC8F3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0928E762" w14:textId="77777777" w:rsidTr="006D2BB6">
        <w:tc>
          <w:tcPr>
            <w:tcW w:w="0" w:type="auto"/>
          </w:tcPr>
          <w:p w14:paraId="05F588E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单数</w:t>
            </w:r>
          </w:p>
        </w:tc>
        <w:tc>
          <w:tcPr>
            <w:tcW w:w="0" w:type="auto"/>
          </w:tcPr>
          <w:p w14:paraId="3791806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myself</w:t>
            </w:r>
          </w:p>
        </w:tc>
        <w:tc>
          <w:tcPr>
            <w:tcW w:w="0" w:type="auto"/>
          </w:tcPr>
          <w:p w14:paraId="63F6ABC7" w14:textId="47E37D45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 hurt </w:t>
            </w:r>
            <w:r w:rsidRPr="009643F0">
              <w:rPr>
                <w:b/>
                <w:bCs/>
              </w:rPr>
              <w:t>myself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我伤到了自己。）</w:t>
            </w:r>
          </w:p>
        </w:tc>
      </w:tr>
      <w:tr w:rsidR="009643F0" w:rsidRPr="009643F0" w14:paraId="6C7A0907" w14:textId="77777777" w:rsidTr="006D2BB6">
        <w:tc>
          <w:tcPr>
            <w:tcW w:w="0" w:type="auto"/>
          </w:tcPr>
          <w:p w14:paraId="0141584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单数</w:t>
            </w:r>
          </w:p>
        </w:tc>
        <w:tc>
          <w:tcPr>
            <w:tcW w:w="0" w:type="auto"/>
          </w:tcPr>
          <w:p w14:paraId="42E4155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elf</w:t>
            </w:r>
          </w:p>
        </w:tc>
        <w:tc>
          <w:tcPr>
            <w:tcW w:w="0" w:type="auto"/>
          </w:tcPr>
          <w:p w14:paraId="4313DFB5" w14:textId="7D49A3F1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t xml:space="preserve">You should take care of </w:t>
            </w:r>
            <w:r w:rsidRPr="009643F0">
              <w:rPr>
                <w:b/>
                <w:bCs/>
              </w:rPr>
              <w:t>yourself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你应该照顾好自己。）</w:t>
            </w:r>
          </w:p>
        </w:tc>
      </w:tr>
      <w:tr w:rsidR="009643F0" w:rsidRPr="009643F0" w14:paraId="2FD8560C" w14:textId="77777777" w:rsidTr="006D2BB6">
        <w:tc>
          <w:tcPr>
            <w:tcW w:w="0" w:type="auto"/>
          </w:tcPr>
          <w:p w14:paraId="20B94F6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单数</w:t>
            </w:r>
          </w:p>
        </w:tc>
        <w:tc>
          <w:tcPr>
            <w:tcW w:w="0" w:type="auto"/>
          </w:tcPr>
          <w:p w14:paraId="0028C21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himself/herself/itself</w:t>
            </w:r>
          </w:p>
        </w:tc>
        <w:tc>
          <w:tcPr>
            <w:tcW w:w="0" w:type="auto"/>
          </w:tcPr>
          <w:p w14:paraId="36A9EC3B" w14:textId="0D2359A0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He taught </w:t>
            </w:r>
            <w:r w:rsidRPr="009643F0">
              <w:rPr>
                <w:b/>
                <w:bCs/>
              </w:rPr>
              <w:t>himself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English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自学英语。）</w:t>
            </w:r>
          </w:p>
        </w:tc>
      </w:tr>
      <w:tr w:rsidR="009643F0" w:rsidRPr="009643F0" w14:paraId="12340964" w14:textId="77777777" w:rsidTr="006D2BB6">
        <w:tc>
          <w:tcPr>
            <w:tcW w:w="0" w:type="auto"/>
          </w:tcPr>
          <w:p w14:paraId="1969DE95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一人称复数</w:t>
            </w:r>
          </w:p>
        </w:tc>
        <w:tc>
          <w:tcPr>
            <w:tcW w:w="0" w:type="auto"/>
          </w:tcPr>
          <w:p w14:paraId="0D8CB3E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ourselves</w:t>
            </w:r>
          </w:p>
        </w:tc>
        <w:tc>
          <w:tcPr>
            <w:tcW w:w="0" w:type="auto"/>
          </w:tcPr>
          <w:p w14:paraId="69DE5A1D" w14:textId="20321962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We enjoyed </w:t>
            </w:r>
            <w:r w:rsidRPr="009643F0">
              <w:rPr>
                <w:b/>
                <w:bCs/>
              </w:rPr>
              <w:t>ourselves</w:t>
            </w:r>
            <w:r w:rsidRPr="009643F0">
              <w:t xml:space="preserve"> at the </w:t>
            </w:r>
            <w:r w:rsidRPr="009643F0">
              <w:rPr>
                <w:rFonts w:hint="eastAsia"/>
              </w:rPr>
              <w:t>party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我们在聚会上玩得很开心。</w:t>
            </w:r>
            <w:r w:rsidRPr="009643F0">
              <w:rPr>
                <w:rFonts w:hint="eastAsia"/>
              </w:rPr>
              <w:t>）</w:t>
            </w:r>
          </w:p>
        </w:tc>
      </w:tr>
      <w:tr w:rsidR="009643F0" w:rsidRPr="009643F0" w14:paraId="63F6D94D" w14:textId="77777777" w:rsidTr="006D2BB6">
        <w:tc>
          <w:tcPr>
            <w:tcW w:w="0" w:type="auto"/>
          </w:tcPr>
          <w:p w14:paraId="715908A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二人称复数</w:t>
            </w:r>
          </w:p>
        </w:tc>
        <w:tc>
          <w:tcPr>
            <w:tcW w:w="0" w:type="auto"/>
          </w:tcPr>
          <w:p w14:paraId="7FAE123C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yourselves</w:t>
            </w:r>
          </w:p>
        </w:tc>
        <w:tc>
          <w:tcPr>
            <w:tcW w:w="0" w:type="auto"/>
          </w:tcPr>
          <w:p w14:paraId="53FE75B7" w14:textId="3D04784D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t xml:space="preserve">You should believe in </w:t>
            </w:r>
            <w:r w:rsidRPr="009643F0">
              <w:rPr>
                <w:b/>
                <w:bCs/>
              </w:rPr>
              <w:t>yourselve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你们应该相信自己。）</w:t>
            </w:r>
          </w:p>
        </w:tc>
      </w:tr>
      <w:tr w:rsidR="009643F0" w:rsidRPr="009643F0" w14:paraId="0108EF35" w14:textId="77777777" w:rsidTr="006D2BB6">
        <w:tc>
          <w:tcPr>
            <w:tcW w:w="0" w:type="auto"/>
          </w:tcPr>
          <w:p w14:paraId="0FFB476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第三人称复数</w:t>
            </w:r>
          </w:p>
        </w:tc>
        <w:tc>
          <w:tcPr>
            <w:tcW w:w="0" w:type="auto"/>
          </w:tcPr>
          <w:p w14:paraId="35EFDC0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mselves</w:t>
            </w:r>
          </w:p>
        </w:tc>
        <w:tc>
          <w:tcPr>
            <w:tcW w:w="0" w:type="auto"/>
          </w:tcPr>
          <w:p w14:paraId="4DD860DD" w14:textId="6F88088C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They cooked dinner </w:t>
            </w:r>
            <w:r w:rsidRPr="009643F0">
              <w:rPr>
                <w:b/>
                <w:bCs/>
              </w:rPr>
              <w:t>themselves</w:t>
            </w:r>
            <w:r w:rsidRPr="009643F0">
              <w:rPr>
                <w:rFonts w:hint="eastAsia"/>
              </w:rPr>
              <w:t>.</w:t>
            </w:r>
            <w:r w:rsidR="006D2BB6"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们自己做了晚饭。）</w:t>
            </w:r>
          </w:p>
        </w:tc>
      </w:tr>
    </w:tbl>
    <w:p w14:paraId="4ECD6D77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39ED4453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反身代词误用：</w:t>
      </w:r>
      <w:r w:rsidRPr="009643F0">
        <w:t xml:space="preserve"> </w:t>
      </w:r>
    </w:p>
    <w:p w14:paraId="024AA220" w14:textId="3BB1736A" w:rsidR="006D2BB6" w:rsidRDefault="009643F0" w:rsidP="006D2BB6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He did it </w:t>
      </w:r>
      <w:r w:rsidRPr="009643F0">
        <w:rPr>
          <w:b/>
          <w:bCs/>
        </w:rPr>
        <w:t>him</w:t>
      </w:r>
      <w:r w:rsidRPr="009643F0">
        <w:t xml:space="preserve">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He did it </w:t>
      </w:r>
      <w:r w:rsidRPr="009643F0">
        <w:rPr>
          <w:b/>
          <w:bCs/>
        </w:rPr>
        <w:t>himself</w:t>
      </w:r>
      <w:r w:rsidRPr="009643F0">
        <w:t xml:space="preserve">. </w:t>
      </w:r>
    </w:p>
    <w:p w14:paraId="211C7BE5" w14:textId="77777777" w:rsidR="008A0159" w:rsidRDefault="008A0159" w:rsidP="008A0159"/>
    <w:p w14:paraId="28B74626" w14:textId="77777777" w:rsidR="008A0159" w:rsidRPr="009643F0" w:rsidRDefault="008A0159" w:rsidP="008A0159">
      <w:pPr>
        <w:rPr>
          <w:rFonts w:hint="eastAsia"/>
        </w:rPr>
      </w:pPr>
    </w:p>
    <w:p w14:paraId="5A215315" w14:textId="77777777" w:rsidR="009643F0" w:rsidRPr="009643F0" w:rsidRDefault="009643F0" w:rsidP="009643F0">
      <w:pPr>
        <w:pStyle w:val="4"/>
      </w:pPr>
      <w:bookmarkStart w:id="20" w:name="X2484206df3c1d010f296cae56141c92f8ad1b68"/>
      <w:bookmarkEnd w:id="19"/>
      <w:r w:rsidRPr="009643F0">
        <w:t xml:space="preserve">4. </w:t>
      </w:r>
      <w:r w:rsidRPr="009643F0">
        <w:rPr>
          <w:rFonts w:hint="eastAsia"/>
        </w:rPr>
        <w:t>指示代词（</w:t>
      </w:r>
      <w:r w:rsidRPr="009643F0">
        <w:rPr>
          <w:rFonts w:hint="eastAsia"/>
        </w:rPr>
        <w:t>Demonstrat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4B7D41F7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指示代词用来指示特定的人或事物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23"/>
        <w:gridCol w:w="2376"/>
        <w:gridCol w:w="5096"/>
      </w:tblGrid>
      <w:tr w:rsidR="009643F0" w:rsidRPr="009643F0" w14:paraId="678FBF16" w14:textId="77777777" w:rsidTr="001A7E9F">
        <w:tc>
          <w:tcPr>
            <w:tcW w:w="0" w:type="auto"/>
          </w:tcPr>
          <w:p w14:paraId="1F588BCE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22F826F8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24FBB65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551AA5B2" w14:textId="77777777" w:rsidTr="001A7E9F">
        <w:tc>
          <w:tcPr>
            <w:tcW w:w="0" w:type="auto"/>
          </w:tcPr>
          <w:p w14:paraId="10A29CC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is</w:t>
            </w:r>
          </w:p>
        </w:tc>
        <w:tc>
          <w:tcPr>
            <w:tcW w:w="0" w:type="auto"/>
          </w:tcPr>
          <w:p w14:paraId="4964C2A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近的单数事物</w:t>
            </w:r>
          </w:p>
        </w:tc>
        <w:tc>
          <w:tcPr>
            <w:tcW w:w="0" w:type="auto"/>
          </w:tcPr>
          <w:p w14:paraId="398C4407" w14:textId="70F5B85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is</w:t>
            </w:r>
            <w:r w:rsidRPr="009643F0">
              <w:t xml:space="preserve"> is my </w:t>
            </w:r>
            <w:r w:rsidRPr="009643F0">
              <w:rPr>
                <w:rFonts w:hint="eastAsia"/>
              </w:rPr>
              <w:t>book.</w:t>
            </w:r>
            <w:r w:rsidR="001A7E9F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这是我的书。）</w:t>
            </w:r>
          </w:p>
        </w:tc>
      </w:tr>
      <w:tr w:rsidR="009643F0" w:rsidRPr="009643F0" w14:paraId="6548CF7F" w14:textId="77777777" w:rsidTr="001A7E9F">
        <w:tc>
          <w:tcPr>
            <w:tcW w:w="0" w:type="auto"/>
          </w:tcPr>
          <w:p w14:paraId="7A537FBE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at</w:t>
            </w:r>
          </w:p>
        </w:tc>
        <w:tc>
          <w:tcPr>
            <w:tcW w:w="0" w:type="auto"/>
          </w:tcPr>
          <w:p w14:paraId="7058934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远的单数事物</w:t>
            </w:r>
          </w:p>
        </w:tc>
        <w:tc>
          <w:tcPr>
            <w:tcW w:w="0" w:type="auto"/>
          </w:tcPr>
          <w:p w14:paraId="11181E23" w14:textId="1DAEEF8D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at</w:t>
            </w:r>
            <w:r w:rsidRPr="009643F0">
              <w:t xml:space="preserve"> is his </w:t>
            </w:r>
            <w:r w:rsidRPr="009643F0">
              <w:rPr>
                <w:rFonts w:hint="eastAsia"/>
              </w:rPr>
              <w:t>car.</w:t>
            </w:r>
            <w:r w:rsidR="001A7E9F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那是他的车。）</w:t>
            </w:r>
          </w:p>
        </w:tc>
      </w:tr>
      <w:tr w:rsidR="009643F0" w:rsidRPr="009643F0" w14:paraId="5586EEE6" w14:textId="77777777" w:rsidTr="001A7E9F">
        <w:tc>
          <w:tcPr>
            <w:tcW w:w="0" w:type="auto"/>
          </w:tcPr>
          <w:p w14:paraId="354D307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ese</w:t>
            </w:r>
          </w:p>
        </w:tc>
        <w:tc>
          <w:tcPr>
            <w:tcW w:w="0" w:type="auto"/>
          </w:tcPr>
          <w:p w14:paraId="6D497D07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近的复数事物</w:t>
            </w:r>
          </w:p>
        </w:tc>
        <w:tc>
          <w:tcPr>
            <w:tcW w:w="0" w:type="auto"/>
          </w:tcPr>
          <w:p w14:paraId="374E650A" w14:textId="5B28C25F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ese</w:t>
            </w:r>
            <w:r w:rsidRPr="009643F0">
              <w:t xml:space="preserve"> are my </w:t>
            </w:r>
            <w:r w:rsidRPr="009643F0">
              <w:rPr>
                <w:rFonts w:hint="eastAsia"/>
              </w:rPr>
              <w:t>shoes.</w:t>
            </w:r>
            <w:r w:rsidR="001A7E9F"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这些是我的鞋。）</w:t>
            </w:r>
          </w:p>
        </w:tc>
      </w:tr>
      <w:tr w:rsidR="009643F0" w:rsidRPr="009643F0" w14:paraId="2534F2B2" w14:textId="77777777" w:rsidTr="001A7E9F">
        <w:tc>
          <w:tcPr>
            <w:tcW w:w="0" w:type="auto"/>
          </w:tcPr>
          <w:p w14:paraId="3487C53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those</w:t>
            </w:r>
          </w:p>
        </w:tc>
        <w:tc>
          <w:tcPr>
            <w:tcW w:w="0" w:type="auto"/>
          </w:tcPr>
          <w:p w14:paraId="57A5E31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指代较远的复数事物</w:t>
            </w:r>
          </w:p>
        </w:tc>
        <w:tc>
          <w:tcPr>
            <w:tcW w:w="0" w:type="auto"/>
          </w:tcPr>
          <w:p w14:paraId="1206AD59" w14:textId="6407A07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Those</w:t>
            </w:r>
            <w:r w:rsidRPr="009643F0">
              <w:t xml:space="preserve"> are their </w:t>
            </w:r>
            <w:r w:rsidRPr="009643F0">
              <w:rPr>
                <w:rFonts w:hint="eastAsia"/>
              </w:rPr>
              <w:t>houses.</w:t>
            </w:r>
            <w:r w:rsidRPr="009643F0">
              <w:rPr>
                <w:rFonts w:hint="eastAsia"/>
              </w:rPr>
              <w:t>（那些是他们的房子。）</w:t>
            </w:r>
          </w:p>
        </w:tc>
      </w:tr>
    </w:tbl>
    <w:p w14:paraId="7B4F5573" w14:textId="77777777" w:rsidR="009643F0" w:rsidRPr="009643F0" w:rsidRDefault="009643F0" w:rsidP="009643F0">
      <w:r w:rsidRPr="009643F0">
        <w:rPr>
          <w:rFonts w:hint="eastAsia"/>
          <w:b/>
          <w:bCs/>
        </w:rPr>
        <w:lastRenderedPageBreak/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2D8E2539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</w:rPr>
        <w:t>主谓不一致：</w:t>
      </w:r>
      <w:r w:rsidRPr="009643F0">
        <w:t xml:space="preserve"> </w:t>
      </w:r>
    </w:p>
    <w:p w14:paraId="4136CCB4" w14:textId="77777777" w:rsid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</w:t>
      </w:r>
      <w:r w:rsidRPr="009643F0">
        <w:rPr>
          <w:b/>
          <w:bCs/>
        </w:rPr>
        <w:t>These</w:t>
      </w:r>
      <w:r w:rsidRPr="009643F0">
        <w:t xml:space="preserve"> is my books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</w:t>
      </w:r>
      <w:r w:rsidRPr="009643F0">
        <w:rPr>
          <w:b/>
          <w:bCs/>
        </w:rPr>
        <w:t>These</w:t>
      </w:r>
      <w:r w:rsidRPr="009643F0">
        <w:t xml:space="preserve"> are my books. </w:t>
      </w:r>
    </w:p>
    <w:p w14:paraId="75D385AD" w14:textId="77777777" w:rsidR="008A0159" w:rsidRPr="009643F0" w:rsidRDefault="008A0159" w:rsidP="008A0159">
      <w:pPr>
        <w:rPr>
          <w:rFonts w:hint="eastAsia"/>
        </w:rPr>
      </w:pPr>
    </w:p>
    <w:p w14:paraId="4089C4B3" w14:textId="77777777" w:rsidR="009643F0" w:rsidRPr="009643F0" w:rsidRDefault="009643F0" w:rsidP="009643F0">
      <w:pPr>
        <w:pStyle w:val="4"/>
      </w:pPr>
      <w:bookmarkStart w:id="21" w:name="X70e1d355322f1869d36e71c2a8706abe1376f08"/>
      <w:bookmarkEnd w:id="20"/>
      <w:r w:rsidRPr="009643F0">
        <w:t xml:space="preserve">5. </w:t>
      </w:r>
      <w:r w:rsidRPr="009643F0">
        <w:rPr>
          <w:rFonts w:hint="eastAsia"/>
        </w:rPr>
        <w:t>疑问代词（</w:t>
      </w:r>
      <w:r w:rsidRPr="009643F0">
        <w:rPr>
          <w:rFonts w:hint="eastAsia"/>
        </w:rPr>
        <w:t>Interrogativ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004BCF7D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疑问代词用来提问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830"/>
        <w:gridCol w:w="2376"/>
        <w:gridCol w:w="4476"/>
      </w:tblGrid>
      <w:tr w:rsidR="009643F0" w:rsidRPr="009643F0" w14:paraId="40E7CF60" w14:textId="77777777" w:rsidTr="009643F0">
        <w:tc>
          <w:tcPr>
            <w:tcW w:w="0" w:type="auto"/>
          </w:tcPr>
          <w:p w14:paraId="7763945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423E0A8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61276F5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3394AFE4" w14:textId="77777777" w:rsidTr="009643F0">
        <w:tc>
          <w:tcPr>
            <w:tcW w:w="0" w:type="auto"/>
          </w:tcPr>
          <w:p w14:paraId="180B5D2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o</w:t>
            </w:r>
          </w:p>
        </w:tc>
        <w:tc>
          <w:tcPr>
            <w:tcW w:w="0" w:type="auto"/>
          </w:tcPr>
          <w:p w14:paraId="0700B13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人（主格）</w:t>
            </w:r>
          </w:p>
        </w:tc>
        <w:tc>
          <w:tcPr>
            <w:tcW w:w="0" w:type="auto"/>
          </w:tcPr>
          <w:p w14:paraId="409BC9AC" w14:textId="5EAC7205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o</w:t>
            </w:r>
            <w:r w:rsidRPr="009643F0">
              <w:t xml:space="preserve"> is </w:t>
            </w:r>
            <w:r w:rsidRPr="009643F0">
              <w:rPr>
                <w:rFonts w:hint="eastAsia"/>
              </w:rPr>
              <w:t>he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他是谁？）</w:t>
            </w:r>
          </w:p>
        </w:tc>
      </w:tr>
      <w:tr w:rsidR="009643F0" w:rsidRPr="009643F0" w14:paraId="4DAA4B7D" w14:textId="77777777" w:rsidTr="009643F0">
        <w:tc>
          <w:tcPr>
            <w:tcW w:w="0" w:type="auto"/>
          </w:tcPr>
          <w:p w14:paraId="6A2C809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om</w:t>
            </w:r>
          </w:p>
        </w:tc>
        <w:tc>
          <w:tcPr>
            <w:tcW w:w="0" w:type="auto"/>
          </w:tcPr>
          <w:p w14:paraId="484DF4A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人（宾格）</w:t>
            </w:r>
          </w:p>
        </w:tc>
        <w:tc>
          <w:tcPr>
            <w:tcW w:w="0" w:type="auto"/>
          </w:tcPr>
          <w:p w14:paraId="71AE7ACF" w14:textId="324D6870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om</w:t>
            </w:r>
            <w:r w:rsidRPr="009643F0">
              <w:t xml:space="preserve"> did you </w:t>
            </w:r>
            <w:r w:rsidRPr="009643F0">
              <w:rPr>
                <w:rFonts w:hint="eastAsia"/>
              </w:rPr>
              <w:t>meet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遇见了谁？）</w:t>
            </w:r>
          </w:p>
        </w:tc>
      </w:tr>
      <w:tr w:rsidR="009643F0" w:rsidRPr="009643F0" w14:paraId="3C0A571E" w14:textId="77777777" w:rsidTr="009643F0">
        <w:tc>
          <w:tcPr>
            <w:tcW w:w="0" w:type="auto"/>
          </w:tcPr>
          <w:p w14:paraId="191ED0A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ose</w:t>
            </w:r>
          </w:p>
        </w:tc>
        <w:tc>
          <w:tcPr>
            <w:tcW w:w="0" w:type="auto"/>
          </w:tcPr>
          <w:p w14:paraId="4E377321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所属关系</w:t>
            </w:r>
          </w:p>
        </w:tc>
        <w:tc>
          <w:tcPr>
            <w:tcW w:w="0" w:type="auto"/>
          </w:tcPr>
          <w:p w14:paraId="4048985F" w14:textId="20994088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ose</w:t>
            </w:r>
            <w:r w:rsidRPr="009643F0">
              <w:t xml:space="preserve"> book is </w:t>
            </w:r>
            <w:r w:rsidRPr="009643F0">
              <w:rPr>
                <w:rFonts w:hint="eastAsia"/>
              </w:rPr>
              <w:t>this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这是谁的书？）</w:t>
            </w:r>
          </w:p>
        </w:tc>
      </w:tr>
      <w:tr w:rsidR="009643F0" w:rsidRPr="009643F0" w14:paraId="3A0CAA17" w14:textId="77777777" w:rsidTr="009643F0">
        <w:tc>
          <w:tcPr>
            <w:tcW w:w="0" w:type="auto"/>
          </w:tcPr>
          <w:p w14:paraId="73BCF53C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ich</w:t>
            </w:r>
          </w:p>
        </w:tc>
        <w:tc>
          <w:tcPr>
            <w:tcW w:w="0" w:type="auto"/>
          </w:tcPr>
          <w:p w14:paraId="3318E8B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特定的人或事物</w:t>
            </w:r>
          </w:p>
        </w:tc>
        <w:tc>
          <w:tcPr>
            <w:tcW w:w="0" w:type="auto"/>
          </w:tcPr>
          <w:p w14:paraId="5DA5BB3B" w14:textId="27526FD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ich</w:t>
            </w:r>
            <w:r w:rsidRPr="009643F0">
              <w:t xml:space="preserve"> do you </w:t>
            </w:r>
            <w:r w:rsidRPr="009643F0">
              <w:rPr>
                <w:rFonts w:hint="eastAsia"/>
              </w:rPr>
              <w:t>like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喜欢哪一个？）</w:t>
            </w:r>
          </w:p>
        </w:tc>
      </w:tr>
      <w:tr w:rsidR="009643F0" w:rsidRPr="009643F0" w14:paraId="392D872F" w14:textId="77777777" w:rsidTr="009643F0">
        <w:tc>
          <w:tcPr>
            <w:tcW w:w="0" w:type="auto"/>
          </w:tcPr>
          <w:p w14:paraId="12E5FE2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what</w:t>
            </w:r>
          </w:p>
        </w:tc>
        <w:tc>
          <w:tcPr>
            <w:tcW w:w="0" w:type="auto"/>
          </w:tcPr>
          <w:p w14:paraId="1C54418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提问事物或内容</w:t>
            </w:r>
          </w:p>
        </w:tc>
        <w:tc>
          <w:tcPr>
            <w:tcW w:w="0" w:type="auto"/>
          </w:tcPr>
          <w:p w14:paraId="67621787" w14:textId="5E52BE11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What</w:t>
            </w:r>
            <w:r w:rsidRPr="009643F0">
              <w:t xml:space="preserve"> is your </w:t>
            </w:r>
            <w:r w:rsidRPr="009643F0">
              <w:rPr>
                <w:rFonts w:hint="eastAsia"/>
              </w:rPr>
              <w:t>name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你叫什么名字？）</w:t>
            </w:r>
          </w:p>
        </w:tc>
      </w:tr>
    </w:tbl>
    <w:p w14:paraId="22A7FA8E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2143E351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who</w:t>
      </w:r>
      <w:r w:rsidRPr="009643F0">
        <w:t xml:space="preserve"> </w:t>
      </w:r>
      <w:r w:rsidRPr="009643F0">
        <w:rPr>
          <w:rFonts w:hint="eastAsia"/>
        </w:rPr>
        <w:t>与</w:t>
      </w:r>
      <w:r w:rsidRPr="009643F0">
        <w:t xml:space="preserve"> </w:t>
      </w:r>
      <w:r w:rsidRPr="009643F0">
        <w:rPr>
          <w:b/>
          <w:bCs/>
        </w:rPr>
        <w:t>whom</w:t>
      </w:r>
      <w:r w:rsidRPr="009643F0">
        <w:t xml:space="preserve"> </w:t>
      </w:r>
      <w:r w:rsidRPr="009643F0">
        <w:rPr>
          <w:rFonts w:hint="eastAsia"/>
        </w:rPr>
        <w:t>混淆：</w:t>
      </w:r>
      <w:r w:rsidRPr="009643F0">
        <w:t xml:space="preserve"> </w:t>
      </w:r>
    </w:p>
    <w:p w14:paraId="44746A13" w14:textId="77E6CA42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</w:t>
      </w:r>
      <w:r w:rsidRPr="009643F0">
        <w:rPr>
          <w:b/>
          <w:bCs/>
        </w:rPr>
        <w:t>Who</w:t>
      </w:r>
      <w:r w:rsidRPr="009643F0">
        <w:t xml:space="preserve"> did you meet?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</w:t>
      </w:r>
      <w:r w:rsidRPr="009643F0">
        <w:rPr>
          <w:b/>
          <w:bCs/>
        </w:rPr>
        <w:t>Whom</w:t>
      </w:r>
      <w:r w:rsidRPr="009643F0">
        <w:t xml:space="preserve"> did you </w:t>
      </w:r>
      <w:r w:rsidRPr="009643F0">
        <w:rPr>
          <w:rFonts w:hint="eastAsia"/>
        </w:rPr>
        <w:t>meet?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口语中可用</w:t>
      </w:r>
      <w:r w:rsidRPr="009643F0">
        <w:rPr>
          <w:rFonts w:hint="eastAsia"/>
        </w:rPr>
        <w:t>who</w:t>
      </w:r>
      <w:r w:rsidRPr="009643F0">
        <w:rPr>
          <w:rFonts w:hint="eastAsia"/>
        </w:rPr>
        <w:t>代替）</w:t>
      </w:r>
      <w:r w:rsidRPr="009643F0">
        <w:t xml:space="preserve"> </w:t>
      </w:r>
    </w:p>
    <w:p w14:paraId="411637F7" w14:textId="72EEFC28" w:rsidR="009643F0" w:rsidRPr="009643F0" w:rsidRDefault="009643F0" w:rsidP="009643F0"/>
    <w:p w14:paraId="0C6DC923" w14:textId="77777777" w:rsidR="009643F0" w:rsidRPr="009643F0" w:rsidRDefault="009643F0" w:rsidP="009643F0">
      <w:pPr>
        <w:pStyle w:val="4"/>
      </w:pPr>
      <w:bookmarkStart w:id="22" w:name="X3d54b15d4188cb83f1635ffed2db5060b188e02"/>
      <w:bookmarkEnd w:id="21"/>
      <w:r w:rsidRPr="009643F0">
        <w:t xml:space="preserve">6. </w:t>
      </w:r>
      <w:r w:rsidRPr="009643F0">
        <w:rPr>
          <w:rFonts w:hint="eastAsia"/>
        </w:rPr>
        <w:t>不定代词（</w:t>
      </w:r>
      <w:r w:rsidRPr="009643F0">
        <w:rPr>
          <w:rFonts w:hint="eastAsia"/>
        </w:rPr>
        <w:t>Indefinite</w:t>
      </w:r>
      <w:r w:rsidRPr="009643F0">
        <w:t xml:space="preserve"> </w:t>
      </w:r>
      <w:r w:rsidRPr="009643F0">
        <w:rPr>
          <w:rFonts w:hint="eastAsia"/>
        </w:rPr>
        <w:t>Pronouns</w:t>
      </w:r>
      <w:r w:rsidRPr="009643F0">
        <w:rPr>
          <w:rFonts w:hint="eastAsia"/>
        </w:rPr>
        <w:t>）</w:t>
      </w:r>
    </w:p>
    <w:p w14:paraId="6ACA055A" w14:textId="77777777" w:rsidR="009643F0" w:rsidRPr="009643F0" w:rsidRDefault="009643F0" w:rsidP="00EC25D6">
      <w:pPr>
        <w:ind w:firstLine="420"/>
      </w:pPr>
      <w:r w:rsidRPr="009643F0">
        <w:rPr>
          <w:rFonts w:hint="eastAsia"/>
        </w:rPr>
        <w:t>不定代词用来指代不确定的人或事物，以下是易错点总结：</w:t>
      </w:r>
    </w:p>
    <w:p w14:paraId="633C2C07" w14:textId="77777777" w:rsidR="009643F0" w:rsidRPr="009643F0" w:rsidRDefault="009643F0" w:rsidP="009643F0">
      <w:bookmarkStart w:id="23" w:name="X1e1ccd997afe7601aa3258551d51a88b24392cc"/>
      <w:r w:rsidRPr="009643F0">
        <w:rPr>
          <w:b/>
          <w:bCs/>
        </w:rPr>
        <w:t>(1) some vs. any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23"/>
        <w:gridCol w:w="3559"/>
        <w:gridCol w:w="4014"/>
      </w:tblGrid>
      <w:tr w:rsidR="009643F0" w:rsidRPr="009643F0" w14:paraId="76F77EE3" w14:textId="77777777" w:rsidTr="009643F0">
        <w:tc>
          <w:tcPr>
            <w:tcW w:w="0" w:type="auto"/>
          </w:tcPr>
          <w:p w14:paraId="1671FCC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2DFA6DC1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7B513F54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5CF82C44" w14:textId="77777777" w:rsidTr="009643F0">
        <w:tc>
          <w:tcPr>
            <w:tcW w:w="0" w:type="auto"/>
          </w:tcPr>
          <w:p w14:paraId="0FCBB098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some</w:t>
            </w:r>
          </w:p>
        </w:tc>
        <w:tc>
          <w:tcPr>
            <w:tcW w:w="0" w:type="auto"/>
          </w:tcPr>
          <w:p w14:paraId="144280E0" w14:textId="77777777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rFonts w:hint="eastAsia"/>
                <w:lang w:eastAsia="zh-CN"/>
              </w:rPr>
              <w:t>用于肯定句或表示请求的疑问句</w:t>
            </w:r>
          </w:p>
        </w:tc>
        <w:tc>
          <w:tcPr>
            <w:tcW w:w="0" w:type="auto"/>
          </w:tcPr>
          <w:p w14:paraId="5656DA0E" w14:textId="182F4566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 need </w:t>
            </w:r>
            <w:r w:rsidRPr="009643F0">
              <w:rPr>
                <w:b/>
                <w:bCs/>
              </w:rPr>
              <w:t>some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water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肯定）</w:t>
            </w:r>
            <w:r w:rsidRPr="009643F0">
              <w:br/>
              <w:t xml:space="preserve"> Can I have </w:t>
            </w:r>
            <w:r w:rsidRPr="009643F0">
              <w:rPr>
                <w:b/>
                <w:bCs/>
              </w:rPr>
              <w:t>some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milk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请求）</w:t>
            </w:r>
          </w:p>
        </w:tc>
      </w:tr>
      <w:tr w:rsidR="009643F0" w:rsidRPr="009643F0" w14:paraId="33784180" w14:textId="77777777" w:rsidTr="009643F0">
        <w:tc>
          <w:tcPr>
            <w:tcW w:w="0" w:type="auto"/>
          </w:tcPr>
          <w:p w14:paraId="37C71D1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ny</w:t>
            </w:r>
          </w:p>
        </w:tc>
        <w:tc>
          <w:tcPr>
            <w:tcW w:w="0" w:type="auto"/>
          </w:tcPr>
          <w:p w14:paraId="6CB40D3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用于否定句或疑问句</w:t>
            </w:r>
          </w:p>
        </w:tc>
        <w:tc>
          <w:tcPr>
            <w:tcW w:w="0" w:type="auto"/>
          </w:tcPr>
          <w:p w14:paraId="526CD019" w14:textId="688620C9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Do you have </w:t>
            </w:r>
            <w:r w:rsidRPr="009643F0">
              <w:rPr>
                <w:b/>
                <w:bCs/>
              </w:rPr>
              <w:t>any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questions?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疑问）</w:t>
            </w:r>
            <w:r w:rsidRPr="009643F0">
              <w:br/>
              <w:t xml:space="preserve"> There isn’t </w:t>
            </w:r>
            <w:r w:rsidRPr="009643F0">
              <w:rPr>
                <w:b/>
                <w:bCs/>
              </w:rPr>
              <w:t>any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food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否定）</w:t>
            </w:r>
          </w:p>
        </w:tc>
      </w:tr>
    </w:tbl>
    <w:p w14:paraId="27758CFD" w14:textId="77777777" w:rsidR="009643F0" w:rsidRPr="009643F0" w:rsidRDefault="009643F0" w:rsidP="009643F0">
      <w:r w:rsidRPr="009643F0">
        <w:rPr>
          <w:rFonts w:hint="eastAsia"/>
          <w:b/>
          <w:bCs/>
        </w:rPr>
        <w:lastRenderedPageBreak/>
        <w:t>注意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63AE964E" w14:textId="0338C851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some</w:t>
      </w:r>
      <w:r w:rsidRPr="009643F0">
        <w:t xml:space="preserve"> </w:t>
      </w:r>
      <w:r w:rsidRPr="009643F0">
        <w:rPr>
          <w:rFonts w:hint="eastAsia"/>
        </w:rPr>
        <w:t>在疑问句中表示“希望得到肯定回答”：</w:t>
      </w:r>
      <w:r w:rsidRPr="009643F0">
        <w:rPr>
          <w:rFonts w:hint="eastAsia"/>
        </w:rPr>
        <w:t>Would</w:t>
      </w:r>
      <w:r w:rsidRPr="009643F0">
        <w:t xml:space="preserve"> you like </w:t>
      </w:r>
      <w:r w:rsidRPr="009643F0">
        <w:rPr>
          <w:b/>
          <w:bCs/>
        </w:rPr>
        <w:t>some</w:t>
      </w:r>
      <w:r w:rsidRPr="009643F0">
        <w:t xml:space="preserve"> </w:t>
      </w:r>
      <w:r w:rsidRPr="009643F0">
        <w:rPr>
          <w:rFonts w:hint="eastAsia"/>
        </w:rPr>
        <w:t>tea?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邀请对方喝茶）</w:t>
      </w:r>
      <w:r w:rsidRPr="009643F0">
        <w:t xml:space="preserve"> </w:t>
      </w:r>
    </w:p>
    <w:p w14:paraId="3BC92AB8" w14:textId="77777777" w:rsid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any</w:t>
      </w:r>
      <w:r w:rsidRPr="009643F0">
        <w:t xml:space="preserve"> </w:t>
      </w:r>
      <w:r w:rsidRPr="009643F0">
        <w:rPr>
          <w:rFonts w:hint="eastAsia"/>
        </w:rPr>
        <w:t>在肯定句中表示“任何”：</w:t>
      </w:r>
      <w:r w:rsidRPr="009643F0">
        <w:rPr>
          <w:rFonts w:hint="eastAsia"/>
        </w:rPr>
        <w:t>You</w:t>
      </w:r>
      <w:r w:rsidRPr="009643F0">
        <w:t xml:space="preserve"> can choose </w:t>
      </w:r>
      <w:r w:rsidRPr="009643F0">
        <w:rPr>
          <w:b/>
          <w:bCs/>
        </w:rPr>
        <w:t>any</w:t>
      </w:r>
      <w:r w:rsidRPr="009643F0">
        <w:t xml:space="preserve"> book you like. </w:t>
      </w:r>
    </w:p>
    <w:p w14:paraId="56FCF923" w14:textId="77777777" w:rsidR="008A0159" w:rsidRPr="009643F0" w:rsidRDefault="008A0159" w:rsidP="008A0159">
      <w:pPr>
        <w:rPr>
          <w:rFonts w:hint="eastAsia"/>
        </w:rPr>
      </w:pPr>
    </w:p>
    <w:p w14:paraId="2F789C67" w14:textId="77777777" w:rsidR="009643F0" w:rsidRPr="009643F0" w:rsidRDefault="009643F0" w:rsidP="009643F0">
      <w:bookmarkStart w:id="24" w:name="X25eec09f3129c70347229dcafcdb3cd15994b63"/>
      <w:bookmarkEnd w:id="23"/>
      <w:r w:rsidRPr="009643F0">
        <w:rPr>
          <w:b/>
          <w:bCs/>
        </w:rPr>
        <w:t>(2) few/a few vs. little/a little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91"/>
        <w:gridCol w:w="1232"/>
        <w:gridCol w:w="1941"/>
        <w:gridCol w:w="4332"/>
      </w:tblGrid>
      <w:tr w:rsidR="009643F0" w:rsidRPr="009643F0" w14:paraId="18D86BD9" w14:textId="77777777" w:rsidTr="009643F0">
        <w:tc>
          <w:tcPr>
            <w:tcW w:w="0" w:type="auto"/>
          </w:tcPr>
          <w:p w14:paraId="4114E0CD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5900F9F4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修饰对象</w:t>
            </w:r>
          </w:p>
        </w:tc>
        <w:tc>
          <w:tcPr>
            <w:tcW w:w="1941" w:type="dxa"/>
          </w:tcPr>
          <w:p w14:paraId="1581EB8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意义</w:t>
            </w:r>
          </w:p>
        </w:tc>
        <w:tc>
          <w:tcPr>
            <w:tcW w:w="4332" w:type="dxa"/>
          </w:tcPr>
          <w:p w14:paraId="34360E89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56EA381D" w14:textId="77777777" w:rsidTr="009643F0">
        <w:tc>
          <w:tcPr>
            <w:tcW w:w="0" w:type="auto"/>
          </w:tcPr>
          <w:p w14:paraId="41AE21A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few</w:t>
            </w:r>
          </w:p>
        </w:tc>
        <w:tc>
          <w:tcPr>
            <w:tcW w:w="0" w:type="auto"/>
          </w:tcPr>
          <w:p w14:paraId="504DB18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可数名词</w:t>
            </w:r>
          </w:p>
        </w:tc>
        <w:tc>
          <w:tcPr>
            <w:tcW w:w="1941" w:type="dxa"/>
          </w:tcPr>
          <w:p w14:paraId="4FA041D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几乎没有（否定）</w:t>
            </w:r>
          </w:p>
        </w:tc>
        <w:tc>
          <w:tcPr>
            <w:tcW w:w="4332" w:type="dxa"/>
          </w:tcPr>
          <w:p w14:paraId="5209A420" w14:textId="709955E4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Few</w:t>
            </w:r>
            <w:r w:rsidRPr="009643F0">
              <w:t xml:space="preserve"> students passed the </w:t>
            </w:r>
            <w:r w:rsidRPr="009643F0">
              <w:rPr>
                <w:rFonts w:hint="eastAsia"/>
              </w:rPr>
              <w:t>exam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几乎没人通过）</w:t>
            </w:r>
          </w:p>
        </w:tc>
      </w:tr>
      <w:tr w:rsidR="009643F0" w:rsidRPr="009643F0" w14:paraId="7361219D" w14:textId="77777777" w:rsidTr="009643F0">
        <w:tc>
          <w:tcPr>
            <w:tcW w:w="0" w:type="auto"/>
          </w:tcPr>
          <w:p w14:paraId="72779E3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 few</w:t>
            </w:r>
          </w:p>
        </w:tc>
        <w:tc>
          <w:tcPr>
            <w:tcW w:w="0" w:type="auto"/>
          </w:tcPr>
          <w:p w14:paraId="71FE144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可数名词</w:t>
            </w:r>
          </w:p>
        </w:tc>
        <w:tc>
          <w:tcPr>
            <w:tcW w:w="1941" w:type="dxa"/>
          </w:tcPr>
          <w:p w14:paraId="3B5CAF5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一些（肯定）</w:t>
            </w:r>
          </w:p>
        </w:tc>
        <w:tc>
          <w:tcPr>
            <w:tcW w:w="4332" w:type="dxa"/>
          </w:tcPr>
          <w:p w14:paraId="6DBFD527" w14:textId="429BDDD0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b/>
                <w:bCs/>
              </w:rPr>
              <w:t>A few</w:t>
            </w:r>
            <w:r w:rsidRPr="009643F0">
              <w:t xml:space="preserve"> students are </w:t>
            </w:r>
            <w:r w:rsidRPr="009643F0">
              <w:rPr>
                <w:rFonts w:hint="eastAsia"/>
              </w:rPr>
              <w:t>here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有几个学生在这儿）</w:t>
            </w:r>
          </w:p>
        </w:tc>
      </w:tr>
      <w:tr w:rsidR="009643F0" w:rsidRPr="009643F0" w14:paraId="0A456572" w14:textId="77777777" w:rsidTr="009643F0">
        <w:tc>
          <w:tcPr>
            <w:tcW w:w="0" w:type="auto"/>
          </w:tcPr>
          <w:p w14:paraId="70538C54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little</w:t>
            </w:r>
          </w:p>
        </w:tc>
        <w:tc>
          <w:tcPr>
            <w:tcW w:w="0" w:type="auto"/>
          </w:tcPr>
          <w:p w14:paraId="503B5BF0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不可数名词</w:t>
            </w:r>
          </w:p>
        </w:tc>
        <w:tc>
          <w:tcPr>
            <w:tcW w:w="1941" w:type="dxa"/>
          </w:tcPr>
          <w:p w14:paraId="1042F5E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几乎没有（否定）</w:t>
            </w:r>
          </w:p>
        </w:tc>
        <w:tc>
          <w:tcPr>
            <w:tcW w:w="4332" w:type="dxa"/>
          </w:tcPr>
          <w:p w14:paraId="73E09873" w14:textId="40637568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There is </w:t>
            </w:r>
            <w:r w:rsidRPr="009643F0">
              <w:rPr>
                <w:b/>
                <w:bCs/>
              </w:rPr>
              <w:t>little</w:t>
            </w:r>
            <w:r w:rsidRPr="009643F0">
              <w:t xml:space="preserve"> time </w:t>
            </w:r>
            <w:r w:rsidRPr="009643F0">
              <w:rPr>
                <w:rFonts w:hint="eastAsia"/>
              </w:rPr>
              <w:t>left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时间所剩无几）</w:t>
            </w:r>
          </w:p>
        </w:tc>
      </w:tr>
      <w:tr w:rsidR="009643F0" w:rsidRPr="009643F0" w14:paraId="1990CBE6" w14:textId="77777777" w:rsidTr="009643F0">
        <w:tc>
          <w:tcPr>
            <w:tcW w:w="0" w:type="auto"/>
          </w:tcPr>
          <w:p w14:paraId="23518F06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 little</w:t>
            </w:r>
          </w:p>
        </w:tc>
        <w:tc>
          <w:tcPr>
            <w:tcW w:w="0" w:type="auto"/>
          </w:tcPr>
          <w:p w14:paraId="0AE88D0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不可数名词</w:t>
            </w:r>
          </w:p>
        </w:tc>
        <w:tc>
          <w:tcPr>
            <w:tcW w:w="1941" w:type="dxa"/>
          </w:tcPr>
          <w:p w14:paraId="16773A0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一点（肯定）</w:t>
            </w:r>
          </w:p>
        </w:tc>
        <w:tc>
          <w:tcPr>
            <w:tcW w:w="4332" w:type="dxa"/>
          </w:tcPr>
          <w:p w14:paraId="76FB163B" w14:textId="3C5C6A36" w:rsidR="009643F0" w:rsidRPr="009643F0" w:rsidRDefault="009643F0" w:rsidP="009643F0">
            <w:pPr>
              <w:spacing w:after="160" w:line="278" w:lineRule="auto"/>
            </w:pPr>
            <w:r w:rsidRPr="009643F0">
              <w:t xml:space="preserve">I have </w:t>
            </w:r>
            <w:r w:rsidRPr="009643F0">
              <w:rPr>
                <w:b/>
                <w:bCs/>
              </w:rPr>
              <w:t>a little</w:t>
            </w:r>
            <w:r w:rsidRPr="009643F0">
              <w:t xml:space="preserve"> </w:t>
            </w:r>
            <w:r w:rsidRPr="009643F0">
              <w:rPr>
                <w:rFonts w:hint="eastAsia"/>
              </w:rPr>
              <w:t>money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我有一点钱）</w:t>
            </w:r>
          </w:p>
        </w:tc>
      </w:tr>
    </w:tbl>
    <w:p w14:paraId="62EAF0C6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6A23BAF0" w14:textId="4C643BF1" w:rsidR="009643F0" w:rsidRDefault="009643F0" w:rsidP="009643F0">
      <w:pPr>
        <w:numPr>
          <w:ilvl w:val="0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I have </w:t>
      </w:r>
      <w:r w:rsidRPr="009643F0">
        <w:rPr>
          <w:b/>
          <w:bCs/>
        </w:rPr>
        <w:t>few</w:t>
      </w:r>
      <w:r w:rsidRPr="009643F0">
        <w:t xml:space="preserve"> money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I have </w:t>
      </w:r>
      <w:r w:rsidRPr="009643F0">
        <w:rPr>
          <w:b/>
          <w:bCs/>
        </w:rPr>
        <w:t>little</w:t>
      </w:r>
      <w:r w:rsidRPr="009643F0">
        <w:t xml:space="preserve"> </w:t>
      </w:r>
      <w:r w:rsidRPr="009643F0">
        <w:rPr>
          <w:rFonts w:hint="eastAsia"/>
        </w:rPr>
        <w:t>money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</w:t>
      </w:r>
      <w:r w:rsidRPr="009643F0">
        <w:rPr>
          <w:rFonts w:hint="eastAsia"/>
        </w:rPr>
        <w:t>money</w:t>
      </w:r>
      <w:r w:rsidRPr="009643F0">
        <w:rPr>
          <w:rFonts w:hint="eastAsia"/>
        </w:rPr>
        <w:t>不可数）</w:t>
      </w:r>
      <w:r w:rsidRPr="009643F0">
        <w:t xml:space="preserve"> </w:t>
      </w:r>
    </w:p>
    <w:p w14:paraId="4B54E3EA" w14:textId="77777777" w:rsidR="008A0159" w:rsidRPr="009643F0" w:rsidRDefault="008A0159" w:rsidP="008A0159">
      <w:pPr>
        <w:rPr>
          <w:rFonts w:hint="eastAsia"/>
        </w:rPr>
      </w:pPr>
    </w:p>
    <w:p w14:paraId="77C76F50" w14:textId="77777777" w:rsidR="009643F0" w:rsidRPr="009643F0" w:rsidRDefault="009643F0" w:rsidP="009643F0">
      <w:bookmarkStart w:id="25" w:name="X4fd079215ef1a8eb0cb984316048d88c11d747a"/>
      <w:bookmarkEnd w:id="24"/>
      <w:r w:rsidRPr="009643F0">
        <w:rPr>
          <w:b/>
          <w:bCs/>
        </w:rPr>
        <w:t>(3) each vs. every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749"/>
        <w:gridCol w:w="2627"/>
        <w:gridCol w:w="4920"/>
      </w:tblGrid>
      <w:tr w:rsidR="009643F0" w:rsidRPr="009643F0" w14:paraId="4AEAC4B5" w14:textId="77777777" w:rsidTr="009643F0">
        <w:tc>
          <w:tcPr>
            <w:tcW w:w="0" w:type="auto"/>
          </w:tcPr>
          <w:p w14:paraId="39064002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3FD24E97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021DC3BC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148AA76A" w14:textId="77777777" w:rsidTr="009643F0">
        <w:tc>
          <w:tcPr>
            <w:tcW w:w="0" w:type="auto"/>
          </w:tcPr>
          <w:p w14:paraId="2B89438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each</w:t>
            </w:r>
          </w:p>
        </w:tc>
        <w:tc>
          <w:tcPr>
            <w:tcW w:w="0" w:type="auto"/>
          </w:tcPr>
          <w:p w14:paraId="4BF14300" w14:textId="77777777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rFonts w:hint="eastAsia"/>
                <w:lang w:eastAsia="zh-CN"/>
              </w:rPr>
              <w:t>强调个体（两个或以上）</w:t>
            </w:r>
          </w:p>
        </w:tc>
        <w:tc>
          <w:tcPr>
            <w:tcW w:w="0" w:type="auto"/>
          </w:tcPr>
          <w:p w14:paraId="01A43B7C" w14:textId="4961EA3F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b/>
                <w:bCs/>
              </w:rPr>
              <w:t>Each</w:t>
            </w:r>
            <w:r w:rsidRPr="009643F0">
              <w:t xml:space="preserve"> student has a </w:t>
            </w:r>
            <w:r w:rsidRPr="009643F0">
              <w:rPr>
                <w:rFonts w:hint="eastAsia"/>
              </w:rPr>
              <w:t>book.</w:t>
            </w:r>
            <w:r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每个学生都有一本书）</w:t>
            </w:r>
          </w:p>
        </w:tc>
      </w:tr>
      <w:tr w:rsidR="009643F0" w:rsidRPr="009643F0" w14:paraId="074EAB05" w14:textId="77777777" w:rsidTr="009643F0">
        <w:tc>
          <w:tcPr>
            <w:tcW w:w="0" w:type="auto"/>
          </w:tcPr>
          <w:p w14:paraId="26455D2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every</w:t>
            </w:r>
          </w:p>
        </w:tc>
        <w:tc>
          <w:tcPr>
            <w:tcW w:w="0" w:type="auto"/>
          </w:tcPr>
          <w:p w14:paraId="4E13B018" w14:textId="77777777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rFonts w:hint="eastAsia"/>
                <w:lang w:eastAsia="zh-CN"/>
              </w:rPr>
              <w:t>强调整体（三者或以上）</w:t>
            </w:r>
          </w:p>
        </w:tc>
        <w:tc>
          <w:tcPr>
            <w:tcW w:w="0" w:type="auto"/>
          </w:tcPr>
          <w:p w14:paraId="645761C5" w14:textId="7AF94F3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Every</w:t>
            </w:r>
            <w:r w:rsidRPr="009643F0">
              <w:t xml:space="preserve"> child likes </w:t>
            </w:r>
            <w:r w:rsidRPr="009643F0">
              <w:rPr>
                <w:rFonts w:hint="eastAsia"/>
              </w:rPr>
              <w:t>candy.</w:t>
            </w:r>
            <w:r>
              <w:rPr>
                <w:rFonts w:hint="eastAsia"/>
                <w:lang w:eastAsia="zh-CN"/>
              </w:rPr>
              <w:t xml:space="preserve"> </w:t>
            </w:r>
            <w:r w:rsidRPr="009643F0">
              <w:rPr>
                <w:rFonts w:hint="eastAsia"/>
              </w:rPr>
              <w:t>（每个孩子都喜欢糖果）</w:t>
            </w:r>
          </w:p>
        </w:tc>
      </w:tr>
    </w:tbl>
    <w:p w14:paraId="70039A3B" w14:textId="77777777" w:rsidR="009643F0" w:rsidRPr="009643F0" w:rsidRDefault="009643F0" w:rsidP="009643F0">
      <w:r w:rsidRPr="009643F0">
        <w:rPr>
          <w:rFonts w:hint="eastAsia"/>
          <w:b/>
          <w:bCs/>
        </w:rPr>
        <w:t>注意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5540CB35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each</w:t>
      </w:r>
      <w:r w:rsidRPr="009643F0">
        <w:t xml:space="preserve"> </w:t>
      </w:r>
      <w:r w:rsidRPr="009643F0">
        <w:rPr>
          <w:rFonts w:hint="eastAsia"/>
        </w:rPr>
        <w:t>可作代词单独使用：</w:t>
      </w:r>
      <w:r w:rsidRPr="009643F0">
        <w:rPr>
          <w:b/>
          <w:bCs/>
        </w:rPr>
        <w:t>Each</w:t>
      </w:r>
      <w:r w:rsidRPr="009643F0">
        <w:t xml:space="preserve"> of the students is here. </w:t>
      </w:r>
    </w:p>
    <w:p w14:paraId="31C0A12C" w14:textId="77777777" w:rsid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every</w:t>
      </w:r>
      <w:r w:rsidRPr="009643F0">
        <w:t xml:space="preserve"> </w:t>
      </w:r>
      <w:r w:rsidRPr="009643F0">
        <w:rPr>
          <w:rFonts w:hint="eastAsia"/>
        </w:rPr>
        <w:t>不可单独使用，需接名词：</w:t>
      </w:r>
      <w:r w:rsidRPr="009643F0">
        <w:rPr>
          <w:b/>
          <w:bCs/>
        </w:rPr>
        <w:t>Every</w:t>
      </w:r>
      <w:r w:rsidRPr="009643F0">
        <w:t xml:space="preserve"> student is here. </w:t>
      </w:r>
    </w:p>
    <w:p w14:paraId="2FF27DB4" w14:textId="77777777" w:rsidR="008A0159" w:rsidRPr="009643F0" w:rsidRDefault="008A0159" w:rsidP="008A0159"/>
    <w:p w14:paraId="45F3E48F" w14:textId="77777777" w:rsidR="009643F0" w:rsidRPr="009643F0" w:rsidRDefault="009643F0" w:rsidP="009643F0">
      <w:bookmarkStart w:id="26" w:name="Xf6a7f1f1b797de0adabf30fd554c30cff9bcea7"/>
      <w:bookmarkEnd w:id="25"/>
      <w:r w:rsidRPr="009643F0">
        <w:rPr>
          <w:b/>
          <w:bCs/>
        </w:rPr>
        <w:lastRenderedPageBreak/>
        <w:t>(4) all vs. none vs. both vs. neither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883"/>
        <w:gridCol w:w="2236"/>
        <w:gridCol w:w="5177"/>
      </w:tblGrid>
      <w:tr w:rsidR="009643F0" w:rsidRPr="009643F0" w14:paraId="615DEC68" w14:textId="77777777" w:rsidTr="009643F0">
        <w:tc>
          <w:tcPr>
            <w:tcW w:w="0" w:type="auto"/>
          </w:tcPr>
          <w:p w14:paraId="3894180B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代词</w:t>
            </w:r>
          </w:p>
        </w:tc>
        <w:tc>
          <w:tcPr>
            <w:tcW w:w="0" w:type="auto"/>
          </w:tcPr>
          <w:p w14:paraId="246B2C86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3E97D1F1" w14:textId="77777777" w:rsidR="009643F0" w:rsidRPr="009643F0" w:rsidRDefault="009643F0" w:rsidP="009643F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9643F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9643F0" w:rsidRPr="009643F0" w14:paraId="489A04D2" w14:textId="77777777" w:rsidTr="009643F0">
        <w:tc>
          <w:tcPr>
            <w:tcW w:w="0" w:type="auto"/>
          </w:tcPr>
          <w:p w14:paraId="6B433429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all</w:t>
            </w:r>
          </w:p>
        </w:tc>
        <w:tc>
          <w:tcPr>
            <w:tcW w:w="0" w:type="auto"/>
          </w:tcPr>
          <w:p w14:paraId="0C34F5B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三者或以上全部</w:t>
            </w:r>
          </w:p>
        </w:tc>
        <w:tc>
          <w:tcPr>
            <w:tcW w:w="0" w:type="auto"/>
          </w:tcPr>
          <w:p w14:paraId="66C2573F" w14:textId="2E0DDA54" w:rsidR="009643F0" w:rsidRPr="009643F0" w:rsidRDefault="009643F0" w:rsidP="009643F0">
            <w:pPr>
              <w:spacing w:after="160" w:line="278" w:lineRule="auto"/>
              <w:rPr>
                <w:lang w:eastAsia="zh-CN"/>
              </w:rPr>
            </w:pPr>
            <w:r w:rsidRPr="009643F0">
              <w:rPr>
                <w:b/>
                <w:bCs/>
              </w:rPr>
              <w:t>All</w:t>
            </w:r>
            <w:r w:rsidRPr="009643F0">
              <w:t xml:space="preserve"> the students are </w:t>
            </w:r>
            <w:r w:rsidRPr="009643F0">
              <w:rPr>
                <w:rFonts w:hint="eastAsia"/>
              </w:rPr>
              <w:t>here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  <w:lang w:eastAsia="zh-CN"/>
              </w:rPr>
              <w:t>（所有学生都在这儿）</w:t>
            </w:r>
          </w:p>
        </w:tc>
      </w:tr>
      <w:tr w:rsidR="009643F0" w:rsidRPr="009643F0" w14:paraId="1463D3B0" w14:textId="77777777" w:rsidTr="009643F0">
        <w:tc>
          <w:tcPr>
            <w:tcW w:w="0" w:type="auto"/>
          </w:tcPr>
          <w:p w14:paraId="57B7CC9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none</w:t>
            </w:r>
          </w:p>
        </w:tc>
        <w:tc>
          <w:tcPr>
            <w:tcW w:w="0" w:type="auto"/>
          </w:tcPr>
          <w:p w14:paraId="412FE68A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三者或以上全部否定</w:t>
            </w:r>
          </w:p>
        </w:tc>
        <w:tc>
          <w:tcPr>
            <w:tcW w:w="0" w:type="auto"/>
          </w:tcPr>
          <w:p w14:paraId="65AC0C61" w14:textId="1A043264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None</w:t>
            </w:r>
            <w:r w:rsidRPr="009643F0">
              <w:t xml:space="preserve"> of the answers is </w:t>
            </w:r>
            <w:r w:rsidRPr="009643F0">
              <w:rPr>
                <w:rFonts w:hint="eastAsia"/>
              </w:rPr>
              <w:t>correct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所有答案都不对）</w:t>
            </w:r>
          </w:p>
        </w:tc>
      </w:tr>
      <w:tr w:rsidR="009643F0" w:rsidRPr="009643F0" w14:paraId="52EBB480" w14:textId="77777777" w:rsidTr="009643F0">
        <w:tc>
          <w:tcPr>
            <w:tcW w:w="0" w:type="auto"/>
          </w:tcPr>
          <w:p w14:paraId="54BCB05F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both</w:t>
            </w:r>
          </w:p>
        </w:tc>
        <w:tc>
          <w:tcPr>
            <w:tcW w:w="0" w:type="auto"/>
          </w:tcPr>
          <w:p w14:paraId="65C71782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两者都</w:t>
            </w:r>
          </w:p>
        </w:tc>
        <w:tc>
          <w:tcPr>
            <w:tcW w:w="0" w:type="auto"/>
          </w:tcPr>
          <w:p w14:paraId="21DDBEC1" w14:textId="3035C646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Both</w:t>
            </w:r>
            <w:r w:rsidRPr="009643F0">
              <w:t xml:space="preserve"> of my parents are </w:t>
            </w:r>
            <w:r w:rsidRPr="009643F0">
              <w:rPr>
                <w:rFonts w:hint="eastAsia"/>
              </w:rPr>
              <w:t>teachers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父母都是老师）</w:t>
            </w:r>
          </w:p>
        </w:tc>
      </w:tr>
      <w:tr w:rsidR="009643F0" w:rsidRPr="009643F0" w14:paraId="6FBDAA67" w14:textId="77777777" w:rsidTr="009643F0">
        <w:tc>
          <w:tcPr>
            <w:tcW w:w="0" w:type="auto"/>
          </w:tcPr>
          <w:p w14:paraId="377869CB" w14:textId="77777777" w:rsidR="009643F0" w:rsidRPr="009643F0" w:rsidRDefault="009643F0" w:rsidP="009643F0">
            <w:pPr>
              <w:spacing w:after="160" w:line="278" w:lineRule="auto"/>
            </w:pPr>
            <w:r w:rsidRPr="009643F0">
              <w:t>neither</w:t>
            </w:r>
          </w:p>
        </w:tc>
        <w:tc>
          <w:tcPr>
            <w:tcW w:w="0" w:type="auto"/>
          </w:tcPr>
          <w:p w14:paraId="217F5BAD" w14:textId="77777777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rFonts w:hint="eastAsia"/>
              </w:rPr>
              <w:t>两者都不</w:t>
            </w:r>
          </w:p>
        </w:tc>
        <w:tc>
          <w:tcPr>
            <w:tcW w:w="0" w:type="auto"/>
          </w:tcPr>
          <w:p w14:paraId="2DECC7E7" w14:textId="7413A1DE" w:rsidR="009643F0" w:rsidRPr="009643F0" w:rsidRDefault="009643F0" w:rsidP="009643F0">
            <w:pPr>
              <w:spacing w:after="160" w:line="278" w:lineRule="auto"/>
            </w:pPr>
            <w:r w:rsidRPr="009643F0">
              <w:rPr>
                <w:b/>
                <w:bCs/>
              </w:rPr>
              <w:t>Neither</w:t>
            </w:r>
            <w:r w:rsidRPr="009643F0">
              <w:t xml:space="preserve"> book is </w:t>
            </w:r>
            <w:r w:rsidRPr="009643F0">
              <w:rPr>
                <w:rFonts w:hint="eastAsia"/>
              </w:rPr>
              <w:t>interesting.</w:t>
            </w:r>
            <w:r>
              <w:rPr>
                <w:rFonts w:hint="eastAsia"/>
              </w:rPr>
              <w:t xml:space="preserve"> </w:t>
            </w:r>
            <w:r w:rsidRPr="009643F0">
              <w:rPr>
                <w:rFonts w:hint="eastAsia"/>
              </w:rPr>
              <w:t>（两本书都没意思）</w:t>
            </w:r>
          </w:p>
        </w:tc>
      </w:tr>
    </w:tbl>
    <w:p w14:paraId="5A3F282E" w14:textId="77777777" w:rsidR="009643F0" w:rsidRPr="009643F0" w:rsidRDefault="009643F0" w:rsidP="009643F0">
      <w:r w:rsidRPr="009643F0">
        <w:rPr>
          <w:rFonts w:hint="eastAsia"/>
          <w:b/>
          <w:bCs/>
        </w:rPr>
        <w:t>主谓一致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43F542CE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all</w:t>
      </w:r>
      <w:r w:rsidRPr="009643F0">
        <w:t xml:space="preserve"> </w:t>
      </w:r>
      <w:r w:rsidRPr="009643F0">
        <w:rPr>
          <w:rFonts w:hint="eastAsia"/>
        </w:rPr>
        <w:t>接不可数名词用单数动词：</w:t>
      </w:r>
      <w:r w:rsidRPr="009643F0">
        <w:rPr>
          <w:b/>
          <w:bCs/>
        </w:rPr>
        <w:t>All</w:t>
      </w:r>
      <w:r w:rsidRPr="009643F0">
        <w:t xml:space="preserve"> the water </w:t>
      </w:r>
      <w:r w:rsidRPr="009643F0">
        <w:rPr>
          <w:b/>
          <w:bCs/>
        </w:rPr>
        <w:t>is</w:t>
      </w:r>
      <w:r w:rsidRPr="009643F0">
        <w:t xml:space="preserve"> gone. </w:t>
      </w:r>
    </w:p>
    <w:p w14:paraId="3310A75D" w14:textId="77777777" w:rsidR="009643F0" w:rsidRDefault="009643F0" w:rsidP="009643F0">
      <w:pPr>
        <w:numPr>
          <w:ilvl w:val="0"/>
          <w:numId w:val="37"/>
        </w:numPr>
      </w:pPr>
      <w:r w:rsidRPr="009643F0">
        <w:rPr>
          <w:b/>
          <w:bCs/>
        </w:rPr>
        <w:t>all</w:t>
      </w:r>
      <w:r w:rsidRPr="009643F0">
        <w:t xml:space="preserve"> </w:t>
      </w:r>
      <w:r w:rsidRPr="009643F0">
        <w:rPr>
          <w:rFonts w:hint="eastAsia"/>
        </w:rPr>
        <w:t>接可数名词复数用复数动词：</w:t>
      </w:r>
      <w:r w:rsidRPr="009643F0">
        <w:rPr>
          <w:b/>
          <w:bCs/>
        </w:rPr>
        <w:t>All</w:t>
      </w:r>
      <w:r w:rsidRPr="009643F0">
        <w:t xml:space="preserve"> the students </w:t>
      </w:r>
      <w:r w:rsidRPr="009643F0">
        <w:rPr>
          <w:b/>
          <w:bCs/>
        </w:rPr>
        <w:t>are</w:t>
      </w:r>
      <w:r w:rsidRPr="009643F0">
        <w:t xml:space="preserve"> here. </w:t>
      </w:r>
    </w:p>
    <w:p w14:paraId="72DE6990" w14:textId="77777777" w:rsidR="008A0159" w:rsidRPr="009643F0" w:rsidRDefault="008A0159" w:rsidP="008A0159"/>
    <w:p w14:paraId="20F15C0D" w14:textId="77777777" w:rsidR="009643F0" w:rsidRPr="009643F0" w:rsidRDefault="009643F0" w:rsidP="009643F0">
      <w:bookmarkStart w:id="27" w:name="X2fd455efcb35379765018db930219608489acf9"/>
      <w:bookmarkEnd w:id="26"/>
      <w:r w:rsidRPr="009643F0">
        <w:rPr>
          <w:b/>
          <w:bCs/>
        </w:rPr>
        <w:t xml:space="preserve">(5) </w:t>
      </w:r>
      <w:r w:rsidRPr="009643F0">
        <w:rPr>
          <w:rFonts w:hint="eastAsia"/>
          <w:b/>
          <w:bCs/>
        </w:rPr>
        <w:t>复合不定代词（</w:t>
      </w:r>
      <w:r w:rsidRPr="009643F0">
        <w:rPr>
          <w:rFonts w:hint="eastAsia"/>
          <w:b/>
          <w:bCs/>
        </w:rPr>
        <w:t>everyone/someone/anyone/no</w:t>
      </w:r>
      <w:r w:rsidRPr="009643F0">
        <w:rPr>
          <w:b/>
          <w:bCs/>
        </w:rPr>
        <w:t xml:space="preserve"> </w:t>
      </w:r>
      <w:r w:rsidRPr="009643F0">
        <w:rPr>
          <w:rFonts w:hint="eastAsia"/>
          <w:b/>
          <w:bCs/>
        </w:rPr>
        <w:t>one</w:t>
      </w:r>
      <w:r w:rsidRPr="009643F0">
        <w:rPr>
          <w:rFonts w:hint="eastAsia"/>
          <w:b/>
          <w:bCs/>
        </w:rPr>
        <w:t>）</w:t>
      </w:r>
    </w:p>
    <w:p w14:paraId="66651A37" w14:textId="66A68153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  <w:b/>
          <w:bCs/>
        </w:rPr>
        <w:t>单数形式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Everyone</w:t>
      </w:r>
      <w:r w:rsidRPr="009643F0">
        <w:t xml:space="preserve"> </w:t>
      </w:r>
      <w:r w:rsidRPr="009643F0">
        <w:rPr>
          <w:b/>
          <w:bCs/>
        </w:rPr>
        <w:t>is</w:t>
      </w:r>
      <w:r w:rsidRPr="009643F0">
        <w:t xml:space="preserve"> </w:t>
      </w:r>
      <w:r w:rsidRPr="009643F0">
        <w:rPr>
          <w:rFonts w:hint="eastAsia"/>
        </w:rPr>
        <w:t>here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每个人都在）</w:t>
      </w:r>
      <w:r w:rsidRPr="009643F0">
        <w:t xml:space="preserve"> </w:t>
      </w:r>
    </w:p>
    <w:p w14:paraId="4FAB925C" w14:textId="1CBC4591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hint="eastAsia"/>
          <w:b/>
          <w:bCs/>
        </w:rPr>
        <w:t>反指代词用单数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Everyone</w:t>
      </w:r>
      <w:r w:rsidRPr="009643F0">
        <w:t xml:space="preserve"> should do </w:t>
      </w:r>
      <w:r w:rsidRPr="009643F0">
        <w:rPr>
          <w:b/>
          <w:bCs/>
        </w:rPr>
        <w:t>his/her</w:t>
      </w:r>
      <w:r w:rsidRPr="009643F0">
        <w:t xml:space="preserve"> </w:t>
      </w:r>
      <w:r w:rsidRPr="009643F0">
        <w:rPr>
          <w:rFonts w:hint="eastAsia"/>
        </w:rPr>
        <w:t>homework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正式）</w:t>
      </w:r>
      <w:r w:rsidRPr="009643F0">
        <w:t xml:space="preserve"> </w:t>
      </w:r>
    </w:p>
    <w:p w14:paraId="041AC039" w14:textId="77777777" w:rsidR="009643F0" w:rsidRPr="009643F0" w:rsidRDefault="009643F0" w:rsidP="009643F0">
      <w:pPr>
        <w:numPr>
          <w:ilvl w:val="1"/>
          <w:numId w:val="37"/>
        </w:numPr>
      </w:pPr>
      <w:r w:rsidRPr="009643F0">
        <w:rPr>
          <w:rFonts w:hint="eastAsia"/>
        </w:rPr>
        <w:t>口语中可用复数：</w:t>
      </w:r>
      <w:r w:rsidRPr="009643F0">
        <w:rPr>
          <w:rFonts w:hint="eastAsia"/>
        </w:rPr>
        <w:t>Everyone</w:t>
      </w:r>
      <w:r w:rsidRPr="009643F0">
        <w:t xml:space="preserve"> should do </w:t>
      </w:r>
      <w:r w:rsidRPr="009643F0">
        <w:rPr>
          <w:b/>
          <w:bCs/>
        </w:rPr>
        <w:t>their</w:t>
      </w:r>
      <w:r w:rsidRPr="009643F0">
        <w:t xml:space="preserve"> homework. </w:t>
      </w:r>
    </w:p>
    <w:p w14:paraId="114CF44C" w14:textId="77777777" w:rsidR="009643F0" w:rsidRPr="009643F0" w:rsidRDefault="009643F0" w:rsidP="009643F0">
      <w:r w:rsidRPr="009643F0">
        <w:rPr>
          <w:rFonts w:hint="eastAsia"/>
          <w:b/>
          <w:bCs/>
        </w:rPr>
        <w:t>易错点</w:t>
      </w:r>
      <w:r w:rsidRPr="009643F0">
        <w:rPr>
          <w:rFonts w:hint="eastAsia"/>
        </w:rPr>
        <w:t>：</w:t>
      </w:r>
      <w:r w:rsidRPr="009643F0">
        <w:t xml:space="preserve"> </w:t>
      </w:r>
    </w:p>
    <w:p w14:paraId="5044B3D1" w14:textId="77777777" w:rsidR="009643F0" w:rsidRPr="009643F0" w:rsidRDefault="009643F0" w:rsidP="009643F0">
      <w:pPr>
        <w:numPr>
          <w:ilvl w:val="0"/>
          <w:numId w:val="37"/>
        </w:numPr>
      </w:pPr>
      <w:r w:rsidRPr="009643F0">
        <w:rPr>
          <w:rFonts w:ascii="Segoe UI Emoji" w:hAnsi="Segoe UI Emoji" w:cs="Segoe UI Emoji"/>
        </w:rPr>
        <w:t>❌</w:t>
      </w:r>
      <w:r w:rsidRPr="009643F0">
        <w:t xml:space="preserve"> </w:t>
      </w:r>
      <w:r w:rsidRPr="009643F0">
        <w:rPr>
          <w:b/>
          <w:bCs/>
        </w:rPr>
        <w:t>Everyone</w:t>
      </w:r>
      <w:r w:rsidRPr="009643F0">
        <w:t xml:space="preserve"> are happy. → </w:t>
      </w:r>
      <w:r w:rsidRPr="009643F0">
        <w:rPr>
          <w:rFonts w:ascii="Segoe UI Emoji" w:hAnsi="Segoe UI Emoji" w:cs="Segoe UI Emoji"/>
        </w:rPr>
        <w:t>✅</w:t>
      </w:r>
      <w:r w:rsidRPr="009643F0">
        <w:t xml:space="preserve"> </w:t>
      </w:r>
      <w:r w:rsidRPr="009643F0">
        <w:rPr>
          <w:b/>
          <w:bCs/>
        </w:rPr>
        <w:t>Everyone</w:t>
      </w:r>
      <w:r w:rsidRPr="009643F0">
        <w:t xml:space="preserve"> is happy. </w:t>
      </w:r>
    </w:p>
    <w:p w14:paraId="76B33935" w14:textId="0959EC53" w:rsidR="009643F0" w:rsidRPr="009643F0" w:rsidRDefault="009643F0" w:rsidP="009643F0"/>
    <w:p w14:paraId="54A68FC1" w14:textId="77777777" w:rsidR="009643F0" w:rsidRPr="009643F0" w:rsidRDefault="009643F0" w:rsidP="009643F0">
      <w:pPr>
        <w:pStyle w:val="3"/>
      </w:pPr>
      <w:bookmarkStart w:id="28" w:name="三代词的句法功能"/>
      <w:bookmarkEnd w:id="16"/>
      <w:bookmarkEnd w:id="22"/>
      <w:bookmarkEnd w:id="27"/>
      <w:r w:rsidRPr="009643F0">
        <w:rPr>
          <w:rFonts w:hint="eastAsia"/>
        </w:rPr>
        <w:t>三、代词的句法功能</w:t>
      </w:r>
    </w:p>
    <w:p w14:paraId="14E5AF5D" w14:textId="77777777" w:rsidR="009643F0" w:rsidRPr="009643F0" w:rsidRDefault="009643F0" w:rsidP="009643F0">
      <w:r w:rsidRPr="009643F0">
        <w:rPr>
          <w:rFonts w:hint="eastAsia"/>
        </w:rPr>
        <w:t>代词在句子中可以充当以下成分：</w:t>
      </w:r>
      <w:r w:rsidRPr="009643F0">
        <w:t xml:space="preserve"> </w:t>
      </w:r>
    </w:p>
    <w:p w14:paraId="4A854ADE" w14:textId="7DC57B2D" w:rsidR="009643F0" w:rsidRPr="009643F0" w:rsidRDefault="009643F0" w:rsidP="009643F0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主语</w:t>
      </w:r>
      <w:r w:rsidRPr="009643F0">
        <w:rPr>
          <w:rFonts w:hint="eastAsia"/>
        </w:rPr>
        <w:t>：</w:t>
      </w:r>
      <w:r w:rsidRPr="009643F0">
        <w:rPr>
          <w:b/>
          <w:bCs/>
        </w:rPr>
        <w:t>He</w:t>
      </w:r>
      <w:r w:rsidRPr="009643F0">
        <w:t xml:space="preserve"> is my </w:t>
      </w:r>
      <w:r w:rsidRPr="009643F0">
        <w:rPr>
          <w:rFonts w:hint="eastAsia"/>
        </w:rPr>
        <w:t>friend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他是我的朋友。）</w:t>
      </w:r>
      <w:r w:rsidRPr="009643F0">
        <w:t xml:space="preserve"> </w:t>
      </w:r>
    </w:p>
    <w:p w14:paraId="7695F672" w14:textId="1C1373B2" w:rsidR="009643F0" w:rsidRPr="009643F0" w:rsidRDefault="009643F0" w:rsidP="009643F0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宾语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I</w:t>
      </w:r>
      <w:r w:rsidRPr="009643F0">
        <w:t xml:space="preserve"> like </w:t>
      </w:r>
      <w:r w:rsidRPr="009643F0">
        <w:rPr>
          <w:b/>
          <w:bCs/>
        </w:rPr>
        <w:t>him</w:t>
      </w:r>
      <w:r w:rsidRPr="009643F0">
        <w:rPr>
          <w:rFonts w:hint="eastAsia"/>
        </w:rPr>
        <w:t>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我喜欢他。）</w:t>
      </w:r>
      <w:r w:rsidRPr="009643F0">
        <w:t xml:space="preserve"> </w:t>
      </w:r>
    </w:p>
    <w:p w14:paraId="721C5E69" w14:textId="314A415E" w:rsidR="009643F0" w:rsidRPr="009643F0" w:rsidRDefault="009643F0" w:rsidP="009643F0">
      <w:pPr>
        <w:numPr>
          <w:ilvl w:val="0"/>
          <w:numId w:val="38"/>
        </w:numPr>
      </w:pPr>
      <w:r w:rsidRPr="009643F0">
        <w:rPr>
          <w:rFonts w:hint="eastAsia"/>
          <w:b/>
          <w:bCs/>
        </w:rPr>
        <w:t>表语</w:t>
      </w:r>
      <w:r w:rsidRPr="009643F0">
        <w:rPr>
          <w:rFonts w:hint="eastAsia"/>
        </w:rPr>
        <w:t>：</w:t>
      </w:r>
      <w:r w:rsidRPr="009643F0">
        <w:rPr>
          <w:rFonts w:hint="eastAsia"/>
        </w:rPr>
        <w:t>This</w:t>
      </w:r>
      <w:r w:rsidRPr="009643F0">
        <w:t xml:space="preserve"> book is </w:t>
      </w:r>
      <w:r w:rsidRPr="009643F0">
        <w:rPr>
          <w:b/>
          <w:bCs/>
        </w:rPr>
        <w:t>mine</w:t>
      </w:r>
      <w:r w:rsidRPr="009643F0">
        <w:rPr>
          <w:rFonts w:hint="eastAsia"/>
        </w:rPr>
        <w:t>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这本书是我的。）</w:t>
      </w:r>
      <w:r w:rsidRPr="009643F0">
        <w:t xml:space="preserve"> </w:t>
      </w:r>
    </w:p>
    <w:p w14:paraId="047D3D2C" w14:textId="4CE70222" w:rsidR="00FD4A41" w:rsidRDefault="009643F0" w:rsidP="00FD4A41">
      <w:pPr>
        <w:numPr>
          <w:ilvl w:val="0"/>
          <w:numId w:val="38"/>
        </w:numPr>
        <w:rPr>
          <w:rFonts w:hint="eastAsia"/>
        </w:rPr>
      </w:pPr>
      <w:r w:rsidRPr="009643F0">
        <w:rPr>
          <w:rFonts w:hint="eastAsia"/>
          <w:b/>
          <w:bCs/>
        </w:rPr>
        <w:t>定语</w:t>
      </w:r>
      <w:r w:rsidRPr="009643F0">
        <w:rPr>
          <w:rFonts w:hint="eastAsia"/>
        </w:rPr>
        <w:t>：</w:t>
      </w:r>
      <w:r w:rsidRPr="009643F0">
        <w:rPr>
          <w:b/>
          <w:bCs/>
        </w:rPr>
        <w:t>His</w:t>
      </w:r>
      <w:r w:rsidRPr="009643F0">
        <w:t xml:space="preserve"> car is </w:t>
      </w:r>
      <w:r w:rsidRPr="009643F0">
        <w:rPr>
          <w:rFonts w:hint="eastAsia"/>
        </w:rPr>
        <w:t>red.</w:t>
      </w:r>
      <w:r>
        <w:rPr>
          <w:rFonts w:hint="eastAsia"/>
        </w:rPr>
        <w:t xml:space="preserve"> </w:t>
      </w:r>
      <w:r w:rsidRPr="009643F0">
        <w:rPr>
          <w:rFonts w:hint="eastAsia"/>
        </w:rPr>
        <w:t>（他的车是红色的。）</w:t>
      </w:r>
      <w:r w:rsidRPr="009643F0">
        <w:t xml:space="preserve"> </w:t>
      </w:r>
      <w:bookmarkEnd w:id="28"/>
    </w:p>
    <w:p w14:paraId="33D1406E" w14:textId="5BEC2EEC" w:rsidR="008D4A2D" w:rsidRDefault="008D4A2D">
      <w:pPr>
        <w:widowControl/>
      </w:pPr>
      <w:r>
        <w:br w:type="page"/>
      </w:r>
    </w:p>
    <w:p w14:paraId="000FEE02" w14:textId="37B6F174" w:rsidR="002F24A0" w:rsidRDefault="00512DEB" w:rsidP="006C608D">
      <w:pPr>
        <w:pStyle w:val="2"/>
        <w:rPr>
          <w:rFonts w:hint="eastAsia"/>
        </w:rPr>
      </w:pPr>
      <w:r>
        <w:rPr>
          <w:rFonts w:hint="eastAsia"/>
        </w:rPr>
        <w:lastRenderedPageBreak/>
        <w:t>动词</w:t>
      </w:r>
    </w:p>
    <w:p w14:paraId="674E3778" w14:textId="77777777" w:rsidR="002F24A0" w:rsidRPr="002F24A0" w:rsidRDefault="002F24A0" w:rsidP="002F24A0">
      <w:pPr>
        <w:pStyle w:val="3"/>
      </w:pPr>
      <w:bookmarkStart w:id="29" w:name="一动词的定义"/>
      <w:r w:rsidRPr="002F24A0">
        <w:rPr>
          <w:rFonts w:hint="eastAsia"/>
        </w:rPr>
        <w:t>一、动词的定义</w:t>
      </w:r>
    </w:p>
    <w:p w14:paraId="3EB2E02B" w14:textId="77777777" w:rsidR="002F24A0" w:rsidRPr="002F24A0" w:rsidRDefault="002F24A0" w:rsidP="002F24A0">
      <w:r w:rsidRPr="002F24A0">
        <w:rPr>
          <w:rFonts w:hint="eastAsia"/>
          <w:b/>
          <w:bCs/>
        </w:rPr>
        <w:t>动词（</w:t>
      </w:r>
      <w:r w:rsidRPr="002F24A0">
        <w:rPr>
          <w:rFonts w:hint="eastAsia"/>
          <w:b/>
          <w:bCs/>
        </w:rPr>
        <w:t>Verb</w:t>
      </w:r>
      <w:r w:rsidRPr="002F24A0">
        <w:rPr>
          <w:rFonts w:hint="eastAsia"/>
          <w:b/>
          <w:bCs/>
        </w:rPr>
        <w:t>）</w:t>
      </w:r>
      <w:r w:rsidRPr="002F24A0">
        <w:t xml:space="preserve"> </w:t>
      </w:r>
      <w:r w:rsidRPr="002F24A0">
        <w:rPr>
          <w:rFonts w:hint="eastAsia"/>
        </w:rPr>
        <w:t>是表示动作、状态或存在的词，是句子的核心成分。</w:t>
      </w:r>
      <w:r w:rsidRPr="002F24A0">
        <w:t xml:space="preserve"> </w:t>
      </w:r>
    </w:p>
    <w:p w14:paraId="6F4EA8D6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</w:rPr>
        <w:t>例如：</w:t>
      </w:r>
      <w:r w:rsidRPr="002F24A0">
        <w:rPr>
          <w:rFonts w:hint="eastAsia"/>
        </w:rPr>
        <w:t>run</w:t>
      </w:r>
      <w:r w:rsidRPr="002F24A0">
        <w:rPr>
          <w:rFonts w:hint="eastAsia"/>
        </w:rPr>
        <w:t>（跑）、</w:t>
      </w:r>
      <w:r w:rsidRPr="002F24A0">
        <w:rPr>
          <w:rFonts w:hint="eastAsia"/>
        </w:rPr>
        <w:t>be</w:t>
      </w:r>
      <w:r w:rsidRPr="002F24A0">
        <w:rPr>
          <w:rFonts w:hint="eastAsia"/>
        </w:rPr>
        <w:t>（是）、</w:t>
      </w:r>
      <w:r w:rsidRPr="002F24A0">
        <w:rPr>
          <w:rFonts w:hint="eastAsia"/>
        </w:rPr>
        <w:t>have</w:t>
      </w:r>
      <w:r w:rsidRPr="002F24A0">
        <w:rPr>
          <w:rFonts w:hint="eastAsia"/>
        </w:rPr>
        <w:t>（有）。</w:t>
      </w:r>
    </w:p>
    <w:p w14:paraId="37B00411" w14:textId="10696E3E" w:rsidR="002F24A0" w:rsidRPr="002F24A0" w:rsidRDefault="002F24A0" w:rsidP="002F24A0"/>
    <w:p w14:paraId="7698D06C" w14:textId="77777777" w:rsidR="002F24A0" w:rsidRPr="002F24A0" w:rsidRDefault="002F24A0" w:rsidP="002F24A0">
      <w:pPr>
        <w:pStyle w:val="3"/>
      </w:pPr>
      <w:bookmarkStart w:id="30" w:name="二动词的分类"/>
      <w:bookmarkEnd w:id="29"/>
      <w:r w:rsidRPr="002F24A0">
        <w:rPr>
          <w:rFonts w:hint="eastAsia"/>
        </w:rPr>
        <w:t>二、动词的分类</w:t>
      </w:r>
    </w:p>
    <w:p w14:paraId="5F80ADAD" w14:textId="77777777" w:rsidR="002F24A0" w:rsidRPr="002F24A0" w:rsidRDefault="002F24A0" w:rsidP="002F24A0">
      <w:pPr>
        <w:pStyle w:val="4"/>
      </w:pPr>
      <w:bookmarkStart w:id="31" w:name="X05cd31aba4b401250f2acfb5959cb02e603a64f"/>
      <w:r w:rsidRPr="002F24A0">
        <w:t xml:space="preserve">1. </w:t>
      </w:r>
      <w:r w:rsidRPr="002F24A0">
        <w:rPr>
          <w:rFonts w:hint="eastAsia"/>
        </w:rPr>
        <w:t>实义动词（</w:t>
      </w:r>
      <w:r w:rsidRPr="002F24A0">
        <w:rPr>
          <w:rFonts w:hint="eastAsia"/>
        </w:rPr>
        <w:t>Main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6693BC28" w14:textId="77777777" w:rsidR="002F24A0" w:rsidRPr="002F24A0" w:rsidRDefault="002F24A0" w:rsidP="00EC25D6">
      <w:pPr>
        <w:ind w:firstLine="420"/>
      </w:pPr>
      <w:r w:rsidRPr="002F24A0">
        <w:rPr>
          <w:rFonts w:hint="eastAsia"/>
        </w:rPr>
        <w:t>实义动词表示具体的动作或状态，可分为及物动词和不及物动词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88"/>
        <w:gridCol w:w="3468"/>
        <w:gridCol w:w="3440"/>
      </w:tblGrid>
      <w:tr w:rsidR="002F24A0" w:rsidRPr="002F24A0" w14:paraId="68D92D9A" w14:textId="77777777" w:rsidTr="006C608D">
        <w:tc>
          <w:tcPr>
            <w:tcW w:w="0" w:type="auto"/>
          </w:tcPr>
          <w:p w14:paraId="4CA64377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类别</w:t>
            </w:r>
          </w:p>
        </w:tc>
        <w:tc>
          <w:tcPr>
            <w:tcW w:w="0" w:type="auto"/>
          </w:tcPr>
          <w:p w14:paraId="21770C84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定义</w:t>
            </w:r>
          </w:p>
        </w:tc>
        <w:tc>
          <w:tcPr>
            <w:tcW w:w="0" w:type="auto"/>
          </w:tcPr>
          <w:p w14:paraId="6F27E716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0105DD3C" w14:textId="77777777" w:rsidTr="006C608D">
        <w:tc>
          <w:tcPr>
            <w:tcW w:w="0" w:type="auto"/>
          </w:tcPr>
          <w:p w14:paraId="6EB75B76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  <w:b/>
                <w:bCs/>
              </w:rPr>
              <w:t>及物动词</w:t>
            </w:r>
          </w:p>
        </w:tc>
        <w:tc>
          <w:tcPr>
            <w:tcW w:w="0" w:type="auto"/>
          </w:tcPr>
          <w:p w14:paraId="0B3CBB00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需要接宾语才能完整表达意义</w:t>
            </w:r>
          </w:p>
        </w:tc>
        <w:tc>
          <w:tcPr>
            <w:tcW w:w="0" w:type="auto"/>
          </w:tcPr>
          <w:p w14:paraId="33DEAFAA" w14:textId="0CBA01D0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read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books.</w:t>
            </w:r>
            <w:r w:rsidR="006C608D">
              <w:rPr>
                <w:rFonts w:hint="eastAsia"/>
                <w:lang w:eastAsia="zh-CN"/>
              </w:rPr>
              <w:t xml:space="preserve"> </w:t>
            </w:r>
            <w:r w:rsidRPr="002F24A0">
              <w:rPr>
                <w:rFonts w:hint="eastAsia"/>
              </w:rPr>
              <w:t>（她读书。）</w:t>
            </w:r>
          </w:p>
        </w:tc>
      </w:tr>
      <w:tr w:rsidR="002F24A0" w:rsidRPr="002F24A0" w14:paraId="12BBC3B3" w14:textId="77777777" w:rsidTr="006C608D">
        <w:tc>
          <w:tcPr>
            <w:tcW w:w="0" w:type="auto"/>
          </w:tcPr>
          <w:p w14:paraId="5904FD6B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  <w:b/>
                <w:bCs/>
              </w:rPr>
              <w:t>不及物动词</w:t>
            </w:r>
          </w:p>
        </w:tc>
        <w:tc>
          <w:tcPr>
            <w:tcW w:w="0" w:type="auto"/>
          </w:tcPr>
          <w:p w14:paraId="2F7ADBAC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不需要接宾语即可完整表达意义</w:t>
            </w:r>
          </w:p>
        </w:tc>
        <w:tc>
          <w:tcPr>
            <w:tcW w:w="0" w:type="auto"/>
          </w:tcPr>
          <w:p w14:paraId="174A26B6" w14:textId="56E43272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run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fast.</w:t>
            </w:r>
            <w:r w:rsidR="006C608D">
              <w:rPr>
                <w:rFonts w:hint="eastAsia"/>
                <w:lang w:eastAsia="zh-CN"/>
              </w:rPr>
              <w:t xml:space="preserve"> </w:t>
            </w:r>
            <w:r w:rsidRPr="002F24A0">
              <w:rPr>
                <w:rFonts w:hint="eastAsia"/>
              </w:rPr>
              <w:t>（他跑得很快。）</w:t>
            </w:r>
          </w:p>
        </w:tc>
      </w:tr>
    </w:tbl>
    <w:p w14:paraId="484F6A9E" w14:textId="77777777" w:rsidR="002F24A0" w:rsidRPr="002F24A0" w:rsidRDefault="002F24A0" w:rsidP="002F24A0">
      <w:r w:rsidRPr="002F24A0">
        <w:rPr>
          <w:rFonts w:hint="eastAsia"/>
          <w:b/>
          <w:bCs/>
        </w:rPr>
        <w:t>注意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29B9F8E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</w:rPr>
        <w:t>有些动词既可作及物动词，也可作不及物动词：</w:t>
      </w:r>
      <w:r w:rsidRPr="002F24A0">
        <w:t xml:space="preserve"> </w:t>
      </w:r>
    </w:p>
    <w:p w14:paraId="5E8E9706" w14:textId="699C20B8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sings</w:t>
      </w:r>
      <w:r w:rsidRPr="002F24A0">
        <w:rPr>
          <w:rFonts w:hint="eastAsia"/>
        </w:rPr>
        <w:t>.</w:t>
      </w:r>
      <w:r w:rsidR="006C608D">
        <w:rPr>
          <w:rFonts w:hint="eastAsia"/>
        </w:rPr>
        <w:t xml:space="preserve"> </w:t>
      </w:r>
      <w:r w:rsidRPr="002F24A0">
        <w:rPr>
          <w:rFonts w:hint="eastAsia"/>
        </w:rPr>
        <w:t>（不及物）</w:t>
      </w:r>
      <w:r w:rsidRPr="002F24A0">
        <w:t xml:space="preserve"> / She </w:t>
      </w:r>
      <w:r w:rsidRPr="002F24A0">
        <w:rPr>
          <w:b/>
          <w:bCs/>
        </w:rPr>
        <w:t>sings</w:t>
      </w:r>
      <w:r w:rsidRPr="002F24A0">
        <w:t xml:space="preserve"> a </w:t>
      </w:r>
      <w:r w:rsidRPr="002F24A0">
        <w:rPr>
          <w:rFonts w:hint="eastAsia"/>
        </w:rPr>
        <w:t>song.</w:t>
      </w:r>
      <w:r w:rsidR="006C608D">
        <w:rPr>
          <w:rFonts w:hint="eastAsia"/>
        </w:rPr>
        <w:t xml:space="preserve"> </w:t>
      </w:r>
      <w:r w:rsidRPr="002F24A0">
        <w:rPr>
          <w:rFonts w:hint="eastAsia"/>
        </w:rPr>
        <w:t>（及物）</w:t>
      </w:r>
      <w:r w:rsidRPr="002F24A0">
        <w:t xml:space="preserve"> </w:t>
      </w:r>
    </w:p>
    <w:p w14:paraId="1F44AA9B" w14:textId="25A01DD8" w:rsidR="002F24A0" w:rsidRPr="002F24A0" w:rsidRDefault="002F24A0" w:rsidP="002F24A0"/>
    <w:p w14:paraId="2851C597" w14:textId="77777777" w:rsidR="002F24A0" w:rsidRPr="002F24A0" w:rsidRDefault="002F24A0" w:rsidP="002F24A0">
      <w:pPr>
        <w:pStyle w:val="4"/>
      </w:pPr>
      <w:bookmarkStart w:id="32" w:name="X0655782d7c4ba95832bb8e6c79c47e14f1c84d8"/>
      <w:bookmarkEnd w:id="31"/>
      <w:r w:rsidRPr="002F24A0">
        <w:t xml:space="preserve">2. </w:t>
      </w:r>
      <w:r w:rsidRPr="002F24A0">
        <w:rPr>
          <w:rFonts w:hint="eastAsia"/>
        </w:rPr>
        <w:t>系动词（</w:t>
      </w:r>
      <w:r w:rsidRPr="002F24A0">
        <w:rPr>
          <w:rFonts w:hint="eastAsia"/>
        </w:rPr>
        <w:t>Linking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6415FE0E" w14:textId="77777777" w:rsidR="002F24A0" w:rsidRPr="002F24A0" w:rsidRDefault="002F24A0" w:rsidP="00EC25D6">
      <w:pPr>
        <w:ind w:firstLine="420"/>
      </w:pPr>
      <w:r w:rsidRPr="002F24A0">
        <w:rPr>
          <w:rFonts w:hint="eastAsia"/>
        </w:rPr>
        <w:t>系动词用于连接主语和表语，表示状态或特征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710"/>
        <w:gridCol w:w="1176"/>
        <w:gridCol w:w="4989"/>
      </w:tblGrid>
      <w:tr w:rsidR="002F24A0" w:rsidRPr="002F24A0" w14:paraId="7DEF5C02" w14:textId="77777777" w:rsidTr="002F24A0">
        <w:tc>
          <w:tcPr>
            <w:tcW w:w="0" w:type="auto"/>
          </w:tcPr>
          <w:p w14:paraId="3AC054E0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系动词</w:t>
            </w:r>
          </w:p>
        </w:tc>
        <w:tc>
          <w:tcPr>
            <w:tcW w:w="0" w:type="auto"/>
          </w:tcPr>
          <w:p w14:paraId="7F84DD87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2733812D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306B72AF" w14:textId="77777777" w:rsidTr="002F24A0">
        <w:tc>
          <w:tcPr>
            <w:tcW w:w="0" w:type="auto"/>
          </w:tcPr>
          <w:p w14:paraId="62A9AF90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be</w:t>
            </w:r>
          </w:p>
        </w:tc>
        <w:tc>
          <w:tcPr>
            <w:tcW w:w="0" w:type="auto"/>
          </w:tcPr>
          <w:p w14:paraId="22C10473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状态</w:t>
            </w:r>
          </w:p>
        </w:tc>
        <w:tc>
          <w:tcPr>
            <w:tcW w:w="0" w:type="auto"/>
          </w:tcPr>
          <w:p w14:paraId="61D48126" w14:textId="1C1A3429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is</w:t>
            </w:r>
            <w:r w:rsidRPr="002F24A0">
              <w:t xml:space="preserve"> a </w:t>
            </w:r>
            <w:r w:rsidRPr="002F24A0">
              <w:rPr>
                <w:rFonts w:hint="eastAsia"/>
              </w:rPr>
              <w:t>teacher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是一名老师。）</w:t>
            </w:r>
          </w:p>
        </w:tc>
      </w:tr>
      <w:tr w:rsidR="002F24A0" w:rsidRPr="002F24A0" w14:paraId="366FDBDA" w14:textId="77777777" w:rsidTr="002F24A0">
        <w:tc>
          <w:tcPr>
            <w:tcW w:w="0" w:type="auto"/>
          </w:tcPr>
          <w:p w14:paraId="251B8249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become</w:t>
            </w:r>
          </w:p>
        </w:tc>
        <w:tc>
          <w:tcPr>
            <w:tcW w:w="0" w:type="auto"/>
          </w:tcPr>
          <w:p w14:paraId="2B61F4C6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变化</w:t>
            </w:r>
          </w:p>
        </w:tc>
        <w:tc>
          <w:tcPr>
            <w:tcW w:w="0" w:type="auto"/>
          </w:tcPr>
          <w:p w14:paraId="67F829FE" w14:textId="344FC0D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became</w:t>
            </w:r>
            <w:r w:rsidRPr="002F24A0">
              <w:t xml:space="preserve"> a </w:t>
            </w:r>
            <w:r w:rsidRPr="002F24A0">
              <w:rPr>
                <w:rFonts w:hint="eastAsia"/>
              </w:rPr>
              <w:t>doctor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他成为了一名医生。）</w:t>
            </w:r>
          </w:p>
        </w:tc>
      </w:tr>
      <w:tr w:rsidR="002F24A0" w:rsidRPr="002F24A0" w14:paraId="1EE2F50D" w14:textId="77777777" w:rsidTr="002F24A0">
        <w:tc>
          <w:tcPr>
            <w:tcW w:w="0" w:type="auto"/>
          </w:tcPr>
          <w:p w14:paraId="7C520738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seem</w:t>
            </w:r>
          </w:p>
        </w:tc>
        <w:tc>
          <w:tcPr>
            <w:tcW w:w="0" w:type="auto"/>
          </w:tcPr>
          <w:p w14:paraId="71EBE50E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似乎</w:t>
            </w:r>
          </w:p>
        </w:tc>
        <w:tc>
          <w:tcPr>
            <w:tcW w:w="0" w:type="auto"/>
          </w:tcPr>
          <w:p w14:paraId="01BF31B7" w14:textId="72A6D26C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It </w:t>
            </w:r>
            <w:r w:rsidRPr="002F24A0">
              <w:rPr>
                <w:b/>
                <w:bCs/>
              </w:rPr>
              <w:t>seem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easy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这看起来很容易。）</w:t>
            </w:r>
          </w:p>
        </w:tc>
      </w:tr>
      <w:tr w:rsidR="002F24A0" w:rsidRPr="002F24A0" w14:paraId="405A2E01" w14:textId="77777777" w:rsidTr="002F24A0">
        <w:tc>
          <w:tcPr>
            <w:tcW w:w="0" w:type="auto"/>
          </w:tcPr>
          <w:p w14:paraId="03DFB6B7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look/sound/feel</w:t>
            </w:r>
          </w:p>
        </w:tc>
        <w:tc>
          <w:tcPr>
            <w:tcW w:w="0" w:type="auto"/>
          </w:tcPr>
          <w:p w14:paraId="38713D6F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感官</w:t>
            </w:r>
          </w:p>
        </w:tc>
        <w:tc>
          <w:tcPr>
            <w:tcW w:w="0" w:type="auto"/>
          </w:tcPr>
          <w:p w14:paraId="6B4E9294" w14:textId="04E367E8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look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happy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看起来很开心。）</w:t>
            </w:r>
          </w:p>
        </w:tc>
      </w:tr>
    </w:tbl>
    <w:p w14:paraId="477552E0" w14:textId="77777777" w:rsidR="002F24A0" w:rsidRPr="002F24A0" w:rsidRDefault="002F24A0" w:rsidP="002F24A0">
      <w:pPr>
        <w:pStyle w:val="4"/>
      </w:pPr>
      <w:bookmarkStart w:id="33" w:name="Xf25cbbccbd86b415fa52ae1ff0493e5af43ec4f"/>
      <w:bookmarkEnd w:id="32"/>
      <w:r w:rsidRPr="002F24A0">
        <w:lastRenderedPageBreak/>
        <w:t xml:space="preserve">3. </w:t>
      </w:r>
      <w:r w:rsidRPr="002F24A0">
        <w:rPr>
          <w:rFonts w:hint="eastAsia"/>
        </w:rPr>
        <w:t>助动词（</w:t>
      </w:r>
      <w:r w:rsidRPr="002F24A0">
        <w:rPr>
          <w:rFonts w:hint="eastAsia"/>
        </w:rPr>
        <w:t>Auxiliary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49FC5335" w14:textId="52ABF0D7" w:rsidR="00ED460E" w:rsidRDefault="00ED460E" w:rsidP="00ED460E">
      <w:pPr>
        <w:ind w:firstLine="420"/>
      </w:pPr>
      <w:r>
        <w:rPr>
          <w:rFonts w:hint="eastAsia"/>
        </w:rPr>
        <w:t>助动词（</w:t>
      </w:r>
      <w:r>
        <w:rPr>
          <w:rFonts w:hint="eastAsia"/>
        </w:rPr>
        <w:t>Auxiliary</w:t>
      </w:r>
      <w:r>
        <w:t xml:space="preserve"> </w:t>
      </w:r>
      <w:r>
        <w:rPr>
          <w:rFonts w:hint="eastAsia"/>
        </w:rPr>
        <w:t>Verbs</w:t>
      </w:r>
      <w:r>
        <w:rPr>
          <w:rFonts w:hint="eastAsia"/>
        </w:rPr>
        <w:t>）在英语中用于帮助主要动词构成时态、语态、语气等。常见的助动词包括</w:t>
      </w:r>
      <w:r>
        <w:t xml:space="preserve"> </w:t>
      </w:r>
      <w:r>
        <w:rPr>
          <w:b/>
          <w:bCs/>
        </w:rPr>
        <w:t>be</w:t>
      </w:r>
      <w:r>
        <w:t xml:space="preserve">, </w:t>
      </w:r>
      <w:r>
        <w:rPr>
          <w:b/>
          <w:bCs/>
        </w:rPr>
        <w:t>do</w:t>
      </w:r>
      <w:r>
        <w:t xml:space="preserve">, </w:t>
      </w:r>
      <w:r>
        <w:rPr>
          <w:b/>
          <w:bCs/>
        </w:rPr>
        <w:t>have</w:t>
      </w:r>
      <w:r>
        <w:rPr>
          <w:rFonts w:hint="eastAsia"/>
        </w:rPr>
        <w:t>，以及情态助动词如</w:t>
      </w:r>
      <w:r>
        <w:t xml:space="preserve"> </w:t>
      </w:r>
      <w:r>
        <w:rPr>
          <w:b/>
          <w:bCs/>
        </w:rPr>
        <w:t>can</w:t>
      </w:r>
      <w:r>
        <w:t xml:space="preserve">, </w:t>
      </w:r>
      <w:r>
        <w:rPr>
          <w:b/>
          <w:bCs/>
        </w:rPr>
        <w:t>could</w:t>
      </w:r>
      <w:r>
        <w:t xml:space="preserve">, </w:t>
      </w:r>
      <w:r>
        <w:rPr>
          <w:b/>
          <w:bCs/>
        </w:rPr>
        <w:t>will</w:t>
      </w:r>
      <w:r>
        <w:t xml:space="preserve">, </w:t>
      </w:r>
      <w:r>
        <w:rPr>
          <w:b/>
          <w:bCs/>
        </w:rPr>
        <w:t>would</w:t>
      </w:r>
      <w:r>
        <w:t xml:space="preserve">, </w:t>
      </w:r>
      <w:r>
        <w:rPr>
          <w:b/>
          <w:bCs/>
        </w:rPr>
        <w:t>shall</w:t>
      </w:r>
      <w:r>
        <w:t xml:space="preserve">, </w:t>
      </w:r>
      <w:r>
        <w:rPr>
          <w:b/>
          <w:bCs/>
        </w:rPr>
        <w:t>should</w:t>
      </w:r>
      <w:r>
        <w:t xml:space="preserve">, </w:t>
      </w:r>
      <w:r>
        <w:rPr>
          <w:b/>
          <w:bCs/>
        </w:rPr>
        <w:t>may</w:t>
      </w:r>
      <w:r>
        <w:t xml:space="preserve">, </w:t>
      </w:r>
      <w:r>
        <w:rPr>
          <w:b/>
          <w:bCs/>
        </w:rPr>
        <w:t>might</w:t>
      </w:r>
      <w:r>
        <w:t xml:space="preserve">, </w:t>
      </w:r>
      <w:r>
        <w:rPr>
          <w:b/>
          <w:bCs/>
        </w:rPr>
        <w:t>must</w:t>
      </w:r>
      <w:r>
        <w:t xml:space="preserve"> </w:t>
      </w:r>
      <w:r>
        <w:rPr>
          <w:rFonts w:hint="eastAsia"/>
        </w:rPr>
        <w:t>等。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40"/>
        <w:gridCol w:w="2228"/>
        <w:gridCol w:w="4728"/>
      </w:tblGrid>
      <w:tr w:rsidR="002F24A0" w:rsidRPr="002F24A0" w14:paraId="23A0F64A" w14:textId="77777777" w:rsidTr="002F24A0">
        <w:tc>
          <w:tcPr>
            <w:tcW w:w="0" w:type="auto"/>
          </w:tcPr>
          <w:p w14:paraId="4689847F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助动词</w:t>
            </w:r>
          </w:p>
        </w:tc>
        <w:tc>
          <w:tcPr>
            <w:tcW w:w="0" w:type="auto"/>
          </w:tcPr>
          <w:p w14:paraId="24ACD1C8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14F8B0BD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24E9E4E2" w14:textId="77777777" w:rsidTr="002F24A0">
        <w:tc>
          <w:tcPr>
            <w:tcW w:w="0" w:type="auto"/>
          </w:tcPr>
          <w:p w14:paraId="71152E20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be</w:t>
            </w:r>
          </w:p>
        </w:tc>
        <w:tc>
          <w:tcPr>
            <w:tcW w:w="0" w:type="auto"/>
          </w:tcPr>
          <w:p w14:paraId="54977922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进行时态或被动语态</w:t>
            </w:r>
          </w:p>
        </w:tc>
        <w:tc>
          <w:tcPr>
            <w:tcW w:w="0" w:type="auto"/>
          </w:tcPr>
          <w:p w14:paraId="520F02C3" w14:textId="0FCD9D0A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is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reading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正在读书。）</w:t>
            </w:r>
          </w:p>
        </w:tc>
      </w:tr>
      <w:tr w:rsidR="002F24A0" w:rsidRPr="002F24A0" w14:paraId="6E3E26F0" w14:textId="77777777" w:rsidTr="002F24A0">
        <w:tc>
          <w:tcPr>
            <w:tcW w:w="0" w:type="auto"/>
          </w:tcPr>
          <w:p w14:paraId="3BFE771C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do</w:t>
            </w:r>
          </w:p>
        </w:tc>
        <w:tc>
          <w:tcPr>
            <w:tcW w:w="0" w:type="auto"/>
          </w:tcPr>
          <w:p w14:paraId="2C2C522D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疑问句或否定句</w:t>
            </w:r>
          </w:p>
        </w:tc>
        <w:tc>
          <w:tcPr>
            <w:tcW w:w="0" w:type="auto"/>
          </w:tcPr>
          <w:p w14:paraId="3B595C7E" w14:textId="4AD606BF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b/>
                <w:bCs/>
              </w:rPr>
              <w:t>Do</w:t>
            </w:r>
            <w:r w:rsidRPr="002F24A0">
              <w:t xml:space="preserve"> you like </w:t>
            </w:r>
            <w:r w:rsidRPr="002F24A0">
              <w:rPr>
                <w:rFonts w:hint="eastAsia"/>
              </w:rPr>
              <w:t>apples?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你喜欢苹果吗？）</w:t>
            </w:r>
          </w:p>
        </w:tc>
      </w:tr>
      <w:tr w:rsidR="002F24A0" w:rsidRPr="002F24A0" w14:paraId="4FC1A871" w14:textId="77777777" w:rsidTr="002F24A0">
        <w:tc>
          <w:tcPr>
            <w:tcW w:w="0" w:type="auto"/>
          </w:tcPr>
          <w:p w14:paraId="6168A4DF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have</w:t>
            </w:r>
          </w:p>
        </w:tc>
        <w:tc>
          <w:tcPr>
            <w:tcW w:w="0" w:type="auto"/>
          </w:tcPr>
          <w:p w14:paraId="0689D735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完成时态</w:t>
            </w:r>
          </w:p>
        </w:tc>
        <w:tc>
          <w:tcPr>
            <w:tcW w:w="0" w:type="auto"/>
          </w:tcPr>
          <w:p w14:paraId="7111B7B6" w14:textId="3315AE2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I </w:t>
            </w:r>
            <w:r w:rsidRPr="002F24A0">
              <w:rPr>
                <w:b/>
                <w:bCs/>
              </w:rPr>
              <w:t>have</w:t>
            </w:r>
            <w:r w:rsidRPr="002F24A0">
              <w:t xml:space="preserve"> finished my </w:t>
            </w:r>
            <w:r w:rsidRPr="002F24A0">
              <w:rPr>
                <w:rFonts w:hint="eastAsia"/>
              </w:rPr>
              <w:t>homework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我已经完成了作业。）</w:t>
            </w:r>
          </w:p>
        </w:tc>
      </w:tr>
      <w:tr w:rsidR="002F24A0" w:rsidRPr="002F24A0" w14:paraId="20402257" w14:textId="77777777" w:rsidTr="002F24A0">
        <w:tc>
          <w:tcPr>
            <w:tcW w:w="0" w:type="auto"/>
          </w:tcPr>
          <w:p w14:paraId="5367E379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will/shall</w:t>
            </w:r>
          </w:p>
        </w:tc>
        <w:tc>
          <w:tcPr>
            <w:tcW w:w="0" w:type="auto"/>
          </w:tcPr>
          <w:p w14:paraId="538E6C6D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构成将来时态</w:t>
            </w:r>
          </w:p>
        </w:tc>
        <w:tc>
          <w:tcPr>
            <w:tcW w:w="0" w:type="auto"/>
          </w:tcPr>
          <w:p w14:paraId="19E278C7" w14:textId="61C7D8D3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will</w:t>
            </w:r>
            <w:r w:rsidRPr="002F24A0">
              <w:t xml:space="preserve"> come </w:t>
            </w:r>
            <w:r w:rsidRPr="002F24A0">
              <w:rPr>
                <w:rFonts w:hint="eastAsia"/>
              </w:rPr>
              <w:t>tomorrow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他明天会来。）</w:t>
            </w:r>
          </w:p>
        </w:tc>
      </w:tr>
    </w:tbl>
    <w:p w14:paraId="57723859" w14:textId="0AA5A9A2" w:rsidR="002F24A0" w:rsidRPr="002F24A0" w:rsidRDefault="002F24A0" w:rsidP="002F24A0"/>
    <w:p w14:paraId="07969D05" w14:textId="68DD83E7" w:rsidR="00ED460E" w:rsidRPr="0068295A" w:rsidRDefault="00ED460E" w:rsidP="00ED460E">
      <w:pPr>
        <w:pStyle w:val="5"/>
      </w:pPr>
      <w:bookmarkStart w:id="34" w:name="X3e051093d43f557e2adb116b79a4308c6ec4bb3"/>
      <w:bookmarkStart w:id="35" w:name="助动词"/>
      <w:bookmarkStart w:id="36" w:name="Xd16236dcde20a57b6ed8beb61430731a1e628ed"/>
      <w:bookmarkEnd w:id="33"/>
      <w:r>
        <w:rPr>
          <w:rFonts w:hint="eastAsia"/>
        </w:rPr>
        <w:t>基本助动词</w:t>
      </w:r>
    </w:p>
    <w:p w14:paraId="38128D14" w14:textId="151A36EC" w:rsidR="00ED460E" w:rsidRDefault="00ED460E" w:rsidP="00ED460E">
      <w:pPr>
        <w:pStyle w:val="6"/>
      </w:pPr>
      <w:bookmarkStart w:id="37" w:name="Xcd49c665fa84139a5da1e5433d4782a26a7b043"/>
      <w:r>
        <w:t>Be</w:t>
      </w:r>
    </w:p>
    <w:p w14:paraId="3ABAFDF3" w14:textId="77777777" w:rsidR="00ED460E" w:rsidRDefault="00ED460E" w:rsidP="00ED460E">
      <w:r>
        <w:rPr>
          <w:b/>
          <w:bCs/>
        </w:rPr>
        <w:t>Be</w:t>
      </w:r>
      <w:r>
        <w:t xml:space="preserve"> </w:t>
      </w:r>
      <w:r>
        <w:rPr>
          <w:rFonts w:hint="eastAsia"/>
        </w:rPr>
        <w:t>作为助动词，主要用于构成进行时态和被动语态。</w:t>
      </w:r>
    </w:p>
    <w:p w14:paraId="32AD2A45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进行时态：</w:t>
      </w:r>
    </w:p>
    <w:p w14:paraId="383B6E7C" w14:textId="77777777" w:rsidR="00ED460E" w:rsidRDefault="00ED460E" w:rsidP="00ED460E">
      <w:pPr>
        <w:pStyle w:val="a9"/>
        <w:numPr>
          <w:ilvl w:val="1"/>
          <w:numId w:val="37"/>
        </w:numPr>
      </w:pPr>
      <w:r>
        <w:rPr>
          <w:rFonts w:hint="eastAsia"/>
        </w:rPr>
        <w:t>现在进行时：主语</w:t>
      </w:r>
      <w:r>
        <w:t xml:space="preserve"> + am/is/are + </w:t>
      </w:r>
      <w:r>
        <w:rPr>
          <w:rFonts w:hint="eastAsia"/>
        </w:rPr>
        <w:t>现在分词</w:t>
      </w:r>
    </w:p>
    <w:p w14:paraId="5B0A6795" w14:textId="77777777" w:rsidR="00ED460E" w:rsidRDefault="00ED460E" w:rsidP="00ED460E">
      <w:pPr>
        <w:pStyle w:val="a9"/>
        <w:numPr>
          <w:ilvl w:val="2"/>
          <w:numId w:val="37"/>
        </w:numPr>
      </w:pPr>
      <w:r>
        <w:t xml:space="preserve">She </w:t>
      </w:r>
      <w:r w:rsidRPr="0068295A">
        <w:rPr>
          <w:b/>
          <w:bCs/>
        </w:rPr>
        <w:t>is reading</w:t>
      </w:r>
      <w:r>
        <w:t xml:space="preserve"> a </w:t>
      </w:r>
      <w:r>
        <w:rPr>
          <w:rFonts w:hint="eastAsia"/>
        </w:rPr>
        <w:t xml:space="preserve">book. </w:t>
      </w:r>
      <w:r>
        <w:rPr>
          <w:rFonts w:hint="eastAsia"/>
        </w:rPr>
        <w:t>（她正在读书。）</w:t>
      </w:r>
    </w:p>
    <w:p w14:paraId="3934A57B" w14:textId="77777777" w:rsidR="00ED460E" w:rsidRDefault="00ED460E" w:rsidP="00ED460E">
      <w:pPr>
        <w:pStyle w:val="a9"/>
        <w:numPr>
          <w:ilvl w:val="1"/>
          <w:numId w:val="37"/>
        </w:numPr>
      </w:pPr>
      <w:r>
        <w:rPr>
          <w:rFonts w:hint="eastAsia"/>
        </w:rPr>
        <w:t>过去进行时：主语</w:t>
      </w:r>
      <w:r>
        <w:t xml:space="preserve"> + was/were + </w:t>
      </w:r>
      <w:r>
        <w:rPr>
          <w:rFonts w:hint="eastAsia"/>
        </w:rPr>
        <w:t>现在分词</w:t>
      </w:r>
    </w:p>
    <w:p w14:paraId="33BD3E2B" w14:textId="77777777" w:rsidR="00ED460E" w:rsidRDefault="00ED460E" w:rsidP="00ED460E">
      <w:pPr>
        <w:pStyle w:val="a9"/>
        <w:numPr>
          <w:ilvl w:val="2"/>
          <w:numId w:val="37"/>
        </w:numPr>
      </w:pPr>
      <w:r>
        <w:t xml:space="preserve">They </w:t>
      </w:r>
      <w:r w:rsidRPr="0068295A">
        <w:rPr>
          <w:b/>
          <w:bCs/>
        </w:rPr>
        <w:t>were playing</w:t>
      </w:r>
      <w:r>
        <w:t xml:space="preserve"> football at that </w:t>
      </w:r>
      <w:r>
        <w:rPr>
          <w:rFonts w:hint="eastAsia"/>
        </w:rPr>
        <w:t xml:space="preserve">time. </w:t>
      </w:r>
      <w:r>
        <w:rPr>
          <w:rFonts w:hint="eastAsia"/>
        </w:rPr>
        <w:t>（他们那时正在踢足球。）</w:t>
      </w:r>
    </w:p>
    <w:p w14:paraId="7E06D354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被动语态：</w:t>
      </w:r>
    </w:p>
    <w:p w14:paraId="66E64A4E" w14:textId="77777777" w:rsidR="00ED460E" w:rsidRDefault="00ED460E" w:rsidP="00ED460E">
      <w:pPr>
        <w:pStyle w:val="a9"/>
        <w:numPr>
          <w:ilvl w:val="1"/>
          <w:numId w:val="37"/>
        </w:numPr>
      </w:pPr>
      <w:r>
        <w:rPr>
          <w:rFonts w:hint="eastAsia"/>
        </w:rPr>
        <w:t>一般现在时被动语态：主语</w:t>
      </w:r>
      <w:r>
        <w:t xml:space="preserve"> + am/is/are + </w:t>
      </w:r>
      <w:r>
        <w:rPr>
          <w:rFonts w:hint="eastAsia"/>
        </w:rPr>
        <w:t>过去分词</w:t>
      </w:r>
    </w:p>
    <w:p w14:paraId="2BBD77DE" w14:textId="77777777" w:rsidR="00ED460E" w:rsidRDefault="00ED460E" w:rsidP="00ED460E">
      <w:pPr>
        <w:pStyle w:val="a9"/>
        <w:numPr>
          <w:ilvl w:val="2"/>
          <w:numId w:val="37"/>
        </w:numPr>
      </w:pPr>
      <w:r>
        <w:t xml:space="preserve">The book </w:t>
      </w:r>
      <w:r w:rsidRPr="0068295A">
        <w:rPr>
          <w:b/>
          <w:bCs/>
        </w:rPr>
        <w:t>is written</w:t>
      </w:r>
      <w:r>
        <w:t xml:space="preserve"> by </w:t>
      </w:r>
      <w:r>
        <w:rPr>
          <w:rFonts w:hint="eastAsia"/>
        </w:rPr>
        <w:t xml:space="preserve">her. </w:t>
      </w:r>
      <w:r>
        <w:rPr>
          <w:rFonts w:hint="eastAsia"/>
        </w:rPr>
        <w:t>（这本书是她写的。）</w:t>
      </w:r>
    </w:p>
    <w:p w14:paraId="1EAC37D9" w14:textId="77777777" w:rsidR="00ED460E" w:rsidRDefault="00ED460E" w:rsidP="00ED460E">
      <w:pPr>
        <w:pStyle w:val="a9"/>
        <w:numPr>
          <w:ilvl w:val="1"/>
          <w:numId w:val="37"/>
        </w:numPr>
      </w:pPr>
      <w:r>
        <w:rPr>
          <w:rFonts w:hint="eastAsia"/>
        </w:rPr>
        <w:t>一般过去时被动语态：主语</w:t>
      </w:r>
      <w:r>
        <w:t xml:space="preserve"> + was/were + </w:t>
      </w:r>
      <w:r>
        <w:rPr>
          <w:rFonts w:hint="eastAsia"/>
        </w:rPr>
        <w:t>过去分词</w:t>
      </w:r>
    </w:p>
    <w:p w14:paraId="4FE73C26" w14:textId="77777777" w:rsidR="00ED460E" w:rsidRDefault="00ED460E" w:rsidP="00ED460E">
      <w:pPr>
        <w:pStyle w:val="a9"/>
        <w:numPr>
          <w:ilvl w:val="2"/>
          <w:numId w:val="37"/>
        </w:numPr>
      </w:pPr>
      <w:r>
        <w:t xml:space="preserve">The letter </w:t>
      </w:r>
      <w:r w:rsidRPr="0068295A">
        <w:rPr>
          <w:b/>
          <w:bCs/>
        </w:rPr>
        <w:t>was sent</w:t>
      </w:r>
      <w:r>
        <w:t xml:space="preserve"> </w:t>
      </w:r>
      <w:r>
        <w:rPr>
          <w:rFonts w:hint="eastAsia"/>
        </w:rPr>
        <w:t xml:space="preserve">yesterday. </w:t>
      </w:r>
      <w:r>
        <w:rPr>
          <w:rFonts w:hint="eastAsia"/>
        </w:rPr>
        <w:t>（这封信是昨天寄出的。）</w:t>
      </w:r>
    </w:p>
    <w:p w14:paraId="74FB601C" w14:textId="29B9B4D5" w:rsidR="00ED460E" w:rsidRDefault="00ED460E" w:rsidP="00ED460E">
      <w:pPr>
        <w:pStyle w:val="6"/>
      </w:pPr>
      <w:bookmarkStart w:id="38" w:name="X27fc9e5e37a934e534442d7927783b6306d9d56"/>
      <w:bookmarkEnd w:id="37"/>
      <w:r>
        <w:t>Do</w:t>
      </w:r>
    </w:p>
    <w:p w14:paraId="6AA2F7FF" w14:textId="77777777" w:rsidR="00ED460E" w:rsidRDefault="00ED460E" w:rsidP="00ED460E">
      <w:r>
        <w:rPr>
          <w:b/>
          <w:bCs/>
        </w:rPr>
        <w:t>Do</w:t>
      </w:r>
      <w:r>
        <w:t xml:space="preserve"> </w:t>
      </w:r>
      <w:r>
        <w:rPr>
          <w:rFonts w:hint="eastAsia"/>
        </w:rPr>
        <w:t>作为助动词，主要用于构成疑问句、否定句和强调句。</w:t>
      </w:r>
    </w:p>
    <w:p w14:paraId="0910EC26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疑问句：</w:t>
      </w:r>
    </w:p>
    <w:p w14:paraId="6940209B" w14:textId="77777777" w:rsidR="00ED460E" w:rsidRDefault="00ED460E" w:rsidP="00ED460E">
      <w:pPr>
        <w:pStyle w:val="a9"/>
        <w:numPr>
          <w:ilvl w:val="1"/>
          <w:numId w:val="37"/>
        </w:numPr>
      </w:pPr>
      <w:r w:rsidRPr="0068295A">
        <w:rPr>
          <w:b/>
          <w:bCs/>
        </w:rPr>
        <w:t>Do</w:t>
      </w:r>
      <w:r>
        <w:t xml:space="preserve"> you like </w:t>
      </w:r>
      <w:r>
        <w:rPr>
          <w:rFonts w:hint="eastAsia"/>
        </w:rPr>
        <w:t xml:space="preserve">coffee? </w:t>
      </w:r>
      <w:r>
        <w:rPr>
          <w:rFonts w:hint="eastAsia"/>
        </w:rPr>
        <w:t>（你喜欢咖啡吗？）</w:t>
      </w:r>
    </w:p>
    <w:p w14:paraId="5C2FB9FE" w14:textId="77777777" w:rsidR="00ED460E" w:rsidRDefault="00ED460E" w:rsidP="00ED460E">
      <w:pPr>
        <w:pStyle w:val="a9"/>
        <w:numPr>
          <w:ilvl w:val="1"/>
          <w:numId w:val="37"/>
        </w:numPr>
      </w:pPr>
      <w:r w:rsidRPr="0068295A">
        <w:rPr>
          <w:b/>
          <w:bCs/>
        </w:rPr>
        <w:t>Did</w:t>
      </w:r>
      <w:r>
        <w:t xml:space="preserve"> he go to school </w:t>
      </w:r>
      <w:r>
        <w:rPr>
          <w:rFonts w:hint="eastAsia"/>
        </w:rPr>
        <w:t xml:space="preserve">yesterday? </w:t>
      </w:r>
      <w:r>
        <w:rPr>
          <w:rFonts w:hint="eastAsia"/>
        </w:rPr>
        <w:t>（他昨天去学校了吗？）</w:t>
      </w:r>
    </w:p>
    <w:p w14:paraId="2DFF1D64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lastRenderedPageBreak/>
        <w:t>否定句：</w:t>
      </w:r>
    </w:p>
    <w:p w14:paraId="2F17502F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do not</w:t>
      </w:r>
      <w:r>
        <w:t xml:space="preserve"> (don't) like </w:t>
      </w:r>
      <w:r>
        <w:rPr>
          <w:rFonts w:hint="eastAsia"/>
        </w:rPr>
        <w:t xml:space="preserve">coffee. </w:t>
      </w:r>
      <w:r>
        <w:rPr>
          <w:rFonts w:hint="eastAsia"/>
        </w:rPr>
        <w:t>（我不喜欢咖啡。）</w:t>
      </w:r>
    </w:p>
    <w:p w14:paraId="2C6BE029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did not</w:t>
      </w:r>
      <w:r>
        <w:t xml:space="preserve"> (didn't) finish her </w:t>
      </w:r>
      <w:r>
        <w:rPr>
          <w:rFonts w:hint="eastAsia"/>
        </w:rPr>
        <w:t xml:space="preserve">homework. </w:t>
      </w:r>
      <w:r>
        <w:rPr>
          <w:rFonts w:hint="eastAsia"/>
        </w:rPr>
        <w:t>（她没有完成作业。）</w:t>
      </w:r>
    </w:p>
    <w:p w14:paraId="41834A81" w14:textId="77777777" w:rsidR="00ED460E" w:rsidRPr="0056718A" w:rsidRDefault="00ED460E" w:rsidP="00ED460E"/>
    <w:p w14:paraId="64CE06E3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强调句：</w:t>
      </w:r>
    </w:p>
    <w:p w14:paraId="4EEB0C01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do</w:t>
      </w:r>
      <w:r>
        <w:t xml:space="preserve"> like </w:t>
      </w:r>
      <w:r>
        <w:rPr>
          <w:rFonts w:hint="eastAsia"/>
        </w:rPr>
        <w:t xml:space="preserve">coffee! </w:t>
      </w:r>
      <w:r>
        <w:rPr>
          <w:rFonts w:hint="eastAsia"/>
        </w:rPr>
        <w:t>（我确实喜欢咖啡！）</w:t>
      </w:r>
    </w:p>
    <w:p w14:paraId="2A385E87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does</w:t>
      </w:r>
      <w:r>
        <w:t xml:space="preserve"> know the </w:t>
      </w:r>
      <w:r>
        <w:rPr>
          <w:rFonts w:hint="eastAsia"/>
        </w:rPr>
        <w:t xml:space="preserve">answer. </w:t>
      </w:r>
      <w:r>
        <w:rPr>
          <w:rFonts w:hint="eastAsia"/>
        </w:rPr>
        <w:t>（他确实知道答案。）</w:t>
      </w:r>
    </w:p>
    <w:p w14:paraId="28E55AE5" w14:textId="77777777" w:rsidR="00ED460E" w:rsidRDefault="00ED460E" w:rsidP="00ED460E">
      <w:pPr>
        <w:rPr>
          <w:rFonts w:hint="eastAsia"/>
        </w:rPr>
      </w:pPr>
    </w:p>
    <w:p w14:paraId="4F8F248E" w14:textId="545B1297" w:rsidR="00ED460E" w:rsidRDefault="00ED460E" w:rsidP="00ED460E">
      <w:pPr>
        <w:pStyle w:val="6"/>
      </w:pPr>
      <w:bookmarkStart w:id="39" w:name="Xdf600fab357e4172a22278cdb660016206544a3"/>
      <w:bookmarkEnd w:id="38"/>
      <w:r>
        <w:t>Have</w:t>
      </w:r>
    </w:p>
    <w:p w14:paraId="417A2850" w14:textId="77777777" w:rsidR="00ED460E" w:rsidRDefault="00ED460E" w:rsidP="00ED460E">
      <w:r>
        <w:rPr>
          <w:b/>
          <w:bCs/>
        </w:rPr>
        <w:t>Have</w:t>
      </w:r>
      <w:r>
        <w:t xml:space="preserve"> </w:t>
      </w:r>
      <w:r>
        <w:rPr>
          <w:rFonts w:hint="eastAsia"/>
        </w:rPr>
        <w:t>作为助动词，主要用于构成完成时态。</w:t>
      </w:r>
    </w:p>
    <w:p w14:paraId="06695EE8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rFonts w:hint="eastAsia"/>
          <w:b/>
          <w:bCs/>
        </w:rPr>
        <w:t>现在完成时</w:t>
      </w:r>
      <w:r>
        <w:rPr>
          <w:rFonts w:hint="eastAsia"/>
        </w:rPr>
        <w:t>：主语</w:t>
      </w:r>
      <w:r>
        <w:t xml:space="preserve"> + have/has + </w:t>
      </w:r>
      <w:r>
        <w:rPr>
          <w:rFonts w:hint="eastAsia"/>
        </w:rPr>
        <w:t>过去分词</w:t>
      </w:r>
    </w:p>
    <w:p w14:paraId="136A9598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have finished</w:t>
      </w:r>
      <w:r>
        <w:t xml:space="preserve"> my </w:t>
      </w:r>
      <w:r>
        <w:rPr>
          <w:rFonts w:hint="eastAsia"/>
        </w:rPr>
        <w:t xml:space="preserve">homework. </w:t>
      </w:r>
      <w:r>
        <w:rPr>
          <w:rFonts w:hint="eastAsia"/>
        </w:rPr>
        <w:t>（我已经完成了作业。）</w:t>
      </w:r>
    </w:p>
    <w:p w14:paraId="7AF99B3E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has seen</w:t>
      </w:r>
      <w:r>
        <w:t xml:space="preserve"> the </w:t>
      </w:r>
      <w:r>
        <w:rPr>
          <w:rFonts w:hint="eastAsia"/>
        </w:rPr>
        <w:t xml:space="preserve">movie. </w:t>
      </w:r>
      <w:r>
        <w:rPr>
          <w:rFonts w:hint="eastAsia"/>
        </w:rPr>
        <w:t>（她已经看过这部电影。）</w:t>
      </w:r>
    </w:p>
    <w:p w14:paraId="54C58E1C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rFonts w:hint="eastAsia"/>
          <w:b/>
          <w:bCs/>
        </w:rPr>
        <w:t>过去完成时</w:t>
      </w:r>
      <w:r>
        <w:rPr>
          <w:rFonts w:hint="eastAsia"/>
        </w:rPr>
        <w:t>：主语</w:t>
      </w:r>
      <w:r>
        <w:t xml:space="preserve"> + had + </w:t>
      </w:r>
      <w:r>
        <w:rPr>
          <w:rFonts w:hint="eastAsia"/>
        </w:rPr>
        <w:t>过去分词</w:t>
      </w:r>
    </w:p>
    <w:p w14:paraId="39E9BA4A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They </w:t>
      </w:r>
      <w:r w:rsidRPr="0068295A">
        <w:rPr>
          <w:b/>
          <w:bCs/>
        </w:rPr>
        <w:t>had left</w:t>
      </w:r>
      <w:r>
        <w:t xml:space="preserve"> before I </w:t>
      </w:r>
      <w:r>
        <w:rPr>
          <w:rFonts w:hint="eastAsia"/>
        </w:rPr>
        <w:t xml:space="preserve">arrived. </w:t>
      </w:r>
      <w:r>
        <w:rPr>
          <w:rFonts w:hint="eastAsia"/>
        </w:rPr>
        <w:t>（在我到达之前，他们已经离开了。）</w:t>
      </w:r>
    </w:p>
    <w:p w14:paraId="569C74DC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had finished</w:t>
      </w:r>
      <w:r>
        <w:t xml:space="preserve"> his work by 5 </w:t>
      </w:r>
      <w:r>
        <w:rPr>
          <w:rFonts w:hint="eastAsia"/>
        </w:rPr>
        <w:t xml:space="preserve">PM. </w:t>
      </w:r>
      <w:r>
        <w:rPr>
          <w:rFonts w:hint="eastAsia"/>
        </w:rPr>
        <w:t>（他在下午</w:t>
      </w:r>
      <w:r>
        <w:rPr>
          <w:rFonts w:hint="eastAsia"/>
        </w:rPr>
        <w:t>5</w:t>
      </w:r>
      <w:r>
        <w:rPr>
          <w:rFonts w:hint="eastAsia"/>
        </w:rPr>
        <w:t>点前完成了工作。）</w:t>
      </w:r>
    </w:p>
    <w:p w14:paraId="66F885DF" w14:textId="77777777" w:rsidR="00ED460E" w:rsidRDefault="00ED460E" w:rsidP="00ED460E">
      <w:pPr>
        <w:rPr>
          <w:rFonts w:hint="eastAsia"/>
        </w:rPr>
      </w:pPr>
    </w:p>
    <w:p w14:paraId="4B3BFCCE" w14:textId="44E50212" w:rsidR="00ED460E" w:rsidRDefault="00ED460E" w:rsidP="00ED460E">
      <w:pPr>
        <w:pStyle w:val="5"/>
      </w:pPr>
      <w:bookmarkStart w:id="40" w:name="X0331df36bbb6b3974bc8673ca79a1d0a0927682"/>
      <w:bookmarkEnd w:id="36"/>
      <w:bookmarkEnd w:id="39"/>
      <w:r>
        <w:rPr>
          <w:rFonts w:hint="eastAsia"/>
        </w:rPr>
        <w:t>情态助动词</w:t>
      </w:r>
    </w:p>
    <w:p w14:paraId="575E3F5B" w14:textId="77777777" w:rsidR="00ED460E" w:rsidRDefault="00ED460E" w:rsidP="00ED460E">
      <w:r>
        <w:rPr>
          <w:rFonts w:hint="eastAsia"/>
        </w:rPr>
        <w:t>情态助动词表示能力、可能性、必要性等，后接动词原形。</w:t>
      </w:r>
    </w:p>
    <w:p w14:paraId="55B15BB3" w14:textId="208D56DD" w:rsidR="00ED460E" w:rsidRDefault="00ED460E" w:rsidP="00ED460E">
      <w:pPr>
        <w:pStyle w:val="6"/>
      </w:pPr>
      <w:bookmarkStart w:id="41" w:name="X1de292221274189c3a7bdfceb0587ab14c12856"/>
      <w:r>
        <w:t>Can/Could</w:t>
      </w:r>
    </w:p>
    <w:p w14:paraId="1017D379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表示现在的能力或可能性。</w:t>
      </w:r>
    </w:p>
    <w:p w14:paraId="7D187C94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 xml:space="preserve">swim. </w:t>
      </w:r>
      <w:r>
        <w:rPr>
          <w:rFonts w:hint="eastAsia"/>
        </w:rPr>
        <w:t>（我会游泳。）</w:t>
      </w:r>
    </w:p>
    <w:p w14:paraId="2F703FBD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can</w:t>
      </w:r>
      <w:r>
        <w:t xml:space="preserve"> speak </w:t>
      </w:r>
      <w:r>
        <w:rPr>
          <w:rFonts w:hint="eastAsia"/>
        </w:rPr>
        <w:t xml:space="preserve">French. </w:t>
      </w:r>
      <w:r>
        <w:rPr>
          <w:rFonts w:hint="eastAsia"/>
        </w:rPr>
        <w:t>（她会说法语。）</w:t>
      </w:r>
    </w:p>
    <w:p w14:paraId="004A06D0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Could</w:t>
      </w:r>
      <w:r>
        <w:t xml:space="preserve"> </w:t>
      </w:r>
      <w:r>
        <w:rPr>
          <w:rFonts w:hint="eastAsia"/>
        </w:rPr>
        <w:t>表示过去的能力或可能性，或用于委婉的请求。</w:t>
      </w:r>
    </w:p>
    <w:p w14:paraId="32F4022D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could</w:t>
      </w:r>
      <w:r>
        <w:t xml:space="preserve"> run fast when he was </w:t>
      </w:r>
      <w:r>
        <w:rPr>
          <w:rFonts w:hint="eastAsia"/>
        </w:rPr>
        <w:t xml:space="preserve">young. </w:t>
      </w:r>
      <w:r>
        <w:rPr>
          <w:rFonts w:hint="eastAsia"/>
        </w:rPr>
        <w:t>（他年轻时能跑得很快。）</w:t>
      </w:r>
    </w:p>
    <w:p w14:paraId="56043D0F" w14:textId="77777777" w:rsidR="00ED460E" w:rsidRDefault="00ED460E" w:rsidP="00ED460E">
      <w:pPr>
        <w:pStyle w:val="a9"/>
        <w:numPr>
          <w:ilvl w:val="1"/>
          <w:numId w:val="37"/>
        </w:numPr>
      </w:pPr>
      <w:r w:rsidRPr="0068295A">
        <w:rPr>
          <w:b/>
          <w:bCs/>
        </w:rPr>
        <w:t>Could</w:t>
      </w:r>
      <w:r>
        <w:t xml:space="preserve"> you help </w:t>
      </w:r>
      <w:r>
        <w:rPr>
          <w:rFonts w:hint="eastAsia"/>
        </w:rPr>
        <w:t xml:space="preserve">me? </w:t>
      </w:r>
      <w:r>
        <w:rPr>
          <w:rFonts w:hint="eastAsia"/>
        </w:rPr>
        <w:t>（你能帮我吗？）</w:t>
      </w:r>
    </w:p>
    <w:p w14:paraId="6F971F05" w14:textId="77777777" w:rsidR="00ED460E" w:rsidRDefault="00ED460E" w:rsidP="00ED460E">
      <w:pPr>
        <w:rPr>
          <w:rFonts w:hint="eastAsia"/>
        </w:rPr>
      </w:pPr>
    </w:p>
    <w:p w14:paraId="7BA73FF6" w14:textId="694A2C75" w:rsidR="00ED460E" w:rsidRDefault="00ED460E" w:rsidP="00ED460E">
      <w:pPr>
        <w:pStyle w:val="6"/>
      </w:pPr>
      <w:bookmarkStart w:id="42" w:name="Xebfd85492690dd3c750480aa0048c8e05a42fc9"/>
      <w:bookmarkEnd w:id="41"/>
      <w:r>
        <w:t>Will/Would</w:t>
      </w:r>
    </w:p>
    <w:p w14:paraId="5A4DC690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Will</w:t>
      </w:r>
      <w:r>
        <w:t xml:space="preserve"> </w:t>
      </w:r>
      <w:r>
        <w:rPr>
          <w:rFonts w:hint="eastAsia"/>
        </w:rPr>
        <w:t>表示将来的意愿或预测。</w:t>
      </w:r>
    </w:p>
    <w:p w14:paraId="74C76870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will</w:t>
      </w:r>
      <w:r>
        <w:t xml:space="preserve"> help </w:t>
      </w:r>
      <w:r>
        <w:rPr>
          <w:rFonts w:hint="eastAsia"/>
        </w:rPr>
        <w:t xml:space="preserve">you. </w:t>
      </w:r>
      <w:r>
        <w:rPr>
          <w:rFonts w:hint="eastAsia"/>
        </w:rPr>
        <w:t>（我会帮你。）</w:t>
      </w:r>
    </w:p>
    <w:p w14:paraId="20FE80A2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t </w:t>
      </w:r>
      <w:r w:rsidRPr="0068295A">
        <w:rPr>
          <w:b/>
          <w:bCs/>
        </w:rPr>
        <w:t>will</w:t>
      </w:r>
      <w:r>
        <w:t xml:space="preserve"> rain </w:t>
      </w:r>
      <w:r>
        <w:rPr>
          <w:rFonts w:hint="eastAsia"/>
        </w:rPr>
        <w:t xml:space="preserve">tomorrow. </w:t>
      </w:r>
      <w:r>
        <w:rPr>
          <w:rFonts w:hint="eastAsia"/>
        </w:rPr>
        <w:t>（明天会下雨。）</w:t>
      </w:r>
    </w:p>
    <w:p w14:paraId="5E9988B6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Would</w:t>
      </w:r>
      <w:r>
        <w:t xml:space="preserve"> </w:t>
      </w:r>
      <w:r>
        <w:rPr>
          <w:rFonts w:hint="eastAsia"/>
        </w:rPr>
        <w:t>表示过去的意愿或假设。</w:t>
      </w:r>
    </w:p>
    <w:p w14:paraId="431EA15B" w14:textId="77777777" w:rsidR="00ED460E" w:rsidRDefault="00ED460E" w:rsidP="00ED460E">
      <w:pPr>
        <w:pStyle w:val="a9"/>
        <w:numPr>
          <w:ilvl w:val="1"/>
          <w:numId w:val="37"/>
        </w:numPr>
      </w:pPr>
      <w:r>
        <w:lastRenderedPageBreak/>
        <w:t xml:space="preserve">He said he </w:t>
      </w:r>
      <w:r w:rsidRPr="0068295A">
        <w:rPr>
          <w:b/>
          <w:bCs/>
        </w:rPr>
        <w:t>would</w:t>
      </w:r>
      <w:r>
        <w:t xml:space="preserve"> </w:t>
      </w:r>
      <w:r>
        <w:rPr>
          <w:rFonts w:hint="eastAsia"/>
        </w:rPr>
        <w:t xml:space="preserve">come. </w:t>
      </w:r>
      <w:r>
        <w:rPr>
          <w:rFonts w:hint="eastAsia"/>
        </w:rPr>
        <w:t>（他说他会来。）</w:t>
      </w:r>
    </w:p>
    <w:p w14:paraId="092107D7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f I were you, I </w:t>
      </w:r>
      <w:r w:rsidRPr="0068295A">
        <w:rPr>
          <w:b/>
          <w:bCs/>
        </w:rPr>
        <w:t>would</w:t>
      </w:r>
      <w:r>
        <w:t xml:space="preserve"> accept the </w:t>
      </w:r>
      <w:r>
        <w:rPr>
          <w:rFonts w:hint="eastAsia"/>
        </w:rPr>
        <w:t xml:space="preserve">offer. </w:t>
      </w:r>
      <w:r>
        <w:rPr>
          <w:rFonts w:hint="eastAsia"/>
        </w:rPr>
        <w:t>（如果我是你，我会接受这个提议。）</w:t>
      </w:r>
    </w:p>
    <w:p w14:paraId="1CC7CA8F" w14:textId="77777777" w:rsidR="00ED460E" w:rsidRDefault="00ED460E" w:rsidP="00ED460E">
      <w:pPr>
        <w:rPr>
          <w:rFonts w:hint="eastAsia"/>
        </w:rPr>
      </w:pPr>
    </w:p>
    <w:p w14:paraId="5336662C" w14:textId="5D986BFA" w:rsidR="00ED460E" w:rsidRDefault="00ED460E" w:rsidP="00ED460E">
      <w:pPr>
        <w:pStyle w:val="6"/>
      </w:pPr>
      <w:bookmarkStart w:id="43" w:name="X6b3028fb04a0140563dad3395b15c4793a49b3a"/>
      <w:bookmarkEnd w:id="42"/>
      <w:r>
        <w:t>Shall/Should</w:t>
      </w:r>
    </w:p>
    <w:p w14:paraId="68FA801F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Shall</w:t>
      </w:r>
      <w:r>
        <w:t xml:space="preserve"> </w:t>
      </w:r>
      <w:r>
        <w:rPr>
          <w:rFonts w:hint="eastAsia"/>
        </w:rPr>
        <w:t>表示建议或征求意见，通常用于第一人称。</w:t>
      </w:r>
    </w:p>
    <w:p w14:paraId="6D1212CE" w14:textId="77777777" w:rsidR="00ED460E" w:rsidRDefault="00ED460E" w:rsidP="00ED460E">
      <w:pPr>
        <w:pStyle w:val="a9"/>
        <w:numPr>
          <w:ilvl w:val="1"/>
          <w:numId w:val="37"/>
        </w:numPr>
      </w:pPr>
      <w:r w:rsidRPr="0068295A">
        <w:rPr>
          <w:b/>
          <w:bCs/>
        </w:rPr>
        <w:t>Shall</w:t>
      </w:r>
      <w:r>
        <w:t xml:space="preserve"> we go </w:t>
      </w:r>
      <w:r>
        <w:rPr>
          <w:rFonts w:hint="eastAsia"/>
        </w:rPr>
        <w:t xml:space="preserve">now? </w:t>
      </w:r>
      <w:r>
        <w:rPr>
          <w:rFonts w:hint="eastAsia"/>
        </w:rPr>
        <w:t>（我们现在走吗？）</w:t>
      </w:r>
    </w:p>
    <w:p w14:paraId="6968581A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 </w:t>
      </w:r>
      <w:r w:rsidRPr="0068295A">
        <w:rPr>
          <w:b/>
          <w:bCs/>
        </w:rPr>
        <w:t>shall</w:t>
      </w:r>
      <w:r>
        <w:t xml:space="preserve"> call you </w:t>
      </w:r>
      <w:r>
        <w:rPr>
          <w:rFonts w:hint="eastAsia"/>
        </w:rPr>
        <w:t xml:space="preserve">later. </w:t>
      </w:r>
      <w:r>
        <w:rPr>
          <w:rFonts w:hint="eastAsia"/>
        </w:rPr>
        <w:t>（我稍后会给你打电话。）</w:t>
      </w:r>
    </w:p>
    <w:p w14:paraId="6308D39B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Should</w:t>
      </w:r>
      <w:r>
        <w:t xml:space="preserve"> </w:t>
      </w:r>
      <w:r>
        <w:rPr>
          <w:rFonts w:hint="eastAsia"/>
        </w:rPr>
        <w:t>表示建议或义务。</w:t>
      </w:r>
    </w:p>
    <w:p w14:paraId="64AACC4E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You </w:t>
      </w:r>
      <w:r w:rsidRPr="0068295A">
        <w:rPr>
          <w:b/>
          <w:bCs/>
        </w:rPr>
        <w:t>should</w:t>
      </w:r>
      <w:r>
        <w:t xml:space="preserve"> study </w:t>
      </w:r>
      <w:r>
        <w:rPr>
          <w:rFonts w:hint="eastAsia"/>
        </w:rPr>
        <w:t xml:space="preserve">harder. </w:t>
      </w:r>
      <w:r>
        <w:rPr>
          <w:rFonts w:hint="eastAsia"/>
        </w:rPr>
        <w:t>（你应该更努力学习。）</w:t>
      </w:r>
    </w:p>
    <w:p w14:paraId="076CB4DD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should</w:t>
      </w:r>
      <w:r>
        <w:t xml:space="preserve"> be here by </w:t>
      </w:r>
      <w:r>
        <w:rPr>
          <w:rFonts w:hint="eastAsia"/>
        </w:rPr>
        <w:t xml:space="preserve">now. </w:t>
      </w:r>
      <w:r>
        <w:rPr>
          <w:rFonts w:hint="eastAsia"/>
        </w:rPr>
        <w:t>（他现在应该到了。）</w:t>
      </w:r>
    </w:p>
    <w:p w14:paraId="51612612" w14:textId="77777777" w:rsidR="00ED460E" w:rsidRDefault="00ED460E" w:rsidP="00ED460E">
      <w:pPr>
        <w:rPr>
          <w:rFonts w:hint="eastAsia"/>
        </w:rPr>
      </w:pPr>
    </w:p>
    <w:p w14:paraId="706344AB" w14:textId="3B73501B" w:rsidR="00ED460E" w:rsidRDefault="00ED460E" w:rsidP="00ED460E">
      <w:pPr>
        <w:pStyle w:val="6"/>
      </w:pPr>
      <w:bookmarkStart w:id="44" w:name="X1e8d71f13f187fa15ddcfb62d718b7b90e0300e"/>
      <w:bookmarkEnd w:id="43"/>
      <w:r>
        <w:t>May/Might</w:t>
      </w:r>
    </w:p>
    <w:p w14:paraId="2B4E51C7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May</w:t>
      </w:r>
      <w:r>
        <w:t xml:space="preserve"> </w:t>
      </w:r>
      <w:r>
        <w:rPr>
          <w:rFonts w:hint="eastAsia"/>
        </w:rPr>
        <w:t>表示可能性或请求许可。</w:t>
      </w:r>
    </w:p>
    <w:p w14:paraId="76A40A4B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It </w:t>
      </w:r>
      <w:r w:rsidRPr="0068295A">
        <w:rPr>
          <w:b/>
          <w:bCs/>
        </w:rPr>
        <w:t>may</w:t>
      </w:r>
      <w:r>
        <w:t xml:space="preserve"> rain </w:t>
      </w:r>
      <w:r>
        <w:rPr>
          <w:rFonts w:hint="eastAsia"/>
        </w:rPr>
        <w:t xml:space="preserve">tomorrow. </w:t>
      </w:r>
      <w:r>
        <w:rPr>
          <w:rFonts w:hint="eastAsia"/>
        </w:rPr>
        <w:t>（明天可能会下雨。）</w:t>
      </w:r>
    </w:p>
    <w:p w14:paraId="0E2BD8A2" w14:textId="77777777" w:rsidR="00ED460E" w:rsidRDefault="00ED460E" w:rsidP="00ED460E">
      <w:pPr>
        <w:pStyle w:val="a9"/>
        <w:numPr>
          <w:ilvl w:val="1"/>
          <w:numId w:val="37"/>
        </w:numPr>
      </w:pPr>
      <w:r w:rsidRPr="0068295A">
        <w:rPr>
          <w:b/>
          <w:bCs/>
        </w:rPr>
        <w:t>May</w:t>
      </w:r>
      <w:r>
        <w:t xml:space="preserve"> I borrow your </w:t>
      </w:r>
      <w:r>
        <w:rPr>
          <w:rFonts w:hint="eastAsia"/>
        </w:rPr>
        <w:t xml:space="preserve">pen? </w:t>
      </w:r>
      <w:r>
        <w:rPr>
          <w:rFonts w:hint="eastAsia"/>
        </w:rPr>
        <w:t>（我可以借你的笔吗？）</w:t>
      </w:r>
    </w:p>
    <w:p w14:paraId="43227C38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Might</w:t>
      </w:r>
      <w:r>
        <w:t xml:space="preserve"> </w:t>
      </w:r>
      <w:r>
        <w:rPr>
          <w:rFonts w:hint="eastAsia"/>
        </w:rPr>
        <w:t>表示较小的可能性或委婉的请求。</w:t>
      </w:r>
    </w:p>
    <w:p w14:paraId="1D04411E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She </w:t>
      </w:r>
      <w:r w:rsidRPr="0068295A">
        <w:rPr>
          <w:b/>
          <w:bCs/>
        </w:rPr>
        <w:t>might</w:t>
      </w:r>
      <w:r>
        <w:t xml:space="preserve"> come to the </w:t>
      </w:r>
      <w:r>
        <w:rPr>
          <w:rFonts w:hint="eastAsia"/>
        </w:rPr>
        <w:t xml:space="preserve">party. </w:t>
      </w:r>
      <w:r>
        <w:rPr>
          <w:rFonts w:hint="eastAsia"/>
        </w:rPr>
        <w:t>（她可能会来参加派对。）</w:t>
      </w:r>
    </w:p>
    <w:p w14:paraId="4742EE65" w14:textId="77777777" w:rsidR="00ED460E" w:rsidRDefault="00ED460E" w:rsidP="00ED460E">
      <w:pPr>
        <w:pStyle w:val="a9"/>
        <w:numPr>
          <w:ilvl w:val="1"/>
          <w:numId w:val="37"/>
        </w:numPr>
      </w:pPr>
      <w:r w:rsidRPr="0068295A">
        <w:rPr>
          <w:b/>
          <w:bCs/>
        </w:rPr>
        <w:t>Might</w:t>
      </w:r>
      <w:r>
        <w:t xml:space="preserve"> I ask a </w:t>
      </w:r>
      <w:r>
        <w:rPr>
          <w:rFonts w:hint="eastAsia"/>
        </w:rPr>
        <w:t xml:space="preserve">question? </w:t>
      </w:r>
      <w:r>
        <w:rPr>
          <w:rFonts w:hint="eastAsia"/>
        </w:rPr>
        <w:t>（我可以问个问题吗？）</w:t>
      </w:r>
    </w:p>
    <w:p w14:paraId="5BC83473" w14:textId="77777777" w:rsidR="00ED460E" w:rsidRDefault="00ED460E" w:rsidP="00ED460E">
      <w:pPr>
        <w:rPr>
          <w:rFonts w:hint="eastAsia"/>
        </w:rPr>
      </w:pPr>
    </w:p>
    <w:p w14:paraId="6DC07201" w14:textId="51D4E011" w:rsidR="00ED460E" w:rsidRDefault="00ED460E" w:rsidP="00ED460E">
      <w:pPr>
        <w:pStyle w:val="6"/>
      </w:pPr>
      <w:bookmarkStart w:id="45" w:name="Xdeccefa39362e21ea1ba46d5c385c734b2f7642"/>
      <w:bookmarkEnd w:id="44"/>
      <w:r>
        <w:t>Must</w:t>
      </w:r>
    </w:p>
    <w:p w14:paraId="0AE27DFD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Must</w:t>
      </w:r>
      <w:r>
        <w:t xml:space="preserve"> </w:t>
      </w:r>
      <w:r>
        <w:rPr>
          <w:rFonts w:hint="eastAsia"/>
        </w:rPr>
        <w:t>表示必要性或强烈的推测。</w:t>
      </w:r>
    </w:p>
    <w:p w14:paraId="2E07FC7F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You </w:t>
      </w:r>
      <w:r w:rsidRPr="0068295A">
        <w:rPr>
          <w:b/>
          <w:bCs/>
        </w:rPr>
        <w:t>must</w:t>
      </w:r>
      <w:r>
        <w:t xml:space="preserve"> finish your </w:t>
      </w:r>
      <w:r>
        <w:rPr>
          <w:rFonts w:hint="eastAsia"/>
        </w:rPr>
        <w:t xml:space="preserve">homework. </w:t>
      </w:r>
      <w:r>
        <w:rPr>
          <w:rFonts w:hint="eastAsia"/>
        </w:rPr>
        <w:t>（你必须完成作业。）</w:t>
      </w:r>
    </w:p>
    <w:p w14:paraId="036E66B6" w14:textId="77777777" w:rsidR="00ED460E" w:rsidRDefault="00ED460E" w:rsidP="00ED460E">
      <w:pPr>
        <w:pStyle w:val="a9"/>
        <w:numPr>
          <w:ilvl w:val="1"/>
          <w:numId w:val="37"/>
        </w:numPr>
      </w:pPr>
      <w:r>
        <w:t xml:space="preserve">He </w:t>
      </w:r>
      <w:r w:rsidRPr="0068295A">
        <w:rPr>
          <w:b/>
          <w:bCs/>
        </w:rPr>
        <w:t>must</w:t>
      </w:r>
      <w:r>
        <w:t xml:space="preserve"> be at home </w:t>
      </w:r>
      <w:r>
        <w:rPr>
          <w:rFonts w:hint="eastAsia"/>
        </w:rPr>
        <w:t xml:space="preserve">now. </w:t>
      </w:r>
      <w:r>
        <w:rPr>
          <w:rFonts w:hint="eastAsia"/>
        </w:rPr>
        <w:t>（他现在一定在家。）</w:t>
      </w:r>
    </w:p>
    <w:p w14:paraId="60C6B179" w14:textId="77777777" w:rsidR="00ED460E" w:rsidRDefault="00ED460E" w:rsidP="00ED460E">
      <w:pPr>
        <w:rPr>
          <w:rFonts w:hint="eastAsia"/>
        </w:rPr>
      </w:pPr>
    </w:p>
    <w:p w14:paraId="3D670E0A" w14:textId="6EA4D838" w:rsidR="00ED460E" w:rsidRDefault="00ED460E" w:rsidP="00ED460E">
      <w:pPr>
        <w:pStyle w:val="5"/>
      </w:pPr>
      <w:bookmarkStart w:id="46" w:name="X7599398e155427ab06ee7279eab4040dbd39886"/>
      <w:bookmarkEnd w:id="40"/>
      <w:bookmarkEnd w:id="45"/>
      <w:r>
        <w:rPr>
          <w:rFonts w:hint="eastAsia"/>
        </w:rPr>
        <w:t>助动词的否定形式</w:t>
      </w:r>
    </w:p>
    <w:p w14:paraId="359258C5" w14:textId="77777777" w:rsidR="00ED460E" w:rsidRPr="0056718A" w:rsidRDefault="00ED460E" w:rsidP="00ED460E">
      <w:r w:rsidRPr="0056718A">
        <w:rPr>
          <w:rFonts w:hint="eastAsia"/>
        </w:rPr>
        <w:t>助动词的否定形式通常在助动词后加</w:t>
      </w:r>
      <w:r w:rsidRPr="0056718A">
        <w:t xml:space="preserve"> </w:t>
      </w:r>
      <w:r w:rsidRPr="0056718A">
        <w:rPr>
          <w:b/>
          <w:bCs/>
        </w:rPr>
        <w:t>not</w:t>
      </w:r>
      <w:r w:rsidRPr="0056718A">
        <w:t>。</w:t>
      </w:r>
    </w:p>
    <w:p w14:paraId="4A644DD0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Be</w:t>
      </w:r>
      <w:r>
        <w:rPr>
          <w:rFonts w:hint="eastAsia"/>
        </w:rPr>
        <w:t>：</w:t>
      </w:r>
      <w:r>
        <w:rPr>
          <w:rFonts w:hint="eastAsia"/>
        </w:rPr>
        <w:t>She</w:t>
      </w:r>
      <w:r>
        <w:t xml:space="preserve"> </w:t>
      </w:r>
      <w:r w:rsidRPr="0068295A">
        <w:rPr>
          <w:b/>
          <w:bCs/>
        </w:rPr>
        <w:t>is not</w:t>
      </w:r>
      <w:r>
        <w:t xml:space="preserve"> (isn't) </w:t>
      </w:r>
      <w:r>
        <w:rPr>
          <w:rFonts w:hint="eastAsia"/>
        </w:rPr>
        <w:t xml:space="preserve">coming. </w:t>
      </w:r>
      <w:r>
        <w:rPr>
          <w:rFonts w:hint="eastAsia"/>
        </w:rPr>
        <w:t>（她不来。）</w:t>
      </w:r>
    </w:p>
    <w:p w14:paraId="050A1303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Do</w:t>
      </w:r>
      <w:r>
        <w:rPr>
          <w:rFonts w:hint="eastAsia"/>
        </w:rPr>
        <w:t>：</w:t>
      </w:r>
      <w:r>
        <w:rPr>
          <w:rFonts w:hint="eastAsia"/>
        </w:rPr>
        <w:t>I</w:t>
      </w:r>
      <w:r>
        <w:t xml:space="preserve"> </w:t>
      </w:r>
      <w:r w:rsidRPr="0068295A">
        <w:rPr>
          <w:b/>
          <w:bCs/>
        </w:rPr>
        <w:t>do not</w:t>
      </w:r>
      <w:r>
        <w:t xml:space="preserve"> (don't) </w:t>
      </w:r>
      <w:r>
        <w:rPr>
          <w:rFonts w:hint="eastAsia"/>
        </w:rPr>
        <w:t xml:space="preserve">know. </w:t>
      </w:r>
      <w:r>
        <w:rPr>
          <w:rFonts w:hint="eastAsia"/>
        </w:rPr>
        <w:t>（我不知道。）</w:t>
      </w:r>
    </w:p>
    <w:p w14:paraId="6E880386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Have</w:t>
      </w:r>
      <w:r>
        <w:rPr>
          <w:rFonts w:hint="eastAsia"/>
        </w:rPr>
        <w:t>：</w:t>
      </w:r>
      <w:r>
        <w:rPr>
          <w:rFonts w:hint="eastAsia"/>
        </w:rPr>
        <w:t>They</w:t>
      </w:r>
      <w:r>
        <w:t xml:space="preserve"> </w:t>
      </w:r>
      <w:r w:rsidRPr="0068295A">
        <w:rPr>
          <w:b/>
          <w:bCs/>
        </w:rPr>
        <w:t>have not</w:t>
      </w:r>
      <w:r>
        <w:t xml:space="preserve"> (haven't) seen the </w:t>
      </w:r>
      <w:r>
        <w:rPr>
          <w:rFonts w:hint="eastAsia"/>
        </w:rPr>
        <w:t xml:space="preserve">movie. </w:t>
      </w:r>
      <w:r>
        <w:rPr>
          <w:rFonts w:hint="eastAsia"/>
        </w:rPr>
        <w:t>（他们没看过这部电影。）</w:t>
      </w:r>
    </w:p>
    <w:p w14:paraId="72FC16AD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情态助动词：</w:t>
      </w:r>
      <w:r>
        <w:rPr>
          <w:rFonts w:hint="eastAsia"/>
        </w:rPr>
        <w:t>You</w:t>
      </w:r>
      <w:r>
        <w:t xml:space="preserve"> </w:t>
      </w:r>
      <w:r w:rsidRPr="0068295A">
        <w:rPr>
          <w:b/>
          <w:bCs/>
        </w:rPr>
        <w:t>should not</w:t>
      </w:r>
      <w:r>
        <w:t xml:space="preserve"> (shouldn't) </w:t>
      </w:r>
      <w:r>
        <w:rPr>
          <w:rFonts w:hint="eastAsia"/>
        </w:rPr>
        <w:t xml:space="preserve">smoke. </w:t>
      </w:r>
      <w:r>
        <w:rPr>
          <w:rFonts w:hint="eastAsia"/>
        </w:rPr>
        <w:t>（你不应该吸烟。）</w:t>
      </w:r>
    </w:p>
    <w:p w14:paraId="1C99B493" w14:textId="77777777" w:rsidR="00ED460E" w:rsidRDefault="00ED460E" w:rsidP="00ED460E">
      <w:pPr>
        <w:rPr>
          <w:rFonts w:hint="eastAsia"/>
        </w:rPr>
      </w:pPr>
    </w:p>
    <w:p w14:paraId="4BFED35F" w14:textId="4507D9B3" w:rsidR="00ED460E" w:rsidRDefault="00ED460E" w:rsidP="00ED460E">
      <w:pPr>
        <w:pStyle w:val="5"/>
      </w:pPr>
      <w:bookmarkStart w:id="47" w:name="X878826a6e8044dfc175bf62a992ff7df7a19b77"/>
      <w:bookmarkEnd w:id="46"/>
      <w:r>
        <w:rPr>
          <w:rFonts w:hint="eastAsia"/>
        </w:rPr>
        <w:lastRenderedPageBreak/>
        <w:t>助动词的疑问形式</w:t>
      </w:r>
    </w:p>
    <w:p w14:paraId="09FFCC57" w14:textId="77777777" w:rsidR="00ED460E" w:rsidRPr="0056718A" w:rsidRDefault="00ED460E" w:rsidP="00ED460E">
      <w:r w:rsidRPr="0056718A">
        <w:rPr>
          <w:rFonts w:hint="eastAsia"/>
        </w:rPr>
        <w:t>将助动词提到主语</w:t>
      </w:r>
      <w:proofErr w:type="gramStart"/>
      <w:r w:rsidRPr="0056718A">
        <w:rPr>
          <w:rFonts w:hint="eastAsia"/>
        </w:rPr>
        <w:t>前构成</w:t>
      </w:r>
      <w:proofErr w:type="gramEnd"/>
      <w:r w:rsidRPr="0056718A">
        <w:rPr>
          <w:rFonts w:hint="eastAsia"/>
        </w:rPr>
        <w:t>疑问句。</w:t>
      </w:r>
    </w:p>
    <w:p w14:paraId="354EDD81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Be</w:t>
      </w:r>
      <w:r>
        <w:rPr>
          <w:rFonts w:hint="eastAsia"/>
        </w:rPr>
        <w:t>：</w:t>
      </w:r>
      <w:r w:rsidRPr="0068295A">
        <w:rPr>
          <w:b/>
          <w:bCs/>
        </w:rPr>
        <w:t>Is</w:t>
      </w:r>
      <w:r>
        <w:t xml:space="preserve"> she </w:t>
      </w:r>
      <w:r>
        <w:rPr>
          <w:rFonts w:hint="eastAsia"/>
        </w:rPr>
        <w:t xml:space="preserve">coming? </w:t>
      </w:r>
      <w:r>
        <w:rPr>
          <w:rFonts w:hint="eastAsia"/>
        </w:rPr>
        <w:t>（她来吗？）</w:t>
      </w:r>
    </w:p>
    <w:p w14:paraId="2D9464AC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Do</w:t>
      </w:r>
      <w:r>
        <w:rPr>
          <w:rFonts w:hint="eastAsia"/>
        </w:rPr>
        <w:t>：</w:t>
      </w:r>
      <w:r w:rsidRPr="0068295A">
        <w:rPr>
          <w:b/>
          <w:bCs/>
        </w:rPr>
        <w:t>Do</w:t>
      </w:r>
      <w:r>
        <w:t xml:space="preserve"> you like </w:t>
      </w:r>
      <w:r>
        <w:rPr>
          <w:rFonts w:hint="eastAsia"/>
        </w:rPr>
        <w:t xml:space="preserve">it? </w:t>
      </w:r>
      <w:r>
        <w:rPr>
          <w:rFonts w:hint="eastAsia"/>
        </w:rPr>
        <w:t>（你喜欢它吗？）</w:t>
      </w:r>
    </w:p>
    <w:p w14:paraId="30E6E6EA" w14:textId="77777777" w:rsidR="00ED460E" w:rsidRDefault="00ED460E" w:rsidP="00ED460E">
      <w:pPr>
        <w:pStyle w:val="a9"/>
        <w:numPr>
          <w:ilvl w:val="0"/>
          <w:numId w:val="37"/>
        </w:numPr>
      </w:pPr>
      <w:r w:rsidRPr="0068295A">
        <w:rPr>
          <w:b/>
          <w:bCs/>
        </w:rPr>
        <w:t>Have</w:t>
      </w:r>
      <w:r>
        <w:rPr>
          <w:rFonts w:hint="eastAsia"/>
        </w:rPr>
        <w:t>：</w:t>
      </w:r>
      <w:r w:rsidRPr="0068295A">
        <w:rPr>
          <w:b/>
          <w:bCs/>
        </w:rPr>
        <w:t>Have</w:t>
      </w:r>
      <w:r>
        <w:t xml:space="preserve"> you </w:t>
      </w:r>
      <w:r>
        <w:rPr>
          <w:rFonts w:hint="eastAsia"/>
        </w:rPr>
        <w:t xml:space="preserve">finished? </w:t>
      </w:r>
      <w:r>
        <w:rPr>
          <w:rFonts w:hint="eastAsia"/>
        </w:rPr>
        <w:t>（你完成了吗？）</w:t>
      </w:r>
    </w:p>
    <w:p w14:paraId="25355CFA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情态助动词：</w:t>
      </w:r>
      <w:r w:rsidRPr="0068295A">
        <w:rPr>
          <w:b/>
          <w:bCs/>
        </w:rPr>
        <w:t>Can</w:t>
      </w:r>
      <w:r>
        <w:t xml:space="preserve"> you help </w:t>
      </w:r>
      <w:r>
        <w:rPr>
          <w:rFonts w:hint="eastAsia"/>
        </w:rPr>
        <w:t xml:space="preserve">me? </w:t>
      </w:r>
      <w:r>
        <w:rPr>
          <w:rFonts w:hint="eastAsia"/>
        </w:rPr>
        <w:t>（你能帮我吗？）</w:t>
      </w:r>
    </w:p>
    <w:p w14:paraId="0B3C9E9E" w14:textId="59377D85" w:rsidR="00ED460E" w:rsidRDefault="00ED460E" w:rsidP="00ED460E">
      <w:pPr>
        <w:pStyle w:val="5"/>
      </w:pPr>
      <w:bookmarkStart w:id="48" w:name="X4e43744b73a06a5414000042dca9811fd5f14ab"/>
      <w:bookmarkEnd w:id="47"/>
      <w:r>
        <w:rPr>
          <w:rFonts w:hint="eastAsia"/>
        </w:rPr>
        <w:t>注意事项</w:t>
      </w:r>
    </w:p>
    <w:p w14:paraId="2F9DC4ED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助动词不能单独作谓语，必须与主要动词一起使用。</w:t>
      </w:r>
    </w:p>
    <w:p w14:paraId="52989469" w14:textId="77777777" w:rsidR="00ED460E" w:rsidRDefault="00ED460E" w:rsidP="00ED460E">
      <w:pPr>
        <w:pStyle w:val="a9"/>
        <w:numPr>
          <w:ilvl w:val="0"/>
          <w:numId w:val="37"/>
        </w:numPr>
      </w:pPr>
      <w:r>
        <w:rPr>
          <w:rFonts w:hint="eastAsia"/>
        </w:rPr>
        <w:t>情态助动词没有时态变化，如</w:t>
      </w:r>
      <w:r>
        <w:t xml:space="preserve"> </w:t>
      </w:r>
      <w:r w:rsidRPr="0068295A">
        <w:rPr>
          <w:b/>
          <w:bCs/>
        </w:rPr>
        <w:t>can</w:t>
      </w:r>
      <w:r>
        <w:t xml:space="preserve"> </w:t>
      </w:r>
      <w:r>
        <w:rPr>
          <w:rFonts w:hint="eastAsia"/>
        </w:rPr>
        <w:t>的过去式是</w:t>
      </w:r>
      <w:r>
        <w:t xml:space="preserve"> </w:t>
      </w:r>
      <w:r w:rsidRPr="0068295A">
        <w:rPr>
          <w:b/>
          <w:bCs/>
        </w:rPr>
        <w:t>could</w:t>
      </w:r>
      <w:r>
        <w:rPr>
          <w:rFonts w:hint="eastAsia"/>
        </w:rPr>
        <w:t>，但</w:t>
      </w:r>
      <w:r>
        <w:t xml:space="preserve"> </w:t>
      </w:r>
      <w:r w:rsidRPr="0068295A">
        <w:rPr>
          <w:b/>
          <w:bCs/>
        </w:rPr>
        <w:t>must</w:t>
      </w:r>
      <w:r>
        <w:t xml:space="preserve"> </w:t>
      </w:r>
      <w:r>
        <w:rPr>
          <w:rFonts w:hint="eastAsia"/>
        </w:rPr>
        <w:t>没有过去式。</w:t>
      </w:r>
      <w:bookmarkEnd w:id="35"/>
      <w:bookmarkEnd w:id="48"/>
    </w:p>
    <w:p w14:paraId="42825197" w14:textId="77777777" w:rsidR="00ED460E" w:rsidRDefault="00ED460E" w:rsidP="00ED460E">
      <w:pPr>
        <w:widowControl/>
      </w:pPr>
      <w:r>
        <w:br w:type="page"/>
      </w:r>
    </w:p>
    <w:p w14:paraId="1C80F8B5" w14:textId="77777777" w:rsidR="00ED460E" w:rsidRDefault="00ED460E" w:rsidP="00ED460E"/>
    <w:p w14:paraId="53E898E1" w14:textId="77777777" w:rsidR="002F24A0" w:rsidRPr="002F24A0" w:rsidRDefault="002F24A0" w:rsidP="002F24A0">
      <w:pPr>
        <w:pStyle w:val="4"/>
      </w:pPr>
      <w:r w:rsidRPr="002F24A0">
        <w:t xml:space="preserve">4. </w:t>
      </w:r>
      <w:r w:rsidRPr="002F24A0">
        <w:rPr>
          <w:rFonts w:hint="eastAsia"/>
        </w:rPr>
        <w:t>情态动词（</w:t>
      </w:r>
      <w:r w:rsidRPr="002F24A0">
        <w:rPr>
          <w:rFonts w:hint="eastAsia"/>
        </w:rPr>
        <w:t>Modal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1D3DD4D2" w14:textId="2CC62DFC" w:rsidR="002F24A0" w:rsidRDefault="00FC1339" w:rsidP="002F24A0">
      <w:r w:rsidRPr="00521B45">
        <w:tab/>
      </w:r>
      <w:r w:rsidRPr="00521B45">
        <w:rPr>
          <w:rFonts w:hint="eastAsia"/>
        </w:rPr>
        <w:t>情态动词</w:t>
      </w:r>
      <w:r w:rsidRPr="00521B45">
        <w:rPr>
          <w:rFonts w:hint="eastAsia"/>
        </w:rPr>
        <w:t>(Modal Verb)</w:t>
      </w:r>
      <w:r w:rsidRPr="00521B45">
        <w:rPr>
          <w:rFonts w:hint="eastAsia"/>
        </w:rPr>
        <w:t>是一类用于表达可能性、必要性、许可、能力等情态意义的助动词。它们不能单独作谓语，必须与主要动词一起使用，构成复合谓语。情态动词本身没有时态和人称的变化。</w:t>
      </w:r>
    </w:p>
    <w:p w14:paraId="04E4DC16" w14:textId="77777777" w:rsidR="00FC1339" w:rsidRPr="002F24A0" w:rsidRDefault="00FC1339" w:rsidP="002F24A0">
      <w:pPr>
        <w:rPr>
          <w:rFonts w:hint="eastAsia"/>
        </w:rPr>
      </w:pP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574"/>
        <w:gridCol w:w="1770"/>
        <w:gridCol w:w="4952"/>
      </w:tblGrid>
      <w:tr w:rsidR="002F24A0" w:rsidRPr="002F24A0" w14:paraId="1A9E9DE1" w14:textId="77777777" w:rsidTr="002F24A0">
        <w:tc>
          <w:tcPr>
            <w:tcW w:w="0" w:type="auto"/>
          </w:tcPr>
          <w:p w14:paraId="681A3109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常见情态动词</w:t>
            </w:r>
          </w:p>
        </w:tc>
        <w:tc>
          <w:tcPr>
            <w:tcW w:w="0" w:type="auto"/>
          </w:tcPr>
          <w:p w14:paraId="4FD821AD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用法</w:t>
            </w:r>
          </w:p>
        </w:tc>
        <w:tc>
          <w:tcPr>
            <w:tcW w:w="0" w:type="auto"/>
          </w:tcPr>
          <w:p w14:paraId="3190C9E8" w14:textId="77777777" w:rsidR="002F24A0" w:rsidRPr="002F24A0" w:rsidRDefault="002F24A0" w:rsidP="002F24A0">
            <w:pPr>
              <w:spacing w:after="160" w:line="278" w:lineRule="auto"/>
              <w:rPr>
                <w:kern w:val="2"/>
                <w:lang w:eastAsia="zh-CN"/>
                <w14:ligatures w14:val="standardContextual"/>
              </w:rPr>
            </w:pPr>
            <w:r w:rsidRPr="002F24A0">
              <w:rPr>
                <w:rFonts w:hint="eastAsia"/>
                <w:b/>
                <w:bCs/>
                <w:kern w:val="2"/>
                <w:lang w:eastAsia="zh-CN"/>
                <w14:ligatures w14:val="standardContextual"/>
              </w:rPr>
              <w:t>例句</w:t>
            </w:r>
          </w:p>
        </w:tc>
      </w:tr>
      <w:tr w:rsidR="002F24A0" w:rsidRPr="002F24A0" w14:paraId="3ADE102E" w14:textId="77777777" w:rsidTr="002F24A0">
        <w:tc>
          <w:tcPr>
            <w:tcW w:w="0" w:type="auto"/>
          </w:tcPr>
          <w:p w14:paraId="521B76FC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can/could</w:t>
            </w:r>
          </w:p>
        </w:tc>
        <w:tc>
          <w:tcPr>
            <w:tcW w:w="0" w:type="auto"/>
          </w:tcPr>
          <w:p w14:paraId="02B08EDF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能力或可能性</w:t>
            </w:r>
          </w:p>
        </w:tc>
        <w:tc>
          <w:tcPr>
            <w:tcW w:w="0" w:type="auto"/>
          </w:tcPr>
          <w:p w14:paraId="4A65B503" w14:textId="1B76AE9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She </w:t>
            </w:r>
            <w:r w:rsidRPr="002F24A0">
              <w:rPr>
                <w:b/>
                <w:bCs/>
              </w:rPr>
              <w:t>can</w:t>
            </w:r>
            <w:r w:rsidRPr="002F24A0">
              <w:t xml:space="preserve"> </w:t>
            </w:r>
            <w:r w:rsidRPr="002F24A0">
              <w:rPr>
                <w:rFonts w:hint="eastAsia"/>
              </w:rPr>
              <w:t>swim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她会游泳。）</w:t>
            </w:r>
          </w:p>
        </w:tc>
      </w:tr>
      <w:tr w:rsidR="002F24A0" w:rsidRPr="002F24A0" w14:paraId="475B9B23" w14:textId="77777777" w:rsidTr="002F24A0">
        <w:tc>
          <w:tcPr>
            <w:tcW w:w="0" w:type="auto"/>
          </w:tcPr>
          <w:p w14:paraId="741F8841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may/might</w:t>
            </w:r>
          </w:p>
        </w:tc>
        <w:tc>
          <w:tcPr>
            <w:tcW w:w="0" w:type="auto"/>
          </w:tcPr>
          <w:p w14:paraId="78BB13C1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可能性或许可</w:t>
            </w:r>
          </w:p>
        </w:tc>
        <w:tc>
          <w:tcPr>
            <w:tcW w:w="0" w:type="auto"/>
          </w:tcPr>
          <w:p w14:paraId="3BF1D3EA" w14:textId="26CCD791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It </w:t>
            </w:r>
            <w:r w:rsidRPr="002F24A0">
              <w:rPr>
                <w:b/>
                <w:bCs/>
              </w:rPr>
              <w:t>may</w:t>
            </w:r>
            <w:r w:rsidRPr="002F24A0">
              <w:t xml:space="preserve"> rain </w:t>
            </w:r>
            <w:r w:rsidRPr="002F24A0">
              <w:rPr>
                <w:rFonts w:hint="eastAsia"/>
              </w:rPr>
              <w:t>tomorrow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明天可能会下雨。）</w:t>
            </w:r>
          </w:p>
        </w:tc>
      </w:tr>
      <w:tr w:rsidR="002F24A0" w:rsidRPr="002F24A0" w14:paraId="6F4D019C" w14:textId="77777777" w:rsidTr="002F24A0">
        <w:tc>
          <w:tcPr>
            <w:tcW w:w="0" w:type="auto"/>
          </w:tcPr>
          <w:p w14:paraId="205B7378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must</w:t>
            </w:r>
          </w:p>
        </w:tc>
        <w:tc>
          <w:tcPr>
            <w:tcW w:w="0" w:type="auto"/>
          </w:tcPr>
          <w:p w14:paraId="6F698FB1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必要性</w:t>
            </w:r>
          </w:p>
        </w:tc>
        <w:tc>
          <w:tcPr>
            <w:tcW w:w="0" w:type="auto"/>
          </w:tcPr>
          <w:p w14:paraId="3FBA75FB" w14:textId="7AFBBE9F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You </w:t>
            </w:r>
            <w:r w:rsidRPr="002F24A0">
              <w:rPr>
                <w:b/>
                <w:bCs/>
              </w:rPr>
              <w:t>must</w:t>
            </w:r>
            <w:r w:rsidRPr="002F24A0">
              <w:t xml:space="preserve"> finish your </w:t>
            </w:r>
            <w:r w:rsidRPr="002F24A0">
              <w:rPr>
                <w:rFonts w:hint="eastAsia"/>
              </w:rPr>
              <w:t>homework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你必须完成作业。）</w:t>
            </w:r>
          </w:p>
        </w:tc>
      </w:tr>
      <w:tr w:rsidR="002F24A0" w:rsidRPr="002F24A0" w14:paraId="36B0987B" w14:textId="77777777" w:rsidTr="002F24A0">
        <w:tc>
          <w:tcPr>
            <w:tcW w:w="0" w:type="auto"/>
          </w:tcPr>
          <w:p w14:paraId="7843BF4B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should</w:t>
            </w:r>
          </w:p>
        </w:tc>
        <w:tc>
          <w:tcPr>
            <w:tcW w:w="0" w:type="auto"/>
          </w:tcPr>
          <w:p w14:paraId="5A0EA9BD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建议或义务</w:t>
            </w:r>
          </w:p>
        </w:tc>
        <w:tc>
          <w:tcPr>
            <w:tcW w:w="0" w:type="auto"/>
          </w:tcPr>
          <w:p w14:paraId="7F929D7C" w14:textId="5E68F13E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You </w:t>
            </w:r>
            <w:r w:rsidRPr="002F24A0">
              <w:rPr>
                <w:b/>
                <w:bCs/>
              </w:rPr>
              <w:t>should</w:t>
            </w:r>
            <w:r w:rsidRPr="002F24A0">
              <w:t xml:space="preserve"> study </w:t>
            </w:r>
            <w:r w:rsidRPr="002F24A0">
              <w:rPr>
                <w:rFonts w:hint="eastAsia"/>
              </w:rPr>
              <w:t>hard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你应该努力学习。）</w:t>
            </w:r>
          </w:p>
        </w:tc>
      </w:tr>
      <w:tr w:rsidR="002F24A0" w:rsidRPr="002F24A0" w14:paraId="466919F1" w14:textId="77777777" w:rsidTr="002F24A0">
        <w:tc>
          <w:tcPr>
            <w:tcW w:w="0" w:type="auto"/>
          </w:tcPr>
          <w:p w14:paraId="2FD67908" w14:textId="77777777" w:rsidR="002F24A0" w:rsidRPr="002F24A0" w:rsidRDefault="002F24A0" w:rsidP="002F24A0">
            <w:pPr>
              <w:spacing w:after="160" w:line="278" w:lineRule="auto"/>
            </w:pPr>
            <w:r w:rsidRPr="002F24A0">
              <w:t>will/would</w:t>
            </w:r>
          </w:p>
        </w:tc>
        <w:tc>
          <w:tcPr>
            <w:tcW w:w="0" w:type="auto"/>
          </w:tcPr>
          <w:p w14:paraId="51EDF349" w14:textId="77777777" w:rsidR="002F24A0" w:rsidRPr="002F24A0" w:rsidRDefault="002F24A0" w:rsidP="002F24A0">
            <w:pPr>
              <w:spacing w:after="160" w:line="278" w:lineRule="auto"/>
            </w:pPr>
            <w:r w:rsidRPr="002F24A0">
              <w:rPr>
                <w:rFonts w:hint="eastAsia"/>
              </w:rPr>
              <w:t>表示意愿或习惯</w:t>
            </w:r>
          </w:p>
        </w:tc>
        <w:tc>
          <w:tcPr>
            <w:tcW w:w="0" w:type="auto"/>
          </w:tcPr>
          <w:p w14:paraId="309B0705" w14:textId="36B87B8F" w:rsidR="002F24A0" w:rsidRPr="002F24A0" w:rsidRDefault="002F24A0" w:rsidP="002F24A0">
            <w:pPr>
              <w:spacing w:after="160" w:line="278" w:lineRule="auto"/>
            </w:pPr>
            <w:r w:rsidRPr="002F24A0">
              <w:t xml:space="preserve">He </w:t>
            </w:r>
            <w:r w:rsidRPr="002F24A0">
              <w:rPr>
                <w:b/>
                <w:bCs/>
              </w:rPr>
              <w:t>will</w:t>
            </w:r>
            <w:r w:rsidRPr="002F24A0">
              <w:t xml:space="preserve"> help </w:t>
            </w:r>
            <w:r w:rsidRPr="002F24A0">
              <w:rPr>
                <w:rFonts w:hint="eastAsia"/>
              </w:rPr>
              <w:t>you.</w:t>
            </w:r>
            <w:r>
              <w:rPr>
                <w:rFonts w:hint="eastAsia"/>
              </w:rPr>
              <w:t xml:space="preserve"> </w:t>
            </w:r>
            <w:r w:rsidRPr="002F24A0">
              <w:rPr>
                <w:rFonts w:hint="eastAsia"/>
              </w:rPr>
              <w:t>（他会帮助你。）</w:t>
            </w:r>
          </w:p>
        </w:tc>
      </w:tr>
    </w:tbl>
    <w:p w14:paraId="49150532" w14:textId="24DEF19A" w:rsidR="002F24A0" w:rsidRPr="002F24A0" w:rsidRDefault="002F24A0" w:rsidP="002F24A0"/>
    <w:p w14:paraId="43E97009" w14:textId="7117413D" w:rsidR="002F24A0" w:rsidRDefault="002F24A0" w:rsidP="00807FE9">
      <w:pPr>
        <w:pStyle w:val="5"/>
      </w:pPr>
      <w:bookmarkStart w:id="49" w:name="三动词的时态tenses"/>
      <w:bookmarkEnd w:id="30"/>
      <w:bookmarkEnd w:id="34"/>
      <w:r>
        <w:rPr>
          <w:rFonts w:hint="eastAsia"/>
        </w:rPr>
        <w:t>情态动词</w:t>
      </w:r>
      <w:r>
        <w:rPr>
          <w:rFonts w:hint="eastAsia"/>
        </w:rPr>
        <w:t>can</w:t>
      </w:r>
      <w:r>
        <w:rPr>
          <w:rFonts w:hint="eastAsia"/>
        </w:rPr>
        <w:t>和</w:t>
      </w:r>
      <w:r>
        <w:rPr>
          <w:rFonts w:hint="eastAsia"/>
        </w:rPr>
        <w:t>could</w:t>
      </w:r>
      <w:r>
        <w:rPr>
          <w:rFonts w:hint="eastAsia"/>
        </w:rPr>
        <w:t>的用法</w:t>
      </w:r>
    </w:p>
    <w:p w14:paraId="6D7BEC2C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表示具备某种能力</w:t>
      </w:r>
      <w:r w:rsidRPr="000478E1">
        <w:rPr>
          <w:rFonts w:hint="eastAsia"/>
        </w:rPr>
        <w:t xml:space="preserve"> </w:t>
      </w:r>
      <w:r w:rsidRPr="000478E1">
        <w:rPr>
          <w:rFonts w:hint="eastAsia"/>
        </w:rPr>
        <w:t>（体力、技能、知识等）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会、能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</w:p>
    <w:p w14:paraId="46204B32" w14:textId="77777777" w:rsidR="002F24A0" w:rsidRDefault="002F24A0" w:rsidP="002F24A0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5FF196B4" w14:textId="77777777" w:rsidR="002F24A0" w:rsidRDefault="002F24A0" w:rsidP="002F24A0">
      <w:pPr>
        <w:pStyle w:val="a9"/>
        <w:numPr>
          <w:ilvl w:val="0"/>
          <w:numId w:val="2"/>
        </w:numPr>
      </w:pPr>
      <w:r w:rsidRPr="006918ED">
        <w:rPr>
          <w:rFonts w:hint="eastAsia"/>
        </w:rPr>
        <w:t>Wh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nswe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question</w:t>
      </w:r>
      <w:r w:rsidRPr="006918ED">
        <w:rPr>
          <w:rFonts w:hint="eastAsia"/>
        </w:rPr>
        <w:t>？谁能回答这个问题？</w:t>
      </w:r>
    </w:p>
    <w:p w14:paraId="522F538D" w14:textId="77777777" w:rsidR="002F24A0" w:rsidRDefault="002F24A0" w:rsidP="002F24A0">
      <w:pPr>
        <w:pStyle w:val="a9"/>
        <w:numPr>
          <w:ilvl w:val="0"/>
          <w:numId w:val="2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pea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English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luentl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ow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b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uld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la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ear</w:t>
      </w:r>
      <w:r>
        <w:rPr>
          <w:rFonts w:hint="eastAsia"/>
        </w:rPr>
        <w:t>.</w:t>
      </w:r>
      <w:r w:rsidRPr="006918ED">
        <w:rPr>
          <w:rFonts w:hint="eastAsia"/>
        </w:rPr>
        <w:t>我现在可以流利地讲英语，但是去年我还不能。</w:t>
      </w:r>
    </w:p>
    <w:p w14:paraId="7CA53218" w14:textId="77777777" w:rsidR="002F24A0" w:rsidRDefault="002F24A0" w:rsidP="002F24A0"/>
    <w:p w14:paraId="687FB5CE" w14:textId="77777777" w:rsidR="002F24A0" w:rsidRPr="000478E1" w:rsidRDefault="002F24A0" w:rsidP="002F24A0">
      <w:r w:rsidRPr="000478E1">
        <w:rPr>
          <w:rFonts w:hint="eastAsia"/>
        </w:rPr>
        <w:t>b</w:t>
      </w:r>
      <w:r w:rsidRPr="000478E1">
        <w:rPr>
          <w:rFonts w:hint="eastAsia"/>
        </w:rPr>
        <w:t>、在肯定句中，表示客观可能性，并不涉及具体某事会发生，常用来说明人或事物的特征。</w:t>
      </w:r>
    </w:p>
    <w:p w14:paraId="066EA00B" w14:textId="77777777" w:rsidR="002F24A0" w:rsidRPr="00521B45" w:rsidRDefault="002F24A0" w:rsidP="002F24A0">
      <w:r w:rsidRPr="00521B45">
        <w:rPr>
          <w:rFonts w:hint="eastAsia"/>
        </w:rPr>
        <w:t>例句</w:t>
      </w:r>
      <w:r w:rsidRPr="00521B45">
        <w:rPr>
          <w:rFonts w:hint="eastAsia"/>
        </w:rPr>
        <w:t>:</w:t>
      </w:r>
    </w:p>
    <w:p w14:paraId="5CFE714E" w14:textId="77777777" w:rsidR="002F24A0" w:rsidRDefault="002F24A0" w:rsidP="002F24A0">
      <w:pPr>
        <w:pStyle w:val="a9"/>
        <w:numPr>
          <w:ilvl w:val="0"/>
          <w:numId w:val="3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ver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orgetfu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ometimes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他有时候非常健忘。</w:t>
      </w:r>
    </w:p>
    <w:p w14:paraId="284D96BA" w14:textId="77777777" w:rsidR="002F24A0" w:rsidRDefault="002F24A0" w:rsidP="002F24A0">
      <w:pPr>
        <w:pStyle w:val="a9"/>
        <w:numPr>
          <w:ilvl w:val="0"/>
          <w:numId w:val="3"/>
        </w:numPr>
      </w:pPr>
      <w:r w:rsidRPr="006918ED">
        <w:rPr>
          <w:rFonts w:hint="eastAsia"/>
        </w:rPr>
        <w:lastRenderedPageBreak/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unn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aytime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b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a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night</w:t>
      </w:r>
      <w:r>
        <w:rPr>
          <w:rFonts w:hint="eastAsia"/>
        </w:rPr>
        <w:t>.</w:t>
      </w:r>
      <w:r w:rsidRPr="006918ED">
        <w:rPr>
          <w:rFonts w:hint="eastAsia"/>
        </w:rPr>
        <w:t>白天天气会晴朗，但是今晚可能会下雨。</w:t>
      </w:r>
    </w:p>
    <w:p w14:paraId="439C2BCC" w14:textId="77777777" w:rsidR="002F24A0" w:rsidRDefault="002F24A0" w:rsidP="002F24A0"/>
    <w:p w14:paraId="5948FCDC" w14:textId="77777777" w:rsidR="002F24A0" w:rsidRPr="000478E1" w:rsidRDefault="002F24A0" w:rsidP="002F24A0">
      <w:r>
        <w:rPr>
          <w:rFonts w:hint="eastAsia"/>
        </w:rPr>
        <w:t>c</w:t>
      </w:r>
      <w:r w:rsidRPr="000478E1">
        <w:rPr>
          <w:rFonts w:hint="eastAsia"/>
        </w:rPr>
        <w:t>、表示请求和允许</w:t>
      </w:r>
      <w:r>
        <w:rPr>
          <w:rFonts w:hint="eastAsia"/>
        </w:rPr>
        <w:t>。</w:t>
      </w:r>
      <w:r w:rsidRPr="000478E1">
        <w:rPr>
          <w:rFonts w:hint="eastAsia"/>
        </w:rPr>
        <w:t>表示请求时，口语中常用</w:t>
      </w:r>
      <w:r w:rsidRPr="000478E1">
        <w:rPr>
          <w:rFonts w:hint="eastAsia"/>
        </w:rPr>
        <w:t>could</w:t>
      </w:r>
      <w:r w:rsidRPr="000478E1">
        <w:rPr>
          <w:rFonts w:hint="eastAsia"/>
        </w:rPr>
        <w:t>代替</w:t>
      </w:r>
      <w:r w:rsidRPr="000478E1">
        <w:rPr>
          <w:rFonts w:hint="eastAsia"/>
        </w:rPr>
        <w:t>can</w:t>
      </w:r>
      <w:r w:rsidRPr="000478E1">
        <w:rPr>
          <w:rFonts w:hint="eastAsia"/>
        </w:rPr>
        <w:t>，使语气更委婉。</w:t>
      </w:r>
    </w:p>
    <w:p w14:paraId="60197643" w14:textId="77777777" w:rsidR="002F24A0" w:rsidRDefault="002F24A0" w:rsidP="002F24A0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4BDAC939" w14:textId="77777777" w:rsidR="002F24A0" w:rsidRDefault="002F24A0" w:rsidP="002F24A0">
      <w:pPr>
        <w:pStyle w:val="a9"/>
        <w:numPr>
          <w:ilvl w:val="0"/>
          <w:numId w:val="4"/>
        </w:numPr>
      </w:pPr>
      <w:r w:rsidRPr="006918ED">
        <w:t>Could</w:t>
      </w:r>
      <w:r w:rsidRPr="000478E1">
        <w:t xml:space="preserve"> </w:t>
      </w:r>
      <w:r w:rsidRPr="006918ED">
        <w:t>you</w:t>
      </w:r>
      <w:r w:rsidRPr="000478E1">
        <w:t xml:space="preserve"> </w:t>
      </w:r>
      <w:r w:rsidRPr="006918ED">
        <w:t>tell</w:t>
      </w:r>
      <w:r w:rsidRPr="000478E1">
        <w:t xml:space="preserve"> </w:t>
      </w:r>
      <w:r w:rsidRPr="006918ED">
        <w:t>her</w:t>
      </w:r>
      <w:r w:rsidRPr="000478E1">
        <w:t xml:space="preserve"> </w:t>
      </w:r>
      <w:r w:rsidRPr="006918ED">
        <w:t>to</w:t>
      </w:r>
      <w:r w:rsidRPr="000478E1">
        <w:t xml:space="preserve"> </w:t>
      </w:r>
      <w:r w:rsidRPr="006918ED">
        <w:t>call</w:t>
      </w:r>
      <w:r w:rsidRPr="000478E1">
        <w:t xml:space="preserve"> </w:t>
      </w:r>
      <w:r w:rsidRPr="006918ED">
        <w:t>me</w:t>
      </w:r>
      <w:r w:rsidRPr="000478E1">
        <w:t xml:space="preserve"> </w:t>
      </w:r>
      <w:r w:rsidRPr="006918ED">
        <w:t>back</w:t>
      </w:r>
      <w:r w:rsidRPr="000478E1">
        <w:t xml:space="preserve"> </w:t>
      </w:r>
      <w:r w:rsidRPr="006918ED">
        <w:t>when</w:t>
      </w:r>
      <w:r w:rsidRPr="000478E1">
        <w:t xml:space="preserve"> </w:t>
      </w:r>
      <w:r w:rsidRPr="006918ED">
        <w:t>she</w:t>
      </w:r>
      <w:r w:rsidRPr="000478E1">
        <w:t xml:space="preserve"> </w:t>
      </w:r>
      <w:r w:rsidRPr="006918ED">
        <w:t>gets</w:t>
      </w:r>
      <w:r w:rsidRPr="000478E1">
        <w:t xml:space="preserve"> </w:t>
      </w:r>
      <w:r w:rsidRPr="006918ED">
        <w:t>home</w:t>
      </w:r>
      <w:r w:rsidRPr="000478E1">
        <w:t xml:space="preserve">, </w:t>
      </w:r>
      <w:r w:rsidRPr="006918ED">
        <w:t>please</w:t>
      </w:r>
      <w:r w:rsidRPr="000478E1">
        <w:t>?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当她到家的时候，请您告诉她给我回个电话好吗？</w:t>
      </w:r>
    </w:p>
    <w:p w14:paraId="2366643A" w14:textId="77777777" w:rsidR="002F24A0" w:rsidRPr="006C608D" w:rsidRDefault="002F24A0" w:rsidP="002F24A0">
      <w:pPr>
        <w:pStyle w:val="a9"/>
        <w:numPr>
          <w:ilvl w:val="0"/>
          <w:numId w:val="4"/>
        </w:numPr>
      </w:pPr>
      <w:r w:rsidRPr="006918ED">
        <w:t>I</w:t>
      </w:r>
      <w:r w:rsidRPr="000478E1">
        <w:t xml:space="preserve"> </w:t>
      </w:r>
      <w:r w:rsidRPr="006918ED">
        <w:t>wonder</w:t>
      </w:r>
      <w:r w:rsidRPr="000478E1">
        <w:t xml:space="preserve"> </w:t>
      </w:r>
      <w:r w:rsidRPr="006918ED">
        <w:t>if</w:t>
      </w:r>
      <w:r w:rsidRPr="000478E1">
        <w:t xml:space="preserve"> </w:t>
      </w:r>
      <w:r w:rsidRPr="006918ED">
        <w:t>I</w:t>
      </w:r>
      <w:r w:rsidRPr="000478E1">
        <w:t xml:space="preserve"> </w:t>
      </w:r>
      <w:r w:rsidRPr="006918ED">
        <w:t>could</w:t>
      </w:r>
      <w:r w:rsidRPr="000478E1">
        <w:t xml:space="preserve"> </w:t>
      </w:r>
      <w:r w:rsidRPr="006918ED">
        <w:t>just</w:t>
      </w:r>
      <w:r w:rsidRPr="000478E1">
        <w:t xml:space="preserve"> </w:t>
      </w:r>
      <w:r w:rsidRPr="006918ED">
        <w:t>ask</w:t>
      </w:r>
      <w:r w:rsidRPr="000478E1">
        <w:t xml:space="preserve"> </w:t>
      </w:r>
      <w:r w:rsidRPr="006918ED">
        <w:t>you</w:t>
      </w:r>
      <w:r w:rsidRPr="000478E1">
        <w:t xml:space="preserve"> </w:t>
      </w:r>
      <w:r w:rsidRPr="006918ED">
        <w:t>to</w:t>
      </w:r>
      <w:r w:rsidRPr="000478E1">
        <w:t xml:space="preserve"> </w:t>
      </w:r>
      <w:r w:rsidRPr="006918ED">
        <w:t>sign</w:t>
      </w:r>
      <w:r w:rsidRPr="000478E1">
        <w:t xml:space="preserve"> </w:t>
      </w:r>
      <w:r w:rsidRPr="006918ED">
        <w:t>this</w:t>
      </w:r>
      <w:r w:rsidRPr="000478E1">
        <w:t>.</w:t>
      </w:r>
      <w:r w:rsidRPr="006918ED">
        <w:rPr>
          <w:rFonts w:ascii="宋体" w:hAnsi="宋体" w:hint="eastAsia"/>
        </w:rPr>
        <w:t>我想知道我能否让您签个名</w:t>
      </w:r>
      <w:r w:rsidRPr="000478E1">
        <w:rPr>
          <w:rFonts w:ascii="宋体" w:hAnsi="宋体" w:hint="eastAsia"/>
        </w:rPr>
        <w:t>.</w:t>
      </w:r>
    </w:p>
    <w:p w14:paraId="1534A7CB" w14:textId="77777777" w:rsidR="006C608D" w:rsidRDefault="006C608D" w:rsidP="006C608D">
      <w:pPr>
        <w:rPr>
          <w:rFonts w:hint="eastAsia"/>
        </w:rPr>
      </w:pPr>
    </w:p>
    <w:p w14:paraId="2A1FDAB7" w14:textId="77777777" w:rsidR="002F24A0" w:rsidRPr="000478E1" w:rsidRDefault="002F24A0" w:rsidP="002F24A0">
      <w:r w:rsidRPr="000478E1">
        <w:rPr>
          <w:rFonts w:hint="eastAsia"/>
        </w:rPr>
        <w:t>d</w:t>
      </w:r>
      <w:r w:rsidRPr="000478E1">
        <w:rPr>
          <w:rFonts w:hint="eastAsia"/>
        </w:rPr>
        <w:t>、表示对现在的动作或状态进行主观的猜测，主要用在</w:t>
      </w:r>
      <w:r w:rsidRPr="00807AB0">
        <w:rPr>
          <w:rFonts w:hint="eastAsia"/>
          <w:color w:val="ED0000"/>
        </w:rPr>
        <w:t>否定句</w:t>
      </w:r>
      <w:r w:rsidRPr="000478E1">
        <w:rPr>
          <w:rFonts w:hint="eastAsia"/>
        </w:rPr>
        <w:t>和</w:t>
      </w:r>
      <w:r w:rsidRPr="00807AB0">
        <w:rPr>
          <w:rFonts w:hint="eastAsia"/>
          <w:color w:val="ED0000"/>
        </w:rPr>
        <w:t>疑问句</w:t>
      </w:r>
      <w:r w:rsidRPr="000478E1">
        <w:rPr>
          <w:rFonts w:hint="eastAsia"/>
        </w:rPr>
        <w:t>中。</w:t>
      </w:r>
    </w:p>
    <w:p w14:paraId="23166990" w14:textId="77777777" w:rsidR="002F24A0" w:rsidRDefault="002F24A0" w:rsidP="002F24A0">
      <w:r w:rsidRPr="00176EF3">
        <w:rPr>
          <w:rFonts w:hint="eastAsia"/>
        </w:rPr>
        <w:t>例句</w:t>
      </w:r>
      <w:r>
        <w:rPr>
          <w:rFonts w:hint="eastAsia"/>
        </w:rPr>
        <w:t>:</w:t>
      </w:r>
    </w:p>
    <w:p w14:paraId="2DDC6CF1" w14:textId="77777777" w:rsidR="002F24A0" w:rsidRDefault="002F24A0" w:rsidP="002F24A0">
      <w:r w:rsidRPr="000478E1">
        <w:rPr>
          <w:rFonts w:hint="eastAsia"/>
        </w:rPr>
        <w:t>I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m</w:t>
      </w:r>
      <w:r>
        <w:rPr>
          <w:rFonts w:hint="eastAsia"/>
        </w:rPr>
        <w:t xml:space="preserve">. </w:t>
      </w: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ijing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他不可能是汤姆，他去北京了，</w:t>
      </w:r>
    </w:p>
    <w:p w14:paraId="7C4C12CB" w14:textId="77777777" w:rsidR="002F24A0" w:rsidRDefault="002F24A0" w:rsidP="002F24A0">
      <w:r w:rsidRPr="00176EF3">
        <w:rPr>
          <w:rFonts w:hint="eastAsia"/>
        </w:rPr>
        <w:t>请注意：</w:t>
      </w:r>
    </w:p>
    <w:p w14:paraId="0D79ED43" w14:textId="77777777" w:rsidR="002F24A0" w:rsidRDefault="002F24A0" w:rsidP="002F24A0">
      <w:r w:rsidRPr="00176EF3">
        <w:rPr>
          <w:rFonts w:hint="eastAsia"/>
        </w:rPr>
        <w:t>要表达</w:t>
      </w:r>
      <w:r w:rsidRPr="003A0A5C">
        <w:rPr>
          <w:rFonts w:hint="eastAsia"/>
          <w:b/>
          <w:bCs/>
        </w:rPr>
        <w:t>具体某事实际发生</w:t>
      </w:r>
      <w:r w:rsidRPr="00176EF3">
        <w:rPr>
          <w:rFonts w:hint="eastAsia"/>
        </w:rPr>
        <w:t>的可能性时，不用</w:t>
      </w:r>
      <w:r w:rsidRPr="000478E1">
        <w:rPr>
          <w:rFonts w:hint="eastAsia"/>
        </w:rPr>
        <w:t>can</w:t>
      </w:r>
      <w:r>
        <w:rPr>
          <w:rFonts w:hint="eastAsia"/>
        </w:rPr>
        <w:t xml:space="preserve">, </w:t>
      </w:r>
      <w:r w:rsidRPr="00176EF3">
        <w:rPr>
          <w:rFonts w:hint="eastAsia"/>
        </w:rPr>
        <w:t>要用</w:t>
      </w:r>
      <w:r w:rsidRPr="000478E1">
        <w:rPr>
          <w:rFonts w:hint="eastAsia"/>
        </w:rPr>
        <w:t>could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may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might</w:t>
      </w:r>
      <w:r>
        <w:rPr>
          <w:rFonts w:hint="eastAsia"/>
        </w:rPr>
        <w:t>.</w:t>
      </w:r>
    </w:p>
    <w:p w14:paraId="198FCC07" w14:textId="77777777" w:rsidR="002F24A0" w:rsidRDefault="002F24A0" w:rsidP="002F24A0">
      <w:r>
        <w:rPr>
          <w:rFonts w:hint="eastAsia"/>
        </w:rPr>
        <w:t xml:space="preserve"> </w:t>
      </w:r>
    </w:p>
    <w:p w14:paraId="3C92F439" w14:textId="77777777" w:rsidR="002F24A0" w:rsidRDefault="002F24A0" w:rsidP="002F24A0">
      <w:r w:rsidRPr="00176EF3">
        <w:rPr>
          <w:rFonts w:hint="eastAsia"/>
        </w:rPr>
        <w:t>易错点总结：</w:t>
      </w:r>
    </w:p>
    <w:p w14:paraId="6CAFF3B7" w14:textId="77777777" w:rsidR="002F24A0" w:rsidRDefault="002F24A0" w:rsidP="002F24A0">
      <w:pPr>
        <w:pStyle w:val="a9"/>
        <w:numPr>
          <w:ilvl w:val="0"/>
          <w:numId w:val="1"/>
        </w:numPr>
      </w:pPr>
      <w:r w:rsidRPr="006918ED">
        <w:rPr>
          <w:rFonts w:hint="eastAsia"/>
          <w:bCs/>
        </w:rPr>
        <w:t>could</w:t>
      </w:r>
      <w:r w:rsidRPr="006918ED">
        <w:rPr>
          <w:rFonts w:hint="eastAsia"/>
        </w:rPr>
        <w:t>用来表示请求时，语气委婉，主要用于</w:t>
      </w:r>
      <w:r w:rsidRPr="00807AB0">
        <w:rPr>
          <w:rFonts w:hint="eastAsia"/>
          <w:bCs/>
          <w:color w:val="ED0000"/>
        </w:rPr>
        <w:t>疑问句</w:t>
      </w:r>
      <w:r w:rsidRPr="006918ED">
        <w:rPr>
          <w:rFonts w:hint="eastAsia"/>
        </w:rPr>
        <w:t>，不能用于肯定句，答语应该使用</w:t>
      </w:r>
      <w:r w:rsidRPr="006918ED">
        <w:rPr>
          <w:rFonts w:hint="eastAsia"/>
        </w:rPr>
        <w:t>can</w:t>
      </w:r>
      <w:r w:rsidRPr="006918ED">
        <w:rPr>
          <w:rFonts w:hint="eastAsia"/>
        </w:rPr>
        <w:t>（即：</w:t>
      </w:r>
      <w:r w:rsidRPr="006918ED">
        <w:rPr>
          <w:rFonts w:hint="eastAsia"/>
        </w:rPr>
        <w:t>could</w:t>
      </w:r>
      <w:r w:rsidRPr="006918ED">
        <w:rPr>
          <w:rFonts w:hint="eastAsia"/>
        </w:rPr>
        <w:t>不能用于现在时态的简略答语中）。</w:t>
      </w:r>
    </w:p>
    <w:p w14:paraId="3525987C" w14:textId="77777777" w:rsidR="002F24A0" w:rsidRDefault="002F24A0" w:rsidP="002F24A0">
      <w:r w:rsidRPr="00176EF3">
        <w:rPr>
          <w:rFonts w:hint="eastAsia"/>
        </w:rPr>
        <w:t>例句：</w:t>
      </w:r>
    </w:p>
    <w:p w14:paraId="7E57A130" w14:textId="77777777" w:rsidR="002F24A0" w:rsidRDefault="002F24A0" w:rsidP="006C608D">
      <w:pPr>
        <w:ind w:leftChars="100" w:left="240"/>
      </w:pPr>
      <w:r>
        <w:rPr>
          <w:rFonts w:hint="eastAsia"/>
        </w:rPr>
        <w:t>-</w:t>
      </w:r>
      <w:r w:rsidRPr="000478E1">
        <w:rPr>
          <w:rFonts w:hint="eastAsia"/>
        </w:rPr>
        <w:t>C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u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ictionary</w:t>
      </w:r>
      <w:r w:rsidRPr="00176EF3">
        <w:rPr>
          <w:rFonts w:hint="eastAsia"/>
        </w:rPr>
        <w:t>？我能使用你的词典吗？</w:t>
      </w:r>
    </w:p>
    <w:p w14:paraId="02CFADF8" w14:textId="77777777" w:rsidR="002F24A0" w:rsidRDefault="002F24A0" w:rsidP="006C608D">
      <w:pPr>
        <w:ind w:leftChars="100" w:left="240"/>
      </w:pPr>
      <w:r>
        <w:rPr>
          <w:rFonts w:hint="eastAsia"/>
        </w:rPr>
        <w:t>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n</w:t>
      </w:r>
      <w:r>
        <w:rPr>
          <w:rFonts w:hint="eastAsia"/>
        </w:rPr>
        <w:t>.</w:t>
      </w:r>
      <w:r w:rsidRPr="00176EF3">
        <w:rPr>
          <w:rFonts w:hint="eastAsia"/>
        </w:rPr>
        <w:t>是的，你可以。（否定回答可用：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I</w:t>
      </w:r>
      <w:r>
        <w:rPr>
          <w:rFonts w:hint="eastAsia"/>
        </w:rPr>
        <w:t>'</w:t>
      </w:r>
      <w:r w:rsidRPr="000478E1">
        <w:rPr>
          <w:rFonts w:hint="eastAsia"/>
        </w:rPr>
        <w:t>m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frai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t</w:t>
      </w:r>
      <w:r>
        <w:rPr>
          <w:rFonts w:hint="eastAsia"/>
        </w:rPr>
        <w:t>.</w:t>
      </w:r>
      <w:r w:rsidRPr="00176EF3">
        <w:rPr>
          <w:rFonts w:hint="eastAsia"/>
        </w:rPr>
        <w:t>不，恐怕不能。</w:t>
      </w:r>
      <w:r>
        <w:rPr>
          <w:rFonts w:hint="eastAsia"/>
        </w:rPr>
        <w:t>)</w:t>
      </w:r>
    </w:p>
    <w:p w14:paraId="2227723C" w14:textId="77777777" w:rsidR="006C608D" w:rsidRDefault="006C608D" w:rsidP="002F24A0"/>
    <w:p w14:paraId="7451BC90" w14:textId="77777777" w:rsidR="002F24A0" w:rsidRDefault="002F24A0" w:rsidP="002F24A0">
      <w:pPr>
        <w:pStyle w:val="a9"/>
        <w:numPr>
          <w:ilvl w:val="0"/>
          <w:numId w:val="1"/>
        </w:numPr>
      </w:pPr>
      <w:r w:rsidRPr="00A01C7E">
        <w:rPr>
          <w:rFonts w:hint="eastAsia"/>
        </w:rPr>
        <w:t>can</w:t>
      </w:r>
      <w:r w:rsidRPr="006918ED">
        <w:rPr>
          <w:rFonts w:hint="eastAsia"/>
        </w:rPr>
        <w:t>和</w:t>
      </w:r>
      <w:r w:rsidRPr="00A01C7E">
        <w:rPr>
          <w:rFonts w:hint="eastAsia"/>
        </w:rPr>
        <w:t>be able to</w:t>
      </w:r>
      <w:r w:rsidRPr="006918ED">
        <w:rPr>
          <w:rFonts w:hint="eastAsia"/>
        </w:rPr>
        <w:t>的区别</w:t>
      </w:r>
    </w:p>
    <w:p w14:paraId="7EBBC65D" w14:textId="77777777" w:rsidR="002F24A0" w:rsidRDefault="002F24A0" w:rsidP="002F24A0">
      <w:r w:rsidRPr="000478E1">
        <w:rPr>
          <w:rFonts w:hint="eastAsia"/>
        </w:rPr>
        <w:t>can</w:t>
      </w:r>
      <w:r>
        <w:rPr>
          <w:rFonts w:hint="eastAsia"/>
        </w:rPr>
        <w:t>(</w:t>
      </w:r>
      <w:r w:rsidRPr="000478E1">
        <w:rPr>
          <w:rFonts w:hint="eastAsia"/>
        </w:rPr>
        <w:t>could</w:t>
      </w:r>
      <w:r w:rsidRPr="00176EF3">
        <w:rPr>
          <w:rFonts w:hint="eastAsia"/>
        </w:rPr>
        <w:t>）和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bl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 w:rsidRPr="00176EF3">
        <w:rPr>
          <w:rFonts w:hint="eastAsia"/>
        </w:rPr>
        <w:t>都可以表示能力，意思上没有区别。但用法上有以下区别：</w:t>
      </w:r>
    </w:p>
    <w:p w14:paraId="04B5DDD7" w14:textId="77777777" w:rsidR="002F24A0" w:rsidRDefault="002F24A0" w:rsidP="00FC1339">
      <w:pPr>
        <w:ind w:leftChars="100" w:left="240"/>
      </w:pPr>
      <w:r>
        <w:rPr>
          <w:rFonts w:hint="eastAsia"/>
        </w:rPr>
        <w:t>(</w:t>
      </w:r>
      <w:r w:rsidRPr="000478E1">
        <w:rPr>
          <w:rFonts w:hint="eastAsia"/>
        </w:rPr>
        <w:t>1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 w:rsidRPr="00176EF3">
        <w:rPr>
          <w:rFonts w:hint="eastAsia"/>
        </w:rPr>
        <w:t>没有人称和数的变化，而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有人称和数的变化；</w:t>
      </w:r>
    </w:p>
    <w:p w14:paraId="500C44EA" w14:textId="77777777" w:rsidR="002F24A0" w:rsidRDefault="002F24A0" w:rsidP="00FC1339">
      <w:pPr>
        <w:ind w:leftChars="100" w:left="240"/>
      </w:pPr>
      <w:r>
        <w:rPr>
          <w:rFonts w:hint="eastAsia"/>
        </w:rPr>
        <w:t>(</w:t>
      </w:r>
      <w:r w:rsidRPr="000478E1">
        <w:rPr>
          <w:rFonts w:hint="eastAsia"/>
        </w:rPr>
        <w:t>2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>
        <w:rPr>
          <w:rFonts w:hint="eastAsia"/>
        </w:rPr>
        <w:t xml:space="preserve"> </w:t>
      </w:r>
      <w:r w:rsidRPr="00176EF3">
        <w:rPr>
          <w:rFonts w:hint="eastAsia"/>
        </w:rPr>
        <w:t>强调自身已经具备的能力，而</w:t>
      </w:r>
      <w:r>
        <w:rPr>
          <w:rFonts w:hint="eastAsia"/>
        </w:rPr>
        <w:t xml:space="preserve"> 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强调通过努力而获得的能</w:t>
      </w:r>
      <w:r w:rsidRPr="00176EF3">
        <w:rPr>
          <w:rFonts w:hint="eastAsia"/>
        </w:rPr>
        <w:lastRenderedPageBreak/>
        <w:t>力；</w:t>
      </w:r>
    </w:p>
    <w:p w14:paraId="01BCAD9D" w14:textId="77777777" w:rsidR="002F24A0" w:rsidRDefault="002F24A0" w:rsidP="00FC1339">
      <w:pPr>
        <w:ind w:leftChars="100" w:left="240"/>
      </w:pPr>
      <w:r>
        <w:rPr>
          <w:rFonts w:hint="eastAsia"/>
        </w:rPr>
        <w:t>(</w:t>
      </w:r>
      <w:r w:rsidRPr="000478E1">
        <w:rPr>
          <w:rFonts w:hint="eastAsia"/>
        </w:rPr>
        <w:t>3</w:t>
      </w:r>
      <w:r>
        <w:rPr>
          <w:rFonts w:hint="eastAsia"/>
        </w:rPr>
        <w:t xml:space="preserve">) </w:t>
      </w:r>
      <w:r w:rsidRPr="00D02C1E">
        <w:rPr>
          <w:rFonts w:hint="eastAsia"/>
          <w:b/>
          <w:bCs/>
        </w:rPr>
        <w:t>can</w:t>
      </w:r>
      <w:r w:rsidRPr="00176EF3">
        <w:rPr>
          <w:rFonts w:hint="eastAsia"/>
        </w:rPr>
        <w:t>只有一般现在时和一般过去时（</w:t>
      </w:r>
      <w:r w:rsidRPr="00D02C1E">
        <w:rPr>
          <w:rFonts w:hint="eastAsia"/>
          <w:b/>
          <w:bCs/>
        </w:rPr>
        <w:t>could</w:t>
      </w:r>
      <w:r>
        <w:rPr>
          <w:rFonts w:hint="eastAsia"/>
        </w:rPr>
        <w:t>)</w:t>
      </w:r>
      <w:r w:rsidRPr="00176EF3">
        <w:rPr>
          <w:rFonts w:hint="eastAsia"/>
        </w:rPr>
        <w:t>，而</w:t>
      </w:r>
      <w:r>
        <w:rPr>
          <w:rFonts w:hint="eastAsia"/>
        </w:rPr>
        <w:t xml:space="preserve"> </w:t>
      </w:r>
      <w:r w:rsidRPr="00D02C1E">
        <w:rPr>
          <w:rFonts w:hint="eastAsia"/>
          <w:b/>
          <w:bCs/>
        </w:rPr>
        <w:t>be able 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有现在时、过去时和将来时。</w:t>
      </w:r>
    </w:p>
    <w:p w14:paraId="3E5D0307" w14:textId="77777777" w:rsidR="002F24A0" w:rsidRDefault="002F24A0" w:rsidP="002F24A0">
      <w:r w:rsidRPr="00176EF3">
        <w:rPr>
          <w:rFonts w:hint="eastAsia"/>
        </w:rPr>
        <w:t>例句：</w:t>
      </w:r>
    </w:p>
    <w:p w14:paraId="1149F6B8" w14:textId="77777777" w:rsidR="002F24A0" w:rsidRDefault="002F24A0" w:rsidP="006C608D">
      <w:pPr>
        <w:ind w:firstLine="420"/>
      </w:pP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a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bl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ri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ft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raining</w:t>
      </w:r>
      <w:r>
        <w:rPr>
          <w:rFonts w:hint="eastAsia"/>
        </w:rPr>
        <w:t>.</w:t>
      </w:r>
      <w:r w:rsidRPr="00176EF3">
        <w:rPr>
          <w:rFonts w:hint="eastAsia"/>
        </w:rPr>
        <w:t>他在经过训练后就能开车了。</w:t>
      </w:r>
    </w:p>
    <w:p w14:paraId="28E27849" w14:textId="77777777" w:rsidR="006C608D" w:rsidRDefault="006C608D" w:rsidP="002F24A0">
      <w:pPr>
        <w:rPr>
          <w:rFonts w:hint="eastAsia"/>
        </w:rPr>
      </w:pPr>
    </w:p>
    <w:p w14:paraId="5D8AACC9" w14:textId="242EAD82" w:rsidR="002F24A0" w:rsidRDefault="002F24A0" w:rsidP="00807FE9">
      <w:pPr>
        <w:pStyle w:val="5"/>
      </w:pPr>
      <w:r>
        <w:rPr>
          <w:rFonts w:hint="eastAsia"/>
        </w:rPr>
        <w:t>may</w:t>
      </w:r>
      <w:r>
        <w:rPr>
          <w:rFonts w:hint="eastAsia"/>
        </w:rPr>
        <w:t>和</w:t>
      </w:r>
      <w:r>
        <w:rPr>
          <w:rFonts w:hint="eastAsia"/>
        </w:rPr>
        <w:t>might</w:t>
      </w:r>
      <w:r>
        <w:rPr>
          <w:rFonts w:hint="eastAsia"/>
        </w:rPr>
        <w:t>的用法</w:t>
      </w:r>
    </w:p>
    <w:p w14:paraId="2C1380D9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</w:t>
      </w:r>
      <w:r w:rsidRPr="000478E1">
        <w:rPr>
          <w:rFonts w:hint="eastAsia"/>
        </w:rPr>
        <w:t xml:space="preserve"> </w:t>
      </w:r>
      <w:r w:rsidRPr="000478E1">
        <w:rPr>
          <w:rFonts w:hint="eastAsia"/>
        </w:rPr>
        <w:t>表示请求、允许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可以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否定回答一般用</w:t>
      </w:r>
      <w:r w:rsidRPr="000478E1">
        <w:rPr>
          <w:rFonts w:hint="eastAsia"/>
        </w:rPr>
        <w:t>"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 can't."</w:t>
      </w:r>
      <w:r w:rsidRPr="000478E1">
        <w:rPr>
          <w:rFonts w:hint="eastAsia"/>
        </w:rPr>
        <w:t>或</w:t>
      </w:r>
      <w:r w:rsidRPr="000478E1">
        <w:rPr>
          <w:rFonts w:hint="eastAsia"/>
        </w:rPr>
        <w:t>"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 mustn't."</w:t>
      </w:r>
    </w:p>
    <w:p w14:paraId="0342D8E8" w14:textId="77777777" w:rsidR="002F24A0" w:rsidRDefault="002F24A0" w:rsidP="002F24A0">
      <w:r w:rsidRPr="00176EF3">
        <w:rPr>
          <w:rFonts w:hint="eastAsia"/>
        </w:rPr>
        <w:t>例句：</w:t>
      </w:r>
    </w:p>
    <w:p w14:paraId="3687E81D" w14:textId="77777777" w:rsidR="002F24A0" w:rsidRDefault="002F24A0" w:rsidP="002F24A0">
      <w:pPr>
        <w:pStyle w:val="a9"/>
        <w:numPr>
          <w:ilvl w:val="0"/>
          <w:numId w:val="13"/>
        </w:numPr>
      </w:pPr>
      <w:r>
        <w:rPr>
          <w:rFonts w:hint="eastAsia"/>
        </w:rPr>
        <w:t>-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n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it</w:t>
      </w:r>
      <w:r w:rsidRPr="00521B45">
        <w:rPr>
          <w:rFonts w:cs="Times New Roman"/>
        </w:rPr>
        <w:t>？</w:t>
      </w:r>
      <w:r w:rsidRPr="006918ED">
        <w:rPr>
          <w:rFonts w:hint="eastAsia"/>
        </w:rPr>
        <w:t>我可以进来等吗？</w:t>
      </w:r>
    </w:p>
    <w:p w14:paraId="16E08458" w14:textId="77777777" w:rsidR="002F24A0" w:rsidRDefault="002F24A0" w:rsidP="00FC1339">
      <w:pPr>
        <w:ind w:left="380" w:firstLine="420"/>
      </w:pPr>
      <w:r>
        <w:rPr>
          <w:rFonts w:hint="eastAsia"/>
        </w:rPr>
        <w:t>-</w:t>
      </w:r>
      <w:r w:rsidRPr="000478E1">
        <w:rPr>
          <w:rFonts w:hint="eastAsia"/>
        </w:rPr>
        <w:t>Yes</w:t>
      </w:r>
      <w:r w:rsidRPr="00521B45">
        <w:rPr>
          <w:rFonts w:cs="Times New Roman"/>
        </w:rPr>
        <w:t>,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f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ourse</w:t>
      </w:r>
      <w:r>
        <w:rPr>
          <w:rFonts w:hint="eastAsia"/>
        </w:rPr>
        <w:t>. (</w:t>
      </w:r>
      <w:r w:rsidRPr="000478E1">
        <w:rPr>
          <w:rFonts w:hint="eastAsia"/>
        </w:rPr>
        <w:t>Sure</w:t>
      </w:r>
      <w:r>
        <w:rPr>
          <w:rFonts w:hint="eastAsia"/>
        </w:rPr>
        <w:t xml:space="preserve">. / </w:t>
      </w:r>
      <w:r w:rsidRPr="000478E1">
        <w:rPr>
          <w:rFonts w:hint="eastAsia"/>
        </w:rPr>
        <w:t>Certainly</w:t>
      </w:r>
      <w:r>
        <w:rPr>
          <w:rFonts w:hint="eastAsia"/>
        </w:rPr>
        <w:t>.</w:t>
      </w:r>
      <w:r w:rsidRPr="00176EF3">
        <w:rPr>
          <w:rFonts w:hint="eastAsia"/>
        </w:rPr>
        <w:t>）当然。</w:t>
      </w:r>
    </w:p>
    <w:p w14:paraId="3E41EC5A" w14:textId="77777777" w:rsidR="002F24A0" w:rsidRDefault="002F24A0" w:rsidP="002F24A0">
      <w:pPr>
        <w:pStyle w:val="a9"/>
        <w:numPr>
          <w:ilvl w:val="0"/>
          <w:numId w:val="13"/>
        </w:numPr>
      </w:pPr>
      <w:r>
        <w:rPr>
          <w:rFonts w:hint="eastAsia"/>
        </w:rPr>
        <w:t>-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mok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re</w:t>
      </w:r>
      <w:r w:rsidRPr="006918ED">
        <w:rPr>
          <w:rFonts w:hint="eastAsia"/>
        </w:rPr>
        <w:t>？我可以在这儿吸烟吗？</w:t>
      </w:r>
    </w:p>
    <w:p w14:paraId="0214FE02" w14:textId="77777777" w:rsidR="002F24A0" w:rsidRDefault="002F24A0" w:rsidP="00FC1339">
      <w:pPr>
        <w:ind w:left="380" w:firstLine="420"/>
      </w:pPr>
      <w:r>
        <w:rPr>
          <w:rFonts w:hint="eastAsia"/>
        </w:rPr>
        <w:t>-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n</w:t>
      </w:r>
      <w:r w:rsidRPr="00521B45">
        <w:rPr>
          <w:rFonts w:cs="Times New Roman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>. /</w:t>
      </w:r>
      <w:r w:rsidRPr="000478E1">
        <w:rPr>
          <w:rFonts w:hint="eastAsia"/>
        </w:rPr>
        <w:t>ca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不，不可以。</w:t>
      </w:r>
    </w:p>
    <w:p w14:paraId="7A6146E0" w14:textId="77777777" w:rsidR="002F24A0" w:rsidRDefault="002F24A0" w:rsidP="002F24A0">
      <w:r>
        <w:rPr>
          <w:rFonts w:hint="eastAsia"/>
        </w:rPr>
        <w:t xml:space="preserve"> </w:t>
      </w:r>
    </w:p>
    <w:p w14:paraId="00E8E968" w14:textId="77777777" w:rsidR="002F24A0" w:rsidRPr="00D02C1E" w:rsidRDefault="002F24A0" w:rsidP="002F24A0">
      <w:r w:rsidRPr="00D02C1E">
        <w:rPr>
          <w:rFonts w:hint="eastAsia"/>
        </w:rPr>
        <w:t>b</w:t>
      </w:r>
      <w:r w:rsidRPr="00D02C1E">
        <w:rPr>
          <w:rFonts w:hint="eastAsia"/>
        </w:rPr>
        <w:t>、表示可能性的推测，通常用在肯定句中</w:t>
      </w:r>
      <w:r w:rsidRPr="00D02C1E">
        <w:rPr>
          <w:rFonts w:hint="eastAsia"/>
        </w:rPr>
        <w:t>. might</w:t>
      </w:r>
      <w:r w:rsidRPr="00D02C1E">
        <w:rPr>
          <w:rFonts w:hint="eastAsia"/>
        </w:rPr>
        <w:t>表示可能性比较小的猜测。含有</w:t>
      </w:r>
      <w:r w:rsidRPr="00D02C1E">
        <w:rPr>
          <w:rFonts w:hint="eastAsia"/>
        </w:rPr>
        <w:t>"</w:t>
      </w:r>
      <w:r w:rsidRPr="00D02C1E">
        <w:rPr>
          <w:rFonts w:hint="eastAsia"/>
        </w:rPr>
        <w:t>或许</w:t>
      </w:r>
      <w:r w:rsidRPr="00D02C1E">
        <w:rPr>
          <w:rFonts w:hint="eastAsia"/>
        </w:rPr>
        <w:t>""</w:t>
      </w:r>
      <w:r w:rsidRPr="00D02C1E">
        <w:rPr>
          <w:rFonts w:hint="eastAsia"/>
        </w:rPr>
        <w:t>大概</w:t>
      </w:r>
      <w:r w:rsidRPr="00D02C1E">
        <w:rPr>
          <w:rFonts w:hint="eastAsia"/>
        </w:rPr>
        <w:t>""</w:t>
      </w:r>
      <w:r w:rsidRPr="00D02C1E">
        <w:rPr>
          <w:rFonts w:hint="eastAsia"/>
        </w:rPr>
        <w:t>可能</w:t>
      </w:r>
      <w:r w:rsidRPr="00D02C1E">
        <w:rPr>
          <w:rFonts w:hint="eastAsia"/>
        </w:rPr>
        <w:t>"</w:t>
      </w:r>
      <w:r w:rsidRPr="00D02C1E">
        <w:rPr>
          <w:rFonts w:hint="eastAsia"/>
        </w:rPr>
        <w:t>之意</w:t>
      </w:r>
      <w:r w:rsidRPr="00D02C1E">
        <w:rPr>
          <w:rFonts w:hint="eastAsia"/>
        </w:rPr>
        <w:t>.</w:t>
      </w:r>
    </w:p>
    <w:p w14:paraId="024EDFBA" w14:textId="77777777" w:rsidR="002F24A0" w:rsidRDefault="002F24A0" w:rsidP="002F24A0">
      <w:r w:rsidRPr="00176EF3">
        <w:rPr>
          <w:rFonts w:hint="eastAsia"/>
        </w:rPr>
        <w:t>例句：</w:t>
      </w:r>
    </w:p>
    <w:p w14:paraId="26E984BE" w14:textId="77777777" w:rsidR="002F24A0" w:rsidRDefault="002F24A0" w:rsidP="002F24A0">
      <w:pPr>
        <w:pStyle w:val="a9"/>
        <w:numPr>
          <w:ilvl w:val="0"/>
          <w:numId w:val="14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a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fternoon</w:t>
      </w:r>
      <w:r>
        <w:rPr>
          <w:rFonts w:hint="eastAsia"/>
        </w:rPr>
        <w:t>.</w:t>
      </w:r>
      <w:r w:rsidRPr="006918ED">
        <w:rPr>
          <w:rFonts w:hint="eastAsia"/>
        </w:rPr>
        <w:t>今天下午可能会下雨</w:t>
      </w:r>
      <w:r>
        <w:rPr>
          <w:rFonts w:hint="eastAsia"/>
        </w:rPr>
        <w:t>.</w:t>
      </w:r>
    </w:p>
    <w:p w14:paraId="67962567" w14:textId="77777777" w:rsidR="002F24A0" w:rsidRDefault="002F24A0" w:rsidP="002F24A0">
      <w:pPr>
        <w:pStyle w:val="a9"/>
        <w:numPr>
          <w:ilvl w:val="0"/>
          <w:numId w:val="14"/>
        </w:numPr>
      </w:pPr>
      <w:r w:rsidRPr="006918ED">
        <w:rPr>
          <w:rFonts w:hint="eastAsia"/>
        </w:rPr>
        <w:t>S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igh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jo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fternoon</w:t>
      </w:r>
      <w:r>
        <w:rPr>
          <w:rFonts w:hint="eastAsia"/>
        </w:rPr>
        <w:t>.</w:t>
      </w:r>
      <w:r w:rsidRPr="006918ED">
        <w:rPr>
          <w:rFonts w:hint="eastAsia"/>
        </w:rPr>
        <w:t>她今天下午可能来加入我们。</w:t>
      </w:r>
    </w:p>
    <w:p w14:paraId="0625D0B4" w14:textId="77777777" w:rsidR="002F24A0" w:rsidRPr="00D02C1E" w:rsidRDefault="002F24A0" w:rsidP="002F24A0">
      <w:r w:rsidRPr="00D02C1E">
        <w:rPr>
          <w:rFonts w:hint="eastAsia"/>
        </w:rPr>
        <w:t>c</w:t>
      </w:r>
      <w:r w:rsidRPr="00D02C1E">
        <w:rPr>
          <w:rFonts w:hint="eastAsia"/>
        </w:rPr>
        <w:t>、</w:t>
      </w:r>
      <w:r w:rsidRPr="00D02C1E">
        <w:rPr>
          <w:rFonts w:hint="eastAsia"/>
        </w:rPr>
        <w:t xml:space="preserve">may </w:t>
      </w:r>
      <w:r w:rsidRPr="00D02C1E">
        <w:rPr>
          <w:rFonts w:hint="eastAsia"/>
        </w:rPr>
        <w:t>用于祈使句表示祝愿</w:t>
      </w:r>
      <w:r w:rsidRPr="00D02C1E">
        <w:rPr>
          <w:rFonts w:hint="eastAsia"/>
        </w:rPr>
        <w:t>.</w:t>
      </w:r>
    </w:p>
    <w:p w14:paraId="73C430F3" w14:textId="77777777" w:rsidR="002F24A0" w:rsidRDefault="002F24A0" w:rsidP="002F24A0">
      <w:r w:rsidRPr="00176EF3">
        <w:rPr>
          <w:rFonts w:hint="eastAsia"/>
        </w:rPr>
        <w:t>例句：</w:t>
      </w:r>
    </w:p>
    <w:p w14:paraId="4896D6E2" w14:textId="77777777" w:rsidR="002F24A0" w:rsidRDefault="002F24A0" w:rsidP="002F24A0">
      <w:pPr>
        <w:pStyle w:val="a9"/>
        <w:numPr>
          <w:ilvl w:val="0"/>
          <w:numId w:val="12"/>
        </w:numPr>
      </w:pP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ucceed</w:t>
      </w:r>
      <w:r>
        <w:rPr>
          <w:rFonts w:hint="eastAsia"/>
        </w:rPr>
        <w:t>.</w:t>
      </w:r>
      <w:r w:rsidRPr="006918ED">
        <w:rPr>
          <w:rFonts w:hint="eastAsia"/>
        </w:rPr>
        <w:t>祝你成功</w:t>
      </w:r>
      <w:r>
        <w:rPr>
          <w:rFonts w:hint="eastAsia"/>
        </w:rPr>
        <w:t>.</w:t>
      </w:r>
    </w:p>
    <w:p w14:paraId="5DBE78A3" w14:textId="77777777" w:rsidR="002F24A0" w:rsidRDefault="002F24A0" w:rsidP="002F24A0">
      <w:pPr>
        <w:pStyle w:val="a9"/>
        <w:numPr>
          <w:ilvl w:val="0"/>
          <w:numId w:val="12"/>
        </w:numPr>
      </w:pPr>
      <w:r w:rsidRPr="006918ED">
        <w:rPr>
          <w:rFonts w:hint="eastAsia"/>
        </w:rPr>
        <w:t>Ma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e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peace</w:t>
      </w:r>
      <w:r>
        <w:rPr>
          <w:rFonts w:hint="eastAsia"/>
        </w:rPr>
        <w:t>.</w:t>
      </w:r>
      <w:r w:rsidRPr="006918ED">
        <w:rPr>
          <w:rFonts w:hint="eastAsia"/>
        </w:rPr>
        <w:t>愿她安息</w:t>
      </w:r>
      <w:r>
        <w:rPr>
          <w:rFonts w:hint="eastAsia"/>
        </w:rPr>
        <w:t>.</w:t>
      </w:r>
    </w:p>
    <w:p w14:paraId="6F26EB90" w14:textId="77777777" w:rsidR="002F24A0" w:rsidRDefault="002F24A0" w:rsidP="002F24A0"/>
    <w:p w14:paraId="4327F829" w14:textId="2DC320E1" w:rsidR="002F24A0" w:rsidRDefault="002F24A0" w:rsidP="00807FE9">
      <w:pPr>
        <w:pStyle w:val="5"/>
      </w:pPr>
      <w:r>
        <w:rPr>
          <w:rFonts w:hint="eastAsia"/>
        </w:rPr>
        <w:t>must</w:t>
      </w:r>
      <w:r>
        <w:rPr>
          <w:rFonts w:hint="eastAsia"/>
        </w:rPr>
        <w:t>和</w:t>
      </w:r>
      <w:r>
        <w:rPr>
          <w:rFonts w:hint="eastAsia"/>
        </w:rPr>
        <w:t xml:space="preserve"> have to </w:t>
      </w:r>
      <w:r>
        <w:rPr>
          <w:rFonts w:hint="eastAsia"/>
        </w:rPr>
        <w:t>的用法和区别</w:t>
      </w:r>
      <w:r>
        <w:rPr>
          <w:rFonts w:hint="eastAsia"/>
        </w:rPr>
        <w:t xml:space="preserve"> </w:t>
      </w:r>
    </w:p>
    <w:p w14:paraId="6F6818AE" w14:textId="77777777" w:rsidR="002F24A0" w:rsidRPr="00551FE3" w:rsidRDefault="002F24A0" w:rsidP="00807FE9">
      <w:pPr>
        <w:pStyle w:val="6"/>
      </w:pPr>
      <w:r w:rsidRPr="00551FE3">
        <w:rPr>
          <w:rFonts w:hint="eastAsia"/>
        </w:rPr>
        <w:t>1</w:t>
      </w:r>
      <w:r w:rsidRPr="00551FE3">
        <w:rPr>
          <w:rFonts w:hint="eastAsia"/>
        </w:rPr>
        <w:t>、</w:t>
      </w:r>
      <w:r w:rsidRPr="00551FE3">
        <w:rPr>
          <w:rFonts w:hint="eastAsia"/>
        </w:rPr>
        <w:t>Must</w:t>
      </w:r>
      <w:r w:rsidRPr="00551FE3">
        <w:rPr>
          <w:rFonts w:hint="eastAsia"/>
        </w:rPr>
        <w:t>的用法</w:t>
      </w:r>
    </w:p>
    <w:p w14:paraId="0787B89C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必须，应该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之意，语气比</w:t>
      </w:r>
      <w:r w:rsidRPr="000478E1">
        <w:rPr>
          <w:rFonts w:hint="eastAsia"/>
        </w:rPr>
        <w:t xml:space="preserve">should, ought to </w:t>
      </w:r>
      <w:r w:rsidRPr="000478E1">
        <w:rPr>
          <w:rFonts w:hint="eastAsia"/>
        </w:rPr>
        <w:t>强烈，其否定形式为</w:t>
      </w:r>
      <w:r w:rsidRPr="000478E1">
        <w:rPr>
          <w:rFonts w:hint="eastAsia"/>
        </w:rPr>
        <w:t>mustn't</w:t>
      </w:r>
      <w:r w:rsidRPr="000478E1">
        <w:rPr>
          <w:rFonts w:hint="eastAsia"/>
        </w:rPr>
        <w:t>，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不允许，禁止</w:t>
      </w:r>
      <w:r w:rsidRPr="000478E1">
        <w:rPr>
          <w:rFonts w:hint="eastAsia"/>
        </w:rPr>
        <w:t>".</w:t>
      </w:r>
    </w:p>
    <w:p w14:paraId="7CC1F3A3" w14:textId="77777777" w:rsidR="002F24A0" w:rsidRDefault="002F24A0" w:rsidP="002F24A0">
      <w:r w:rsidRPr="00176EF3">
        <w:rPr>
          <w:rFonts w:hint="eastAsia"/>
        </w:rPr>
        <w:lastRenderedPageBreak/>
        <w:t>例句：</w:t>
      </w:r>
    </w:p>
    <w:p w14:paraId="37ACB28B" w14:textId="77777777" w:rsidR="002F24A0" w:rsidRDefault="002F24A0" w:rsidP="002F24A0">
      <w:pPr>
        <w:pStyle w:val="a9"/>
        <w:numPr>
          <w:ilvl w:val="0"/>
          <w:numId w:val="1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u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com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choo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ime</w:t>
      </w:r>
      <w:r>
        <w:rPr>
          <w:rFonts w:hint="eastAsia"/>
        </w:rPr>
        <w:t>.</w:t>
      </w:r>
      <w:r w:rsidRPr="006918ED">
        <w:rPr>
          <w:rFonts w:hint="eastAsia"/>
        </w:rPr>
        <w:t>你必须准时来上学</w:t>
      </w:r>
      <w:r>
        <w:rPr>
          <w:rFonts w:hint="eastAsia"/>
        </w:rPr>
        <w:t>.</w:t>
      </w:r>
    </w:p>
    <w:p w14:paraId="774A61EC" w14:textId="77777777" w:rsidR="002F24A0" w:rsidRDefault="002F24A0" w:rsidP="002F24A0">
      <w:pPr>
        <w:pStyle w:val="a9"/>
        <w:numPr>
          <w:ilvl w:val="0"/>
          <w:numId w:val="1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ust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ri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as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treet</w:t>
      </w:r>
      <w:r>
        <w:rPr>
          <w:rFonts w:hint="eastAsia"/>
        </w:rPr>
        <w:t>.</w:t>
      </w:r>
      <w:r w:rsidRPr="006918ED">
        <w:rPr>
          <w:rFonts w:hint="eastAsia"/>
        </w:rPr>
        <w:t>你决不允许在街上开车这么快。</w:t>
      </w:r>
    </w:p>
    <w:p w14:paraId="7B9B9C5B" w14:textId="77777777" w:rsidR="002F24A0" w:rsidRDefault="002F24A0" w:rsidP="002F24A0">
      <w:r>
        <w:rPr>
          <w:rFonts w:hint="eastAsia"/>
        </w:rPr>
        <w:t xml:space="preserve"> </w:t>
      </w:r>
    </w:p>
    <w:p w14:paraId="1BCA588E" w14:textId="77777777" w:rsidR="002F24A0" w:rsidRPr="000478E1" w:rsidRDefault="002F24A0" w:rsidP="002F24A0">
      <w:r w:rsidRPr="000478E1">
        <w:rPr>
          <w:rFonts w:hint="eastAsia"/>
        </w:rPr>
        <w:t>b</w:t>
      </w:r>
      <w:r w:rsidRPr="000478E1">
        <w:rPr>
          <w:rFonts w:hint="eastAsia"/>
        </w:rPr>
        <w:t>、由</w:t>
      </w:r>
      <w:r w:rsidRPr="000478E1">
        <w:rPr>
          <w:rFonts w:hint="eastAsia"/>
        </w:rPr>
        <w:t>must</w:t>
      </w:r>
      <w:r w:rsidRPr="000478E1">
        <w:rPr>
          <w:rFonts w:hint="eastAsia"/>
        </w:rPr>
        <w:t>引起的一般疑问句，否定回答常用</w:t>
      </w:r>
      <w:r w:rsidRPr="000478E1">
        <w:rPr>
          <w:rFonts w:hint="eastAsia"/>
        </w:rPr>
        <w:t>"needn't</w:t>
      </w:r>
      <w:r w:rsidRPr="000478E1">
        <w:rPr>
          <w:rFonts w:hint="eastAsia"/>
        </w:rPr>
        <w:t>或</w:t>
      </w:r>
      <w:r w:rsidRPr="000478E1">
        <w:rPr>
          <w:rFonts w:hint="eastAsia"/>
        </w:rPr>
        <w:t>don't have to"</w:t>
      </w:r>
      <w:r w:rsidRPr="000478E1">
        <w:rPr>
          <w:rFonts w:hint="eastAsia"/>
        </w:rPr>
        <w:t>表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不必</w:t>
      </w:r>
      <w:r w:rsidRPr="000478E1">
        <w:rPr>
          <w:rFonts w:hint="eastAsia"/>
        </w:rPr>
        <w:t>"</w:t>
      </w:r>
      <w:r w:rsidRPr="000478E1">
        <w:rPr>
          <w:rFonts w:hint="eastAsia"/>
        </w:rPr>
        <w:t>，而不用</w:t>
      </w:r>
      <w:r w:rsidRPr="000478E1">
        <w:rPr>
          <w:rFonts w:hint="eastAsia"/>
        </w:rPr>
        <w:t>mustn't.</w:t>
      </w:r>
    </w:p>
    <w:p w14:paraId="3CB3FF0D" w14:textId="77777777" w:rsidR="002F24A0" w:rsidRDefault="002F24A0" w:rsidP="002F24A0">
      <w:r w:rsidRPr="00176EF3">
        <w:rPr>
          <w:rFonts w:hint="eastAsia"/>
        </w:rPr>
        <w:t>例句：</w:t>
      </w:r>
    </w:p>
    <w:p w14:paraId="604C69CA" w14:textId="77777777" w:rsidR="002F24A0" w:rsidRDefault="002F24A0" w:rsidP="002F24A0">
      <w:r>
        <w:rPr>
          <w:rFonts w:hint="eastAsia"/>
        </w:rPr>
        <w:t>--</w:t>
      </w:r>
      <w:r w:rsidRPr="000478E1">
        <w:rPr>
          <w:rFonts w:hint="eastAsia"/>
        </w:rPr>
        <w:t>Mus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o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ack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for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n</w:t>
      </w:r>
      <w:r w:rsidRPr="00176EF3">
        <w:rPr>
          <w:rFonts w:hint="eastAsia"/>
        </w:rPr>
        <w:t>？我必须十点前回来吗？</w:t>
      </w:r>
    </w:p>
    <w:p w14:paraId="6E8362F1" w14:textId="77777777" w:rsidR="002F24A0" w:rsidRPr="000478E1" w:rsidRDefault="002F24A0" w:rsidP="002F24A0">
      <w:r>
        <w:rPr>
          <w:rFonts w:hint="eastAsia"/>
        </w:rPr>
        <w:t>-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>.</w:t>
      </w:r>
      <w:r w:rsidRPr="00176EF3">
        <w:rPr>
          <w:rFonts w:hint="eastAsia"/>
        </w:rPr>
        <w:t>是的，必须</w:t>
      </w:r>
      <w:r>
        <w:rPr>
          <w:rFonts w:hint="eastAsia"/>
        </w:rPr>
        <w:t>. (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>/</w:t>
      </w:r>
      <w:r w:rsidRPr="000478E1">
        <w:rPr>
          <w:rFonts w:hint="eastAsia"/>
        </w:rPr>
        <w:t>do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不，你不必</w:t>
      </w:r>
      <w:r>
        <w:rPr>
          <w:rFonts w:hint="eastAsia"/>
        </w:rPr>
        <w:t>。</w:t>
      </w:r>
      <w:r>
        <w:rPr>
          <w:rFonts w:hint="eastAsia"/>
        </w:rPr>
        <w:t>)</w:t>
      </w:r>
    </w:p>
    <w:p w14:paraId="41779B5B" w14:textId="77777777" w:rsidR="002F24A0" w:rsidRDefault="002F24A0" w:rsidP="002F24A0">
      <w:r>
        <w:rPr>
          <w:rFonts w:hint="eastAsia"/>
        </w:rPr>
        <w:t xml:space="preserve"> </w:t>
      </w:r>
    </w:p>
    <w:p w14:paraId="248FC9CD" w14:textId="77777777" w:rsidR="002F24A0" w:rsidRPr="000478E1" w:rsidRDefault="002F24A0" w:rsidP="002F24A0">
      <w:r w:rsidRPr="000478E1">
        <w:rPr>
          <w:rFonts w:hint="eastAsia"/>
        </w:rPr>
        <w:t>c</w:t>
      </w:r>
      <w:r w:rsidRPr="000478E1">
        <w:rPr>
          <w:rFonts w:hint="eastAsia"/>
        </w:rPr>
        <w:t>、表示有把握的推测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一定、准是</w:t>
      </w:r>
      <w:r w:rsidRPr="000478E1">
        <w:rPr>
          <w:rFonts w:hint="eastAsia"/>
        </w:rPr>
        <w:t>"</w:t>
      </w:r>
      <w:r w:rsidRPr="000478E1">
        <w:rPr>
          <w:rFonts w:hint="eastAsia"/>
        </w:rPr>
        <w:t>，只用于肯定句中。</w:t>
      </w:r>
    </w:p>
    <w:p w14:paraId="3B3D8BD9" w14:textId="77777777" w:rsidR="002F24A0" w:rsidRDefault="002F24A0" w:rsidP="002F24A0">
      <w:r w:rsidRPr="00176EF3">
        <w:rPr>
          <w:rFonts w:hint="eastAsia"/>
        </w:rPr>
        <w:t>例句：</w:t>
      </w:r>
    </w:p>
    <w:p w14:paraId="432ADD85" w14:textId="77777777" w:rsidR="002F24A0" w:rsidRDefault="002F24A0" w:rsidP="002F24A0">
      <w:r w:rsidRPr="000478E1">
        <w:rPr>
          <w:rFonts w:hint="eastAsia"/>
        </w:rPr>
        <w:t>I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other</w:t>
      </w:r>
      <w:r w:rsidRPr="00521B45">
        <w:rPr>
          <w:rFonts w:ascii="宋体" w:hAnsi="宋体" w:hint="eastAsia"/>
        </w:rPr>
        <w:t>.</w:t>
      </w:r>
      <w:r>
        <w:rPr>
          <w:rFonts w:hint="eastAsia"/>
        </w:rPr>
        <w:t xml:space="preserve"> </w:t>
      </w:r>
      <w:r w:rsidRPr="00176EF3">
        <w:rPr>
          <w:rFonts w:hint="eastAsia"/>
        </w:rPr>
        <w:t>那一定是我妈妈</w:t>
      </w:r>
      <w:r>
        <w:rPr>
          <w:rFonts w:hint="eastAsia"/>
        </w:rPr>
        <w:t>.</w:t>
      </w:r>
    </w:p>
    <w:p w14:paraId="5E81216A" w14:textId="77777777" w:rsidR="002F24A0" w:rsidRDefault="002F24A0" w:rsidP="002F24A0"/>
    <w:p w14:paraId="1AEBC124" w14:textId="77777777" w:rsidR="002F24A0" w:rsidRDefault="002F24A0" w:rsidP="00807FE9">
      <w:pPr>
        <w:pStyle w:val="6"/>
      </w:pPr>
      <w:r>
        <w:rPr>
          <w:rFonts w:hint="eastAsia"/>
        </w:rPr>
        <w:t>2</w:t>
      </w:r>
      <w:r>
        <w:rPr>
          <w:rFonts w:hint="eastAsia"/>
        </w:rPr>
        <w:t>、</w:t>
      </w:r>
      <w:r w:rsidRPr="00A35853">
        <w:rPr>
          <w:rFonts w:hint="eastAsia"/>
        </w:rPr>
        <w:t>Have</w:t>
      </w:r>
      <w:r>
        <w:rPr>
          <w:rFonts w:hint="eastAsia"/>
        </w:rPr>
        <w:t xml:space="preserve"> </w:t>
      </w:r>
      <w:r w:rsidRPr="00A35853">
        <w:rPr>
          <w:rFonts w:hint="eastAsia"/>
        </w:rPr>
        <w:t>to</w:t>
      </w:r>
      <w:r>
        <w:rPr>
          <w:rFonts w:hint="eastAsia"/>
        </w:rPr>
        <w:t>的用法</w:t>
      </w:r>
    </w:p>
    <w:p w14:paraId="615D4F8D" w14:textId="77777777" w:rsidR="002F24A0" w:rsidRPr="000478E1" w:rsidRDefault="002F24A0" w:rsidP="002F24A0">
      <w:pPr>
        <w:rPr>
          <w:b/>
        </w:rPr>
      </w:pPr>
      <w:r w:rsidRPr="000478E1">
        <w:rPr>
          <w:rFonts w:hint="eastAsia"/>
          <w:b/>
        </w:rPr>
        <w:t>a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"</w:t>
      </w:r>
      <w:r w:rsidRPr="00A35853">
        <w:rPr>
          <w:rFonts w:hint="eastAsia"/>
        </w:rPr>
        <w:t>必须，不得不</w:t>
      </w:r>
      <w:r w:rsidRPr="00A35853">
        <w:rPr>
          <w:rFonts w:hint="eastAsia"/>
        </w:rPr>
        <w:t>"</w:t>
      </w:r>
      <w:r w:rsidRPr="00A35853">
        <w:rPr>
          <w:rFonts w:hint="eastAsia"/>
        </w:rPr>
        <w:t>，意义与</w:t>
      </w:r>
      <w:r w:rsidRPr="00A35853">
        <w:rPr>
          <w:rFonts w:hint="eastAsia"/>
        </w:rPr>
        <w:t xml:space="preserve">must </w:t>
      </w:r>
      <w:r w:rsidRPr="00A35853">
        <w:rPr>
          <w:rFonts w:hint="eastAsia"/>
        </w:rPr>
        <w:t>相近，但</w:t>
      </w:r>
      <w:r w:rsidRPr="00A35853">
        <w:rPr>
          <w:rFonts w:hint="eastAsia"/>
          <w:b/>
        </w:rPr>
        <w:t>must</w:t>
      </w:r>
      <w:r w:rsidRPr="00A35853">
        <w:rPr>
          <w:rFonts w:hint="eastAsia"/>
        </w:rPr>
        <w:t>表示的是说话人的</w:t>
      </w:r>
      <w:r w:rsidRPr="00807AB0">
        <w:rPr>
          <w:rFonts w:hint="eastAsia"/>
          <w:color w:val="ED0000"/>
        </w:rPr>
        <w:t>主观</w:t>
      </w:r>
      <w:r w:rsidRPr="00A35853">
        <w:rPr>
          <w:rFonts w:hint="eastAsia"/>
        </w:rPr>
        <w:t>看法，而</w:t>
      </w:r>
      <w:r w:rsidRPr="00A35853">
        <w:rPr>
          <w:rFonts w:hint="eastAsia"/>
          <w:b/>
        </w:rPr>
        <w:t>have to</w:t>
      </w:r>
      <w:r w:rsidRPr="00A35853">
        <w:rPr>
          <w:rFonts w:hint="eastAsia"/>
        </w:rPr>
        <w:t>则往往强调</w:t>
      </w:r>
      <w:r w:rsidRPr="00807AB0">
        <w:rPr>
          <w:rFonts w:hint="eastAsia"/>
          <w:color w:val="ED0000"/>
        </w:rPr>
        <w:t>不得已而为之</w:t>
      </w:r>
      <w:r w:rsidRPr="00A35853">
        <w:rPr>
          <w:rFonts w:hint="eastAsia"/>
        </w:rPr>
        <w:t>。</w:t>
      </w:r>
    </w:p>
    <w:p w14:paraId="53C1CD61" w14:textId="77777777" w:rsidR="002F24A0" w:rsidRDefault="002F24A0" w:rsidP="002F24A0">
      <w:r w:rsidRPr="00176EF3">
        <w:rPr>
          <w:rFonts w:hint="eastAsia"/>
        </w:rPr>
        <w:t>例句：</w:t>
      </w:r>
    </w:p>
    <w:p w14:paraId="4CF0F76D" w14:textId="77777777" w:rsidR="002F24A0" w:rsidRDefault="002F24A0" w:rsidP="002F24A0">
      <w:pPr>
        <w:ind w:firstLine="420"/>
      </w:pPr>
      <w:r w:rsidRPr="000478E1">
        <w:rPr>
          <w:rFonts w:hint="eastAsia"/>
        </w:rPr>
        <w:t>I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becau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oth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n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ospital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我现在必须走了，因为我妈妈生病住院了。</w:t>
      </w:r>
    </w:p>
    <w:p w14:paraId="62BD16AB" w14:textId="77777777" w:rsidR="002F24A0" w:rsidRPr="000478E1" w:rsidRDefault="002F24A0" w:rsidP="002F24A0">
      <w:pPr>
        <w:rPr>
          <w:b/>
        </w:rPr>
      </w:pPr>
      <w:r w:rsidRPr="000478E1">
        <w:rPr>
          <w:rFonts w:hint="eastAsia"/>
          <w:b/>
        </w:rPr>
        <w:t>b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must</w:t>
      </w:r>
      <w:r w:rsidRPr="00A35853">
        <w:rPr>
          <w:rFonts w:hint="eastAsia"/>
        </w:rPr>
        <w:t>现在式与过去式都是一种形式，没有人称和数的变化。而</w:t>
      </w:r>
      <w:r w:rsidRPr="00A35853">
        <w:rPr>
          <w:rFonts w:hint="eastAsia"/>
          <w:b/>
        </w:rPr>
        <w:t>have to</w:t>
      </w:r>
      <w:r w:rsidRPr="00A35853">
        <w:rPr>
          <w:rFonts w:hint="eastAsia"/>
        </w:rPr>
        <w:t>则涉及各种</w:t>
      </w:r>
      <w:r w:rsidRPr="00807AB0">
        <w:rPr>
          <w:rFonts w:hint="eastAsia"/>
          <w:color w:val="ED0000"/>
        </w:rPr>
        <w:t>人称</w:t>
      </w:r>
      <w:r w:rsidRPr="00A35853">
        <w:rPr>
          <w:rFonts w:hint="eastAsia"/>
        </w:rPr>
        <w:t>、</w:t>
      </w:r>
      <w:r w:rsidRPr="00807AB0">
        <w:rPr>
          <w:rFonts w:hint="eastAsia"/>
          <w:color w:val="ED0000"/>
        </w:rPr>
        <w:t>数</w:t>
      </w:r>
      <w:r w:rsidRPr="00A35853">
        <w:rPr>
          <w:rFonts w:hint="eastAsia"/>
        </w:rPr>
        <w:t>和</w:t>
      </w:r>
      <w:r w:rsidRPr="00807AB0">
        <w:rPr>
          <w:rFonts w:hint="eastAsia"/>
          <w:color w:val="ED0000"/>
        </w:rPr>
        <w:t>时态</w:t>
      </w:r>
      <w:r w:rsidRPr="00A35853">
        <w:rPr>
          <w:rFonts w:hint="eastAsia"/>
        </w:rPr>
        <w:t>等方面的变化，其变否定句或疑问句时要借助助动词</w:t>
      </w:r>
      <w:r w:rsidRPr="00A35853">
        <w:rPr>
          <w:rFonts w:hint="eastAsia"/>
        </w:rPr>
        <w:t>"do, does</w:t>
      </w:r>
      <w:r w:rsidRPr="00A35853">
        <w:rPr>
          <w:rFonts w:hint="eastAsia"/>
        </w:rPr>
        <w:t>或</w:t>
      </w:r>
      <w:r w:rsidRPr="00A35853">
        <w:rPr>
          <w:rFonts w:hint="eastAsia"/>
        </w:rPr>
        <w:t>did".</w:t>
      </w:r>
    </w:p>
    <w:p w14:paraId="0B1B8201" w14:textId="77777777" w:rsidR="002F24A0" w:rsidRDefault="002F24A0" w:rsidP="002F24A0">
      <w:r w:rsidRPr="00176EF3">
        <w:rPr>
          <w:rFonts w:hint="eastAsia"/>
        </w:rPr>
        <w:t>例句：</w:t>
      </w:r>
    </w:p>
    <w:p w14:paraId="395718B6" w14:textId="77777777" w:rsidR="002F24A0" w:rsidRDefault="002F24A0" w:rsidP="002F24A0">
      <w:pPr>
        <w:pStyle w:val="a9"/>
        <w:numPr>
          <w:ilvl w:val="0"/>
          <w:numId w:val="5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r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r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you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ge</w:t>
      </w:r>
      <w:r>
        <w:rPr>
          <w:rFonts w:hint="eastAsia"/>
        </w:rPr>
        <w:t>.</w:t>
      </w:r>
      <w:r w:rsidRPr="006918ED">
        <w:rPr>
          <w:rFonts w:hint="eastAsia"/>
        </w:rPr>
        <w:t>当我在你这个年纪的时候，我不得不努力工作</w:t>
      </w:r>
      <w:r>
        <w:rPr>
          <w:rFonts w:hint="eastAsia"/>
        </w:rPr>
        <w:t>.</w:t>
      </w:r>
    </w:p>
    <w:p w14:paraId="5D5BC85F" w14:textId="77777777" w:rsidR="002F24A0" w:rsidRDefault="002F24A0" w:rsidP="002F24A0">
      <w:pPr>
        <w:pStyle w:val="a9"/>
        <w:numPr>
          <w:ilvl w:val="0"/>
          <w:numId w:val="5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re</w:t>
      </w:r>
      <w:r>
        <w:rPr>
          <w:rFonts w:hint="eastAsia"/>
        </w:rPr>
        <w:t>.</w:t>
      </w:r>
      <w:r w:rsidRPr="006918ED">
        <w:rPr>
          <w:rFonts w:hint="eastAsia"/>
        </w:rPr>
        <w:t>你没有必要去那里。</w:t>
      </w:r>
    </w:p>
    <w:p w14:paraId="2522BE94" w14:textId="77777777" w:rsidR="002F24A0" w:rsidRDefault="002F24A0" w:rsidP="002F24A0"/>
    <w:p w14:paraId="40F5F3FB" w14:textId="31D12A9C" w:rsidR="002F24A0" w:rsidRDefault="002F24A0" w:rsidP="00807FE9">
      <w:pPr>
        <w:pStyle w:val="5"/>
      </w:pPr>
      <w:r>
        <w:rPr>
          <w:rFonts w:hint="eastAsia"/>
        </w:rPr>
        <w:t>need</w:t>
      </w:r>
      <w:r>
        <w:rPr>
          <w:rFonts w:hint="eastAsia"/>
        </w:rPr>
        <w:t>的用法</w:t>
      </w:r>
    </w:p>
    <w:p w14:paraId="369DB136" w14:textId="77777777" w:rsidR="002F24A0" w:rsidRPr="00521B45" w:rsidRDefault="002F24A0" w:rsidP="002F24A0">
      <w:r w:rsidRPr="000478E1">
        <w:rPr>
          <w:rFonts w:hint="eastAsia"/>
          <w:b/>
        </w:rPr>
        <w:t>a</w:t>
      </w:r>
      <w:r w:rsidRPr="000478E1">
        <w:rPr>
          <w:rFonts w:hint="eastAsia"/>
          <w:b/>
        </w:rPr>
        <w:t>、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作</w:t>
      </w:r>
      <w:r w:rsidRPr="00521B45">
        <w:rPr>
          <w:rFonts w:hint="eastAsia"/>
          <w:b/>
        </w:rPr>
        <w:t>情态动词</w:t>
      </w:r>
      <w:r w:rsidRPr="00521B45">
        <w:rPr>
          <w:rFonts w:hint="eastAsia"/>
        </w:rPr>
        <w:t>时，没有</w:t>
      </w:r>
      <w:r w:rsidRPr="00521B45">
        <w:rPr>
          <w:rFonts w:hint="eastAsia"/>
          <w:b/>
        </w:rPr>
        <w:t>人称</w:t>
      </w:r>
      <w:r w:rsidRPr="00521B45">
        <w:rPr>
          <w:rFonts w:hint="eastAsia"/>
        </w:rPr>
        <w:t>、</w:t>
      </w:r>
      <w:r w:rsidRPr="00521B45">
        <w:rPr>
          <w:rFonts w:hint="eastAsia"/>
          <w:b/>
        </w:rPr>
        <w:t>数</w:t>
      </w:r>
      <w:r w:rsidRPr="00521B45">
        <w:rPr>
          <w:rFonts w:hint="eastAsia"/>
        </w:rPr>
        <w:t>和</w:t>
      </w:r>
      <w:r w:rsidRPr="00521B45">
        <w:rPr>
          <w:rFonts w:hint="eastAsia"/>
          <w:b/>
        </w:rPr>
        <w:t>时态</w:t>
      </w:r>
      <w:r w:rsidRPr="00521B45">
        <w:rPr>
          <w:rFonts w:hint="eastAsia"/>
        </w:rPr>
        <w:t>的变化，其后加动词原形。多用</w:t>
      </w:r>
      <w:r w:rsidRPr="00521B45">
        <w:rPr>
          <w:rFonts w:hint="eastAsia"/>
        </w:rPr>
        <w:lastRenderedPageBreak/>
        <w:t>于否定句和疑问句，其否定形式为</w:t>
      </w:r>
      <w:r w:rsidRPr="00521B45">
        <w:rPr>
          <w:rFonts w:hint="eastAsia"/>
        </w:rPr>
        <w:t xml:space="preserve"> needn't.</w:t>
      </w:r>
      <w:r w:rsidRPr="00521B45">
        <w:rPr>
          <w:rFonts w:hint="eastAsia"/>
        </w:rPr>
        <w:t>变疑问句时将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提到主语前面。由</w:t>
      </w:r>
      <w:r w:rsidRPr="00521B45">
        <w:rPr>
          <w:rFonts w:hint="eastAsia"/>
        </w:rPr>
        <w:t>need</w:t>
      </w:r>
      <w:r w:rsidRPr="00521B45">
        <w:rPr>
          <w:rFonts w:hint="eastAsia"/>
        </w:rPr>
        <w:t>引起的一般疑问句作肯定回答时用</w:t>
      </w:r>
      <w:r w:rsidRPr="00521B45">
        <w:rPr>
          <w:rFonts w:hint="eastAsia"/>
        </w:rPr>
        <w:t>must</w:t>
      </w:r>
      <w:r w:rsidRPr="00521B45">
        <w:rPr>
          <w:rFonts w:hint="eastAsia"/>
        </w:rPr>
        <w:t>，作否定回答时用</w:t>
      </w:r>
      <w:r w:rsidRPr="00521B45">
        <w:rPr>
          <w:rFonts w:hint="eastAsia"/>
        </w:rPr>
        <w:t>needn't.</w:t>
      </w:r>
    </w:p>
    <w:p w14:paraId="5AA433F7" w14:textId="77777777" w:rsidR="002F24A0" w:rsidRDefault="002F24A0" w:rsidP="002F24A0">
      <w:r w:rsidRPr="00176EF3">
        <w:rPr>
          <w:rFonts w:hint="eastAsia"/>
        </w:rPr>
        <w:t>例句：</w:t>
      </w:r>
    </w:p>
    <w:p w14:paraId="686A7247" w14:textId="77777777" w:rsidR="002F24A0" w:rsidRDefault="002F24A0" w:rsidP="002F24A0">
      <w:pPr>
        <w:pStyle w:val="a9"/>
        <w:numPr>
          <w:ilvl w:val="0"/>
          <w:numId w:val="6"/>
        </w:numPr>
      </w:pPr>
      <w:r>
        <w:rPr>
          <w:rFonts w:hint="eastAsia"/>
        </w:rPr>
        <w:t>-</w:t>
      </w:r>
      <w:r w:rsidRPr="006918ED">
        <w:rPr>
          <w:rFonts w:hint="eastAsia"/>
        </w:rPr>
        <w:t>Ne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ow</w:t>
      </w:r>
      <w:r w:rsidRPr="006918ED">
        <w:rPr>
          <w:rFonts w:hint="eastAsia"/>
        </w:rPr>
        <w:t>？我需要现在做吗？</w:t>
      </w:r>
    </w:p>
    <w:p w14:paraId="56AF0F0B" w14:textId="77777777" w:rsidR="002F24A0" w:rsidRDefault="002F24A0" w:rsidP="00FC1339">
      <w:pPr>
        <w:ind w:left="160" w:firstLine="420"/>
      </w:pPr>
      <w:r>
        <w:rPr>
          <w:rFonts w:hint="eastAsia"/>
        </w:rPr>
        <w:t>-</w:t>
      </w:r>
      <w:r w:rsidRPr="000478E1">
        <w:rPr>
          <w:rFonts w:hint="eastAsia"/>
        </w:rPr>
        <w:t>Yes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ust</w:t>
      </w:r>
      <w:r>
        <w:rPr>
          <w:rFonts w:hint="eastAsia"/>
        </w:rPr>
        <w:t>.</w:t>
      </w:r>
      <w:r w:rsidRPr="00176EF3">
        <w:rPr>
          <w:rFonts w:hint="eastAsia"/>
        </w:rPr>
        <w:t>是的，你必须</w:t>
      </w:r>
      <w:r>
        <w:rPr>
          <w:rFonts w:hint="eastAsia"/>
        </w:rPr>
        <w:t>.(-</w:t>
      </w:r>
      <w:r w:rsidRPr="000478E1">
        <w:rPr>
          <w:rFonts w:hint="eastAsia"/>
        </w:rPr>
        <w:t>No</w:t>
      </w:r>
      <w:r>
        <w:rPr>
          <w:rFonts w:hint="eastAsia"/>
        </w:rPr>
        <w:t xml:space="preserve">,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n</w:t>
      </w:r>
      <w:r>
        <w:rPr>
          <w:rFonts w:hint="eastAsia"/>
        </w:rPr>
        <w:t>'</w:t>
      </w:r>
      <w:r w:rsidRPr="000478E1">
        <w:rPr>
          <w:rFonts w:hint="eastAsia"/>
        </w:rPr>
        <w:t>t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不，没有必要</w:t>
      </w:r>
      <w:r>
        <w:rPr>
          <w:rFonts w:hint="eastAsia"/>
        </w:rPr>
        <w:t>.)</w:t>
      </w:r>
    </w:p>
    <w:p w14:paraId="14E0FF80" w14:textId="77777777" w:rsidR="002F24A0" w:rsidRDefault="002F24A0" w:rsidP="002F24A0">
      <w:pPr>
        <w:pStyle w:val="a9"/>
        <w:numPr>
          <w:ilvl w:val="0"/>
          <w:numId w:val="6"/>
        </w:numPr>
      </w:pPr>
      <w:r w:rsidRPr="006918ED">
        <w:rPr>
          <w:rFonts w:hint="eastAsia"/>
        </w:rPr>
        <w:t>Y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urried</w:t>
      </w:r>
      <w:r>
        <w:rPr>
          <w:rFonts w:hint="eastAsia"/>
        </w:rPr>
        <w:t>.</w:t>
      </w:r>
      <w:r w:rsidRPr="006918ED">
        <w:rPr>
          <w:rFonts w:hint="eastAsia"/>
        </w:rPr>
        <w:t>你当时不必匆忙</w:t>
      </w:r>
      <w:r>
        <w:rPr>
          <w:rFonts w:hint="eastAsia"/>
        </w:rPr>
        <w:t>.</w:t>
      </w:r>
    </w:p>
    <w:p w14:paraId="16B69790" w14:textId="77777777" w:rsidR="002F24A0" w:rsidRDefault="002F24A0" w:rsidP="002F24A0"/>
    <w:p w14:paraId="75E11C6B" w14:textId="77777777" w:rsidR="002F24A0" w:rsidRPr="000478E1" w:rsidRDefault="002F24A0" w:rsidP="002F24A0">
      <w:pPr>
        <w:rPr>
          <w:b/>
        </w:rPr>
      </w:pPr>
      <w:r w:rsidRPr="000478E1">
        <w:rPr>
          <w:rFonts w:hint="eastAsia"/>
          <w:b/>
        </w:rPr>
        <w:t>b</w:t>
      </w:r>
      <w:r w:rsidRPr="000478E1">
        <w:rPr>
          <w:rFonts w:hint="eastAsia"/>
          <w:b/>
        </w:rPr>
        <w:t>、</w:t>
      </w:r>
      <w:r w:rsidRPr="00A35853">
        <w:rPr>
          <w:rFonts w:hint="eastAsia"/>
        </w:rPr>
        <w:t>作</w:t>
      </w:r>
      <w:r w:rsidRPr="00A35853">
        <w:rPr>
          <w:rFonts w:hint="eastAsia"/>
          <w:b/>
        </w:rPr>
        <w:t>实义动词</w:t>
      </w:r>
      <w:r w:rsidRPr="00A35853">
        <w:rPr>
          <w:rFonts w:hint="eastAsia"/>
        </w:rPr>
        <w:t>时，其变化与一般的实义动词相同。其后可以接名词、代词、带</w:t>
      </w:r>
      <w:r w:rsidRPr="00A35853">
        <w:rPr>
          <w:rFonts w:hint="eastAsia"/>
        </w:rPr>
        <w:t xml:space="preserve">to </w:t>
      </w:r>
      <w:r w:rsidRPr="00A35853">
        <w:rPr>
          <w:rFonts w:hint="eastAsia"/>
        </w:rPr>
        <w:t>的不定式和动名词作宾语，</w:t>
      </w:r>
      <w:r w:rsidRPr="00A35853">
        <w:rPr>
          <w:rFonts w:hint="eastAsia"/>
        </w:rPr>
        <w:t xml:space="preserve"> </w:t>
      </w:r>
      <w:r w:rsidRPr="00A35853">
        <w:rPr>
          <w:rFonts w:hint="eastAsia"/>
        </w:rPr>
        <w:t>疑问式要借助于助动词</w:t>
      </w:r>
      <w:r w:rsidRPr="00A35853">
        <w:rPr>
          <w:rFonts w:hint="eastAsia"/>
        </w:rPr>
        <w:t>do, does, did</w:t>
      </w:r>
      <w:r w:rsidRPr="00A35853">
        <w:rPr>
          <w:rFonts w:hint="eastAsia"/>
        </w:rPr>
        <w:t>提问，否定式要在前面加</w:t>
      </w:r>
      <w:r w:rsidRPr="00A35853">
        <w:rPr>
          <w:rFonts w:hint="eastAsia"/>
        </w:rPr>
        <w:t xml:space="preserve"> don't, doesn't, didn't.</w:t>
      </w:r>
    </w:p>
    <w:p w14:paraId="580C1C0C" w14:textId="77777777" w:rsidR="002F24A0" w:rsidRDefault="002F24A0" w:rsidP="002F24A0">
      <w:r w:rsidRPr="00176EF3">
        <w:rPr>
          <w:rFonts w:hint="eastAsia"/>
        </w:rPr>
        <w:t>例句：</w:t>
      </w:r>
    </w:p>
    <w:p w14:paraId="639CD6D8" w14:textId="77777777" w:rsidR="002F24A0" w:rsidRDefault="002F24A0" w:rsidP="002F24A0">
      <w:pPr>
        <w:pStyle w:val="a9"/>
        <w:numPr>
          <w:ilvl w:val="0"/>
          <w:numId w:val="7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e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ctor</w:t>
      </w:r>
      <w:r>
        <w:rPr>
          <w:rFonts w:hint="eastAsia"/>
        </w:rPr>
        <w:t>.</w:t>
      </w:r>
      <w:r w:rsidRPr="006918ED">
        <w:rPr>
          <w:rFonts w:hint="eastAsia"/>
        </w:rPr>
        <w:t>他需要看医生</w:t>
      </w:r>
      <w:r>
        <w:rPr>
          <w:rFonts w:hint="eastAsia"/>
        </w:rPr>
        <w:t>.</w:t>
      </w:r>
    </w:p>
    <w:p w14:paraId="12EAF82F" w14:textId="77777777" w:rsidR="002F24A0" w:rsidRDefault="002F24A0" w:rsidP="002F24A0">
      <w:pPr>
        <w:pStyle w:val="a9"/>
        <w:numPr>
          <w:ilvl w:val="0"/>
          <w:numId w:val="7"/>
        </w:numPr>
      </w:pP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on</w:t>
      </w:r>
      <w:r>
        <w:rPr>
          <w:rFonts w:hint="eastAsia"/>
        </w:rPr>
        <w:t>'</w:t>
      </w:r>
      <w:r w:rsidRPr="006918ED">
        <w:rPr>
          <w:rFonts w:hint="eastAsia"/>
        </w:rPr>
        <w:t>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e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v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rest</w:t>
      </w:r>
      <w:r>
        <w:rPr>
          <w:rFonts w:hint="eastAsia"/>
        </w:rPr>
        <w:t>.</w:t>
      </w:r>
      <w:r w:rsidRPr="006918ED">
        <w:rPr>
          <w:rFonts w:hint="eastAsia"/>
        </w:rPr>
        <w:t>我不需要休息。</w:t>
      </w:r>
    </w:p>
    <w:p w14:paraId="5B3FE323" w14:textId="77777777" w:rsidR="002F24A0" w:rsidRDefault="002F24A0" w:rsidP="002F24A0">
      <w:r w:rsidRPr="00807AB0">
        <w:rPr>
          <w:rFonts w:hint="eastAsia"/>
          <w:b/>
          <w:bCs/>
          <w:color w:val="ED0000"/>
        </w:rPr>
        <w:t>重点</w:t>
      </w:r>
      <w:r w:rsidRPr="00176EF3">
        <w:rPr>
          <w:rFonts w:hint="eastAsia"/>
        </w:rPr>
        <w:t>总结：</w:t>
      </w:r>
    </w:p>
    <w:p w14:paraId="3CF99B2B" w14:textId="77777777" w:rsidR="002F24A0" w:rsidRDefault="002F24A0" w:rsidP="002F24A0">
      <w:r w:rsidRPr="000478E1">
        <w:rPr>
          <w:rFonts w:hint="eastAsia"/>
        </w:rPr>
        <w:t>ne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ing</w:t>
      </w:r>
      <w:r w:rsidRPr="00176EF3">
        <w:rPr>
          <w:rFonts w:hint="eastAsia"/>
        </w:rPr>
        <w:t>用主动形式表示被动含义</w:t>
      </w:r>
      <w:r>
        <w:rPr>
          <w:rFonts w:hint="eastAsia"/>
        </w:rPr>
        <w:t xml:space="preserve"> </w:t>
      </w:r>
      <w:r w:rsidRPr="00176EF3">
        <w:rPr>
          <w:rFonts w:hint="eastAsia"/>
        </w:rPr>
        <w:t>＝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ne</w:t>
      </w:r>
      <w:r>
        <w:rPr>
          <w:rFonts w:hint="eastAsia"/>
        </w:rPr>
        <w:t>.</w:t>
      </w:r>
    </w:p>
    <w:p w14:paraId="4EC29836" w14:textId="77777777" w:rsidR="002F24A0" w:rsidRDefault="002F24A0" w:rsidP="002F24A0">
      <w:r w:rsidRPr="00176EF3">
        <w:rPr>
          <w:rFonts w:hint="eastAsia"/>
        </w:rPr>
        <w:t>例如：</w:t>
      </w:r>
    </w:p>
    <w:p w14:paraId="1A56366C" w14:textId="77777777" w:rsidR="002F24A0" w:rsidRDefault="002F24A0" w:rsidP="002F24A0">
      <w:r w:rsidRPr="000478E1">
        <w:rPr>
          <w:rFonts w:hint="eastAsia"/>
        </w:rPr>
        <w:t>Th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i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repairing</w:t>
      </w:r>
      <w:r>
        <w:rPr>
          <w:rFonts w:hint="eastAsia"/>
        </w:rPr>
        <w:t xml:space="preserve">.  =  </w:t>
      </w:r>
      <w:r w:rsidRPr="000478E1">
        <w:rPr>
          <w:rFonts w:hint="eastAsia"/>
        </w:rPr>
        <w:t>Thi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i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eeds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repaired</w:t>
      </w:r>
      <w:r>
        <w:rPr>
          <w:rFonts w:hint="eastAsia"/>
        </w:rPr>
        <w:t>.</w:t>
      </w:r>
      <w:r w:rsidRPr="00176EF3">
        <w:rPr>
          <w:rFonts w:hint="eastAsia"/>
        </w:rPr>
        <w:t>这辆自行车需要修理了。</w:t>
      </w:r>
    </w:p>
    <w:p w14:paraId="787288CD" w14:textId="405C7877" w:rsidR="002F24A0" w:rsidRDefault="002F24A0" w:rsidP="00807FE9">
      <w:pPr>
        <w:pStyle w:val="5"/>
      </w:pPr>
      <w:r>
        <w:rPr>
          <w:rFonts w:hint="eastAsia"/>
        </w:rPr>
        <w:t>will</w:t>
      </w:r>
      <w:r>
        <w:rPr>
          <w:rFonts w:hint="eastAsia"/>
        </w:rPr>
        <w:t>和</w:t>
      </w:r>
      <w:r>
        <w:rPr>
          <w:rFonts w:hint="eastAsia"/>
        </w:rPr>
        <w:t>would</w:t>
      </w:r>
      <w:r>
        <w:rPr>
          <w:rFonts w:hint="eastAsia"/>
        </w:rPr>
        <w:t>的用法</w:t>
      </w:r>
    </w:p>
    <w:p w14:paraId="5CF709D2" w14:textId="77777777" w:rsidR="002F24A0" w:rsidRPr="000478E1" w:rsidRDefault="002F24A0" w:rsidP="002F24A0">
      <w:r w:rsidRPr="000478E1">
        <w:rPr>
          <w:rFonts w:hint="eastAsia"/>
        </w:rPr>
        <w:t>a</w:t>
      </w:r>
      <w:r w:rsidRPr="000478E1">
        <w:rPr>
          <w:rFonts w:hint="eastAsia"/>
        </w:rPr>
        <w:t>、用于表示意志或意愿</w:t>
      </w:r>
      <w:r>
        <w:rPr>
          <w:rFonts w:hint="eastAsia"/>
        </w:rPr>
        <w:t>。</w:t>
      </w:r>
      <w:r w:rsidRPr="000478E1">
        <w:rPr>
          <w:rFonts w:hint="eastAsia"/>
        </w:rPr>
        <w:t xml:space="preserve">will </w:t>
      </w:r>
      <w:r w:rsidRPr="000478E1">
        <w:rPr>
          <w:rFonts w:hint="eastAsia"/>
        </w:rPr>
        <w:t>指现在，</w:t>
      </w:r>
      <w:r w:rsidRPr="000478E1">
        <w:rPr>
          <w:rFonts w:hint="eastAsia"/>
        </w:rPr>
        <w:t xml:space="preserve">would </w:t>
      </w:r>
      <w:r w:rsidRPr="000478E1">
        <w:rPr>
          <w:rFonts w:hint="eastAsia"/>
        </w:rPr>
        <w:t>指过去</w:t>
      </w:r>
      <w:r>
        <w:rPr>
          <w:rFonts w:hint="eastAsia"/>
        </w:rPr>
        <w:t>。</w:t>
      </w:r>
    </w:p>
    <w:p w14:paraId="0C40A61E" w14:textId="77777777" w:rsidR="002F24A0" w:rsidRDefault="002F24A0" w:rsidP="002F24A0">
      <w:r w:rsidRPr="00176EF3">
        <w:rPr>
          <w:rFonts w:hint="eastAsia"/>
        </w:rPr>
        <w:t>例句：</w:t>
      </w:r>
    </w:p>
    <w:p w14:paraId="273184CC" w14:textId="77777777" w:rsidR="002F24A0" w:rsidRDefault="002F24A0" w:rsidP="002F24A0">
      <w:pPr>
        <w:pStyle w:val="a9"/>
        <w:numPr>
          <w:ilvl w:val="0"/>
          <w:numId w:val="11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a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i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w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ay</w:t>
      </w:r>
      <w:r>
        <w:rPr>
          <w:rFonts w:hint="eastAsia"/>
        </w:rPr>
        <w:t>.</w:t>
      </w:r>
      <w:r w:rsidRPr="006918ED">
        <w:rPr>
          <w:rFonts w:hint="eastAsia"/>
        </w:rPr>
        <w:t>他是一个自行其是的人。</w:t>
      </w:r>
    </w:p>
    <w:p w14:paraId="31C04CEB" w14:textId="77777777" w:rsidR="002F24A0" w:rsidRDefault="002F24A0" w:rsidP="002F24A0">
      <w:pPr>
        <w:pStyle w:val="a9"/>
        <w:numPr>
          <w:ilvl w:val="0"/>
          <w:numId w:val="11"/>
        </w:numPr>
      </w:pPr>
      <w:r w:rsidRPr="006918ED">
        <w:rPr>
          <w:rFonts w:hint="eastAsia"/>
        </w:rPr>
        <w:t>The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ai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ee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10</w:t>
      </w:r>
      <w:r>
        <w:rPr>
          <w:rFonts w:hint="eastAsia"/>
        </w:rPr>
        <w:t>:</w:t>
      </w:r>
      <w:r w:rsidRPr="006918ED">
        <w:rPr>
          <w:rFonts w:hint="eastAsia"/>
        </w:rPr>
        <w:t>30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station</w:t>
      </w:r>
      <w:r>
        <w:rPr>
          <w:rFonts w:hint="eastAsia"/>
        </w:rPr>
        <w:t>.</w:t>
      </w:r>
      <w:r w:rsidRPr="006918ED">
        <w:rPr>
          <w:rFonts w:hint="eastAsia"/>
        </w:rPr>
        <w:t>他们说十点半在车站见我们。</w:t>
      </w:r>
    </w:p>
    <w:p w14:paraId="39539FCC" w14:textId="77777777" w:rsidR="002F24A0" w:rsidRDefault="002F24A0" w:rsidP="002F24A0"/>
    <w:p w14:paraId="58263970" w14:textId="77777777" w:rsidR="002F24A0" w:rsidRPr="000478E1" w:rsidRDefault="002F24A0" w:rsidP="002F24A0">
      <w:r w:rsidRPr="000478E1">
        <w:rPr>
          <w:rFonts w:hint="eastAsia"/>
        </w:rPr>
        <w:t>b</w:t>
      </w:r>
      <w:r w:rsidRPr="000478E1">
        <w:rPr>
          <w:rFonts w:hint="eastAsia"/>
        </w:rPr>
        <w:t>、表示请求、建议等，用</w:t>
      </w:r>
      <w:r w:rsidRPr="000478E1">
        <w:rPr>
          <w:rFonts w:hint="eastAsia"/>
        </w:rPr>
        <w:t xml:space="preserve">would </w:t>
      </w:r>
      <w:r w:rsidRPr="000478E1">
        <w:rPr>
          <w:rFonts w:hint="eastAsia"/>
        </w:rPr>
        <w:t>比用</w:t>
      </w:r>
      <w:r w:rsidRPr="000478E1">
        <w:rPr>
          <w:rFonts w:hint="eastAsia"/>
        </w:rPr>
        <w:t xml:space="preserve"> will </w:t>
      </w:r>
      <w:r w:rsidRPr="000478E1">
        <w:rPr>
          <w:rFonts w:hint="eastAsia"/>
        </w:rPr>
        <w:t>委婉客气</w:t>
      </w:r>
      <w:r>
        <w:rPr>
          <w:rFonts w:hint="eastAsia"/>
        </w:rPr>
        <w:t>。</w:t>
      </w:r>
    </w:p>
    <w:p w14:paraId="4D765FD8" w14:textId="77777777" w:rsidR="002F24A0" w:rsidRDefault="002F24A0" w:rsidP="002F24A0">
      <w:r w:rsidRPr="00176EF3">
        <w:rPr>
          <w:rFonts w:hint="eastAsia"/>
        </w:rPr>
        <w:t>例句：</w:t>
      </w:r>
    </w:p>
    <w:p w14:paraId="5147B95C" w14:textId="77777777" w:rsidR="002F24A0" w:rsidRDefault="002F24A0" w:rsidP="002F24A0">
      <w:pPr>
        <w:ind w:firstLine="420"/>
      </w:pPr>
      <w:r w:rsidRPr="000478E1">
        <w:rPr>
          <w:rFonts w:hint="eastAsia"/>
        </w:rPr>
        <w:t>W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pleas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ll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you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eleph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umber</w:t>
      </w:r>
      <w:r>
        <w:rPr>
          <w:rFonts w:hint="eastAsia"/>
        </w:rPr>
        <w:t xml:space="preserve">? </w:t>
      </w:r>
      <w:r w:rsidRPr="00176EF3">
        <w:rPr>
          <w:rFonts w:hint="eastAsia"/>
        </w:rPr>
        <w:t>请您告诉我一下您的电话号码可以吗？</w:t>
      </w:r>
    </w:p>
    <w:p w14:paraId="479EDABC" w14:textId="77777777" w:rsidR="002F24A0" w:rsidRDefault="002F24A0" w:rsidP="002F24A0"/>
    <w:p w14:paraId="343A2FBF" w14:textId="77777777" w:rsidR="002F24A0" w:rsidRPr="000478E1" w:rsidRDefault="002F24A0" w:rsidP="002F24A0">
      <w:r w:rsidRPr="000478E1">
        <w:rPr>
          <w:rFonts w:hint="eastAsia"/>
        </w:rPr>
        <w:t>c</w:t>
      </w:r>
      <w:r w:rsidRPr="000478E1">
        <w:rPr>
          <w:rFonts w:hint="eastAsia"/>
        </w:rPr>
        <w:t>、表示习惯、倾向、规律性</w:t>
      </w:r>
      <w:r>
        <w:rPr>
          <w:rFonts w:hint="eastAsia"/>
        </w:rPr>
        <w:t>。</w:t>
      </w:r>
      <w:r w:rsidRPr="000478E1">
        <w:rPr>
          <w:rFonts w:hint="eastAsia"/>
        </w:rPr>
        <w:t>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总是</w:t>
      </w:r>
      <w:r w:rsidRPr="000478E1">
        <w:rPr>
          <w:rFonts w:hint="eastAsia"/>
        </w:rPr>
        <w:t>.</w:t>
      </w:r>
      <w:r w:rsidRPr="000478E1">
        <w:rPr>
          <w:rFonts w:hint="eastAsia"/>
        </w:rPr>
        <w:t>习惯于，注定会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  <w:r w:rsidRPr="000478E1">
        <w:rPr>
          <w:rFonts w:hint="eastAsia"/>
        </w:rPr>
        <w:t>will</w:t>
      </w:r>
      <w:r w:rsidRPr="000478E1">
        <w:rPr>
          <w:rFonts w:hint="eastAsia"/>
        </w:rPr>
        <w:t>指现在，</w:t>
      </w:r>
      <w:r w:rsidRPr="000478E1">
        <w:rPr>
          <w:rFonts w:hint="eastAsia"/>
        </w:rPr>
        <w:t>would</w:t>
      </w:r>
      <w:r w:rsidRPr="000478E1">
        <w:rPr>
          <w:rFonts w:hint="eastAsia"/>
        </w:rPr>
        <w:t>指过去</w:t>
      </w:r>
      <w:r>
        <w:rPr>
          <w:rFonts w:hint="eastAsia"/>
        </w:rPr>
        <w:t>。</w:t>
      </w:r>
    </w:p>
    <w:p w14:paraId="374676DF" w14:textId="77777777" w:rsidR="002F24A0" w:rsidRDefault="002F24A0" w:rsidP="002F24A0">
      <w:r w:rsidRPr="00176EF3">
        <w:rPr>
          <w:rFonts w:hint="eastAsia"/>
        </w:rPr>
        <w:t>例如：</w:t>
      </w:r>
    </w:p>
    <w:p w14:paraId="254B239A" w14:textId="77777777" w:rsidR="002F24A0" w:rsidRDefault="002F24A0" w:rsidP="002F24A0">
      <w:pPr>
        <w:ind w:firstLine="420"/>
      </w:pPr>
      <w:r w:rsidRPr="000478E1">
        <w:rPr>
          <w:rFonts w:hint="eastAsia"/>
        </w:rPr>
        <w:t>Fish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ill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i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ithou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ater</w:t>
      </w:r>
      <w:r>
        <w:rPr>
          <w:rFonts w:hint="eastAsia"/>
        </w:rPr>
        <w:t>.</w:t>
      </w:r>
      <w:r w:rsidRPr="00176EF3">
        <w:rPr>
          <w:rFonts w:hint="eastAsia"/>
        </w:rPr>
        <w:t>鱼离开水注定会死</w:t>
      </w:r>
      <w:r>
        <w:rPr>
          <w:rFonts w:hint="eastAsia"/>
        </w:rPr>
        <w:t>.</w:t>
      </w:r>
    </w:p>
    <w:p w14:paraId="4EA19593" w14:textId="77777777" w:rsidR="002F24A0" w:rsidRDefault="002F24A0" w:rsidP="002F24A0">
      <w:r>
        <w:rPr>
          <w:rFonts w:hint="eastAsia"/>
        </w:rPr>
        <w:t xml:space="preserve"> </w:t>
      </w:r>
    </w:p>
    <w:p w14:paraId="27F3FEF2" w14:textId="77777777" w:rsidR="002F24A0" w:rsidRPr="000478E1" w:rsidRDefault="002F24A0" w:rsidP="002F24A0">
      <w:r w:rsidRPr="000478E1">
        <w:rPr>
          <w:rFonts w:hint="eastAsia"/>
        </w:rPr>
        <w:t>d</w:t>
      </w:r>
      <w:r w:rsidRPr="000478E1">
        <w:rPr>
          <w:rFonts w:hint="eastAsia"/>
        </w:rPr>
        <w:t>、表示推测，意为</w:t>
      </w:r>
      <w:r w:rsidRPr="000478E1">
        <w:rPr>
          <w:rFonts w:hint="eastAsia"/>
        </w:rPr>
        <w:t>"</w:t>
      </w:r>
      <w:r w:rsidRPr="000478E1">
        <w:rPr>
          <w:rFonts w:hint="eastAsia"/>
        </w:rPr>
        <w:t>很可能，大概</w:t>
      </w:r>
      <w:r w:rsidRPr="000478E1">
        <w:rPr>
          <w:rFonts w:hint="eastAsia"/>
        </w:rPr>
        <w:t>"</w:t>
      </w:r>
      <w:r w:rsidRPr="000478E1">
        <w:rPr>
          <w:rFonts w:hint="eastAsia"/>
        </w:rPr>
        <w:t>。</w:t>
      </w:r>
      <w:r w:rsidRPr="000478E1">
        <w:rPr>
          <w:rFonts w:hint="eastAsia"/>
        </w:rPr>
        <w:t>will</w:t>
      </w:r>
      <w:r w:rsidRPr="000478E1">
        <w:rPr>
          <w:rFonts w:hint="eastAsia"/>
        </w:rPr>
        <w:t>表示推测，比</w:t>
      </w:r>
      <w:r w:rsidRPr="000478E1">
        <w:rPr>
          <w:rFonts w:hint="eastAsia"/>
        </w:rPr>
        <w:t>would</w:t>
      </w:r>
      <w:r w:rsidRPr="000478E1">
        <w:rPr>
          <w:rFonts w:hint="eastAsia"/>
        </w:rPr>
        <w:t>把握大，比</w:t>
      </w:r>
      <w:r w:rsidRPr="000478E1">
        <w:rPr>
          <w:rFonts w:hint="eastAsia"/>
        </w:rPr>
        <w:t>must</w:t>
      </w:r>
      <w:r w:rsidRPr="000478E1">
        <w:rPr>
          <w:rFonts w:hint="eastAsia"/>
        </w:rPr>
        <w:t>把握小</w:t>
      </w:r>
      <w:r>
        <w:rPr>
          <w:rFonts w:hint="eastAsia"/>
        </w:rPr>
        <w:t>。</w:t>
      </w:r>
    </w:p>
    <w:p w14:paraId="56885BE2" w14:textId="77777777" w:rsidR="002F24A0" w:rsidRDefault="002F24A0" w:rsidP="002F24A0">
      <w:r w:rsidRPr="00176EF3">
        <w:rPr>
          <w:rFonts w:hint="eastAsia"/>
        </w:rPr>
        <w:t>例句：</w:t>
      </w:r>
    </w:p>
    <w:p w14:paraId="4839E25D" w14:textId="77777777" w:rsidR="002F24A0" w:rsidRDefault="002F24A0" w:rsidP="002F24A0">
      <w:pPr>
        <w:pStyle w:val="a9"/>
        <w:numPr>
          <w:ilvl w:val="0"/>
          <w:numId w:val="10"/>
        </w:numPr>
      </w:pPr>
      <w:r w:rsidRPr="006918ED">
        <w:rPr>
          <w:rFonts w:hint="eastAsia"/>
        </w:rPr>
        <w:t>Thes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ings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ill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ppen</w:t>
      </w:r>
      <w:r>
        <w:rPr>
          <w:rFonts w:hint="eastAsia"/>
        </w:rPr>
        <w:t>.</w:t>
      </w:r>
      <w:r w:rsidRPr="006918ED">
        <w:rPr>
          <w:rFonts w:hint="eastAsia"/>
        </w:rPr>
        <w:t>这些事情很可能会发生</w:t>
      </w:r>
      <w:r>
        <w:rPr>
          <w:rFonts w:hint="eastAsia"/>
        </w:rPr>
        <w:t>。</w:t>
      </w:r>
    </w:p>
    <w:p w14:paraId="6FADEDE3" w14:textId="77777777" w:rsidR="002F24A0" w:rsidRDefault="002F24A0" w:rsidP="002F24A0">
      <w:pPr>
        <w:pStyle w:val="a9"/>
        <w:numPr>
          <w:ilvl w:val="0"/>
          <w:numId w:val="10"/>
        </w:numPr>
      </w:pPr>
      <w:r w:rsidRPr="006918ED">
        <w:rPr>
          <w:rFonts w:hint="eastAsia"/>
        </w:rPr>
        <w:t>I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bou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o</w:t>
      </w:r>
      <w:r>
        <w:rPr>
          <w:rFonts w:hint="eastAsia"/>
        </w:rPr>
        <w:t>'</w:t>
      </w:r>
      <w:r w:rsidRPr="006918ED">
        <w:rPr>
          <w:rFonts w:hint="eastAsia"/>
        </w:rPr>
        <w:t>clock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he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left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ome</w:t>
      </w:r>
      <w:r>
        <w:rPr>
          <w:rFonts w:hint="eastAsia"/>
        </w:rPr>
        <w:t xml:space="preserve">. </w:t>
      </w:r>
      <w:r>
        <w:rPr>
          <w:rFonts w:hint="eastAsia"/>
        </w:rPr>
        <w:t>他离</w:t>
      </w:r>
      <w:r w:rsidRPr="006918ED">
        <w:rPr>
          <w:rFonts w:hint="eastAsia"/>
        </w:rPr>
        <w:t>开家的时候大概是十点钟。</w:t>
      </w:r>
    </w:p>
    <w:p w14:paraId="7E8C1113" w14:textId="77777777" w:rsidR="002F24A0" w:rsidRDefault="002F24A0" w:rsidP="002F24A0">
      <w:r>
        <w:rPr>
          <w:rFonts w:hint="eastAsia"/>
        </w:rPr>
        <w:t xml:space="preserve"> </w:t>
      </w:r>
    </w:p>
    <w:p w14:paraId="5E781098" w14:textId="77777777" w:rsidR="002F24A0" w:rsidRDefault="002F24A0" w:rsidP="002F24A0">
      <w:r w:rsidRPr="00807AB0">
        <w:rPr>
          <w:rFonts w:hint="eastAsia"/>
          <w:color w:val="ED0000"/>
        </w:rPr>
        <w:t>重点</w:t>
      </w:r>
      <w:r w:rsidRPr="00176EF3">
        <w:rPr>
          <w:rFonts w:hint="eastAsia"/>
        </w:rPr>
        <w:t>总结：</w:t>
      </w:r>
    </w:p>
    <w:p w14:paraId="3F217973" w14:textId="77777777" w:rsidR="002F24A0" w:rsidRDefault="002F24A0" w:rsidP="002F24A0">
      <w:r w:rsidRPr="007D0877">
        <w:rPr>
          <w:rFonts w:hint="eastAsia"/>
        </w:rPr>
        <w:t>would</w:t>
      </w:r>
      <w:r>
        <w:rPr>
          <w:rFonts w:hint="eastAsia"/>
        </w:rPr>
        <w:t xml:space="preserve"> </w:t>
      </w:r>
      <w:r w:rsidRPr="00176EF3">
        <w:rPr>
          <w:rFonts w:hint="eastAsia"/>
        </w:rPr>
        <w:t>与</w:t>
      </w:r>
      <w:r w:rsidRPr="007D0877">
        <w:rPr>
          <w:rFonts w:hint="eastAsia"/>
        </w:rPr>
        <w:t>used</w:t>
      </w:r>
      <w:r>
        <w:rPr>
          <w:rFonts w:hint="eastAsia"/>
        </w:rPr>
        <w:t xml:space="preserve"> </w:t>
      </w:r>
      <w:r w:rsidRPr="007D0877">
        <w:rPr>
          <w:rFonts w:hint="eastAsia"/>
        </w:rPr>
        <w:t>to</w:t>
      </w:r>
      <w:r>
        <w:rPr>
          <w:rFonts w:hint="eastAsia"/>
        </w:rPr>
        <w:t xml:space="preserve"> </w:t>
      </w:r>
      <w:r w:rsidRPr="00176EF3">
        <w:rPr>
          <w:rFonts w:hint="eastAsia"/>
        </w:rPr>
        <w:t>辨析</w:t>
      </w:r>
    </w:p>
    <w:p w14:paraId="023D0FA4" w14:textId="77777777" w:rsidR="002F24A0" w:rsidRDefault="002F24A0" w:rsidP="002F24A0">
      <w:pPr>
        <w:pStyle w:val="a9"/>
        <w:numPr>
          <w:ilvl w:val="0"/>
          <w:numId w:val="8"/>
        </w:numPr>
      </w:pP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可用来表示过去反复出现的动作，但不能表示过去存在的状态，所以我们</w:t>
      </w:r>
      <w:r w:rsidRPr="00FA6609">
        <w:rPr>
          <w:rFonts w:hint="eastAsia"/>
          <w:b/>
          <w:bCs/>
        </w:rPr>
        <w:t>不能</w:t>
      </w:r>
      <w:r w:rsidRPr="006918ED">
        <w:rPr>
          <w:rFonts w:hint="eastAsia"/>
        </w:rPr>
        <w:t>说：</w:t>
      </w:r>
    </w:p>
    <w:p w14:paraId="7B8DB867" w14:textId="77777777" w:rsidR="002F24A0" w:rsidRDefault="002F24A0" w:rsidP="002F24A0">
      <w:pPr>
        <w:ind w:left="840" w:firstLine="420"/>
      </w:pPr>
      <w:r w:rsidRPr="000478E1">
        <w:rPr>
          <w:rFonts w:hint="eastAsia"/>
        </w:rPr>
        <w:t>S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oul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</w:t>
      </w:r>
      <w:r>
        <w:rPr>
          <w:rFonts w:hint="eastAsia"/>
        </w:rPr>
        <w:t xml:space="preserve"> </w:t>
      </w:r>
      <w:r w:rsidRPr="000478E1">
        <w:rPr>
          <w:rFonts w:hint="eastAsia"/>
        </w:rPr>
        <w:t>quie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girl</w:t>
      </w:r>
      <w:r>
        <w:rPr>
          <w:rFonts w:hint="eastAsia"/>
        </w:rPr>
        <w:t>.</w:t>
      </w:r>
    </w:p>
    <w:p w14:paraId="16DCF55A" w14:textId="77777777" w:rsidR="002F24A0" w:rsidRDefault="002F24A0" w:rsidP="002F24A0">
      <w:pPr>
        <w:pStyle w:val="a9"/>
        <w:numPr>
          <w:ilvl w:val="0"/>
          <w:numId w:val="8"/>
        </w:numPr>
      </w:pP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强调过去</w:t>
      </w:r>
      <w:r w:rsidRPr="00807AB0">
        <w:rPr>
          <w:rFonts w:hint="eastAsia"/>
          <w:color w:val="ED0000"/>
        </w:rPr>
        <w:t>某种特定情况</w:t>
      </w:r>
      <w:r w:rsidRPr="006918ED">
        <w:rPr>
          <w:rFonts w:hint="eastAsia"/>
        </w:rPr>
        <w:t>下的活动，是完全发生在过去的事情，同现在没有联系。而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则着眼于过去和现在的对比，隐含现在已不存在，动作或状态都可表示。</w:t>
      </w:r>
      <w:r w:rsidRPr="006918ED">
        <w:rPr>
          <w:rFonts w:hint="eastAsia"/>
          <w:bCs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可以表示不规律的习惯，</w:t>
      </w:r>
      <w:r w:rsidRPr="006918ED">
        <w:rPr>
          <w:rFonts w:hint="eastAsia"/>
          <w:bCs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  <w:bCs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则不可。</w:t>
      </w:r>
    </w:p>
    <w:p w14:paraId="35BD4195" w14:textId="77777777" w:rsidR="002F24A0" w:rsidRDefault="002F24A0" w:rsidP="002F24A0">
      <w:r w:rsidRPr="00176EF3">
        <w:rPr>
          <w:rFonts w:hint="eastAsia"/>
        </w:rPr>
        <w:t>例句：</w:t>
      </w:r>
    </w:p>
    <w:p w14:paraId="3889BA56" w14:textId="77777777" w:rsidR="002F24A0" w:rsidRDefault="002F24A0" w:rsidP="002F24A0">
      <w:pPr>
        <w:pStyle w:val="a9"/>
        <w:numPr>
          <w:ilvl w:val="0"/>
          <w:numId w:val="9"/>
        </w:numPr>
      </w:pPr>
      <w:r w:rsidRPr="006918ED">
        <w:rPr>
          <w:rFonts w:hint="eastAsia"/>
        </w:rPr>
        <w:t>H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use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a</w:t>
      </w:r>
      <w:r>
        <w:rPr>
          <w:rFonts w:hint="eastAsia"/>
        </w:rPr>
        <w:t xml:space="preserve"> </w:t>
      </w:r>
      <w:r w:rsidRPr="006918ED">
        <w:rPr>
          <w:rFonts w:hint="eastAsia"/>
        </w:rPr>
        <w:t>naughty</w:t>
      </w:r>
      <w:r>
        <w:rPr>
          <w:rFonts w:hint="eastAsia"/>
        </w:rPr>
        <w:t xml:space="preserve"> </w:t>
      </w:r>
      <w:r w:rsidRPr="006918ED">
        <w:rPr>
          <w:rFonts w:hint="eastAsia"/>
        </w:rPr>
        <w:t>boy</w:t>
      </w:r>
      <w:r>
        <w:rPr>
          <w:rFonts w:hint="eastAsia"/>
        </w:rPr>
        <w:t>.</w:t>
      </w:r>
      <w:r w:rsidRPr="006918ED">
        <w:rPr>
          <w:rFonts w:hint="eastAsia"/>
        </w:rPr>
        <w:t>他过去是一个调皮的男孩。（暗含现在不调皮了的意思。）</w:t>
      </w:r>
    </w:p>
    <w:p w14:paraId="16BE3A7B" w14:textId="77777777" w:rsidR="002F24A0" w:rsidRDefault="002F24A0" w:rsidP="002F24A0">
      <w:pPr>
        <w:pStyle w:val="a9"/>
        <w:numPr>
          <w:ilvl w:val="0"/>
          <w:numId w:val="9"/>
        </w:numPr>
      </w:pPr>
      <w:r w:rsidRPr="006918ED">
        <w:rPr>
          <w:rFonts w:hint="eastAsia"/>
        </w:rPr>
        <w:t>In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hose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ays</w:t>
      </w:r>
      <w:r>
        <w:rPr>
          <w:rFonts w:hint="eastAsia"/>
        </w:rPr>
        <w:t xml:space="preserve">, </w:t>
      </w:r>
      <w:r w:rsidRPr="006918ED">
        <w:rPr>
          <w:rFonts w:hint="eastAsia"/>
        </w:rPr>
        <w:t>wheneve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a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difficulties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I</w:t>
      </w:r>
      <w:r>
        <w:rPr>
          <w:rFonts w:hint="eastAsia"/>
        </w:rPr>
        <w:t xml:space="preserve"> </w:t>
      </w:r>
      <w:r w:rsidRPr="006918ED">
        <w:rPr>
          <w:rFonts w:hint="eastAsia"/>
        </w:rPr>
        <w:t>would</w:t>
      </w:r>
      <w:r>
        <w:rPr>
          <w:rFonts w:hint="eastAsia"/>
        </w:rPr>
        <w:t xml:space="preserve"> </w:t>
      </w:r>
      <w:r w:rsidRPr="006918ED">
        <w:rPr>
          <w:rFonts w:hint="eastAsia"/>
        </w:rPr>
        <w:t>g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to</w:t>
      </w:r>
      <w:r>
        <w:rPr>
          <w:rFonts w:hint="eastAsia"/>
        </w:rPr>
        <w:t xml:space="preserve"> </w:t>
      </w:r>
      <w:r w:rsidRPr="006918ED">
        <w:rPr>
          <w:rFonts w:hint="eastAsia"/>
        </w:rPr>
        <w:t>Mr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Zhou</w:t>
      </w:r>
      <w:r>
        <w:rPr>
          <w:rFonts w:hint="eastAsia"/>
        </w:rPr>
        <w:t xml:space="preserve"> </w:t>
      </w:r>
      <w:r w:rsidRPr="006918ED">
        <w:rPr>
          <w:rFonts w:hint="eastAsia"/>
        </w:rPr>
        <w:t>for</w:t>
      </w:r>
      <w:r>
        <w:rPr>
          <w:rFonts w:hint="eastAsia"/>
        </w:rPr>
        <w:t xml:space="preserve"> </w:t>
      </w:r>
      <w:r w:rsidRPr="006918ED">
        <w:rPr>
          <w:rFonts w:hint="eastAsia"/>
        </w:rPr>
        <w:t>help</w:t>
      </w:r>
      <w:r>
        <w:rPr>
          <w:rFonts w:hint="eastAsia"/>
        </w:rPr>
        <w:t xml:space="preserve">. </w:t>
      </w:r>
      <w:r w:rsidRPr="006918ED">
        <w:rPr>
          <w:rFonts w:hint="eastAsia"/>
        </w:rPr>
        <w:t>在那些日子里，无论什么时候遇到了困难，我都会找周先生寻求帮助。</w:t>
      </w:r>
    </w:p>
    <w:p w14:paraId="1AD62DDE" w14:textId="77777777" w:rsidR="002F24A0" w:rsidRDefault="002F24A0" w:rsidP="002F24A0"/>
    <w:p w14:paraId="25AA656F" w14:textId="77777777" w:rsidR="002F24A0" w:rsidRDefault="002F24A0" w:rsidP="002F24A0"/>
    <w:p w14:paraId="15020741" w14:textId="3686463F" w:rsidR="002F24A0" w:rsidRDefault="002F24A0" w:rsidP="00807FE9">
      <w:pPr>
        <w:pStyle w:val="5"/>
      </w:pPr>
      <w:r>
        <w:rPr>
          <w:rFonts w:hint="eastAsia"/>
        </w:rPr>
        <w:lastRenderedPageBreak/>
        <w:t>ought to</w:t>
      </w:r>
      <w:r>
        <w:rPr>
          <w:rFonts w:hint="eastAsia"/>
        </w:rPr>
        <w:t>的用法</w:t>
      </w:r>
    </w:p>
    <w:p w14:paraId="09DCF75F" w14:textId="77777777" w:rsidR="002F24A0" w:rsidRDefault="002F24A0" w:rsidP="002F24A0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用法主要包括以下几个方面：</w:t>
      </w:r>
    </w:p>
    <w:p w14:paraId="7D0AB82C" w14:textId="77777777" w:rsidR="002F24A0" w:rsidRPr="000478E1" w:rsidRDefault="002F24A0" w:rsidP="002F24A0">
      <w:r w:rsidRPr="00FA0FF1">
        <w:rPr>
          <w:rFonts w:hint="eastAsia"/>
          <w:b/>
          <w:bCs/>
        </w:rPr>
        <w:t>a</w:t>
      </w:r>
      <w:r w:rsidRPr="000478E1">
        <w:rPr>
          <w:rFonts w:hint="eastAsia"/>
        </w:rPr>
        <w:t>、表示应该或应当，用于提醒某人注意其义务或责任，指出一个正确、明智的行为。</w:t>
      </w:r>
    </w:p>
    <w:p w14:paraId="1F4866D3" w14:textId="77777777" w:rsidR="002F24A0" w:rsidRDefault="002F24A0" w:rsidP="002F24A0">
      <w:r w:rsidRPr="00176EF3">
        <w:rPr>
          <w:rFonts w:hint="eastAsia"/>
        </w:rPr>
        <w:t>例句：</w:t>
      </w:r>
    </w:p>
    <w:p w14:paraId="379D636D" w14:textId="77777777" w:rsidR="002F24A0" w:rsidRDefault="002F24A0" w:rsidP="002F24A0">
      <w:pPr>
        <w:ind w:firstLine="420"/>
      </w:pP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ak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car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f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im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你应该照顾他。）</w:t>
      </w:r>
    </w:p>
    <w:p w14:paraId="2BFC1DF9" w14:textId="77777777" w:rsidR="002F24A0" w:rsidRDefault="002F24A0" w:rsidP="002F24A0"/>
    <w:p w14:paraId="021696FA" w14:textId="77777777" w:rsidR="002F24A0" w:rsidRPr="000478E1" w:rsidRDefault="002F24A0" w:rsidP="002F24A0">
      <w:r w:rsidRPr="00FA0FF1">
        <w:rPr>
          <w:rFonts w:hint="eastAsia"/>
          <w:b/>
          <w:bCs/>
        </w:rPr>
        <w:t>b</w:t>
      </w:r>
      <w:r w:rsidRPr="000478E1">
        <w:rPr>
          <w:rFonts w:hint="eastAsia"/>
        </w:rPr>
        <w:t>、表示推测，暗示根据某些情况或已知的事实，有理由相信某事应该发生。</w:t>
      </w:r>
    </w:p>
    <w:p w14:paraId="37AAAD2B" w14:textId="77777777" w:rsidR="002F24A0" w:rsidRDefault="002F24A0" w:rsidP="002F24A0">
      <w:r w:rsidRPr="00176EF3">
        <w:rPr>
          <w:rFonts w:hint="eastAsia"/>
        </w:rPr>
        <w:t>例句：</w:t>
      </w:r>
    </w:p>
    <w:p w14:paraId="29C214E1" w14:textId="77777777" w:rsidR="002F24A0" w:rsidRDefault="002F24A0" w:rsidP="002F24A0">
      <w:pPr>
        <w:ind w:firstLine="420"/>
      </w:pPr>
      <w:r w:rsidRPr="000478E1">
        <w:rPr>
          <w:rFonts w:hint="eastAsia"/>
        </w:rPr>
        <w:t>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om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他现在应该已经回家了。）</w:t>
      </w:r>
    </w:p>
    <w:p w14:paraId="15A7C672" w14:textId="77777777" w:rsidR="002F24A0" w:rsidRDefault="002F24A0" w:rsidP="002F24A0"/>
    <w:p w14:paraId="6074BA8F" w14:textId="77777777" w:rsidR="002F24A0" w:rsidRPr="000478E1" w:rsidRDefault="002F24A0" w:rsidP="002F24A0">
      <w:r w:rsidRPr="00FA0FF1">
        <w:rPr>
          <w:rFonts w:hint="eastAsia"/>
          <w:b/>
          <w:bCs/>
        </w:rPr>
        <w:t>c</w:t>
      </w:r>
      <w:r w:rsidRPr="000478E1">
        <w:rPr>
          <w:rFonts w:hint="eastAsia"/>
        </w:rPr>
        <w:t>、</w:t>
      </w:r>
      <w:r w:rsidRPr="000478E1">
        <w:rPr>
          <w:rFonts w:hint="eastAsia"/>
        </w:rPr>
        <w:t>"Ought to"</w:t>
      </w:r>
      <w:r w:rsidRPr="000478E1">
        <w:rPr>
          <w:rFonts w:hint="eastAsia"/>
        </w:rPr>
        <w:t>可以用于表示过去应该做但实际未做的事情，用于表达对过去事件的建议、责备或遗憾。</w:t>
      </w:r>
    </w:p>
    <w:p w14:paraId="7925F429" w14:textId="77777777" w:rsidR="002F24A0" w:rsidRDefault="002F24A0" w:rsidP="002F24A0">
      <w:r w:rsidRPr="00176EF3">
        <w:rPr>
          <w:rFonts w:hint="eastAsia"/>
        </w:rPr>
        <w:t>例句：</w:t>
      </w:r>
    </w:p>
    <w:p w14:paraId="4014BE88" w14:textId="77777777" w:rsidR="002F24A0" w:rsidRDefault="002F24A0" w:rsidP="002F24A0">
      <w:pPr>
        <w:ind w:firstLine="420"/>
      </w:pPr>
      <w:r w:rsidRPr="000478E1">
        <w:rPr>
          <w:rFonts w:hint="eastAsia"/>
        </w:rPr>
        <w:t>Sh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finishe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her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ssignmen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b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w</w:t>
      </w:r>
      <w:r>
        <w:rPr>
          <w:rFonts w:hint="eastAsia"/>
        </w:rPr>
        <w:t xml:space="preserve">. </w:t>
      </w:r>
      <w:r w:rsidRPr="00176EF3">
        <w:rPr>
          <w:rFonts w:hint="eastAsia"/>
        </w:rPr>
        <w:t>（她现在应该已经完成作业了。）</w:t>
      </w:r>
    </w:p>
    <w:p w14:paraId="76DE4823" w14:textId="77777777" w:rsidR="002F24A0" w:rsidRDefault="002F24A0" w:rsidP="002F24A0">
      <w:r>
        <w:rPr>
          <w:rFonts w:hint="eastAsia"/>
        </w:rPr>
        <w:t xml:space="preserve"> </w:t>
      </w:r>
    </w:p>
    <w:p w14:paraId="488253A9" w14:textId="77777777" w:rsidR="002F24A0" w:rsidRDefault="002F24A0" w:rsidP="002F24A0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</w:t>
      </w:r>
      <w:r w:rsidRPr="00807AB0">
        <w:rPr>
          <w:rFonts w:hint="eastAsia"/>
          <w:b/>
          <w:bCs/>
          <w:i/>
          <w:iCs/>
          <w:color w:val="ED0000"/>
        </w:rPr>
        <w:t>否定</w:t>
      </w:r>
      <w:r w:rsidRPr="007D0877">
        <w:rPr>
          <w:rFonts w:hint="eastAsia"/>
          <w:b/>
          <w:bCs/>
          <w:i/>
          <w:iCs/>
        </w:rPr>
        <w:t>形式</w:t>
      </w:r>
      <w:r w:rsidRPr="00176EF3">
        <w:rPr>
          <w:rFonts w:hint="eastAsia"/>
        </w:rPr>
        <w:t>是通过在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>"</w:t>
      </w:r>
      <w:r w:rsidRPr="00176EF3">
        <w:rPr>
          <w:rFonts w:hint="eastAsia"/>
        </w:rPr>
        <w:t>后加上</w:t>
      </w:r>
      <w:r>
        <w:rPr>
          <w:rFonts w:hint="eastAsia"/>
        </w:rPr>
        <w:t>"</w:t>
      </w:r>
      <w:r w:rsidRPr="000478E1">
        <w:rPr>
          <w:rFonts w:hint="eastAsia"/>
        </w:rPr>
        <w:t>not</w:t>
      </w:r>
      <w:r>
        <w:rPr>
          <w:rFonts w:hint="eastAsia"/>
        </w:rPr>
        <w:t>"</w:t>
      </w:r>
      <w:r w:rsidRPr="00176EF3">
        <w:rPr>
          <w:rFonts w:hint="eastAsia"/>
        </w:rPr>
        <w:t>构成的，形成</w:t>
      </w:r>
      <w:r>
        <w:rPr>
          <w:rFonts w:hint="eastAsia"/>
        </w:rPr>
        <w:t>"</w:t>
      </w:r>
      <w:r w:rsidRPr="007D0877">
        <w:rPr>
          <w:rFonts w:hint="eastAsia"/>
          <w:b/>
          <w:bCs/>
        </w:rPr>
        <w:t>ought not to</w:t>
      </w:r>
      <w:r>
        <w:rPr>
          <w:rFonts w:hint="eastAsia"/>
        </w:rPr>
        <w:t>"</w:t>
      </w:r>
      <w:r w:rsidRPr="00176EF3">
        <w:rPr>
          <w:rFonts w:hint="eastAsia"/>
        </w:rPr>
        <w:t>或缩写为</w:t>
      </w:r>
      <w:r>
        <w:rPr>
          <w:rFonts w:hint="eastAsia"/>
        </w:rPr>
        <w:t>"</w:t>
      </w:r>
      <w:r w:rsidRPr="007D0877">
        <w:rPr>
          <w:rFonts w:hint="eastAsia"/>
          <w:b/>
          <w:bCs/>
        </w:rPr>
        <w:t>oughtn't</w:t>
      </w:r>
      <w:r>
        <w:rPr>
          <w:rFonts w:hint="eastAsia"/>
        </w:rPr>
        <w:t xml:space="preserve"> </w:t>
      </w:r>
      <w:r w:rsidRPr="007D0877">
        <w:rPr>
          <w:rFonts w:hint="eastAsia"/>
          <w:b/>
          <w:bCs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，表示不应该做某事或没有必要做某事。</w:t>
      </w:r>
    </w:p>
    <w:p w14:paraId="4AD0586E" w14:textId="77777777" w:rsidR="002F24A0" w:rsidRDefault="002F24A0" w:rsidP="002F24A0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no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ta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late</w:t>
      </w:r>
      <w:r>
        <w:rPr>
          <w:rFonts w:hint="eastAsia"/>
        </w:rPr>
        <w:t>."</w:t>
      </w:r>
      <w:r w:rsidRPr="00176EF3">
        <w:rPr>
          <w:rFonts w:hint="eastAsia"/>
        </w:rPr>
        <w:t>（你不应该在外面待到这么晚。）</w:t>
      </w:r>
    </w:p>
    <w:p w14:paraId="35DD4C3A" w14:textId="77777777" w:rsidR="002F24A0" w:rsidRDefault="002F24A0" w:rsidP="002F24A0"/>
    <w:p w14:paraId="05C225DD" w14:textId="77777777" w:rsidR="002F24A0" w:rsidRDefault="002F24A0" w:rsidP="002F24A0">
      <w:r w:rsidRPr="00176EF3">
        <w:rPr>
          <w:rFonts w:hint="eastAsia"/>
        </w:rPr>
        <w:t>在美国英语中，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用于否定句和疑问句时，可以将</w:t>
      </w:r>
      <w:r>
        <w:rPr>
          <w:rFonts w:hint="eastAsia"/>
        </w:rPr>
        <w:t>"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省略。</w:t>
      </w:r>
    </w:p>
    <w:p w14:paraId="04334C22" w14:textId="77777777" w:rsidR="002F24A0" w:rsidRDefault="002F24A0" w:rsidP="002F24A0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we</w:t>
      </w:r>
      <w:r>
        <w:rPr>
          <w:rFonts w:hint="eastAsia"/>
        </w:rPr>
        <w:t xml:space="preserve"> (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) </w:t>
      </w:r>
      <w:r w:rsidRPr="000478E1">
        <w:rPr>
          <w:rFonts w:hint="eastAsia"/>
        </w:rPr>
        <w:t>hav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don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it</w:t>
      </w:r>
      <w:r>
        <w:rPr>
          <w:rFonts w:hint="eastAsia"/>
        </w:rPr>
        <w:t>?"</w:t>
      </w:r>
      <w:r w:rsidRPr="00176EF3">
        <w:rPr>
          <w:rFonts w:hint="eastAsia"/>
        </w:rPr>
        <w:t>（我们本该做此事吗？）</w:t>
      </w:r>
    </w:p>
    <w:p w14:paraId="3EFC5459" w14:textId="77777777" w:rsidR="002F24A0" w:rsidRDefault="002F24A0" w:rsidP="002F24A0"/>
    <w:p w14:paraId="713CA34F" w14:textId="77777777" w:rsidR="002F24A0" w:rsidRDefault="002F24A0" w:rsidP="002F24A0"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与</w:t>
      </w:r>
      <w:r>
        <w:rPr>
          <w:rFonts w:hint="eastAsia"/>
        </w:rPr>
        <w:t>"</w:t>
      </w:r>
      <w:r w:rsidRPr="000478E1">
        <w:rPr>
          <w:rFonts w:hint="eastAsia"/>
        </w:rPr>
        <w:t>should</w:t>
      </w:r>
      <w:r>
        <w:rPr>
          <w:rFonts w:hint="eastAsia"/>
        </w:rPr>
        <w:t>"</w:t>
      </w:r>
      <w:r w:rsidRPr="00176EF3">
        <w:rPr>
          <w:rFonts w:hint="eastAsia"/>
        </w:rPr>
        <w:t>的用法基本相同，但</w:t>
      </w:r>
      <w:r>
        <w:rPr>
          <w:rFonts w:hint="eastAsia"/>
        </w:rPr>
        <w:t>"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>"</w:t>
      </w:r>
      <w:r w:rsidRPr="00176EF3">
        <w:rPr>
          <w:rFonts w:hint="eastAsia"/>
        </w:rPr>
        <w:t>的语气略重，在生活交际中多使用</w:t>
      </w:r>
      <w:r>
        <w:rPr>
          <w:rFonts w:hint="eastAsia"/>
        </w:rPr>
        <w:t>"</w:t>
      </w:r>
      <w:r w:rsidRPr="000478E1">
        <w:rPr>
          <w:rFonts w:hint="eastAsia"/>
        </w:rPr>
        <w:t>should</w:t>
      </w:r>
      <w:r>
        <w:rPr>
          <w:rFonts w:hint="eastAsia"/>
        </w:rPr>
        <w:t>"</w:t>
      </w:r>
      <w:r w:rsidRPr="00176EF3">
        <w:rPr>
          <w:rFonts w:hint="eastAsia"/>
        </w:rPr>
        <w:t>。</w:t>
      </w:r>
    </w:p>
    <w:p w14:paraId="3E520AC1" w14:textId="77777777" w:rsidR="002F24A0" w:rsidRDefault="002F24A0" w:rsidP="002F24A0">
      <w:r w:rsidRPr="00176EF3">
        <w:rPr>
          <w:rFonts w:hint="eastAsia"/>
        </w:rPr>
        <w:t>例如：</w:t>
      </w:r>
      <w:r>
        <w:rPr>
          <w:rFonts w:hint="eastAsia"/>
        </w:rPr>
        <w:t>"</w:t>
      </w:r>
      <w:r w:rsidRPr="000478E1">
        <w:rPr>
          <w:rFonts w:hint="eastAsia"/>
        </w:rPr>
        <w:t>You</w:t>
      </w:r>
      <w:r>
        <w:rPr>
          <w:rFonts w:hint="eastAsia"/>
        </w:rPr>
        <w:t xml:space="preserve"> </w:t>
      </w:r>
      <w:r w:rsidRPr="000478E1">
        <w:rPr>
          <w:rFonts w:hint="eastAsia"/>
        </w:rPr>
        <w:t>ought</w:t>
      </w:r>
      <w:r>
        <w:rPr>
          <w:rFonts w:hint="eastAsia"/>
        </w:rPr>
        <w:t xml:space="preserve"> </w:t>
      </w:r>
      <w:r w:rsidRPr="000478E1">
        <w:rPr>
          <w:rFonts w:hint="eastAsia"/>
        </w:rPr>
        <w:t>to</w:t>
      </w:r>
      <w:r>
        <w:rPr>
          <w:rFonts w:hint="eastAsia"/>
        </w:rPr>
        <w:t xml:space="preserve"> [</w:t>
      </w:r>
      <w:r w:rsidRPr="000478E1">
        <w:rPr>
          <w:rFonts w:hint="eastAsia"/>
        </w:rPr>
        <w:t>should</w:t>
      </w:r>
      <w:r>
        <w:rPr>
          <w:rFonts w:hint="eastAsia"/>
        </w:rPr>
        <w:t xml:space="preserve">] </w:t>
      </w:r>
      <w:r w:rsidRPr="000478E1">
        <w:rPr>
          <w:rFonts w:hint="eastAsia"/>
        </w:rPr>
        <w:t>go</w:t>
      </w:r>
      <w:r>
        <w:rPr>
          <w:rFonts w:hint="eastAsia"/>
        </w:rPr>
        <w:t xml:space="preserve"> </w:t>
      </w:r>
      <w:r w:rsidRPr="000478E1">
        <w:rPr>
          <w:rFonts w:hint="eastAsia"/>
        </w:rPr>
        <w:t>and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ee</w:t>
      </w:r>
      <w:r>
        <w:rPr>
          <w:rFonts w:hint="eastAsia"/>
        </w:rPr>
        <w:t xml:space="preserve"> </w:t>
      </w:r>
      <w:r w:rsidRPr="000478E1">
        <w:rPr>
          <w:rFonts w:hint="eastAsia"/>
        </w:rPr>
        <w:t>Mary</w:t>
      </w:r>
      <w:r>
        <w:rPr>
          <w:rFonts w:hint="eastAsia"/>
        </w:rPr>
        <w:t xml:space="preserve"> </w:t>
      </w:r>
      <w:r w:rsidRPr="000478E1">
        <w:rPr>
          <w:rFonts w:hint="eastAsia"/>
        </w:rPr>
        <w:t>sometime</w:t>
      </w:r>
      <w:r>
        <w:rPr>
          <w:rFonts w:hint="eastAsia"/>
        </w:rPr>
        <w:t>."</w:t>
      </w:r>
      <w:r w:rsidRPr="00176EF3">
        <w:rPr>
          <w:rFonts w:hint="eastAsia"/>
        </w:rPr>
        <w:t>（你应该什么时候去看看玛丽。）</w:t>
      </w:r>
    </w:p>
    <w:p w14:paraId="2C310EF3" w14:textId="77777777" w:rsidR="00807FE9" w:rsidRDefault="00807FE9" w:rsidP="002F24A0">
      <w:pPr>
        <w:rPr>
          <w:rFonts w:hint="eastAsia"/>
        </w:rPr>
      </w:pPr>
    </w:p>
    <w:p w14:paraId="4675366A" w14:textId="77777777" w:rsidR="002F24A0" w:rsidRPr="002F24A0" w:rsidRDefault="002F24A0" w:rsidP="002F24A0">
      <w:pPr>
        <w:pStyle w:val="3"/>
      </w:pPr>
      <w:r w:rsidRPr="002F24A0">
        <w:rPr>
          <w:rFonts w:hint="eastAsia"/>
        </w:rPr>
        <w:lastRenderedPageBreak/>
        <w:t>三、动词的时态（</w:t>
      </w:r>
      <w:r w:rsidRPr="002F24A0">
        <w:rPr>
          <w:rFonts w:hint="eastAsia"/>
        </w:rPr>
        <w:t>Tenses</w:t>
      </w:r>
      <w:r w:rsidRPr="002F24A0">
        <w:rPr>
          <w:rFonts w:hint="eastAsia"/>
        </w:rPr>
        <w:t>）</w:t>
      </w:r>
    </w:p>
    <w:p w14:paraId="19B565E3" w14:textId="77777777" w:rsidR="002F24A0" w:rsidRPr="002F24A0" w:rsidRDefault="002F24A0" w:rsidP="002F24A0">
      <w:r w:rsidRPr="002F24A0">
        <w:rPr>
          <w:rFonts w:hint="eastAsia"/>
        </w:rPr>
        <w:t>动词的时态表示动作发生的时间和状态，初中阶段需掌握以下核心时态：</w:t>
      </w:r>
    </w:p>
    <w:p w14:paraId="5F128616" w14:textId="77777777" w:rsidR="002F24A0" w:rsidRPr="002F24A0" w:rsidRDefault="002F24A0" w:rsidP="002F24A0">
      <w:pPr>
        <w:rPr>
          <w:i/>
          <w:iCs/>
        </w:rPr>
      </w:pPr>
      <w:bookmarkStart w:id="50" w:name="X5e00c17f65ea26302bd3a70ec5ac0bfff71c4ad"/>
      <w:r w:rsidRPr="002F24A0">
        <w:rPr>
          <w:b/>
          <w:bCs/>
          <w:i/>
          <w:iCs/>
        </w:rPr>
        <w:t xml:space="preserve">1. </w:t>
      </w:r>
      <w:r w:rsidRPr="002F24A0">
        <w:rPr>
          <w:rFonts w:hint="eastAsia"/>
          <w:b/>
          <w:bCs/>
          <w:i/>
          <w:iCs/>
        </w:rPr>
        <w:t>一般现在时（</w:t>
      </w:r>
      <w:r w:rsidRPr="002F24A0">
        <w:rPr>
          <w:rFonts w:hint="eastAsia"/>
          <w:b/>
          <w:bCs/>
          <w:i/>
          <w:iCs/>
        </w:rPr>
        <w:t>Simpl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resent</w:t>
      </w:r>
      <w:r w:rsidRPr="002F24A0">
        <w:rPr>
          <w:rFonts w:hint="eastAsia"/>
          <w:b/>
          <w:bCs/>
          <w:i/>
          <w:iCs/>
        </w:rPr>
        <w:t>）</w:t>
      </w:r>
    </w:p>
    <w:p w14:paraId="64AEE4EA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习惯、真理或现阶段的状态。</w:t>
      </w:r>
      <w:r w:rsidRPr="002F24A0">
        <w:t xml:space="preserve"> </w:t>
      </w:r>
    </w:p>
    <w:p w14:paraId="2490C691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</w:t>
      </w:r>
      <w:r w:rsidRPr="002F24A0">
        <w:rPr>
          <w:rFonts w:hint="eastAsia"/>
        </w:rPr>
        <w:t>动词原形（第三人称单数加</w:t>
      </w:r>
      <w:r w:rsidRPr="002F24A0">
        <w:rPr>
          <w:rFonts w:hint="eastAsia"/>
        </w:rPr>
        <w:t>-s/-es</w:t>
      </w:r>
      <w:r w:rsidRPr="002F24A0">
        <w:rPr>
          <w:rFonts w:hint="eastAsia"/>
        </w:rPr>
        <w:t>）。</w:t>
      </w:r>
      <w:r w:rsidRPr="002F24A0">
        <w:t xml:space="preserve"> </w:t>
      </w:r>
    </w:p>
    <w:p w14:paraId="611E6F2E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679C34FD" w14:textId="3F518DC4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reads</w:t>
      </w:r>
      <w:r w:rsidRPr="002F24A0">
        <w:t xml:space="preserve"> books every </w:t>
      </w:r>
      <w:r w:rsidRPr="002F24A0">
        <w:rPr>
          <w:rFonts w:hint="eastAsia"/>
        </w:rPr>
        <w:t>day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习惯）</w:t>
      </w:r>
      <w:r w:rsidRPr="002F24A0">
        <w:t xml:space="preserve"> </w:t>
      </w:r>
    </w:p>
    <w:p w14:paraId="6EA9C2B9" w14:textId="6A0AE71F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 sun </w:t>
      </w:r>
      <w:r w:rsidRPr="002F24A0">
        <w:rPr>
          <w:b/>
          <w:bCs/>
        </w:rPr>
        <w:t>rises</w:t>
      </w:r>
      <w:r w:rsidRPr="002F24A0">
        <w:t xml:space="preserve"> in the </w:t>
      </w:r>
      <w:r w:rsidRPr="002F24A0">
        <w:rPr>
          <w:rFonts w:hint="eastAsia"/>
        </w:rPr>
        <w:t>east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真理）</w:t>
      </w:r>
      <w:r w:rsidRPr="002F24A0">
        <w:t xml:space="preserve"> </w:t>
      </w:r>
    </w:p>
    <w:p w14:paraId="01A013DE" w14:textId="77777777" w:rsidR="002F24A0" w:rsidRPr="002F24A0" w:rsidRDefault="002F24A0" w:rsidP="002F24A0">
      <w:pPr>
        <w:rPr>
          <w:i/>
          <w:iCs/>
        </w:rPr>
      </w:pPr>
      <w:bookmarkStart w:id="51" w:name="Xb5a3e7dc77c6175b142947d9f3f240330a2fb14"/>
      <w:bookmarkEnd w:id="50"/>
      <w:r w:rsidRPr="002F24A0">
        <w:rPr>
          <w:b/>
          <w:bCs/>
          <w:i/>
          <w:iCs/>
        </w:rPr>
        <w:t xml:space="preserve">2. </w:t>
      </w:r>
      <w:r w:rsidRPr="002F24A0">
        <w:rPr>
          <w:rFonts w:hint="eastAsia"/>
          <w:b/>
          <w:bCs/>
          <w:i/>
          <w:iCs/>
        </w:rPr>
        <w:t>一般过去时（</w:t>
      </w:r>
      <w:r w:rsidRPr="002F24A0">
        <w:rPr>
          <w:rFonts w:hint="eastAsia"/>
          <w:b/>
          <w:bCs/>
          <w:i/>
          <w:iCs/>
        </w:rPr>
        <w:t>Simpl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ast</w:t>
      </w:r>
      <w:r w:rsidRPr="002F24A0">
        <w:rPr>
          <w:rFonts w:hint="eastAsia"/>
          <w:b/>
          <w:bCs/>
          <w:i/>
          <w:iCs/>
        </w:rPr>
        <w:t>）</w:t>
      </w:r>
    </w:p>
    <w:p w14:paraId="7526EB69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过去发生的动作或状态。</w:t>
      </w:r>
      <w:r w:rsidRPr="002F24A0">
        <w:t xml:space="preserve"> </w:t>
      </w:r>
    </w:p>
    <w:p w14:paraId="71220B16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</w:t>
      </w:r>
      <w:r w:rsidRPr="002F24A0">
        <w:rPr>
          <w:rFonts w:hint="eastAsia"/>
        </w:rPr>
        <w:t>动词过去式（规则动词加</w:t>
      </w:r>
      <w:r w:rsidRPr="002F24A0">
        <w:rPr>
          <w:rFonts w:hint="eastAsia"/>
        </w:rPr>
        <w:t>-ed</w:t>
      </w:r>
      <w:r w:rsidRPr="002F24A0">
        <w:rPr>
          <w:rFonts w:hint="eastAsia"/>
        </w:rPr>
        <w:t>，不规则需单独记忆）。</w:t>
      </w:r>
      <w:r w:rsidRPr="002F24A0">
        <w:t xml:space="preserve"> </w:t>
      </w:r>
    </w:p>
    <w:p w14:paraId="42103E9B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043EA4A4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</w:t>
      </w:r>
      <w:r w:rsidRPr="002F24A0">
        <w:rPr>
          <w:b/>
          <w:bCs/>
        </w:rPr>
        <w:t>played</w:t>
      </w:r>
      <w:r w:rsidRPr="002F24A0">
        <w:t xml:space="preserve"> basketball yesterday. </w:t>
      </w:r>
    </w:p>
    <w:p w14:paraId="723EE35E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He </w:t>
      </w:r>
      <w:r w:rsidRPr="002F24A0">
        <w:rPr>
          <w:b/>
          <w:bCs/>
        </w:rPr>
        <w:t>ate</w:t>
      </w:r>
      <w:r w:rsidRPr="002F24A0">
        <w:t xml:space="preserve"> an apple this morning. </w:t>
      </w:r>
    </w:p>
    <w:p w14:paraId="71A58B66" w14:textId="77777777" w:rsidR="002F24A0" w:rsidRPr="002F24A0" w:rsidRDefault="002F24A0" w:rsidP="002F24A0">
      <w:pPr>
        <w:rPr>
          <w:i/>
          <w:iCs/>
        </w:rPr>
      </w:pPr>
      <w:bookmarkStart w:id="52" w:name="X9300b1d7123dc1dff4f3c2b7e43d8dc7605d1e3"/>
      <w:bookmarkEnd w:id="51"/>
      <w:r w:rsidRPr="002F24A0">
        <w:rPr>
          <w:b/>
          <w:bCs/>
          <w:i/>
          <w:iCs/>
        </w:rPr>
        <w:t xml:space="preserve">3. </w:t>
      </w:r>
      <w:r w:rsidRPr="002F24A0">
        <w:rPr>
          <w:rFonts w:hint="eastAsia"/>
          <w:b/>
          <w:bCs/>
          <w:i/>
          <w:iCs/>
        </w:rPr>
        <w:t>一般将来时（</w:t>
      </w:r>
      <w:r w:rsidRPr="002F24A0">
        <w:rPr>
          <w:rFonts w:hint="eastAsia"/>
          <w:b/>
          <w:bCs/>
          <w:i/>
          <w:iCs/>
        </w:rPr>
        <w:t>Simpl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Future</w:t>
      </w:r>
      <w:r w:rsidRPr="002F24A0">
        <w:rPr>
          <w:rFonts w:hint="eastAsia"/>
          <w:b/>
          <w:bCs/>
          <w:i/>
          <w:iCs/>
        </w:rPr>
        <w:t>）</w:t>
      </w:r>
    </w:p>
    <w:p w14:paraId="76E1CACD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将来要发生的动作。</w:t>
      </w:r>
      <w:r w:rsidRPr="002F24A0">
        <w:t xml:space="preserve"> </w:t>
      </w:r>
    </w:p>
    <w:p w14:paraId="4F2E1953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will/shall</w:t>
      </w:r>
      <w:r w:rsidRPr="002F24A0">
        <w:t xml:space="preserve"> + </w:t>
      </w:r>
      <w:r w:rsidRPr="002F24A0">
        <w:rPr>
          <w:rFonts w:hint="eastAsia"/>
        </w:rPr>
        <w:t>动词原形（口语中也可用</w:t>
      </w:r>
      <w:r w:rsidRPr="002F24A0">
        <w:rPr>
          <w:rFonts w:hint="eastAsia"/>
        </w:rPr>
        <w:t>be</w:t>
      </w:r>
      <w:r w:rsidRPr="002F24A0">
        <w:t xml:space="preserve"> going </w:t>
      </w:r>
      <w:r w:rsidRPr="002F24A0">
        <w:rPr>
          <w:rFonts w:hint="eastAsia"/>
        </w:rPr>
        <w:t>to</w:t>
      </w:r>
      <w:r w:rsidRPr="002F24A0">
        <w:rPr>
          <w:rFonts w:hint="eastAsia"/>
        </w:rPr>
        <w:t>）。</w:t>
      </w:r>
      <w:r w:rsidRPr="002F24A0">
        <w:t xml:space="preserve"> </w:t>
      </w:r>
    </w:p>
    <w:p w14:paraId="368E72EC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11DBA58C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will visit</w:t>
      </w:r>
      <w:r w:rsidRPr="002F24A0">
        <w:t xml:space="preserve"> Beijing next week. </w:t>
      </w:r>
    </w:p>
    <w:p w14:paraId="326AAF39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y </w:t>
      </w:r>
      <w:r w:rsidRPr="002F24A0">
        <w:rPr>
          <w:b/>
          <w:bCs/>
        </w:rPr>
        <w:t>are going to have</w:t>
      </w:r>
      <w:r w:rsidRPr="002F24A0">
        <w:t xml:space="preserve"> a party. </w:t>
      </w:r>
    </w:p>
    <w:p w14:paraId="41D0DC7F" w14:textId="77777777" w:rsidR="002F24A0" w:rsidRPr="002F24A0" w:rsidRDefault="002F24A0" w:rsidP="002F24A0">
      <w:pPr>
        <w:rPr>
          <w:i/>
          <w:iCs/>
        </w:rPr>
      </w:pPr>
      <w:bookmarkStart w:id="53" w:name="X179b97681348b35626a90531acf842eee32d4f9"/>
      <w:bookmarkEnd w:id="52"/>
      <w:r w:rsidRPr="002F24A0">
        <w:rPr>
          <w:b/>
          <w:bCs/>
          <w:i/>
          <w:iCs/>
        </w:rPr>
        <w:t xml:space="preserve">4. </w:t>
      </w:r>
      <w:r w:rsidRPr="002F24A0">
        <w:rPr>
          <w:rFonts w:hint="eastAsia"/>
          <w:b/>
          <w:bCs/>
          <w:i/>
          <w:iCs/>
        </w:rPr>
        <w:t>现在进行时（</w:t>
      </w:r>
      <w:r w:rsidRPr="002F24A0">
        <w:rPr>
          <w:rFonts w:hint="eastAsia"/>
          <w:b/>
          <w:bCs/>
          <w:i/>
          <w:iCs/>
        </w:rPr>
        <w:t>Presen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Continuous</w:t>
      </w:r>
      <w:r w:rsidRPr="002F24A0">
        <w:rPr>
          <w:rFonts w:hint="eastAsia"/>
          <w:b/>
          <w:bCs/>
          <w:i/>
          <w:iCs/>
        </w:rPr>
        <w:t>）</w:t>
      </w:r>
    </w:p>
    <w:p w14:paraId="04A7D639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正在进行的动作或现阶段持续的情况。</w:t>
      </w:r>
      <w:r w:rsidRPr="002F24A0">
        <w:t xml:space="preserve"> </w:t>
      </w:r>
    </w:p>
    <w:p w14:paraId="35D1F344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am/is/are</w:t>
      </w:r>
      <w:r w:rsidRPr="002F24A0">
        <w:t xml:space="preserve"> + </w:t>
      </w:r>
      <w:r w:rsidRPr="002F24A0">
        <w:rPr>
          <w:rFonts w:hint="eastAsia"/>
        </w:rPr>
        <w:t>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。</w:t>
      </w:r>
      <w:r w:rsidRPr="002F24A0">
        <w:t xml:space="preserve"> </w:t>
      </w:r>
    </w:p>
    <w:p w14:paraId="526E5823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6E3807C9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y </w:t>
      </w:r>
      <w:r w:rsidRPr="002F24A0">
        <w:rPr>
          <w:b/>
          <w:bCs/>
        </w:rPr>
        <w:t>are watching</w:t>
      </w:r>
      <w:r w:rsidRPr="002F24A0">
        <w:t xml:space="preserve"> TV now. </w:t>
      </w:r>
    </w:p>
    <w:p w14:paraId="768F9863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He </w:t>
      </w:r>
      <w:r w:rsidRPr="002F24A0">
        <w:rPr>
          <w:b/>
          <w:bCs/>
        </w:rPr>
        <w:t>is studying</w:t>
      </w:r>
      <w:r w:rsidRPr="002F24A0">
        <w:t xml:space="preserve"> for the exam these days. </w:t>
      </w:r>
    </w:p>
    <w:p w14:paraId="7DD5FD3B" w14:textId="77777777" w:rsidR="002F24A0" w:rsidRPr="002F24A0" w:rsidRDefault="002F24A0" w:rsidP="002F24A0">
      <w:pPr>
        <w:rPr>
          <w:i/>
          <w:iCs/>
        </w:rPr>
      </w:pPr>
      <w:bookmarkStart w:id="54" w:name="Xf09cc9103cf9fa06e42e1317d1039870a6f1cd6"/>
      <w:bookmarkEnd w:id="53"/>
      <w:r w:rsidRPr="002F24A0">
        <w:rPr>
          <w:b/>
          <w:bCs/>
          <w:i/>
          <w:iCs/>
        </w:rPr>
        <w:lastRenderedPageBreak/>
        <w:t xml:space="preserve">5. </w:t>
      </w:r>
      <w:r w:rsidRPr="002F24A0">
        <w:rPr>
          <w:rFonts w:hint="eastAsia"/>
          <w:b/>
          <w:bCs/>
          <w:i/>
          <w:iCs/>
        </w:rPr>
        <w:t>过去进行时（</w:t>
      </w:r>
      <w:r w:rsidRPr="002F24A0">
        <w:rPr>
          <w:rFonts w:hint="eastAsia"/>
          <w:b/>
          <w:bCs/>
          <w:i/>
          <w:iCs/>
        </w:rPr>
        <w:t>Pas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Continuous</w:t>
      </w:r>
      <w:r w:rsidRPr="002F24A0">
        <w:rPr>
          <w:rFonts w:hint="eastAsia"/>
          <w:b/>
          <w:bCs/>
          <w:i/>
          <w:iCs/>
        </w:rPr>
        <w:t>）</w:t>
      </w:r>
    </w:p>
    <w:p w14:paraId="1560B699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过去某一时刻正在进行的动作。</w:t>
      </w:r>
      <w:r w:rsidRPr="002F24A0">
        <w:t xml:space="preserve"> </w:t>
      </w:r>
    </w:p>
    <w:p w14:paraId="3A49D04B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was/were</w:t>
      </w:r>
      <w:r w:rsidRPr="002F24A0">
        <w:t xml:space="preserve"> + </w:t>
      </w:r>
      <w:r w:rsidRPr="002F24A0">
        <w:rPr>
          <w:rFonts w:hint="eastAsia"/>
        </w:rPr>
        <w:t>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。</w:t>
      </w:r>
      <w:r w:rsidRPr="002F24A0">
        <w:t xml:space="preserve"> </w:t>
      </w:r>
    </w:p>
    <w:p w14:paraId="3CC89660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63DC580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</w:t>
      </w:r>
      <w:r w:rsidRPr="002F24A0">
        <w:rPr>
          <w:b/>
          <w:bCs/>
        </w:rPr>
        <w:t>was studying</w:t>
      </w:r>
      <w:r w:rsidRPr="002F24A0">
        <w:t xml:space="preserve"> when he called me. </w:t>
      </w:r>
    </w:p>
    <w:p w14:paraId="3ACEBD88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y </w:t>
      </w:r>
      <w:r w:rsidRPr="002F24A0">
        <w:rPr>
          <w:b/>
          <w:bCs/>
        </w:rPr>
        <w:t>were playing</w:t>
      </w:r>
      <w:r w:rsidRPr="002F24A0">
        <w:t xml:space="preserve"> football at 5 PM yesterday. </w:t>
      </w:r>
    </w:p>
    <w:p w14:paraId="2849D1F7" w14:textId="77777777" w:rsidR="002F24A0" w:rsidRPr="002F24A0" w:rsidRDefault="002F24A0" w:rsidP="002F24A0">
      <w:pPr>
        <w:rPr>
          <w:i/>
          <w:iCs/>
        </w:rPr>
      </w:pPr>
      <w:bookmarkStart w:id="55" w:name="Xa44befdf9fa8b0bea438b3cca929f748fe197d5"/>
      <w:bookmarkEnd w:id="54"/>
      <w:r w:rsidRPr="002F24A0">
        <w:rPr>
          <w:b/>
          <w:bCs/>
          <w:i/>
          <w:iCs/>
        </w:rPr>
        <w:t xml:space="preserve">6. </w:t>
      </w:r>
      <w:r w:rsidRPr="002F24A0">
        <w:rPr>
          <w:rFonts w:hint="eastAsia"/>
          <w:b/>
          <w:bCs/>
          <w:i/>
          <w:iCs/>
        </w:rPr>
        <w:t>现在完成时（</w:t>
      </w:r>
      <w:r w:rsidRPr="002F24A0">
        <w:rPr>
          <w:rFonts w:hint="eastAsia"/>
          <w:b/>
          <w:bCs/>
          <w:i/>
          <w:iCs/>
        </w:rPr>
        <w:t>Presen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erfect</w:t>
      </w:r>
      <w:r w:rsidRPr="002F24A0">
        <w:rPr>
          <w:rFonts w:hint="eastAsia"/>
          <w:b/>
          <w:bCs/>
          <w:i/>
          <w:iCs/>
        </w:rPr>
        <w:t>）</w:t>
      </w:r>
    </w:p>
    <w:p w14:paraId="3308B61D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过去发生的动作对现在的影响，或持续到现在的状态。</w:t>
      </w:r>
      <w:r w:rsidRPr="002F24A0">
        <w:t xml:space="preserve"> </w:t>
      </w:r>
    </w:p>
    <w:p w14:paraId="703F5804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have/has</w:t>
      </w:r>
      <w:r w:rsidRPr="002F24A0">
        <w:t xml:space="preserve"> + </w:t>
      </w:r>
      <w:r w:rsidRPr="002F24A0">
        <w:rPr>
          <w:rFonts w:hint="eastAsia"/>
        </w:rPr>
        <w:t>过去分词。</w:t>
      </w:r>
      <w:r w:rsidRPr="002F24A0">
        <w:t xml:space="preserve"> </w:t>
      </w:r>
    </w:p>
    <w:p w14:paraId="4920775B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D8FB918" w14:textId="49B97002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</w:t>
      </w:r>
      <w:r w:rsidRPr="002F24A0">
        <w:rPr>
          <w:b/>
          <w:bCs/>
        </w:rPr>
        <w:t>have finished</w:t>
      </w:r>
      <w:r w:rsidRPr="002F24A0">
        <w:t xml:space="preserve"> my </w:t>
      </w:r>
      <w:r w:rsidRPr="002F24A0">
        <w:rPr>
          <w:rFonts w:hint="eastAsia"/>
        </w:rPr>
        <w:t>homework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已完成，现在可以休息）</w:t>
      </w:r>
      <w:r w:rsidRPr="002F24A0">
        <w:t xml:space="preserve"> </w:t>
      </w:r>
    </w:p>
    <w:p w14:paraId="0DBCC229" w14:textId="69AA6A35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has lived</w:t>
      </w:r>
      <w:r w:rsidRPr="002F24A0">
        <w:t xml:space="preserve"> here for 10 </w:t>
      </w:r>
      <w:r w:rsidRPr="002F24A0">
        <w:rPr>
          <w:rFonts w:hint="eastAsia"/>
        </w:rPr>
        <w:t>years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持续到现在）</w:t>
      </w:r>
      <w:r w:rsidRPr="002F24A0">
        <w:t xml:space="preserve"> </w:t>
      </w:r>
    </w:p>
    <w:p w14:paraId="1D715CDD" w14:textId="77777777" w:rsidR="002F24A0" w:rsidRPr="002F24A0" w:rsidRDefault="002F24A0" w:rsidP="002F24A0">
      <w:pPr>
        <w:rPr>
          <w:i/>
          <w:iCs/>
        </w:rPr>
      </w:pPr>
      <w:bookmarkStart w:id="56" w:name="X709ca85b22c3ad2065a751d17ca285ac2e85688"/>
      <w:bookmarkEnd w:id="55"/>
      <w:r w:rsidRPr="002F24A0">
        <w:rPr>
          <w:b/>
          <w:bCs/>
          <w:i/>
          <w:iCs/>
        </w:rPr>
        <w:t xml:space="preserve">7. </w:t>
      </w:r>
      <w:r w:rsidRPr="002F24A0">
        <w:rPr>
          <w:rFonts w:hint="eastAsia"/>
          <w:b/>
          <w:bCs/>
          <w:i/>
          <w:iCs/>
        </w:rPr>
        <w:t>过去完成时（</w:t>
      </w:r>
      <w:r w:rsidRPr="002F24A0">
        <w:rPr>
          <w:rFonts w:hint="eastAsia"/>
          <w:b/>
          <w:bCs/>
          <w:i/>
          <w:iCs/>
        </w:rPr>
        <w:t>Past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Perfect</w:t>
      </w:r>
      <w:r w:rsidRPr="002F24A0">
        <w:rPr>
          <w:rFonts w:hint="eastAsia"/>
          <w:b/>
          <w:bCs/>
          <w:i/>
          <w:iCs/>
        </w:rPr>
        <w:t>）</w:t>
      </w:r>
    </w:p>
    <w:p w14:paraId="21044615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表示“过去的过去”，即在某个过去时间之前已完成的动作。</w:t>
      </w:r>
      <w:r w:rsidRPr="002F24A0">
        <w:t xml:space="preserve"> </w:t>
      </w:r>
    </w:p>
    <w:p w14:paraId="3C01452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had</w:t>
      </w:r>
      <w:r w:rsidRPr="002F24A0">
        <w:t xml:space="preserve"> + </w:t>
      </w:r>
      <w:r w:rsidRPr="002F24A0">
        <w:rPr>
          <w:rFonts w:hint="eastAsia"/>
        </w:rPr>
        <w:t>过去分词。</w:t>
      </w:r>
      <w:r w:rsidRPr="002F24A0">
        <w:t xml:space="preserve"> </w:t>
      </w:r>
    </w:p>
    <w:p w14:paraId="17C6EBD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45528EEA" w14:textId="771487CB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She </w:t>
      </w:r>
      <w:r w:rsidRPr="002F24A0">
        <w:rPr>
          <w:b/>
          <w:bCs/>
        </w:rPr>
        <w:t>had left</w:t>
      </w:r>
      <w:r w:rsidRPr="002F24A0">
        <w:t xml:space="preserve"> before I </w:t>
      </w:r>
      <w:r w:rsidRPr="002F24A0">
        <w:rPr>
          <w:rFonts w:hint="eastAsia"/>
        </w:rPr>
        <w:t>arrived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我到之前她已经离开）</w:t>
      </w:r>
      <w:r w:rsidRPr="002F24A0">
        <w:t xml:space="preserve"> </w:t>
      </w:r>
    </w:p>
    <w:p w14:paraId="0B4191DC" w14:textId="38DACC3F" w:rsidR="002F24A0" w:rsidRPr="002F24A0" w:rsidRDefault="002F24A0" w:rsidP="002F24A0"/>
    <w:p w14:paraId="6D855925" w14:textId="77777777" w:rsidR="002F24A0" w:rsidRPr="002F24A0" w:rsidRDefault="002F24A0" w:rsidP="002F24A0">
      <w:pPr>
        <w:pStyle w:val="3"/>
      </w:pPr>
      <w:bookmarkStart w:id="57" w:name="四动词的语态voice"/>
      <w:bookmarkEnd w:id="49"/>
      <w:bookmarkEnd w:id="56"/>
      <w:r w:rsidRPr="002F24A0">
        <w:rPr>
          <w:rFonts w:hint="eastAsia"/>
        </w:rPr>
        <w:t>四、动词的语态（</w:t>
      </w:r>
      <w:r w:rsidRPr="002F24A0">
        <w:rPr>
          <w:rFonts w:hint="eastAsia"/>
        </w:rPr>
        <w:t>Voice</w:t>
      </w:r>
      <w:r w:rsidRPr="002F24A0">
        <w:rPr>
          <w:rFonts w:hint="eastAsia"/>
        </w:rPr>
        <w:t>）</w:t>
      </w:r>
    </w:p>
    <w:p w14:paraId="2FB9D16F" w14:textId="77777777" w:rsidR="002F24A0" w:rsidRPr="002F24A0" w:rsidRDefault="002F24A0" w:rsidP="002F24A0">
      <w:pPr>
        <w:rPr>
          <w:i/>
          <w:iCs/>
        </w:rPr>
      </w:pPr>
      <w:bookmarkStart w:id="58" w:name="X58058331db2baf80d80b24e68189d5fc4421c6f"/>
      <w:r w:rsidRPr="002F24A0">
        <w:rPr>
          <w:b/>
          <w:bCs/>
          <w:i/>
          <w:iCs/>
        </w:rPr>
        <w:t xml:space="preserve">1. </w:t>
      </w:r>
      <w:r w:rsidRPr="002F24A0">
        <w:rPr>
          <w:rFonts w:hint="eastAsia"/>
          <w:b/>
          <w:bCs/>
          <w:i/>
          <w:iCs/>
        </w:rPr>
        <w:t>主动语态（</w:t>
      </w:r>
      <w:r w:rsidRPr="002F24A0">
        <w:rPr>
          <w:rFonts w:hint="eastAsia"/>
          <w:b/>
          <w:bCs/>
          <w:i/>
          <w:iCs/>
        </w:rPr>
        <w:t>Activ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Voice</w:t>
      </w:r>
      <w:r w:rsidRPr="002F24A0">
        <w:rPr>
          <w:rFonts w:hint="eastAsia"/>
          <w:b/>
          <w:bCs/>
          <w:i/>
          <w:iCs/>
        </w:rPr>
        <w:t>）</w:t>
      </w:r>
    </w:p>
    <w:p w14:paraId="06A465DF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</w:t>
      </w:r>
      <w:r w:rsidRPr="002F24A0">
        <w:rPr>
          <w:rFonts w:hint="eastAsia"/>
        </w:rPr>
        <w:t>谓语</w:t>
      </w:r>
      <w:r w:rsidRPr="002F24A0">
        <w:t xml:space="preserve"> + </w:t>
      </w:r>
      <w:r w:rsidRPr="002F24A0">
        <w:rPr>
          <w:rFonts w:hint="eastAsia"/>
        </w:rPr>
        <w:t>宾语。</w:t>
      </w:r>
      <w:r w:rsidRPr="002F24A0">
        <w:t xml:space="preserve"> </w:t>
      </w:r>
    </w:p>
    <w:p w14:paraId="6BE4C79E" w14:textId="26DC9388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He</w:t>
      </w:r>
      <w:r w:rsidRPr="002F24A0">
        <w:t xml:space="preserve"> </w:t>
      </w:r>
      <w:r w:rsidRPr="002F24A0">
        <w:rPr>
          <w:b/>
          <w:bCs/>
        </w:rPr>
        <w:t>wrote</w:t>
      </w:r>
      <w:r w:rsidRPr="002F24A0">
        <w:t xml:space="preserve"> a </w:t>
      </w:r>
      <w:r w:rsidRPr="002F24A0">
        <w:rPr>
          <w:rFonts w:hint="eastAsia"/>
        </w:rPr>
        <w:t>letter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他写了一封信。）</w:t>
      </w:r>
      <w:r w:rsidRPr="002F24A0">
        <w:t xml:space="preserve"> </w:t>
      </w:r>
    </w:p>
    <w:p w14:paraId="42CAEDA9" w14:textId="77777777" w:rsidR="002F24A0" w:rsidRPr="002F24A0" w:rsidRDefault="002F24A0" w:rsidP="002F24A0">
      <w:pPr>
        <w:rPr>
          <w:i/>
          <w:iCs/>
        </w:rPr>
      </w:pPr>
      <w:bookmarkStart w:id="59" w:name="X0a7eb9d37a6d379fa1034813a5b686d41e71a33"/>
      <w:bookmarkEnd w:id="58"/>
      <w:r w:rsidRPr="002F24A0">
        <w:rPr>
          <w:b/>
          <w:bCs/>
          <w:i/>
          <w:iCs/>
        </w:rPr>
        <w:t xml:space="preserve">2. </w:t>
      </w:r>
      <w:r w:rsidRPr="002F24A0">
        <w:rPr>
          <w:rFonts w:hint="eastAsia"/>
          <w:b/>
          <w:bCs/>
          <w:i/>
          <w:iCs/>
        </w:rPr>
        <w:t>被动语态（</w:t>
      </w:r>
      <w:r w:rsidRPr="002F24A0">
        <w:rPr>
          <w:rFonts w:hint="eastAsia"/>
          <w:b/>
          <w:bCs/>
          <w:i/>
          <w:iCs/>
        </w:rPr>
        <w:t>Passive</w:t>
      </w:r>
      <w:r w:rsidRPr="002F24A0">
        <w:rPr>
          <w:b/>
          <w:bCs/>
          <w:i/>
          <w:iCs/>
        </w:rPr>
        <w:t xml:space="preserve"> </w:t>
      </w:r>
      <w:r w:rsidRPr="002F24A0">
        <w:rPr>
          <w:rFonts w:hint="eastAsia"/>
          <w:b/>
          <w:bCs/>
          <w:i/>
          <w:iCs/>
        </w:rPr>
        <w:t>Voice</w:t>
      </w:r>
      <w:r w:rsidRPr="002F24A0">
        <w:rPr>
          <w:rFonts w:hint="eastAsia"/>
          <w:b/>
          <w:bCs/>
          <w:i/>
          <w:iCs/>
        </w:rPr>
        <w:t>）</w:t>
      </w:r>
    </w:p>
    <w:p w14:paraId="7E0C5092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主语</w:t>
      </w:r>
      <w:r w:rsidRPr="002F24A0">
        <w:t xml:space="preserve"> + be + </w:t>
      </w:r>
      <w:r w:rsidRPr="002F24A0">
        <w:rPr>
          <w:rFonts w:hint="eastAsia"/>
        </w:rPr>
        <w:t>过去分词</w:t>
      </w:r>
      <w:r w:rsidRPr="002F24A0">
        <w:t xml:space="preserve"> + (by + </w:t>
      </w:r>
      <w:r w:rsidRPr="002F24A0">
        <w:rPr>
          <w:rFonts w:hint="eastAsia"/>
        </w:rPr>
        <w:t>动作执行者</w:t>
      </w:r>
      <w:r w:rsidRPr="002F24A0">
        <w:rPr>
          <w:rFonts w:hint="eastAsia"/>
        </w:rPr>
        <w:t>)</w:t>
      </w:r>
      <w:r w:rsidRPr="002F24A0">
        <w:rPr>
          <w:rFonts w:hint="eastAsia"/>
        </w:rPr>
        <w:t>。</w:t>
      </w:r>
      <w:r w:rsidRPr="002F24A0">
        <w:t xml:space="preserve"> </w:t>
      </w:r>
    </w:p>
    <w:p w14:paraId="397BEB9F" w14:textId="34B1DF9F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例句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A</w:t>
      </w:r>
      <w:r w:rsidRPr="002F24A0">
        <w:t xml:space="preserve"> letter </w:t>
      </w:r>
      <w:r w:rsidRPr="002F24A0">
        <w:rPr>
          <w:b/>
          <w:bCs/>
        </w:rPr>
        <w:t>was written</w:t>
      </w:r>
      <w:r w:rsidRPr="002F24A0">
        <w:t xml:space="preserve"> by </w:t>
      </w:r>
      <w:r w:rsidRPr="002F24A0">
        <w:rPr>
          <w:rFonts w:hint="eastAsia"/>
        </w:rPr>
        <w:t>him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一封信被他写了。）</w:t>
      </w:r>
      <w:r w:rsidRPr="002F24A0">
        <w:t xml:space="preserve"> </w:t>
      </w:r>
    </w:p>
    <w:p w14:paraId="620B12E5" w14:textId="023EA8B5" w:rsidR="002F24A0" w:rsidRPr="002F24A0" w:rsidRDefault="002F24A0" w:rsidP="002F24A0"/>
    <w:p w14:paraId="5DE0B6C1" w14:textId="77777777" w:rsidR="002F24A0" w:rsidRPr="002F24A0" w:rsidRDefault="002F24A0" w:rsidP="002F24A0">
      <w:pPr>
        <w:pStyle w:val="3"/>
      </w:pPr>
      <w:bookmarkStart w:id="60" w:name="五非谓语动词non-finite-verbs"/>
      <w:bookmarkEnd w:id="57"/>
      <w:bookmarkEnd w:id="59"/>
      <w:r w:rsidRPr="002F24A0">
        <w:rPr>
          <w:rFonts w:hint="eastAsia"/>
        </w:rPr>
        <w:lastRenderedPageBreak/>
        <w:t>五、非谓语动词（</w:t>
      </w:r>
      <w:r w:rsidRPr="002F24A0">
        <w:rPr>
          <w:rFonts w:hint="eastAsia"/>
        </w:rPr>
        <w:t>Non-finite</w:t>
      </w:r>
      <w:r w:rsidRPr="002F24A0">
        <w:t xml:space="preserve"> </w:t>
      </w:r>
      <w:r w:rsidRPr="002F24A0">
        <w:rPr>
          <w:rFonts w:hint="eastAsia"/>
        </w:rPr>
        <w:t>Verbs</w:t>
      </w:r>
      <w:r w:rsidRPr="002F24A0">
        <w:rPr>
          <w:rFonts w:hint="eastAsia"/>
        </w:rPr>
        <w:t>）</w:t>
      </w:r>
    </w:p>
    <w:p w14:paraId="10CFE29B" w14:textId="77777777" w:rsidR="002F24A0" w:rsidRPr="002F24A0" w:rsidRDefault="002F24A0" w:rsidP="002F24A0">
      <w:r w:rsidRPr="002F24A0">
        <w:rPr>
          <w:rFonts w:hint="eastAsia"/>
        </w:rPr>
        <w:t>非谓语动词不能单独作谓语，分为不定式、动名词和分词。</w:t>
      </w:r>
    </w:p>
    <w:p w14:paraId="12351BA5" w14:textId="77777777" w:rsidR="002F24A0" w:rsidRPr="002F24A0" w:rsidRDefault="002F24A0" w:rsidP="002F24A0">
      <w:pPr>
        <w:rPr>
          <w:i/>
          <w:iCs/>
        </w:rPr>
      </w:pPr>
      <w:bookmarkStart w:id="61" w:name="Xe65df7460fa7e279b6134d0091a55f6b52ffb4b"/>
      <w:r w:rsidRPr="002F24A0">
        <w:rPr>
          <w:b/>
          <w:bCs/>
          <w:i/>
          <w:iCs/>
        </w:rPr>
        <w:t xml:space="preserve">1. </w:t>
      </w:r>
      <w:r w:rsidRPr="002F24A0">
        <w:rPr>
          <w:rFonts w:hint="eastAsia"/>
          <w:b/>
          <w:bCs/>
          <w:i/>
          <w:iCs/>
        </w:rPr>
        <w:t>不定式（</w:t>
      </w:r>
      <w:r w:rsidRPr="002F24A0">
        <w:rPr>
          <w:rFonts w:hint="eastAsia"/>
          <w:b/>
          <w:bCs/>
          <w:i/>
          <w:iCs/>
        </w:rPr>
        <w:t>Infinitive</w:t>
      </w:r>
      <w:r w:rsidRPr="002F24A0">
        <w:rPr>
          <w:rFonts w:hint="eastAsia"/>
          <w:b/>
          <w:bCs/>
          <w:i/>
          <w:iCs/>
        </w:rPr>
        <w:t>）</w:t>
      </w:r>
    </w:p>
    <w:p w14:paraId="1A72396C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</w:t>
      </w:r>
      <w:r w:rsidRPr="002F24A0">
        <w:rPr>
          <w:rFonts w:hint="eastAsia"/>
        </w:rPr>
        <w:t>to</w:t>
      </w:r>
      <w:r w:rsidRPr="002F24A0">
        <w:t xml:space="preserve"> + </w:t>
      </w:r>
      <w:r w:rsidRPr="002F24A0">
        <w:rPr>
          <w:rFonts w:hint="eastAsia"/>
        </w:rPr>
        <w:t>动词原形。</w:t>
      </w:r>
      <w:r w:rsidRPr="002F24A0">
        <w:t xml:space="preserve"> </w:t>
      </w:r>
    </w:p>
    <w:p w14:paraId="2B11ABB8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作主语、宾语、表语、定语或状语。</w:t>
      </w:r>
      <w:r w:rsidRPr="002F24A0">
        <w:t xml:space="preserve"> </w:t>
      </w:r>
    </w:p>
    <w:p w14:paraId="5FF57042" w14:textId="0CAE6FAB" w:rsidR="002F24A0" w:rsidRPr="002F24A0" w:rsidRDefault="002F24A0" w:rsidP="002F24A0">
      <w:pPr>
        <w:numPr>
          <w:ilvl w:val="1"/>
          <w:numId w:val="37"/>
        </w:numPr>
      </w:pPr>
      <w:r w:rsidRPr="002F24A0">
        <w:rPr>
          <w:b/>
          <w:bCs/>
        </w:rPr>
        <w:t>To learn</w:t>
      </w:r>
      <w:r w:rsidRPr="002F24A0">
        <w:t xml:space="preserve"> English is </w:t>
      </w:r>
      <w:r w:rsidRPr="002F24A0">
        <w:rPr>
          <w:rFonts w:hint="eastAsia"/>
        </w:rPr>
        <w:t>important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主语）</w:t>
      </w:r>
      <w:r w:rsidRPr="002F24A0">
        <w:t xml:space="preserve"> </w:t>
      </w:r>
    </w:p>
    <w:p w14:paraId="65E07994" w14:textId="1AFE9BF6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want </w:t>
      </w:r>
      <w:r w:rsidRPr="002F24A0">
        <w:rPr>
          <w:b/>
          <w:bCs/>
        </w:rPr>
        <w:t>to go</w:t>
      </w:r>
      <w:r w:rsidRPr="002F24A0">
        <w:t xml:space="preserve"> </w:t>
      </w:r>
      <w:r w:rsidRPr="002F24A0">
        <w:rPr>
          <w:rFonts w:hint="eastAsia"/>
        </w:rPr>
        <w:t>home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宾语）</w:t>
      </w:r>
      <w:r w:rsidRPr="002F24A0">
        <w:t xml:space="preserve"> </w:t>
      </w:r>
    </w:p>
    <w:p w14:paraId="6FA5084A" w14:textId="77777777" w:rsidR="002F24A0" w:rsidRPr="002F24A0" w:rsidRDefault="002F24A0" w:rsidP="002F24A0">
      <w:pPr>
        <w:rPr>
          <w:i/>
          <w:iCs/>
        </w:rPr>
      </w:pPr>
      <w:bookmarkStart w:id="62" w:name="Xd11f197f0eb5908b32fa39b8d0ca08c0fc6448d"/>
      <w:bookmarkEnd w:id="61"/>
      <w:r w:rsidRPr="002F24A0">
        <w:rPr>
          <w:b/>
          <w:bCs/>
          <w:i/>
          <w:iCs/>
        </w:rPr>
        <w:t xml:space="preserve">2. </w:t>
      </w:r>
      <w:r w:rsidRPr="002F24A0">
        <w:rPr>
          <w:rFonts w:hint="eastAsia"/>
          <w:b/>
          <w:bCs/>
          <w:i/>
          <w:iCs/>
        </w:rPr>
        <w:t>动名词（</w:t>
      </w:r>
      <w:r w:rsidRPr="002F24A0">
        <w:rPr>
          <w:rFonts w:hint="eastAsia"/>
          <w:b/>
          <w:bCs/>
          <w:i/>
          <w:iCs/>
        </w:rPr>
        <w:t>Gerund</w:t>
      </w:r>
      <w:r w:rsidRPr="002F24A0">
        <w:rPr>
          <w:rFonts w:hint="eastAsia"/>
          <w:b/>
          <w:bCs/>
          <w:i/>
          <w:iCs/>
        </w:rPr>
        <w:t>）</w:t>
      </w:r>
    </w:p>
    <w:p w14:paraId="293C03CF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结构</w:t>
      </w:r>
      <w:r w:rsidRPr="002F24A0">
        <w:rPr>
          <w:rFonts w:hint="eastAsia"/>
        </w:rPr>
        <w:t>：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。</w:t>
      </w:r>
      <w:r w:rsidRPr="002F24A0">
        <w:t xml:space="preserve"> </w:t>
      </w:r>
    </w:p>
    <w:p w14:paraId="7E6AD8AA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用法</w:t>
      </w:r>
      <w:r w:rsidRPr="002F24A0">
        <w:rPr>
          <w:rFonts w:hint="eastAsia"/>
        </w:rPr>
        <w:t>：作主语、宾语或表语。</w:t>
      </w:r>
      <w:r w:rsidRPr="002F24A0">
        <w:t xml:space="preserve"> </w:t>
      </w:r>
    </w:p>
    <w:p w14:paraId="6406E200" w14:textId="15A0987C" w:rsidR="002F24A0" w:rsidRPr="002F24A0" w:rsidRDefault="002F24A0" w:rsidP="002F24A0">
      <w:pPr>
        <w:numPr>
          <w:ilvl w:val="1"/>
          <w:numId w:val="37"/>
        </w:numPr>
      </w:pPr>
      <w:r w:rsidRPr="002F24A0">
        <w:rPr>
          <w:b/>
          <w:bCs/>
        </w:rPr>
        <w:t>Swimming</w:t>
      </w:r>
      <w:r w:rsidRPr="002F24A0">
        <w:t xml:space="preserve"> is </w:t>
      </w:r>
      <w:r w:rsidRPr="002F24A0">
        <w:rPr>
          <w:rFonts w:hint="eastAsia"/>
        </w:rPr>
        <w:t>fun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主语）</w:t>
      </w:r>
      <w:r w:rsidRPr="002F24A0">
        <w:t xml:space="preserve"> </w:t>
      </w:r>
    </w:p>
    <w:p w14:paraId="7718F7BB" w14:textId="4D067B21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I enjoy </w:t>
      </w:r>
      <w:r w:rsidRPr="002F24A0">
        <w:rPr>
          <w:b/>
          <w:bCs/>
        </w:rPr>
        <w:t>reading</w:t>
      </w:r>
      <w:r w:rsidRPr="002F24A0">
        <w:rPr>
          <w:rFonts w:hint="eastAsia"/>
        </w:rPr>
        <w:t>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宾语）</w:t>
      </w:r>
      <w:r w:rsidRPr="002F24A0">
        <w:t xml:space="preserve"> </w:t>
      </w:r>
    </w:p>
    <w:p w14:paraId="13E4CA0E" w14:textId="77777777" w:rsidR="002F24A0" w:rsidRPr="002F24A0" w:rsidRDefault="002F24A0" w:rsidP="002F24A0">
      <w:pPr>
        <w:rPr>
          <w:i/>
          <w:iCs/>
        </w:rPr>
      </w:pPr>
      <w:bookmarkStart w:id="63" w:name="X275c72040392b3a2b972a4552df32e37bcdb646"/>
      <w:bookmarkEnd w:id="62"/>
      <w:r w:rsidRPr="002F24A0">
        <w:rPr>
          <w:b/>
          <w:bCs/>
          <w:i/>
          <w:iCs/>
        </w:rPr>
        <w:t xml:space="preserve">3. </w:t>
      </w:r>
      <w:r w:rsidRPr="002F24A0">
        <w:rPr>
          <w:rFonts w:hint="eastAsia"/>
          <w:b/>
          <w:bCs/>
          <w:i/>
          <w:iCs/>
        </w:rPr>
        <w:t>分词（</w:t>
      </w:r>
      <w:r w:rsidRPr="002F24A0">
        <w:rPr>
          <w:rFonts w:hint="eastAsia"/>
          <w:b/>
          <w:bCs/>
          <w:i/>
          <w:iCs/>
        </w:rPr>
        <w:t>Participle</w:t>
      </w:r>
      <w:r w:rsidRPr="002F24A0">
        <w:rPr>
          <w:rFonts w:hint="eastAsia"/>
          <w:b/>
          <w:bCs/>
          <w:i/>
          <w:iCs/>
        </w:rPr>
        <w:t>）</w:t>
      </w:r>
    </w:p>
    <w:p w14:paraId="4B283E25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现在分词</w:t>
      </w:r>
      <w:r w:rsidRPr="002F24A0">
        <w:rPr>
          <w:rFonts w:hint="eastAsia"/>
        </w:rPr>
        <w:t>：动词</w:t>
      </w:r>
      <w:r w:rsidRPr="002F24A0">
        <w:rPr>
          <w:rFonts w:hint="eastAsia"/>
        </w:rPr>
        <w:t>-ing</w:t>
      </w:r>
      <w:r w:rsidRPr="002F24A0">
        <w:rPr>
          <w:rFonts w:hint="eastAsia"/>
        </w:rPr>
        <w:t>形式，表示主动或进行。</w:t>
      </w:r>
      <w:r w:rsidRPr="002F24A0">
        <w:t xml:space="preserve"> </w:t>
      </w:r>
    </w:p>
    <w:p w14:paraId="61E50115" w14:textId="55293D98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 </w:t>
      </w:r>
      <w:r w:rsidRPr="002F24A0">
        <w:rPr>
          <w:b/>
          <w:bCs/>
        </w:rPr>
        <w:t>running</w:t>
      </w:r>
      <w:r w:rsidRPr="002F24A0">
        <w:t xml:space="preserve"> boy is my </w:t>
      </w:r>
      <w:r w:rsidRPr="002F24A0">
        <w:rPr>
          <w:rFonts w:hint="eastAsia"/>
        </w:rPr>
        <w:t>brother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定语）</w:t>
      </w:r>
      <w:r w:rsidRPr="002F24A0">
        <w:t xml:space="preserve"> </w:t>
      </w:r>
    </w:p>
    <w:p w14:paraId="29677532" w14:textId="77777777" w:rsidR="002F24A0" w:rsidRPr="002F24A0" w:rsidRDefault="002F24A0" w:rsidP="002F24A0">
      <w:pPr>
        <w:numPr>
          <w:ilvl w:val="0"/>
          <w:numId w:val="37"/>
        </w:numPr>
      </w:pPr>
      <w:r w:rsidRPr="002F24A0">
        <w:rPr>
          <w:rFonts w:hint="eastAsia"/>
          <w:b/>
          <w:bCs/>
        </w:rPr>
        <w:t>过去分词</w:t>
      </w:r>
      <w:r w:rsidRPr="002F24A0">
        <w:rPr>
          <w:rFonts w:hint="eastAsia"/>
        </w:rPr>
        <w:t>：动词</w:t>
      </w:r>
      <w:r w:rsidRPr="002F24A0">
        <w:rPr>
          <w:rFonts w:hint="eastAsia"/>
        </w:rPr>
        <w:t>-ed</w:t>
      </w:r>
      <w:r w:rsidRPr="002F24A0">
        <w:rPr>
          <w:rFonts w:hint="eastAsia"/>
        </w:rPr>
        <w:t>形式，表示被动或完成。</w:t>
      </w:r>
      <w:r w:rsidRPr="002F24A0">
        <w:t xml:space="preserve"> </w:t>
      </w:r>
    </w:p>
    <w:p w14:paraId="0107CE98" w14:textId="2A2CD97F" w:rsidR="002F24A0" w:rsidRPr="002F24A0" w:rsidRDefault="002F24A0" w:rsidP="002F24A0">
      <w:pPr>
        <w:numPr>
          <w:ilvl w:val="1"/>
          <w:numId w:val="37"/>
        </w:numPr>
      </w:pPr>
      <w:r w:rsidRPr="002F24A0">
        <w:t xml:space="preserve">The </w:t>
      </w:r>
      <w:r w:rsidRPr="002F24A0">
        <w:rPr>
          <w:b/>
          <w:bCs/>
        </w:rPr>
        <w:t>broken</w:t>
      </w:r>
      <w:r w:rsidRPr="002F24A0">
        <w:t xml:space="preserve"> cup is on the </w:t>
      </w:r>
      <w:r w:rsidRPr="002F24A0">
        <w:rPr>
          <w:rFonts w:hint="eastAsia"/>
        </w:rPr>
        <w:t>table.</w:t>
      </w:r>
      <w:r>
        <w:rPr>
          <w:rFonts w:hint="eastAsia"/>
        </w:rPr>
        <w:t xml:space="preserve"> </w:t>
      </w:r>
      <w:r w:rsidRPr="002F24A0">
        <w:rPr>
          <w:rFonts w:hint="eastAsia"/>
        </w:rPr>
        <w:t>（定语）</w:t>
      </w:r>
      <w:r w:rsidRPr="002F24A0">
        <w:t xml:space="preserve"> </w:t>
      </w:r>
    </w:p>
    <w:p w14:paraId="238D3F03" w14:textId="39941D8E" w:rsidR="002F24A0" w:rsidRPr="002F24A0" w:rsidRDefault="002F24A0" w:rsidP="002F24A0"/>
    <w:bookmarkEnd w:id="60"/>
    <w:bookmarkEnd w:id="63"/>
    <w:p w14:paraId="7CB72CDB" w14:textId="77777777" w:rsidR="002F24A0" w:rsidRPr="002F24A0" w:rsidRDefault="002F24A0" w:rsidP="002F24A0">
      <w:pPr>
        <w:pStyle w:val="3"/>
      </w:pPr>
      <w:r w:rsidRPr="002F24A0">
        <w:rPr>
          <w:rFonts w:hint="eastAsia"/>
        </w:rPr>
        <w:t>六、易错点与注意事项</w:t>
      </w:r>
    </w:p>
    <w:p w14:paraId="1A40BFF0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时态混淆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41102B7C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I </w:t>
      </w:r>
      <w:r w:rsidRPr="002F24A0">
        <w:rPr>
          <w:b/>
          <w:bCs/>
        </w:rPr>
        <w:t>have seen</w:t>
      </w:r>
      <w:r w:rsidRPr="002F24A0">
        <w:t xml:space="preserve"> him yesterday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I </w:t>
      </w:r>
      <w:r w:rsidRPr="002F24A0">
        <w:rPr>
          <w:b/>
          <w:bCs/>
        </w:rPr>
        <w:t>saw</w:t>
      </w:r>
      <w:r w:rsidRPr="002F24A0">
        <w:t xml:space="preserve"> him yesterday. </w:t>
      </w:r>
    </w:p>
    <w:p w14:paraId="246110F6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主谓一致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3AD469D6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He </w:t>
      </w:r>
      <w:r w:rsidRPr="002F24A0">
        <w:rPr>
          <w:b/>
          <w:bCs/>
        </w:rPr>
        <w:t>like</w:t>
      </w:r>
      <w:r w:rsidRPr="002F24A0">
        <w:t xml:space="preserve"> apples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He </w:t>
      </w:r>
      <w:r w:rsidRPr="002F24A0">
        <w:rPr>
          <w:b/>
          <w:bCs/>
        </w:rPr>
        <w:t>likes</w:t>
      </w:r>
      <w:r w:rsidRPr="002F24A0">
        <w:t xml:space="preserve"> apples. </w:t>
      </w:r>
    </w:p>
    <w:p w14:paraId="01ED00A0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被动语态误用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C3DB158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The book </w:t>
      </w:r>
      <w:r w:rsidRPr="002F24A0">
        <w:rPr>
          <w:b/>
          <w:bCs/>
        </w:rPr>
        <w:t>was wrote</w:t>
      </w:r>
      <w:r w:rsidRPr="002F24A0">
        <w:t xml:space="preserve"> by him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The book </w:t>
      </w:r>
      <w:r w:rsidRPr="002F24A0">
        <w:rPr>
          <w:b/>
          <w:bCs/>
        </w:rPr>
        <w:t>was written</w:t>
      </w:r>
      <w:r w:rsidRPr="002F24A0">
        <w:t xml:space="preserve"> by </w:t>
      </w:r>
      <w:r w:rsidRPr="002F24A0">
        <w:lastRenderedPageBreak/>
        <w:t xml:space="preserve">him. </w:t>
      </w:r>
    </w:p>
    <w:p w14:paraId="65C97827" w14:textId="77777777" w:rsidR="002F24A0" w:rsidRPr="002F24A0" w:rsidRDefault="002F24A0" w:rsidP="000F6BA6">
      <w:pPr>
        <w:numPr>
          <w:ilvl w:val="0"/>
          <w:numId w:val="43"/>
        </w:numPr>
      </w:pPr>
      <w:r w:rsidRPr="002F24A0">
        <w:rPr>
          <w:rFonts w:hint="eastAsia"/>
          <w:b/>
          <w:bCs/>
        </w:rPr>
        <w:t>非谓语动词误用</w:t>
      </w:r>
      <w:r w:rsidRPr="002F24A0">
        <w:rPr>
          <w:rFonts w:hint="eastAsia"/>
        </w:rPr>
        <w:t>：</w:t>
      </w:r>
      <w:r w:rsidRPr="002F24A0">
        <w:t xml:space="preserve"> </w:t>
      </w:r>
    </w:p>
    <w:p w14:paraId="7D135265" w14:textId="77777777" w:rsidR="002F24A0" w:rsidRPr="002F24A0" w:rsidRDefault="002F24A0" w:rsidP="002F24A0">
      <w:pPr>
        <w:numPr>
          <w:ilvl w:val="1"/>
          <w:numId w:val="37"/>
        </w:numPr>
      </w:pPr>
      <w:r w:rsidRPr="002F24A0">
        <w:rPr>
          <w:rFonts w:ascii="Segoe UI Emoji" w:hAnsi="Segoe UI Emoji" w:cs="Segoe UI Emoji"/>
        </w:rPr>
        <w:t>❌</w:t>
      </w:r>
      <w:r w:rsidRPr="002F24A0">
        <w:t xml:space="preserve"> I enjoy </w:t>
      </w:r>
      <w:r w:rsidRPr="002F24A0">
        <w:rPr>
          <w:b/>
          <w:bCs/>
        </w:rPr>
        <w:t>to read</w:t>
      </w:r>
      <w:r w:rsidRPr="002F24A0">
        <w:t xml:space="preserve">. → </w:t>
      </w:r>
      <w:r w:rsidRPr="002F24A0">
        <w:rPr>
          <w:rFonts w:ascii="Segoe UI Emoji" w:hAnsi="Segoe UI Emoji" w:cs="Segoe UI Emoji"/>
        </w:rPr>
        <w:t>✅</w:t>
      </w:r>
      <w:r w:rsidRPr="002F24A0">
        <w:t xml:space="preserve"> I enjoy </w:t>
      </w:r>
      <w:r w:rsidRPr="002F24A0">
        <w:rPr>
          <w:b/>
          <w:bCs/>
        </w:rPr>
        <w:t>reading</w:t>
      </w:r>
      <w:r w:rsidRPr="002F24A0">
        <w:t xml:space="preserve">. </w:t>
      </w:r>
    </w:p>
    <w:p w14:paraId="694CF1E9" w14:textId="77777777" w:rsidR="002F24A0" w:rsidRPr="002F24A0" w:rsidRDefault="002F24A0" w:rsidP="002F24A0"/>
    <w:p w14:paraId="3ACC7FAE" w14:textId="77777777" w:rsidR="002F24A0" w:rsidRPr="002F24A0" w:rsidRDefault="002F24A0" w:rsidP="002F24A0"/>
    <w:p w14:paraId="25B648C2" w14:textId="5D11FA3D" w:rsidR="002F24A0" w:rsidRDefault="002F24A0">
      <w:pPr>
        <w:widowControl/>
      </w:pPr>
      <w:r>
        <w:br w:type="page"/>
      </w:r>
    </w:p>
    <w:p w14:paraId="61374BBE" w14:textId="77777777" w:rsidR="00512DEB" w:rsidRDefault="00512DEB" w:rsidP="00230583">
      <w:pPr>
        <w:pStyle w:val="2"/>
      </w:pPr>
      <w:r>
        <w:rPr>
          <w:rFonts w:hint="eastAsia"/>
        </w:rPr>
        <w:lastRenderedPageBreak/>
        <w:t>形容词</w:t>
      </w:r>
    </w:p>
    <w:p w14:paraId="4300141B" w14:textId="77777777" w:rsidR="006D4679" w:rsidRPr="006D4679" w:rsidRDefault="006D4679" w:rsidP="006D4679">
      <w:pPr>
        <w:pStyle w:val="3"/>
      </w:pPr>
      <w:bookmarkStart w:id="64" w:name="一形容词的定义"/>
      <w:r w:rsidRPr="006D4679">
        <w:rPr>
          <w:rFonts w:hint="eastAsia"/>
        </w:rPr>
        <w:t>一、形容词的定义</w:t>
      </w:r>
    </w:p>
    <w:p w14:paraId="75101557" w14:textId="77777777" w:rsidR="006D4679" w:rsidRPr="006D4679" w:rsidRDefault="006D4679" w:rsidP="006D4679">
      <w:pPr>
        <w:ind w:firstLine="360"/>
      </w:pPr>
      <w:r w:rsidRPr="006D4679">
        <w:rPr>
          <w:rFonts w:hint="eastAsia"/>
          <w:b/>
          <w:bCs/>
        </w:rPr>
        <w:t>形容词（</w:t>
      </w:r>
      <w:r w:rsidRPr="006D4679">
        <w:rPr>
          <w:rFonts w:hint="eastAsia"/>
          <w:b/>
          <w:bCs/>
        </w:rPr>
        <w:t>Adjective</w:t>
      </w:r>
      <w:r w:rsidRPr="006D4679">
        <w:rPr>
          <w:rFonts w:hint="eastAsia"/>
          <w:b/>
          <w:bCs/>
        </w:rPr>
        <w:t>）</w:t>
      </w:r>
      <w:r w:rsidRPr="006D4679">
        <w:t xml:space="preserve"> </w:t>
      </w:r>
      <w:r w:rsidRPr="006D4679">
        <w:rPr>
          <w:rFonts w:hint="eastAsia"/>
        </w:rPr>
        <w:t>是用来修饰名词或代词，表示人或事物的性质、状态或特征的词。</w:t>
      </w:r>
      <w:r w:rsidRPr="006D4679">
        <w:t xml:space="preserve"> </w:t>
      </w:r>
    </w:p>
    <w:p w14:paraId="050F9A07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happy</w:t>
      </w:r>
      <w:r w:rsidRPr="006D4679">
        <w:rPr>
          <w:rFonts w:hint="eastAsia"/>
        </w:rPr>
        <w:t>（快乐的）、</w:t>
      </w:r>
      <w:r w:rsidRPr="006D4679">
        <w:rPr>
          <w:rFonts w:hint="eastAsia"/>
        </w:rPr>
        <w:t>big</w:t>
      </w:r>
      <w:r w:rsidRPr="006D4679">
        <w:rPr>
          <w:rFonts w:hint="eastAsia"/>
        </w:rPr>
        <w:t>（大的）、</w:t>
      </w:r>
      <w:r w:rsidRPr="006D4679">
        <w:rPr>
          <w:rFonts w:hint="eastAsia"/>
        </w:rPr>
        <w:t>beautiful</w:t>
      </w:r>
      <w:r w:rsidRPr="006D4679">
        <w:rPr>
          <w:rFonts w:hint="eastAsia"/>
        </w:rPr>
        <w:t>（美丽的）。</w:t>
      </w:r>
    </w:p>
    <w:p w14:paraId="4294B5EA" w14:textId="35F9CD21" w:rsidR="006D4679" w:rsidRPr="006D4679" w:rsidRDefault="006D4679" w:rsidP="006D4679"/>
    <w:p w14:paraId="5E13B4C3" w14:textId="77777777" w:rsidR="006D4679" w:rsidRPr="006D4679" w:rsidRDefault="006D4679" w:rsidP="006D4679">
      <w:pPr>
        <w:pStyle w:val="3"/>
      </w:pPr>
      <w:bookmarkStart w:id="65" w:name="二形容词的分类"/>
      <w:bookmarkEnd w:id="64"/>
      <w:r w:rsidRPr="006D4679">
        <w:rPr>
          <w:rFonts w:hint="eastAsia"/>
        </w:rPr>
        <w:t>二、形容词的分类</w:t>
      </w:r>
    </w:p>
    <w:p w14:paraId="350A861D" w14:textId="77777777" w:rsidR="006D4679" w:rsidRPr="006D4679" w:rsidRDefault="006D4679" w:rsidP="006D4679">
      <w:pPr>
        <w:rPr>
          <w:i/>
          <w:iCs/>
        </w:rPr>
      </w:pPr>
      <w:bookmarkStart w:id="66" w:name="Xd1d121bc7935c5ca52149194485904e2951c5da"/>
      <w:r w:rsidRPr="006D4679">
        <w:rPr>
          <w:b/>
          <w:bCs/>
          <w:i/>
          <w:iCs/>
        </w:rPr>
        <w:t xml:space="preserve">1. </w:t>
      </w:r>
      <w:r w:rsidRPr="006D4679">
        <w:rPr>
          <w:rFonts w:hint="eastAsia"/>
          <w:b/>
          <w:bCs/>
          <w:i/>
          <w:iCs/>
        </w:rPr>
        <w:t>性质形容词</w:t>
      </w:r>
    </w:p>
    <w:p w14:paraId="6FC7E83D" w14:textId="77777777" w:rsidR="006D4679" w:rsidRPr="006D4679" w:rsidRDefault="006D4679" w:rsidP="006D4679">
      <w:r w:rsidRPr="006D4679">
        <w:rPr>
          <w:rFonts w:hint="eastAsia"/>
        </w:rPr>
        <w:t>表示人或事物的性质或特征。</w:t>
      </w:r>
      <w:r w:rsidRPr="006D4679">
        <w:t xml:space="preserve"> </w:t>
      </w:r>
    </w:p>
    <w:p w14:paraId="632566F7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good</w:t>
      </w:r>
      <w:r w:rsidRPr="006D4679">
        <w:rPr>
          <w:rFonts w:hint="eastAsia"/>
        </w:rPr>
        <w:t>（好的）、</w:t>
      </w:r>
      <w:r w:rsidRPr="006D4679">
        <w:rPr>
          <w:rFonts w:hint="eastAsia"/>
        </w:rPr>
        <w:t>bad</w:t>
      </w:r>
      <w:r w:rsidRPr="006D4679">
        <w:rPr>
          <w:rFonts w:hint="eastAsia"/>
        </w:rPr>
        <w:t>（坏的）、</w:t>
      </w:r>
      <w:r w:rsidRPr="006D4679">
        <w:rPr>
          <w:rFonts w:hint="eastAsia"/>
        </w:rPr>
        <w:t>hot</w:t>
      </w:r>
      <w:r w:rsidRPr="006D4679">
        <w:rPr>
          <w:rFonts w:hint="eastAsia"/>
        </w:rPr>
        <w:t>（热的）。</w:t>
      </w:r>
    </w:p>
    <w:p w14:paraId="2CEC06D8" w14:textId="77777777" w:rsidR="006D4679" w:rsidRPr="006D4679" w:rsidRDefault="006D4679" w:rsidP="006D4679">
      <w:pPr>
        <w:rPr>
          <w:i/>
          <w:iCs/>
        </w:rPr>
      </w:pPr>
      <w:bookmarkStart w:id="67" w:name="X7eb74a1d792892d4151a580a36e9152adab7b09"/>
      <w:bookmarkEnd w:id="66"/>
      <w:r w:rsidRPr="006D4679">
        <w:rPr>
          <w:b/>
          <w:bCs/>
          <w:i/>
          <w:iCs/>
        </w:rPr>
        <w:t xml:space="preserve">2. </w:t>
      </w:r>
      <w:r w:rsidRPr="006D4679">
        <w:rPr>
          <w:rFonts w:hint="eastAsia"/>
          <w:b/>
          <w:bCs/>
          <w:i/>
          <w:iCs/>
        </w:rPr>
        <w:t>状态形容词</w:t>
      </w:r>
    </w:p>
    <w:p w14:paraId="75CF62A2" w14:textId="77777777" w:rsidR="006D4679" w:rsidRPr="006D4679" w:rsidRDefault="006D4679" w:rsidP="006D4679">
      <w:r w:rsidRPr="006D4679">
        <w:rPr>
          <w:rFonts w:hint="eastAsia"/>
        </w:rPr>
        <w:t>表示人或事物的状态。</w:t>
      </w:r>
      <w:r w:rsidRPr="006D4679">
        <w:t xml:space="preserve"> </w:t>
      </w:r>
    </w:p>
    <w:p w14:paraId="3007DCB6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alive</w:t>
      </w:r>
      <w:r w:rsidRPr="006D4679">
        <w:rPr>
          <w:rFonts w:hint="eastAsia"/>
        </w:rPr>
        <w:t>（活着的）、</w:t>
      </w:r>
      <w:r w:rsidRPr="006D4679">
        <w:rPr>
          <w:rFonts w:hint="eastAsia"/>
        </w:rPr>
        <w:t>asleep</w:t>
      </w:r>
      <w:r w:rsidRPr="006D4679">
        <w:rPr>
          <w:rFonts w:hint="eastAsia"/>
        </w:rPr>
        <w:t>（睡着的）、</w:t>
      </w:r>
      <w:r w:rsidRPr="006D4679">
        <w:rPr>
          <w:rFonts w:hint="eastAsia"/>
        </w:rPr>
        <w:t>afraid</w:t>
      </w:r>
      <w:r w:rsidRPr="006D4679">
        <w:rPr>
          <w:rFonts w:hint="eastAsia"/>
        </w:rPr>
        <w:t>（害怕的）。</w:t>
      </w:r>
    </w:p>
    <w:p w14:paraId="38AAEF56" w14:textId="77777777" w:rsidR="006D4679" w:rsidRPr="006D4679" w:rsidRDefault="006D4679" w:rsidP="006D4679">
      <w:pPr>
        <w:rPr>
          <w:i/>
          <w:iCs/>
        </w:rPr>
      </w:pPr>
      <w:bookmarkStart w:id="68" w:name="Xbf8442fb6ea42d728c1bbdbb2a8531163daf652"/>
      <w:bookmarkEnd w:id="67"/>
      <w:r w:rsidRPr="006D4679">
        <w:rPr>
          <w:b/>
          <w:bCs/>
          <w:i/>
          <w:iCs/>
        </w:rPr>
        <w:t xml:space="preserve">3. </w:t>
      </w:r>
      <w:r w:rsidRPr="006D4679">
        <w:rPr>
          <w:rFonts w:hint="eastAsia"/>
          <w:b/>
          <w:bCs/>
          <w:i/>
          <w:iCs/>
        </w:rPr>
        <w:t>数量形容词</w:t>
      </w:r>
    </w:p>
    <w:p w14:paraId="10AC7915" w14:textId="77777777" w:rsidR="006D4679" w:rsidRPr="006D4679" w:rsidRDefault="006D4679" w:rsidP="006D4679">
      <w:r w:rsidRPr="006D4679">
        <w:rPr>
          <w:rFonts w:hint="eastAsia"/>
        </w:rPr>
        <w:t>表示数量或顺序。</w:t>
      </w:r>
      <w:r w:rsidRPr="006D4679">
        <w:t xml:space="preserve"> </w:t>
      </w:r>
    </w:p>
    <w:p w14:paraId="43ADCF01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many</w:t>
      </w:r>
      <w:r w:rsidRPr="006D4679">
        <w:rPr>
          <w:rFonts w:hint="eastAsia"/>
        </w:rPr>
        <w:t>（许多）、</w:t>
      </w:r>
      <w:r w:rsidRPr="006D4679">
        <w:rPr>
          <w:rFonts w:hint="eastAsia"/>
        </w:rPr>
        <w:t>few</w:t>
      </w:r>
      <w:r w:rsidRPr="006D4679">
        <w:rPr>
          <w:rFonts w:hint="eastAsia"/>
        </w:rPr>
        <w:t>（很少）、</w:t>
      </w:r>
      <w:r w:rsidRPr="006D4679">
        <w:rPr>
          <w:rFonts w:hint="eastAsia"/>
        </w:rPr>
        <w:t>first</w:t>
      </w:r>
      <w:r w:rsidRPr="006D4679">
        <w:rPr>
          <w:rFonts w:hint="eastAsia"/>
        </w:rPr>
        <w:t>（第一）。</w:t>
      </w:r>
    </w:p>
    <w:p w14:paraId="7DEB31ED" w14:textId="77777777" w:rsidR="006D4679" w:rsidRPr="006D4679" w:rsidRDefault="006D4679" w:rsidP="006D4679">
      <w:pPr>
        <w:rPr>
          <w:i/>
          <w:iCs/>
        </w:rPr>
      </w:pPr>
      <w:bookmarkStart w:id="69" w:name="X28425fbf1ae51cdb723be85765f950de2fb362f"/>
      <w:bookmarkEnd w:id="68"/>
      <w:r w:rsidRPr="006D4679">
        <w:rPr>
          <w:b/>
          <w:bCs/>
          <w:i/>
          <w:iCs/>
        </w:rPr>
        <w:t xml:space="preserve">4. </w:t>
      </w:r>
      <w:r w:rsidRPr="006D4679">
        <w:rPr>
          <w:rFonts w:hint="eastAsia"/>
          <w:b/>
          <w:bCs/>
          <w:i/>
          <w:iCs/>
        </w:rPr>
        <w:t>指示形容词</w:t>
      </w:r>
    </w:p>
    <w:p w14:paraId="42E745C3" w14:textId="77777777" w:rsidR="006D4679" w:rsidRPr="006D4679" w:rsidRDefault="006D4679" w:rsidP="006D4679">
      <w:r w:rsidRPr="006D4679">
        <w:rPr>
          <w:rFonts w:hint="eastAsia"/>
        </w:rPr>
        <w:t>指示特定的人或事物。</w:t>
      </w:r>
      <w:r w:rsidRPr="006D4679">
        <w:t xml:space="preserve"> </w:t>
      </w:r>
    </w:p>
    <w:p w14:paraId="3D6C1CA3" w14:textId="77777777" w:rsid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this</w:t>
      </w:r>
      <w:r w:rsidRPr="006D4679">
        <w:rPr>
          <w:rFonts w:hint="eastAsia"/>
        </w:rPr>
        <w:t>（这个）、</w:t>
      </w:r>
      <w:r w:rsidRPr="006D4679">
        <w:rPr>
          <w:rFonts w:hint="eastAsia"/>
        </w:rPr>
        <w:t>that</w:t>
      </w:r>
      <w:r w:rsidRPr="006D4679">
        <w:rPr>
          <w:rFonts w:hint="eastAsia"/>
        </w:rPr>
        <w:t>（那个）、</w:t>
      </w:r>
      <w:r w:rsidRPr="006D4679">
        <w:rPr>
          <w:rFonts w:hint="eastAsia"/>
        </w:rPr>
        <w:t>these</w:t>
      </w:r>
      <w:r w:rsidRPr="006D4679">
        <w:rPr>
          <w:rFonts w:hint="eastAsia"/>
        </w:rPr>
        <w:t>（这些）、</w:t>
      </w:r>
      <w:r w:rsidRPr="006D4679">
        <w:rPr>
          <w:rFonts w:hint="eastAsia"/>
        </w:rPr>
        <w:t>those</w:t>
      </w:r>
      <w:r w:rsidRPr="006D4679">
        <w:rPr>
          <w:rFonts w:hint="eastAsia"/>
        </w:rPr>
        <w:t>（那些）。</w:t>
      </w:r>
    </w:p>
    <w:p w14:paraId="496E0809" w14:textId="644CA219" w:rsidR="006D4679" w:rsidRPr="006D4679" w:rsidRDefault="006D4679" w:rsidP="006D4679">
      <w:pPr>
        <w:ind w:left="360"/>
        <w:rPr>
          <w:rFonts w:hint="eastAsia"/>
        </w:rPr>
      </w:pPr>
      <w:r>
        <w:rPr>
          <w:rFonts w:hint="eastAsia"/>
        </w:rPr>
        <w:t>注意，上述指示形容词也可以作为指示代词单独使用。</w:t>
      </w:r>
    </w:p>
    <w:p w14:paraId="77936809" w14:textId="77777777" w:rsidR="006D4679" w:rsidRPr="006D4679" w:rsidRDefault="006D4679" w:rsidP="006D4679">
      <w:pPr>
        <w:rPr>
          <w:i/>
          <w:iCs/>
        </w:rPr>
      </w:pPr>
      <w:bookmarkStart w:id="70" w:name="X5810f4b52cd237f7df67c804c363048fa915061"/>
      <w:bookmarkEnd w:id="69"/>
      <w:r w:rsidRPr="006D4679">
        <w:rPr>
          <w:b/>
          <w:bCs/>
          <w:i/>
          <w:iCs/>
        </w:rPr>
        <w:t xml:space="preserve">5. </w:t>
      </w:r>
      <w:r w:rsidRPr="006D4679">
        <w:rPr>
          <w:rFonts w:hint="eastAsia"/>
          <w:b/>
          <w:bCs/>
          <w:i/>
          <w:iCs/>
        </w:rPr>
        <w:t>疑问形容词</w:t>
      </w:r>
    </w:p>
    <w:p w14:paraId="6D0B24C4" w14:textId="77777777" w:rsidR="006D4679" w:rsidRPr="006D4679" w:rsidRDefault="006D4679" w:rsidP="006D4679">
      <w:r w:rsidRPr="006D4679">
        <w:rPr>
          <w:rFonts w:hint="eastAsia"/>
        </w:rPr>
        <w:t>用于提问。</w:t>
      </w:r>
      <w:r w:rsidRPr="006D4679">
        <w:t xml:space="preserve"> </w:t>
      </w:r>
    </w:p>
    <w:p w14:paraId="5F8E6B03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which</w:t>
      </w:r>
      <w:r w:rsidRPr="006D4679">
        <w:rPr>
          <w:rFonts w:hint="eastAsia"/>
        </w:rPr>
        <w:t>（哪个）、</w:t>
      </w:r>
      <w:r w:rsidRPr="006D4679">
        <w:rPr>
          <w:rFonts w:hint="eastAsia"/>
        </w:rPr>
        <w:t>what</w:t>
      </w:r>
      <w:r w:rsidRPr="006D4679">
        <w:rPr>
          <w:rFonts w:hint="eastAsia"/>
        </w:rPr>
        <w:t>（什么）、</w:t>
      </w:r>
      <w:r w:rsidRPr="006D4679">
        <w:rPr>
          <w:rFonts w:hint="eastAsia"/>
        </w:rPr>
        <w:t>whose</w:t>
      </w:r>
      <w:r w:rsidRPr="006D4679">
        <w:rPr>
          <w:rFonts w:hint="eastAsia"/>
        </w:rPr>
        <w:t>（谁的）。</w:t>
      </w:r>
    </w:p>
    <w:p w14:paraId="75AC3D02" w14:textId="6AF39430" w:rsidR="006D4679" w:rsidRPr="006D4679" w:rsidRDefault="006D4679" w:rsidP="006D4679"/>
    <w:p w14:paraId="6BAD7DA5" w14:textId="77777777" w:rsidR="006D4679" w:rsidRPr="006D4679" w:rsidRDefault="006D4679" w:rsidP="006D4679">
      <w:pPr>
        <w:pStyle w:val="3"/>
      </w:pPr>
      <w:bookmarkStart w:id="71" w:name="三形容词的句法功能"/>
      <w:bookmarkEnd w:id="65"/>
      <w:bookmarkEnd w:id="70"/>
      <w:r w:rsidRPr="006D4679">
        <w:rPr>
          <w:rFonts w:hint="eastAsia"/>
        </w:rPr>
        <w:lastRenderedPageBreak/>
        <w:t>三、形容词的句法功能</w:t>
      </w:r>
    </w:p>
    <w:p w14:paraId="79BA0FF5" w14:textId="77777777" w:rsidR="006D4679" w:rsidRPr="006D4679" w:rsidRDefault="006D4679" w:rsidP="006D4679">
      <w:r w:rsidRPr="006D4679">
        <w:rPr>
          <w:rFonts w:hint="eastAsia"/>
        </w:rPr>
        <w:t>形容词在句子中可以充当以下成分：</w:t>
      </w:r>
      <w:r w:rsidRPr="006D4679">
        <w:t xml:space="preserve"> </w:t>
      </w:r>
    </w:p>
    <w:p w14:paraId="7203354B" w14:textId="77777777" w:rsidR="006D4679" w:rsidRPr="006D4679" w:rsidRDefault="006D4679" w:rsidP="000F6BA6">
      <w:pPr>
        <w:numPr>
          <w:ilvl w:val="0"/>
          <w:numId w:val="42"/>
        </w:numPr>
      </w:pPr>
      <w:r w:rsidRPr="006D4679">
        <w:rPr>
          <w:rFonts w:hint="eastAsia"/>
          <w:b/>
          <w:bCs/>
        </w:rPr>
        <w:t>定语</w:t>
      </w:r>
      <w:r w:rsidRPr="006D4679">
        <w:rPr>
          <w:rFonts w:hint="eastAsia"/>
        </w:rPr>
        <w:t>：修饰名词，位于名词前。</w:t>
      </w:r>
      <w:r w:rsidRPr="006D4679">
        <w:t xml:space="preserve"> </w:t>
      </w:r>
    </w:p>
    <w:p w14:paraId="002071DD" w14:textId="12648973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She is a </w:t>
      </w:r>
      <w:r w:rsidRPr="006D4679">
        <w:rPr>
          <w:b/>
          <w:bCs/>
        </w:rPr>
        <w:t>beautiful</w:t>
      </w:r>
      <w:r w:rsidRPr="006D4679">
        <w:t xml:space="preserve"> </w:t>
      </w:r>
      <w:r w:rsidRPr="006D4679">
        <w:rPr>
          <w:rFonts w:hint="eastAsia"/>
        </w:rPr>
        <w:t>girl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她是一个漂亮的女孩。）</w:t>
      </w:r>
      <w:r w:rsidRPr="006D4679">
        <w:t xml:space="preserve"> </w:t>
      </w:r>
    </w:p>
    <w:p w14:paraId="77BCE93F" w14:textId="77777777" w:rsidR="006D4679" w:rsidRPr="006D4679" w:rsidRDefault="006D4679" w:rsidP="000F6BA6">
      <w:pPr>
        <w:numPr>
          <w:ilvl w:val="0"/>
          <w:numId w:val="42"/>
        </w:numPr>
      </w:pPr>
      <w:r w:rsidRPr="006D4679">
        <w:rPr>
          <w:rFonts w:hint="eastAsia"/>
          <w:b/>
          <w:bCs/>
        </w:rPr>
        <w:t>表语</w:t>
      </w:r>
      <w:r w:rsidRPr="006D4679">
        <w:rPr>
          <w:rFonts w:hint="eastAsia"/>
        </w:rPr>
        <w:t>：位于系动词后，描述主语的特征。</w:t>
      </w:r>
      <w:r w:rsidRPr="006D4679">
        <w:t xml:space="preserve"> </w:t>
      </w:r>
    </w:p>
    <w:p w14:paraId="254D1E69" w14:textId="71D4F915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The book is </w:t>
      </w:r>
      <w:r w:rsidRPr="006D4679">
        <w:rPr>
          <w:b/>
          <w:bCs/>
        </w:rPr>
        <w:t>interesting</w:t>
      </w:r>
      <w:r w:rsidRPr="006D4679">
        <w:rPr>
          <w:rFonts w:hint="eastAsia"/>
        </w:rPr>
        <w:t>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这本书很有趣。）</w:t>
      </w:r>
      <w:r w:rsidRPr="006D4679">
        <w:t xml:space="preserve"> </w:t>
      </w:r>
    </w:p>
    <w:p w14:paraId="1A946210" w14:textId="77777777" w:rsidR="006D4679" w:rsidRPr="006D4679" w:rsidRDefault="006D4679" w:rsidP="000F6BA6">
      <w:pPr>
        <w:numPr>
          <w:ilvl w:val="0"/>
          <w:numId w:val="42"/>
        </w:numPr>
      </w:pPr>
      <w:r w:rsidRPr="006D4679">
        <w:rPr>
          <w:rFonts w:hint="eastAsia"/>
          <w:b/>
          <w:bCs/>
        </w:rPr>
        <w:t>宾语补足语</w:t>
      </w:r>
      <w:r w:rsidRPr="006D4679">
        <w:rPr>
          <w:rFonts w:hint="eastAsia"/>
        </w:rPr>
        <w:t>：补充说明宾语的特征。</w:t>
      </w:r>
      <w:r w:rsidRPr="006D4679">
        <w:t xml:space="preserve"> </w:t>
      </w:r>
    </w:p>
    <w:p w14:paraId="35CBD391" w14:textId="171AD548" w:rsidR="006D4679" w:rsidRPr="006D4679" w:rsidRDefault="006D4679" w:rsidP="006D4679">
      <w:pPr>
        <w:numPr>
          <w:ilvl w:val="1"/>
          <w:numId w:val="37"/>
        </w:numPr>
        <w:rPr>
          <w:rFonts w:hint="eastAsia"/>
        </w:rPr>
      </w:pPr>
      <w:r w:rsidRPr="006D4679">
        <w:t xml:space="preserve">I found the movie </w:t>
      </w:r>
      <w:r w:rsidRPr="006D4679">
        <w:rPr>
          <w:b/>
          <w:bCs/>
        </w:rPr>
        <w:t>boring</w:t>
      </w:r>
      <w:r w:rsidRPr="006D4679">
        <w:rPr>
          <w:rFonts w:hint="eastAsia"/>
        </w:rPr>
        <w:t>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我发现这部电影很无聊。）</w:t>
      </w:r>
      <w:r w:rsidRPr="006D4679">
        <w:t xml:space="preserve"> </w:t>
      </w:r>
    </w:p>
    <w:p w14:paraId="6780215D" w14:textId="77777777" w:rsidR="006D4679" w:rsidRPr="006D4679" w:rsidRDefault="006D4679" w:rsidP="006D4679">
      <w:pPr>
        <w:pStyle w:val="3"/>
      </w:pPr>
      <w:bookmarkStart w:id="72" w:name="四形容词的比较级与最高级"/>
      <w:bookmarkEnd w:id="71"/>
      <w:r w:rsidRPr="006D4679">
        <w:rPr>
          <w:rFonts w:hint="eastAsia"/>
        </w:rPr>
        <w:t>四、形容词的比较级与最高级</w:t>
      </w:r>
    </w:p>
    <w:p w14:paraId="398CD5C3" w14:textId="77777777" w:rsidR="006D4679" w:rsidRPr="006D4679" w:rsidRDefault="006D4679" w:rsidP="006D4679">
      <w:pPr>
        <w:ind w:firstLine="420"/>
      </w:pPr>
      <w:r w:rsidRPr="006D4679">
        <w:rPr>
          <w:rFonts w:hint="eastAsia"/>
        </w:rPr>
        <w:t>形容词的比较级和最高级用于比较人或事物的性质、状态或特征。</w:t>
      </w:r>
    </w:p>
    <w:p w14:paraId="6AF15FAC" w14:textId="77777777" w:rsidR="006D4679" w:rsidRPr="006D4679" w:rsidRDefault="006D4679" w:rsidP="006D4679">
      <w:pPr>
        <w:rPr>
          <w:i/>
          <w:iCs/>
        </w:rPr>
      </w:pPr>
      <w:r w:rsidRPr="006D4679">
        <w:rPr>
          <w:b/>
          <w:bCs/>
          <w:i/>
          <w:iCs/>
        </w:rPr>
        <w:t xml:space="preserve">1. </w:t>
      </w:r>
      <w:r w:rsidRPr="006D4679">
        <w:rPr>
          <w:rFonts w:hint="eastAsia"/>
          <w:b/>
          <w:bCs/>
          <w:i/>
          <w:iCs/>
        </w:rPr>
        <w:t>规则变化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754"/>
        <w:gridCol w:w="2123"/>
        <w:gridCol w:w="1788"/>
        <w:gridCol w:w="2631"/>
      </w:tblGrid>
      <w:tr w:rsidR="006D4679" w:rsidRPr="006D4679" w14:paraId="7EC05D45" w14:textId="77777777" w:rsidTr="006D4679">
        <w:tc>
          <w:tcPr>
            <w:tcW w:w="0" w:type="auto"/>
          </w:tcPr>
          <w:p w14:paraId="48F02E6A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情况</w:t>
            </w:r>
          </w:p>
        </w:tc>
        <w:tc>
          <w:tcPr>
            <w:tcW w:w="0" w:type="auto"/>
          </w:tcPr>
          <w:p w14:paraId="413165C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比较级</w:t>
            </w:r>
          </w:p>
        </w:tc>
        <w:tc>
          <w:tcPr>
            <w:tcW w:w="1788" w:type="dxa"/>
          </w:tcPr>
          <w:p w14:paraId="1F19A7BC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最高级</w:t>
            </w:r>
          </w:p>
        </w:tc>
        <w:tc>
          <w:tcPr>
            <w:tcW w:w="2631" w:type="dxa"/>
          </w:tcPr>
          <w:p w14:paraId="36448C1F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例句</w:t>
            </w:r>
          </w:p>
        </w:tc>
      </w:tr>
      <w:tr w:rsidR="006D4679" w:rsidRPr="006D4679" w14:paraId="34E54891" w14:textId="77777777" w:rsidTr="006D4679">
        <w:tc>
          <w:tcPr>
            <w:tcW w:w="0" w:type="auto"/>
          </w:tcPr>
          <w:p w14:paraId="34C7225E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一般形容词</w:t>
            </w:r>
          </w:p>
        </w:tc>
        <w:tc>
          <w:tcPr>
            <w:tcW w:w="0" w:type="auto"/>
          </w:tcPr>
          <w:p w14:paraId="567E4531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r</w:t>
            </w:r>
          </w:p>
        </w:tc>
        <w:tc>
          <w:tcPr>
            <w:tcW w:w="1788" w:type="dxa"/>
          </w:tcPr>
          <w:p w14:paraId="453148DC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st</w:t>
            </w:r>
          </w:p>
        </w:tc>
        <w:tc>
          <w:tcPr>
            <w:tcW w:w="2631" w:type="dxa"/>
          </w:tcPr>
          <w:p w14:paraId="0EC4F485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tall → taller → tallest</w:t>
            </w:r>
          </w:p>
        </w:tc>
      </w:tr>
      <w:tr w:rsidR="006D4679" w:rsidRPr="006D4679" w14:paraId="26A0517B" w14:textId="77777777" w:rsidTr="006D4679">
        <w:tc>
          <w:tcPr>
            <w:tcW w:w="0" w:type="auto"/>
          </w:tcPr>
          <w:p w14:paraId="5B1DA9A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以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e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结尾的形容词</w:t>
            </w:r>
          </w:p>
        </w:tc>
        <w:tc>
          <w:tcPr>
            <w:tcW w:w="0" w:type="auto"/>
          </w:tcPr>
          <w:p w14:paraId="1C018638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r</w:t>
            </w:r>
          </w:p>
        </w:tc>
        <w:tc>
          <w:tcPr>
            <w:tcW w:w="1788" w:type="dxa"/>
          </w:tcPr>
          <w:p w14:paraId="0186C81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st</w:t>
            </w:r>
          </w:p>
        </w:tc>
        <w:tc>
          <w:tcPr>
            <w:tcW w:w="2631" w:type="dxa"/>
          </w:tcPr>
          <w:p w14:paraId="2AB61715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large → larger → largest</w:t>
            </w:r>
          </w:p>
        </w:tc>
      </w:tr>
      <w:tr w:rsidR="006D4679" w:rsidRPr="006D4679" w14:paraId="06BB3B4E" w14:textId="77777777" w:rsidTr="006D4679">
        <w:tc>
          <w:tcPr>
            <w:tcW w:w="0" w:type="auto"/>
          </w:tcPr>
          <w:p w14:paraId="6F629A49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以</w:t>
            </w:r>
            <w:r w:rsidRPr="006D4679">
              <w:t xml:space="preserve"> </w:t>
            </w:r>
            <w:r w:rsidRPr="006D4679">
              <w:rPr>
                <w:rFonts w:hint="eastAsia"/>
                <w:b/>
                <w:bCs/>
              </w:rPr>
              <w:t>辅音字母</w:t>
            </w:r>
            <w:r w:rsidRPr="006D4679">
              <w:rPr>
                <w:b/>
                <w:bCs/>
              </w:rPr>
              <w:t xml:space="preserve"> + y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结尾</w:t>
            </w:r>
          </w:p>
        </w:tc>
        <w:tc>
          <w:tcPr>
            <w:tcW w:w="0" w:type="auto"/>
          </w:tcPr>
          <w:p w14:paraId="34C5C65D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变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 xml:space="preserve">y </w:t>
            </w:r>
            <w:r w:rsidRPr="006D4679">
              <w:rPr>
                <w:rFonts w:hint="eastAsia"/>
                <w:b/>
                <w:bCs/>
              </w:rPr>
              <w:t>为</w:t>
            </w:r>
            <w:r w:rsidRPr="006D4679">
              <w:rPr>
                <w:b/>
                <w:bCs/>
              </w:rPr>
              <w:t xml:space="preserve"> i</w:t>
            </w:r>
            <w:r w:rsidRPr="006D4679">
              <w:rPr>
                <w:rFonts w:hint="eastAsia"/>
              </w:rPr>
              <w:t>，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r</w:t>
            </w:r>
          </w:p>
        </w:tc>
        <w:tc>
          <w:tcPr>
            <w:tcW w:w="1788" w:type="dxa"/>
          </w:tcPr>
          <w:p w14:paraId="2257A5F1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变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 xml:space="preserve">y </w:t>
            </w:r>
            <w:r w:rsidRPr="006D4679">
              <w:rPr>
                <w:rFonts w:hint="eastAsia"/>
                <w:b/>
                <w:bCs/>
              </w:rPr>
              <w:t>为</w:t>
            </w:r>
            <w:r w:rsidRPr="006D4679">
              <w:rPr>
                <w:b/>
                <w:bCs/>
              </w:rPr>
              <w:t xml:space="preserve"> i</w:t>
            </w:r>
            <w:r w:rsidRPr="006D4679">
              <w:rPr>
                <w:rFonts w:hint="eastAsia"/>
              </w:rPr>
              <w:t>，加</w:t>
            </w:r>
            <w:r w:rsidRPr="006D4679">
              <w:t xml:space="preserve"> </w:t>
            </w:r>
            <w:r w:rsidRPr="006D4679">
              <w:rPr>
                <w:b/>
                <w:bCs/>
              </w:rPr>
              <w:t>-est</w:t>
            </w:r>
          </w:p>
        </w:tc>
        <w:tc>
          <w:tcPr>
            <w:tcW w:w="2631" w:type="dxa"/>
          </w:tcPr>
          <w:p w14:paraId="1785E55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happy → happier → happiest</w:t>
            </w:r>
          </w:p>
        </w:tc>
      </w:tr>
      <w:tr w:rsidR="006D4679" w:rsidRPr="006D4679" w14:paraId="7A5933AD" w14:textId="77777777" w:rsidTr="006D4679">
        <w:tc>
          <w:tcPr>
            <w:tcW w:w="0" w:type="auto"/>
          </w:tcPr>
          <w:p w14:paraId="57DEE1DF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</w:rPr>
              <w:t>以</w:t>
            </w:r>
            <w:r w:rsidRPr="006D4679">
              <w:t xml:space="preserve"> </w:t>
            </w:r>
            <w:r w:rsidRPr="006D4679">
              <w:rPr>
                <w:rFonts w:hint="eastAsia"/>
                <w:b/>
                <w:bCs/>
              </w:rPr>
              <w:t>重读闭音节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结尾</w:t>
            </w:r>
          </w:p>
        </w:tc>
        <w:tc>
          <w:tcPr>
            <w:tcW w:w="0" w:type="auto"/>
          </w:tcPr>
          <w:p w14:paraId="1C8C0D3E" w14:textId="77777777" w:rsidR="006D4679" w:rsidRPr="006D4679" w:rsidRDefault="006D4679" w:rsidP="006D4679">
            <w:pPr>
              <w:spacing w:after="160" w:line="278" w:lineRule="auto"/>
              <w:rPr>
                <w:lang w:eastAsia="zh-CN"/>
              </w:rPr>
            </w:pPr>
            <w:r w:rsidRPr="006D4679">
              <w:rPr>
                <w:rFonts w:hint="eastAsia"/>
                <w:lang w:eastAsia="zh-CN"/>
              </w:rPr>
              <w:t>双写末尾辅音字母，加</w:t>
            </w:r>
            <w:r w:rsidRPr="006D4679">
              <w:rPr>
                <w:lang w:eastAsia="zh-CN"/>
              </w:rPr>
              <w:t xml:space="preserve"> </w:t>
            </w:r>
            <w:r w:rsidRPr="006D4679">
              <w:rPr>
                <w:b/>
                <w:bCs/>
                <w:lang w:eastAsia="zh-CN"/>
              </w:rPr>
              <w:t>-er</w:t>
            </w:r>
          </w:p>
        </w:tc>
        <w:tc>
          <w:tcPr>
            <w:tcW w:w="1788" w:type="dxa"/>
          </w:tcPr>
          <w:p w14:paraId="43E4C636" w14:textId="77777777" w:rsidR="006D4679" w:rsidRPr="006D4679" w:rsidRDefault="006D4679" w:rsidP="006D4679">
            <w:pPr>
              <w:spacing w:after="160" w:line="278" w:lineRule="auto"/>
              <w:rPr>
                <w:lang w:eastAsia="zh-CN"/>
              </w:rPr>
            </w:pPr>
            <w:r w:rsidRPr="006D4679">
              <w:rPr>
                <w:rFonts w:hint="eastAsia"/>
                <w:lang w:eastAsia="zh-CN"/>
              </w:rPr>
              <w:t>双写末尾辅音字母，加</w:t>
            </w:r>
            <w:r w:rsidRPr="006D4679">
              <w:rPr>
                <w:lang w:eastAsia="zh-CN"/>
              </w:rPr>
              <w:t xml:space="preserve"> </w:t>
            </w:r>
            <w:r w:rsidRPr="006D4679">
              <w:rPr>
                <w:b/>
                <w:bCs/>
                <w:lang w:eastAsia="zh-CN"/>
              </w:rPr>
              <w:t>-est</w:t>
            </w:r>
          </w:p>
        </w:tc>
        <w:tc>
          <w:tcPr>
            <w:tcW w:w="2631" w:type="dxa"/>
          </w:tcPr>
          <w:p w14:paraId="3A94D26B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big → bigger → biggest</w:t>
            </w:r>
          </w:p>
        </w:tc>
      </w:tr>
    </w:tbl>
    <w:p w14:paraId="4B2067C3" w14:textId="2705ABC7" w:rsidR="006D4679" w:rsidRPr="006D4679" w:rsidRDefault="006D4679" w:rsidP="006D4679">
      <w:pPr>
        <w:rPr>
          <w:i/>
          <w:iCs/>
        </w:rPr>
      </w:pPr>
      <w:r w:rsidRPr="006D4679">
        <w:rPr>
          <w:b/>
          <w:bCs/>
          <w:i/>
          <w:iCs/>
        </w:rPr>
        <w:t xml:space="preserve">2. </w:t>
      </w:r>
      <w:r w:rsidRPr="006D4679">
        <w:rPr>
          <w:rFonts w:hint="eastAsia"/>
          <w:b/>
          <w:bCs/>
          <w:i/>
          <w:iCs/>
        </w:rPr>
        <w:t>不规则变化</w:t>
      </w:r>
    </w:p>
    <w:tbl>
      <w:tblPr>
        <w:tblStyle w:val="af7"/>
        <w:tblW w:w="0" w:type="auto"/>
        <w:tblLook w:val="0020" w:firstRow="1" w:lastRow="0" w:firstColumn="0" w:lastColumn="0" w:noHBand="0" w:noVBand="0"/>
      </w:tblPr>
      <w:tblGrid>
        <w:gridCol w:w="1350"/>
        <w:gridCol w:w="1055"/>
        <w:gridCol w:w="992"/>
        <w:gridCol w:w="4899"/>
      </w:tblGrid>
      <w:tr w:rsidR="006D4679" w:rsidRPr="006D4679" w14:paraId="1297CBA0" w14:textId="77777777" w:rsidTr="006D4679">
        <w:tc>
          <w:tcPr>
            <w:tcW w:w="0" w:type="auto"/>
          </w:tcPr>
          <w:p w14:paraId="35397DAE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形容词</w:t>
            </w:r>
          </w:p>
        </w:tc>
        <w:tc>
          <w:tcPr>
            <w:tcW w:w="1055" w:type="dxa"/>
          </w:tcPr>
          <w:p w14:paraId="79974DE1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比较级</w:t>
            </w:r>
          </w:p>
        </w:tc>
        <w:tc>
          <w:tcPr>
            <w:tcW w:w="992" w:type="dxa"/>
          </w:tcPr>
          <w:p w14:paraId="3C93B07E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最高级</w:t>
            </w:r>
          </w:p>
        </w:tc>
        <w:tc>
          <w:tcPr>
            <w:tcW w:w="4899" w:type="dxa"/>
          </w:tcPr>
          <w:p w14:paraId="08E6A014" w14:textId="77777777" w:rsidR="006D4679" w:rsidRPr="006D4679" w:rsidRDefault="006D4679" w:rsidP="006D4679">
            <w:pPr>
              <w:spacing w:after="160" w:line="278" w:lineRule="auto"/>
            </w:pPr>
            <w:r w:rsidRPr="006D4679">
              <w:rPr>
                <w:rFonts w:hint="eastAsia"/>
                <w:b/>
                <w:bCs/>
              </w:rPr>
              <w:t>例句</w:t>
            </w:r>
          </w:p>
        </w:tc>
      </w:tr>
      <w:tr w:rsidR="006D4679" w:rsidRPr="006D4679" w14:paraId="2FDEC2CB" w14:textId="77777777" w:rsidTr="006D4679">
        <w:tc>
          <w:tcPr>
            <w:tcW w:w="0" w:type="auto"/>
          </w:tcPr>
          <w:p w14:paraId="646B80FB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good</w:t>
            </w:r>
          </w:p>
        </w:tc>
        <w:tc>
          <w:tcPr>
            <w:tcW w:w="1055" w:type="dxa"/>
          </w:tcPr>
          <w:p w14:paraId="0B3FFE72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better</w:t>
            </w:r>
          </w:p>
        </w:tc>
        <w:tc>
          <w:tcPr>
            <w:tcW w:w="992" w:type="dxa"/>
          </w:tcPr>
          <w:p w14:paraId="3111060D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best</w:t>
            </w:r>
          </w:p>
        </w:tc>
        <w:tc>
          <w:tcPr>
            <w:tcW w:w="4899" w:type="dxa"/>
          </w:tcPr>
          <w:p w14:paraId="7521E1C2" w14:textId="417F60F6" w:rsidR="006D4679" w:rsidRPr="006D4679" w:rsidRDefault="006D4679" w:rsidP="006D4679">
            <w:pPr>
              <w:spacing w:after="160" w:line="278" w:lineRule="auto"/>
            </w:pPr>
            <w:r w:rsidRPr="006D4679">
              <w:t xml:space="preserve">She is </w:t>
            </w:r>
            <w:r w:rsidRPr="006D4679">
              <w:rPr>
                <w:b/>
                <w:bCs/>
              </w:rPr>
              <w:t>better</w:t>
            </w:r>
            <w:r w:rsidRPr="006D4679">
              <w:t xml:space="preserve"> than </w:t>
            </w:r>
            <w:r w:rsidRPr="006D4679">
              <w:rPr>
                <w:rFonts w:hint="eastAsia"/>
              </w:rPr>
              <w:t>me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</w:rPr>
              <w:t>（她比我好。）</w:t>
            </w:r>
          </w:p>
        </w:tc>
      </w:tr>
      <w:tr w:rsidR="006D4679" w:rsidRPr="006D4679" w14:paraId="0755E48E" w14:textId="77777777" w:rsidTr="006D4679">
        <w:tc>
          <w:tcPr>
            <w:tcW w:w="0" w:type="auto"/>
          </w:tcPr>
          <w:p w14:paraId="0FE3AE34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bad</w:t>
            </w:r>
          </w:p>
        </w:tc>
        <w:tc>
          <w:tcPr>
            <w:tcW w:w="1055" w:type="dxa"/>
          </w:tcPr>
          <w:p w14:paraId="2C9ECD2B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worse</w:t>
            </w:r>
          </w:p>
        </w:tc>
        <w:tc>
          <w:tcPr>
            <w:tcW w:w="992" w:type="dxa"/>
          </w:tcPr>
          <w:p w14:paraId="6331C103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worst</w:t>
            </w:r>
          </w:p>
        </w:tc>
        <w:tc>
          <w:tcPr>
            <w:tcW w:w="4899" w:type="dxa"/>
          </w:tcPr>
          <w:p w14:paraId="06C67A7E" w14:textId="19F40563" w:rsidR="006D4679" w:rsidRPr="006D4679" w:rsidRDefault="006D4679" w:rsidP="006D4679">
            <w:pPr>
              <w:spacing w:after="160" w:line="278" w:lineRule="auto"/>
              <w:rPr>
                <w:lang w:eastAsia="zh-CN"/>
              </w:rPr>
            </w:pPr>
            <w:r w:rsidRPr="006D4679">
              <w:t xml:space="preserve">This is the </w:t>
            </w:r>
            <w:r w:rsidRPr="006D4679">
              <w:rPr>
                <w:b/>
                <w:bCs/>
              </w:rPr>
              <w:t>worst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movie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  <w:lang w:eastAsia="zh-CN"/>
              </w:rPr>
              <w:t>（这是最糟糕的电影。）</w:t>
            </w:r>
          </w:p>
        </w:tc>
      </w:tr>
      <w:tr w:rsidR="006D4679" w:rsidRPr="006D4679" w14:paraId="7CD4A29F" w14:textId="77777777" w:rsidTr="006D4679">
        <w:tc>
          <w:tcPr>
            <w:tcW w:w="0" w:type="auto"/>
          </w:tcPr>
          <w:p w14:paraId="052DD895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many/much</w:t>
            </w:r>
          </w:p>
        </w:tc>
        <w:tc>
          <w:tcPr>
            <w:tcW w:w="1055" w:type="dxa"/>
          </w:tcPr>
          <w:p w14:paraId="4ADA7A0F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more</w:t>
            </w:r>
          </w:p>
        </w:tc>
        <w:tc>
          <w:tcPr>
            <w:tcW w:w="992" w:type="dxa"/>
          </w:tcPr>
          <w:p w14:paraId="3A89788D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most</w:t>
            </w:r>
          </w:p>
        </w:tc>
        <w:tc>
          <w:tcPr>
            <w:tcW w:w="4899" w:type="dxa"/>
          </w:tcPr>
          <w:p w14:paraId="46E290AA" w14:textId="461B21FF" w:rsidR="006D4679" w:rsidRPr="006D4679" w:rsidRDefault="006D4679" w:rsidP="006D4679">
            <w:pPr>
              <w:spacing w:after="160" w:line="278" w:lineRule="auto"/>
            </w:pPr>
            <w:r w:rsidRPr="006D4679">
              <w:t xml:space="preserve">He has </w:t>
            </w:r>
            <w:r w:rsidRPr="006D4679">
              <w:rPr>
                <w:b/>
                <w:bCs/>
              </w:rPr>
              <w:t>more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books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</w:rPr>
              <w:t>（他有更多的书。）</w:t>
            </w:r>
          </w:p>
        </w:tc>
      </w:tr>
      <w:tr w:rsidR="006D4679" w:rsidRPr="006D4679" w14:paraId="7774B011" w14:textId="77777777" w:rsidTr="006D4679">
        <w:tc>
          <w:tcPr>
            <w:tcW w:w="0" w:type="auto"/>
          </w:tcPr>
          <w:p w14:paraId="046F97F0" w14:textId="77777777" w:rsidR="006D4679" w:rsidRPr="006D4679" w:rsidRDefault="006D4679" w:rsidP="006D4679">
            <w:pPr>
              <w:spacing w:after="160" w:line="278" w:lineRule="auto"/>
              <w:jc w:val="center"/>
            </w:pPr>
            <w:r w:rsidRPr="006D4679">
              <w:t>little</w:t>
            </w:r>
          </w:p>
        </w:tc>
        <w:tc>
          <w:tcPr>
            <w:tcW w:w="1055" w:type="dxa"/>
          </w:tcPr>
          <w:p w14:paraId="48249480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less</w:t>
            </w:r>
          </w:p>
        </w:tc>
        <w:tc>
          <w:tcPr>
            <w:tcW w:w="992" w:type="dxa"/>
          </w:tcPr>
          <w:p w14:paraId="3E61C2D3" w14:textId="77777777" w:rsidR="006D4679" w:rsidRPr="006D4679" w:rsidRDefault="006D4679" w:rsidP="006D4679">
            <w:pPr>
              <w:spacing w:after="160" w:line="278" w:lineRule="auto"/>
            </w:pPr>
            <w:r w:rsidRPr="006D4679">
              <w:t>least</w:t>
            </w:r>
          </w:p>
        </w:tc>
        <w:tc>
          <w:tcPr>
            <w:tcW w:w="4899" w:type="dxa"/>
          </w:tcPr>
          <w:p w14:paraId="477BE7B4" w14:textId="6C1D9647" w:rsidR="006D4679" w:rsidRPr="006D4679" w:rsidRDefault="006D4679" w:rsidP="006D4679">
            <w:pPr>
              <w:spacing w:after="160" w:line="278" w:lineRule="auto"/>
            </w:pPr>
            <w:r w:rsidRPr="006D4679">
              <w:t xml:space="preserve">This is the </w:t>
            </w:r>
            <w:r w:rsidRPr="006D4679">
              <w:rPr>
                <w:b/>
                <w:bCs/>
              </w:rPr>
              <w:t>least</w:t>
            </w:r>
            <w:r w:rsidRPr="006D4679">
              <w:t xml:space="preserve"> </w:t>
            </w:r>
            <w:r w:rsidRPr="006D4679">
              <w:rPr>
                <w:rFonts w:hint="eastAsia"/>
              </w:rPr>
              <w:t>expensive.</w:t>
            </w:r>
            <w:r>
              <w:rPr>
                <w:rFonts w:hint="eastAsia"/>
                <w:lang w:eastAsia="zh-CN"/>
              </w:rPr>
              <w:t xml:space="preserve"> </w:t>
            </w:r>
            <w:r w:rsidRPr="006D4679">
              <w:rPr>
                <w:rFonts w:hint="eastAsia"/>
              </w:rPr>
              <w:t>（这是最便宜的。）</w:t>
            </w:r>
          </w:p>
        </w:tc>
      </w:tr>
    </w:tbl>
    <w:p w14:paraId="5293678C" w14:textId="77777777" w:rsidR="006D4679" w:rsidRPr="006D4679" w:rsidRDefault="006D4679" w:rsidP="006D4679">
      <w:pPr>
        <w:rPr>
          <w:i/>
          <w:iCs/>
        </w:rPr>
      </w:pPr>
      <w:bookmarkStart w:id="73" w:name="Xcb75dad80b3143d2b9788517d344f0663daad65"/>
      <w:r w:rsidRPr="006D4679">
        <w:rPr>
          <w:b/>
          <w:bCs/>
          <w:i/>
          <w:iCs/>
        </w:rPr>
        <w:lastRenderedPageBreak/>
        <w:t xml:space="preserve">3. </w:t>
      </w:r>
      <w:r w:rsidRPr="006D4679">
        <w:rPr>
          <w:rFonts w:hint="eastAsia"/>
          <w:b/>
          <w:bCs/>
          <w:i/>
          <w:iCs/>
        </w:rPr>
        <w:t>比较级与最高级的用法</w:t>
      </w:r>
    </w:p>
    <w:p w14:paraId="7BF84AEF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  <w:b/>
          <w:bCs/>
        </w:rPr>
        <w:t>比较级</w:t>
      </w:r>
      <w:r w:rsidRPr="006D4679">
        <w:rPr>
          <w:rFonts w:hint="eastAsia"/>
        </w:rPr>
        <w:t>：用于两者之间的比较，常与</w:t>
      </w:r>
      <w:r w:rsidRPr="006D4679">
        <w:t xml:space="preserve"> </w:t>
      </w:r>
      <w:r w:rsidRPr="006D4679">
        <w:rPr>
          <w:b/>
          <w:bCs/>
        </w:rPr>
        <w:t>than</w:t>
      </w:r>
      <w:r w:rsidRPr="006D4679">
        <w:t xml:space="preserve"> </w:t>
      </w:r>
      <w:r w:rsidRPr="006D4679">
        <w:rPr>
          <w:rFonts w:hint="eastAsia"/>
        </w:rPr>
        <w:t>连用。</w:t>
      </w:r>
      <w:r w:rsidRPr="006D4679">
        <w:t xml:space="preserve"> </w:t>
      </w:r>
    </w:p>
    <w:p w14:paraId="7F5FB44C" w14:textId="3D40DDD2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She is </w:t>
      </w:r>
      <w:r w:rsidRPr="006D4679">
        <w:rPr>
          <w:b/>
          <w:bCs/>
        </w:rPr>
        <w:t>taller than</w:t>
      </w:r>
      <w:r w:rsidRPr="006D4679">
        <w:t xml:space="preserve"> </w:t>
      </w:r>
      <w:r w:rsidRPr="006D4679">
        <w:rPr>
          <w:rFonts w:hint="eastAsia"/>
        </w:rPr>
        <w:t>me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她比我高。）</w:t>
      </w:r>
      <w:r w:rsidRPr="006D4679">
        <w:t xml:space="preserve"> </w:t>
      </w:r>
    </w:p>
    <w:p w14:paraId="1594C305" w14:textId="77777777" w:rsidR="006D4679" w:rsidRPr="006D4679" w:rsidRDefault="006D4679" w:rsidP="006D4679">
      <w:pPr>
        <w:numPr>
          <w:ilvl w:val="0"/>
          <w:numId w:val="37"/>
        </w:numPr>
      </w:pPr>
      <w:r w:rsidRPr="006D4679">
        <w:rPr>
          <w:rFonts w:hint="eastAsia"/>
          <w:b/>
          <w:bCs/>
        </w:rPr>
        <w:t>最高级</w:t>
      </w:r>
      <w:r w:rsidRPr="006D4679">
        <w:rPr>
          <w:rFonts w:hint="eastAsia"/>
        </w:rPr>
        <w:t>：用于三者或以上的比较，常与</w:t>
      </w:r>
      <w:r w:rsidRPr="006D4679">
        <w:t xml:space="preserve"> </w:t>
      </w:r>
      <w:r w:rsidRPr="006D4679">
        <w:rPr>
          <w:b/>
          <w:bCs/>
        </w:rPr>
        <w:t>the</w:t>
      </w:r>
      <w:r w:rsidRPr="006D4679">
        <w:t xml:space="preserve"> </w:t>
      </w:r>
      <w:r w:rsidRPr="006D4679">
        <w:rPr>
          <w:rFonts w:hint="eastAsia"/>
        </w:rPr>
        <w:t>连用。</w:t>
      </w:r>
      <w:r w:rsidRPr="006D4679">
        <w:t xml:space="preserve"> </w:t>
      </w:r>
    </w:p>
    <w:p w14:paraId="070A5097" w14:textId="2417B9D5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He is </w:t>
      </w:r>
      <w:r w:rsidRPr="006D4679">
        <w:rPr>
          <w:b/>
          <w:bCs/>
        </w:rPr>
        <w:t>the tallest</w:t>
      </w:r>
      <w:r w:rsidRPr="006D4679">
        <w:t xml:space="preserve"> in the </w:t>
      </w:r>
      <w:r w:rsidRPr="006D4679">
        <w:rPr>
          <w:rFonts w:hint="eastAsia"/>
        </w:rPr>
        <w:t>class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他是班上最高的。）</w:t>
      </w:r>
      <w:r w:rsidRPr="006D4679">
        <w:t xml:space="preserve"> </w:t>
      </w:r>
    </w:p>
    <w:p w14:paraId="31C2660E" w14:textId="7C8A9907" w:rsidR="006D4679" w:rsidRPr="006D4679" w:rsidRDefault="006D4679" w:rsidP="006D4679"/>
    <w:p w14:paraId="09D1FF94" w14:textId="77777777" w:rsidR="006D4679" w:rsidRPr="006D4679" w:rsidRDefault="006D4679" w:rsidP="006D4679">
      <w:pPr>
        <w:pStyle w:val="3"/>
      </w:pPr>
      <w:bookmarkStart w:id="74" w:name="五形容词的位置"/>
      <w:bookmarkEnd w:id="72"/>
      <w:bookmarkEnd w:id="73"/>
      <w:r w:rsidRPr="006D4679">
        <w:rPr>
          <w:rFonts w:hint="eastAsia"/>
        </w:rPr>
        <w:t>五、形容词的位置</w:t>
      </w:r>
    </w:p>
    <w:p w14:paraId="58469819" w14:textId="77777777" w:rsidR="006D4679" w:rsidRPr="006D4679" w:rsidRDefault="006D4679" w:rsidP="000F6BA6">
      <w:pPr>
        <w:numPr>
          <w:ilvl w:val="0"/>
          <w:numId w:val="41"/>
        </w:numPr>
      </w:pPr>
      <w:r w:rsidRPr="006D4679">
        <w:rPr>
          <w:rFonts w:hint="eastAsia"/>
          <w:b/>
          <w:bCs/>
        </w:rPr>
        <w:t>前置定语</w:t>
      </w:r>
      <w:r w:rsidRPr="006D4679">
        <w:rPr>
          <w:rFonts w:hint="eastAsia"/>
        </w:rPr>
        <w:t>：形容词通常位于名词前。</w:t>
      </w:r>
      <w:r w:rsidRPr="006D4679">
        <w:t xml:space="preserve"> </w:t>
      </w:r>
    </w:p>
    <w:p w14:paraId="2745CDED" w14:textId="2CC8880A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She has a </w:t>
      </w:r>
      <w:r w:rsidRPr="006D4679">
        <w:rPr>
          <w:b/>
          <w:bCs/>
        </w:rPr>
        <w:t>red</w:t>
      </w:r>
      <w:r w:rsidRPr="006D4679">
        <w:t xml:space="preserve"> </w:t>
      </w:r>
      <w:r w:rsidRPr="006D4679">
        <w:rPr>
          <w:rFonts w:hint="eastAsia"/>
        </w:rPr>
        <w:t>car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她有一辆红色的车。）</w:t>
      </w:r>
      <w:r w:rsidRPr="006D4679">
        <w:t xml:space="preserve"> </w:t>
      </w:r>
    </w:p>
    <w:p w14:paraId="3BF9C494" w14:textId="77777777" w:rsidR="006D4679" w:rsidRPr="006D4679" w:rsidRDefault="006D4679" w:rsidP="000F6BA6">
      <w:pPr>
        <w:numPr>
          <w:ilvl w:val="0"/>
          <w:numId w:val="41"/>
        </w:numPr>
      </w:pPr>
      <w:r w:rsidRPr="006D4679">
        <w:rPr>
          <w:rFonts w:hint="eastAsia"/>
          <w:b/>
          <w:bCs/>
        </w:rPr>
        <w:t>后置定语</w:t>
      </w:r>
      <w:r w:rsidRPr="006D4679">
        <w:rPr>
          <w:rFonts w:hint="eastAsia"/>
        </w:rPr>
        <w:t>：某些形容词（如以</w:t>
      </w:r>
      <w:r w:rsidRPr="006D4679">
        <w:t xml:space="preserve"> </w:t>
      </w:r>
      <w:r w:rsidRPr="006D4679">
        <w:rPr>
          <w:b/>
          <w:bCs/>
        </w:rPr>
        <w:t>-able/-ible</w:t>
      </w:r>
      <w:r w:rsidRPr="006D4679">
        <w:t xml:space="preserve"> </w:t>
      </w:r>
      <w:r w:rsidRPr="006D4679">
        <w:rPr>
          <w:rFonts w:hint="eastAsia"/>
        </w:rPr>
        <w:t>结尾的形容词）可位于名词后。</w:t>
      </w:r>
      <w:r w:rsidRPr="006D4679">
        <w:t xml:space="preserve"> </w:t>
      </w:r>
    </w:p>
    <w:p w14:paraId="77F7468B" w14:textId="74CE6368" w:rsidR="006D4679" w:rsidRPr="006D4679" w:rsidRDefault="006D4679" w:rsidP="006D4679">
      <w:pPr>
        <w:numPr>
          <w:ilvl w:val="1"/>
          <w:numId w:val="37"/>
        </w:numPr>
      </w:pPr>
      <w:r w:rsidRPr="006D4679">
        <w:t xml:space="preserve">This is the only solution </w:t>
      </w:r>
      <w:r w:rsidRPr="006D4679">
        <w:rPr>
          <w:b/>
          <w:bCs/>
        </w:rPr>
        <w:t>possible</w:t>
      </w:r>
      <w:r w:rsidRPr="006D4679">
        <w:rPr>
          <w:rFonts w:hint="eastAsia"/>
        </w:rPr>
        <w:t>.</w:t>
      </w:r>
      <w:r>
        <w:rPr>
          <w:rFonts w:hint="eastAsia"/>
        </w:rPr>
        <w:t xml:space="preserve"> </w:t>
      </w:r>
      <w:r w:rsidRPr="006D4679">
        <w:rPr>
          <w:rFonts w:hint="eastAsia"/>
        </w:rPr>
        <w:t>（这是唯一可能的解决方案。）</w:t>
      </w:r>
      <w:r w:rsidRPr="006D4679">
        <w:t xml:space="preserve"> </w:t>
      </w:r>
    </w:p>
    <w:p w14:paraId="645A2819" w14:textId="77777777" w:rsidR="006D4679" w:rsidRPr="006D4679" w:rsidRDefault="006D4679" w:rsidP="000F6BA6">
      <w:pPr>
        <w:numPr>
          <w:ilvl w:val="0"/>
          <w:numId w:val="41"/>
        </w:numPr>
      </w:pPr>
      <w:r w:rsidRPr="006D4679">
        <w:rPr>
          <w:rFonts w:hint="eastAsia"/>
          <w:b/>
          <w:bCs/>
        </w:rPr>
        <w:t>多个形容词修饰名词时的顺序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71C12C9B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hint="eastAsia"/>
        </w:rPr>
        <w:t>限定词（如</w:t>
      </w:r>
      <w:r w:rsidRPr="006D4679">
        <w:rPr>
          <w:rFonts w:hint="eastAsia"/>
        </w:rPr>
        <w:t>a,</w:t>
      </w:r>
      <w:r w:rsidRPr="006D4679">
        <w:t xml:space="preserve"> </w:t>
      </w:r>
      <w:r w:rsidRPr="006D4679">
        <w:rPr>
          <w:rFonts w:hint="eastAsia"/>
        </w:rPr>
        <w:t>the</w:t>
      </w:r>
      <w:r w:rsidRPr="006D4679">
        <w:rPr>
          <w:rFonts w:hint="eastAsia"/>
        </w:rPr>
        <w:t>）→</w:t>
      </w:r>
      <w:r w:rsidRPr="006D4679">
        <w:t xml:space="preserve"> </w:t>
      </w:r>
      <w:r w:rsidRPr="006D4679">
        <w:rPr>
          <w:rFonts w:hint="eastAsia"/>
        </w:rPr>
        <w:t>观点形容词（如</w:t>
      </w:r>
      <w:r w:rsidRPr="006D4679">
        <w:rPr>
          <w:rFonts w:hint="eastAsia"/>
        </w:rPr>
        <w:t>beautiful</w:t>
      </w:r>
      <w:r w:rsidRPr="006D4679">
        <w:rPr>
          <w:rFonts w:hint="eastAsia"/>
        </w:rPr>
        <w:t>）→</w:t>
      </w:r>
      <w:r w:rsidRPr="006D4679">
        <w:t xml:space="preserve"> </w:t>
      </w:r>
      <w:r w:rsidRPr="006D4679">
        <w:rPr>
          <w:rFonts w:hint="eastAsia"/>
        </w:rPr>
        <w:t>大小</w:t>
      </w:r>
      <w:r w:rsidRPr="006D4679">
        <w:t xml:space="preserve"> → </w:t>
      </w:r>
      <w:r w:rsidRPr="006D4679">
        <w:rPr>
          <w:rFonts w:hint="eastAsia"/>
        </w:rPr>
        <w:t>形状</w:t>
      </w:r>
      <w:r w:rsidRPr="006D4679">
        <w:t xml:space="preserve"> → </w:t>
      </w:r>
      <w:r w:rsidRPr="006D4679">
        <w:rPr>
          <w:rFonts w:hint="eastAsia"/>
        </w:rPr>
        <w:t>年龄</w:t>
      </w:r>
      <w:r w:rsidRPr="006D4679">
        <w:t xml:space="preserve"> → </w:t>
      </w:r>
      <w:r w:rsidRPr="006D4679">
        <w:rPr>
          <w:rFonts w:hint="eastAsia"/>
        </w:rPr>
        <w:t>颜色</w:t>
      </w:r>
      <w:r w:rsidRPr="006D4679">
        <w:t xml:space="preserve"> → </w:t>
      </w:r>
      <w:r w:rsidRPr="006D4679">
        <w:rPr>
          <w:rFonts w:hint="eastAsia"/>
        </w:rPr>
        <w:t>来源</w:t>
      </w:r>
      <w:r w:rsidRPr="006D4679">
        <w:t xml:space="preserve"> → </w:t>
      </w:r>
      <w:r w:rsidRPr="006D4679">
        <w:rPr>
          <w:rFonts w:hint="eastAsia"/>
        </w:rPr>
        <w:t>材料</w:t>
      </w:r>
      <w:r w:rsidRPr="006D4679">
        <w:t xml:space="preserve"> → </w:t>
      </w:r>
      <w:r w:rsidRPr="006D4679">
        <w:rPr>
          <w:rFonts w:hint="eastAsia"/>
        </w:rPr>
        <w:t>用途</w:t>
      </w:r>
      <w:r w:rsidRPr="006D4679">
        <w:t xml:space="preserve"> </w:t>
      </w:r>
    </w:p>
    <w:p w14:paraId="1AD93B3C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hint="eastAsia"/>
        </w:rPr>
        <w:t>例如：</w:t>
      </w:r>
      <w:r w:rsidRPr="006D4679">
        <w:rPr>
          <w:rFonts w:hint="eastAsia"/>
        </w:rPr>
        <w:t>a</w:t>
      </w:r>
      <w:r w:rsidRPr="006D4679">
        <w:t xml:space="preserve"> </w:t>
      </w:r>
      <w:r w:rsidRPr="006D4679">
        <w:rPr>
          <w:b/>
          <w:bCs/>
        </w:rPr>
        <w:t>beautiful small round old brown Chinese wooden</w:t>
      </w:r>
      <w:r w:rsidRPr="006D4679">
        <w:t xml:space="preserve"> table.</w:t>
      </w:r>
    </w:p>
    <w:p w14:paraId="1AC22944" w14:textId="39698F64" w:rsidR="006D4679" w:rsidRPr="006D4679" w:rsidRDefault="006D4679" w:rsidP="006D4679"/>
    <w:bookmarkEnd w:id="74"/>
    <w:p w14:paraId="25B5DF96" w14:textId="77777777" w:rsidR="006D4679" w:rsidRPr="006D4679" w:rsidRDefault="006D4679" w:rsidP="006D4679">
      <w:pPr>
        <w:pStyle w:val="3"/>
      </w:pPr>
      <w:r w:rsidRPr="006D4679">
        <w:rPr>
          <w:rFonts w:hint="eastAsia"/>
        </w:rPr>
        <w:t>六、易错点与注意事项</w:t>
      </w:r>
    </w:p>
    <w:p w14:paraId="4D4F34B7" w14:textId="77777777" w:rsidR="006D4679" w:rsidRPr="006D4679" w:rsidRDefault="006D4679" w:rsidP="006D4679">
      <w:pPr>
        <w:numPr>
          <w:ilvl w:val="0"/>
          <w:numId w:val="40"/>
        </w:numPr>
      </w:pPr>
      <w:r w:rsidRPr="006D4679">
        <w:rPr>
          <w:rFonts w:hint="eastAsia"/>
          <w:b/>
          <w:bCs/>
        </w:rPr>
        <w:t>形容词与副词混淆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72A6254C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ascii="Segoe UI Emoji" w:hAnsi="Segoe UI Emoji" w:cs="Segoe UI Emoji"/>
        </w:rPr>
        <w:t>❌</w:t>
      </w:r>
      <w:r w:rsidRPr="006D4679">
        <w:t xml:space="preserve"> She sings </w:t>
      </w:r>
      <w:r w:rsidRPr="006D4679">
        <w:rPr>
          <w:b/>
          <w:bCs/>
        </w:rPr>
        <w:t>beautiful</w:t>
      </w:r>
      <w:r w:rsidRPr="006D4679">
        <w:t xml:space="preserve">. → </w:t>
      </w:r>
      <w:r w:rsidRPr="006D4679">
        <w:rPr>
          <w:rFonts w:ascii="Segoe UI Emoji" w:hAnsi="Segoe UI Emoji" w:cs="Segoe UI Emoji"/>
        </w:rPr>
        <w:t>✅</w:t>
      </w:r>
      <w:r w:rsidRPr="006D4679">
        <w:t xml:space="preserve"> She sings </w:t>
      </w:r>
      <w:r w:rsidRPr="006D4679">
        <w:rPr>
          <w:b/>
          <w:bCs/>
        </w:rPr>
        <w:t>beautifully</w:t>
      </w:r>
      <w:r w:rsidRPr="006D4679">
        <w:t xml:space="preserve">. </w:t>
      </w:r>
    </w:p>
    <w:p w14:paraId="6AF1C620" w14:textId="77777777" w:rsidR="006D4679" w:rsidRPr="006D4679" w:rsidRDefault="006D4679" w:rsidP="006D4679">
      <w:pPr>
        <w:numPr>
          <w:ilvl w:val="0"/>
          <w:numId w:val="40"/>
        </w:numPr>
      </w:pPr>
      <w:r w:rsidRPr="006D4679">
        <w:rPr>
          <w:rFonts w:hint="eastAsia"/>
          <w:b/>
          <w:bCs/>
        </w:rPr>
        <w:t>比较级与最高级误用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584A9AA8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ascii="Segoe UI Emoji" w:hAnsi="Segoe UI Emoji" w:cs="Segoe UI Emoji"/>
        </w:rPr>
        <w:t>❌</w:t>
      </w:r>
      <w:r w:rsidRPr="006D4679">
        <w:t xml:space="preserve"> This is the </w:t>
      </w:r>
      <w:r w:rsidRPr="006D4679">
        <w:rPr>
          <w:b/>
          <w:bCs/>
        </w:rPr>
        <w:t>most happiest</w:t>
      </w:r>
      <w:r w:rsidRPr="006D4679">
        <w:t xml:space="preserve"> day. → </w:t>
      </w:r>
      <w:r w:rsidRPr="006D4679">
        <w:rPr>
          <w:rFonts w:ascii="Segoe UI Emoji" w:hAnsi="Segoe UI Emoji" w:cs="Segoe UI Emoji"/>
        </w:rPr>
        <w:t>✅</w:t>
      </w:r>
      <w:r w:rsidRPr="006D4679">
        <w:t xml:space="preserve"> This is the </w:t>
      </w:r>
      <w:r w:rsidRPr="006D4679">
        <w:rPr>
          <w:b/>
          <w:bCs/>
        </w:rPr>
        <w:t>happiest</w:t>
      </w:r>
      <w:r w:rsidRPr="006D4679">
        <w:t xml:space="preserve"> day. </w:t>
      </w:r>
    </w:p>
    <w:p w14:paraId="411C0190" w14:textId="77777777" w:rsidR="006D4679" w:rsidRPr="006D4679" w:rsidRDefault="006D4679" w:rsidP="006D4679">
      <w:pPr>
        <w:numPr>
          <w:ilvl w:val="0"/>
          <w:numId w:val="40"/>
        </w:numPr>
      </w:pPr>
      <w:r w:rsidRPr="006D4679">
        <w:rPr>
          <w:rFonts w:hint="eastAsia"/>
          <w:b/>
          <w:bCs/>
        </w:rPr>
        <w:t>多个形容词顺序错误</w:t>
      </w:r>
      <w:r w:rsidRPr="006D4679">
        <w:rPr>
          <w:rFonts w:hint="eastAsia"/>
        </w:rPr>
        <w:t>：</w:t>
      </w:r>
      <w:r w:rsidRPr="006D4679">
        <w:t xml:space="preserve"> </w:t>
      </w:r>
    </w:p>
    <w:p w14:paraId="6A74C5AE" w14:textId="77777777" w:rsidR="006D4679" w:rsidRPr="006D4679" w:rsidRDefault="006D4679" w:rsidP="006D4679">
      <w:pPr>
        <w:numPr>
          <w:ilvl w:val="1"/>
          <w:numId w:val="37"/>
        </w:numPr>
      </w:pPr>
      <w:r w:rsidRPr="006D4679">
        <w:rPr>
          <w:rFonts w:ascii="Segoe UI Emoji" w:hAnsi="Segoe UI Emoji" w:cs="Segoe UI Emoji"/>
        </w:rPr>
        <w:t>❌</w:t>
      </w:r>
      <w:r w:rsidRPr="006D4679">
        <w:t xml:space="preserve"> a </w:t>
      </w:r>
      <w:r w:rsidRPr="006D4679">
        <w:rPr>
          <w:b/>
          <w:bCs/>
        </w:rPr>
        <w:t>red beautiful</w:t>
      </w:r>
      <w:r w:rsidRPr="006D4679">
        <w:t xml:space="preserve"> car → </w:t>
      </w:r>
      <w:r w:rsidRPr="006D4679">
        <w:rPr>
          <w:rFonts w:ascii="Segoe UI Emoji" w:hAnsi="Segoe UI Emoji" w:cs="Segoe UI Emoji"/>
        </w:rPr>
        <w:t>✅</w:t>
      </w:r>
      <w:r w:rsidRPr="006D4679">
        <w:t xml:space="preserve"> a </w:t>
      </w:r>
      <w:r w:rsidRPr="006D4679">
        <w:rPr>
          <w:b/>
          <w:bCs/>
        </w:rPr>
        <w:t>beautiful red</w:t>
      </w:r>
      <w:r w:rsidRPr="006D4679">
        <w:t xml:space="preserve"> car. </w:t>
      </w:r>
    </w:p>
    <w:p w14:paraId="42485C67" w14:textId="580B7BF6" w:rsidR="006D4679" w:rsidRDefault="006D4679">
      <w:pPr>
        <w:widowControl/>
      </w:pPr>
      <w:r>
        <w:br w:type="page"/>
      </w:r>
    </w:p>
    <w:p w14:paraId="73C2C4C8" w14:textId="79FC5AE0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lastRenderedPageBreak/>
        <w:t>副词</w:t>
      </w:r>
    </w:p>
    <w:p w14:paraId="371D4C14" w14:textId="31841332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t>介词</w:t>
      </w:r>
    </w:p>
    <w:p w14:paraId="04A2AD67" w14:textId="61FC9C2D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t>连词</w:t>
      </w:r>
    </w:p>
    <w:p w14:paraId="316C1BC0" w14:textId="357C972C" w:rsidR="00512DEB" w:rsidRDefault="00512DEB" w:rsidP="00230583">
      <w:pPr>
        <w:pStyle w:val="2"/>
        <w:rPr>
          <w:rFonts w:hint="eastAsia"/>
        </w:rPr>
      </w:pPr>
      <w:r>
        <w:rPr>
          <w:rFonts w:hint="eastAsia"/>
        </w:rPr>
        <w:t>冠词</w:t>
      </w:r>
    </w:p>
    <w:p w14:paraId="69CFED43" w14:textId="1E9D68DD" w:rsidR="00230583" w:rsidRDefault="00230583">
      <w:pPr>
        <w:widowControl/>
      </w:pPr>
      <w:r>
        <w:br w:type="page"/>
      </w:r>
    </w:p>
    <w:p w14:paraId="4284D33A" w14:textId="0D117F2A" w:rsidR="00512DEB" w:rsidRDefault="00512DEB" w:rsidP="000918D2">
      <w:pPr>
        <w:pStyle w:val="1"/>
        <w:rPr>
          <w:rFonts w:hint="eastAsia"/>
        </w:rPr>
      </w:pPr>
      <w:r>
        <w:rPr>
          <w:rFonts w:hint="eastAsia"/>
        </w:rPr>
        <w:lastRenderedPageBreak/>
        <w:t>句法</w:t>
      </w:r>
    </w:p>
    <w:p w14:paraId="18A173F7" w14:textId="1B030447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句子类型</w:t>
      </w:r>
    </w:p>
    <w:p w14:paraId="593A74C8" w14:textId="01739BC0" w:rsidR="00512DEB" w:rsidRDefault="00512DEB" w:rsidP="00512DEB">
      <w:r>
        <w:tab/>
      </w:r>
      <w:r>
        <w:tab/>
      </w:r>
      <w:r>
        <w:rPr>
          <w:rFonts w:hint="eastAsia"/>
        </w:rPr>
        <w:t>简单句</w:t>
      </w:r>
    </w:p>
    <w:p w14:paraId="430E0DB8" w14:textId="62DE4E5A" w:rsidR="00512DEB" w:rsidRDefault="00512DEB" w:rsidP="00512DEB">
      <w:r>
        <w:tab/>
      </w:r>
      <w:r>
        <w:tab/>
      </w:r>
      <w:r>
        <w:rPr>
          <w:rFonts w:hint="eastAsia"/>
        </w:rPr>
        <w:t>并列句</w:t>
      </w:r>
    </w:p>
    <w:p w14:paraId="4F278EF9" w14:textId="3BBE96B1" w:rsidR="00512DEB" w:rsidRDefault="00512DEB" w:rsidP="00512DEB">
      <w:r>
        <w:tab/>
      </w:r>
      <w:r>
        <w:tab/>
      </w:r>
      <w:r>
        <w:rPr>
          <w:rFonts w:hint="eastAsia"/>
        </w:rPr>
        <w:t>复合句</w:t>
      </w:r>
    </w:p>
    <w:p w14:paraId="55A637E8" w14:textId="67EEC2CB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疑问句</w:t>
      </w:r>
    </w:p>
    <w:p w14:paraId="088C7855" w14:textId="4451FC16" w:rsidR="00512DEB" w:rsidRDefault="00512DEB" w:rsidP="00512DEB">
      <w:r>
        <w:tab/>
      </w:r>
      <w:r>
        <w:tab/>
      </w:r>
      <w:r>
        <w:rPr>
          <w:rFonts w:hint="eastAsia"/>
        </w:rPr>
        <w:t>一般疑问句</w:t>
      </w:r>
    </w:p>
    <w:p w14:paraId="067438BA" w14:textId="221A3983" w:rsidR="00512DEB" w:rsidRDefault="00512DEB" w:rsidP="00512DEB">
      <w:r>
        <w:tab/>
      </w:r>
      <w:r>
        <w:tab/>
      </w:r>
      <w:r>
        <w:rPr>
          <w:rFonts w:hint="eastAsia"/>
        </w:rPr>
        <w:t>特殊疑问句</w:t>
      </w:r>
    </w:p>
    <w:p w14:paraId="708D2C81" w14:textId="51C6AF32" w:rsidR="00512DEB" w:rsidRDefault="00512DEB" w:rsidP="00512DEB">
      <w:r>
        <w:tab/>
      </w:r>
      <w:r>
        <w:tab/>
      </w:r>
      <w:r>
        <w:rPr>
          <w:rFonts w:hint="eastAsia"/>
        </w:rPr>
        <w:t>反意疑问句</w:t>
      </w:r>
    </w:p>
    <w:p w14:paraId="6F708BF8" w14:textId="0482270D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祈使句</w:t>
      </w:r>
    </w:p>
    <w:p w14:paraId="56038354" w14:textId="37BDB626" w:rsidR="00512DEB" w:rsidRDefault="00512DEB" w:rsidP="00512DEB">
      <w:r>
        <w:tab/>
      </w:r>
      <w:r>
        <w:tab/>
      </w:r>
      <w:r>
        <w:rPr>
          <w:rFonts w:hint="eastAsia"/>
        </w:rPr>
        <w:t>肯定</w:t>
      </w:r>
    </w:p>
    <w:p w14:paraId="4CE4A6FC" w14:textId="74B573E8" w:rsidR="00512DEB" w:rsidRDefault="00512DEB" w:rsidP="00512DEB">
      <w:r>
        <w:tab/>
      </w:r>
      <w:r>
        <w:tab/>
      </w:r>
      <w:r>
        <w:rPr>
          <w:rFonts w:hint="eastAsia"/>
        </w:rPr>
        <w:t>否定</w:t>
      </w:r>
    </w:p>
    <w:p w14:paraId="77B66861" w14:textId="32A3CB11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感叹句</w:t>
      </w:r>
    </w:p>
    <w:p w14:paraId="5B968F65" w14:textId="1CC23ACA" w:rsidR="00512DEB" w:rsidRDefault="00512DEB" w:rsidP="00512DEB">
      <w:r>
        <w:tab/>
      </w:r>
      <w:r>
        <w:tab/>
        <w:t>W</w:t>
      </w:r>
      <w:r>
        <w:rPr>
          <w:rFonts w:hint="eastAsia"/>
        </w:rPr>
        <w:t>hat</w:t>
      </w:r>
      <w:r>
        <w:rPr>
          <w:rFonts w:hint="eastAsia"/>
        </w:rPr>
        <w:t>型</w:t>
      </w:r>
    </w:p>
    <w:p w14:paraId="1EA59526" w14:textId="537805DC" w:rsidR="00512DEB" w:rsidRDefault="00512DEB" w:rsidP="00512DEB">
      <w:r>
        <w:tab/>
      </w:r>
      <w:r>
        <w:tab/>
        <w:t>H</w:t>
      </w:r>
      <w:r>
        <w:rPr>
          <w:rFonts w:hint="eastAsia"/>
        </w:rPr>
        <w:t xml:space="preserve">ow </w:t>
      </w:r>
      <w:r>
        <w:rPr>
          <w:rFonts w:hint="eastAsia"/>
        </w:rPr>
        <w:t>型</w:t>
      </w:r>
    </w:p>
    <w:p w14:paraId="2B4E3BA5" w14:textId="7B520AB8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被动语态</w:t>
      </w:r>
    </w:p>
    <w:p w14:paraId="59613F6B" w14:textId="23BCEB44" w:rsidR="00230583" w:rsidRDefault="00230583">
      <w:pPr>
        <w:widowControl/>
      </w:pPr>
      <w:r>
        <w:br w:type="page"/>
      </w:r>
    </w:p>
    <w:p w14:paraId="7D60956F" w14:textId="39742654" w:rsidR="00512DEB" w:rsidRDefault="00512DEB" w:rsidP="000918D2">
      <w:pPr>
        <w:pStyle w:val="1"/>
        <w:rPr>
          <w:rFonts w:hint="eastAsia"/>
        </w:rPr>
      </w:pPr>
      <w:r>
        <w:rPr>
          <w:rFonts w:hint="eastAsia"/>
        </w:rPr>
        <w:lastRenderedPageBreak/>
        <w:t>时态与语态</w:t>
      </w:r>
    </w:p>
    <w:p w14:paraId="30777962" w14:textId="2ABE4E9F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一般现在时</w:t>
      </w:r>
    </w:p>
    <w:p w14:paraId="27D01785" w14:textId="30EC2752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一般过去时</w:t>
      </w:r>
    </w:p>
    <w:p w14:paraId="09F904CD" w14:textId="1A5AEDF0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一般将来时</w:t>
      </w:r>
    </w:p>
    <w:p w14:paraId="5CD726A0" w14:textId="0537FC65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现在进行时</w:t>
      </w:r>
    </w:p>
    <w:p w14:paraId="07D53EB8" w14:textId="5374029A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过去进行时</w:t>
      </w:r>
    </w:p>
    <w:p w14:paraId="768B14F7" w14:textId="24CE388D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现在完成时</w:t>
      </w:r>
    </w:p>
    <w:p w14:paraId="6A8D30CA" w14:textId="78ED2A6F" w:rsidR="00512DEB" w:rsidRDefault="00512DEB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过去完成时</w:t>
      </w:r>
    </w:p>
    <w:p w14:paraId="0C000FB1" w14:textId="77777777" w:rsidR="00230583" w:rsidRDefault="00230583" w:rsidP="00512DEB"/>
    <w:p w14:paraId="29318C87" w14:textId="44F2E173" w:rsidR="00230583" w:rsidRDefault="00230583" w:rsidP="000918D2">
      <w:pPr>
        <w:pStyle w:val="1"/>
        <w:rPr>
          <w:rFonts w:hint="eastAsia"/>
        </w:rPr>
      </w:pPr>
      <w:r>
        <w:rPr>
          <w:rFonts w:hint="eastAsia"/>
        </w:rPr>
        <w:t>复杂句和从句</w:t>
      </w:r>
    </w:p>
    <w:p w14:paraId="7354214E" w14:textId="77777777" w:rsidR="00230583" w:rsidRDefault="00230583" w:rsidP="00230583">
      <w:pPr>
        <w:pStyle w:val="2"/>
        <w:rPr>
          <w:rFonts w:hint="eastAsia"/>
        </w:rPr>
      </w:pPr>
      <w:r>
        <w:rPr>
          <w:rFonts w:hint="eastAsia"/>
        </w:rPr>
        <w:t>名词性从句</w:t>
      </w:r>
    </w:p>
    <w:p w14:paraId="74DB53DB" w14:textId="77777777" w:rsidR="00230583" w:rsidRDefault="00230583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定语从句</w:t>
      </w:r>
    </w:p>
    <w:p w14:paraId="14A14200" w14:textId="0412910C" w:rsidR="00551FE3" w:rsidRDefault="00230583" w:rsidP="00230583">
      <w:pPr>
        <w:pStyle w:val="2"/>
        <w:rPr>
          <w:rFonts w:hint="eastAsia"/>
        </w:rPr>
      </w:pPr>
      <w:r>
        <w:tab/>
      </w:r>
      <w:r>
        <w:rPr>
          <w:rFonts w:hint="eastAsia"/>
        </w:rPr>
        <w:t>状语从句</w:t>
      </w:r>
    </w:p>
    <w:p w14:paraId="2A931A72" w14:textId="77777777" w:rsidR="00230583" w:rsidRDefault="00230583" w:rsidP="00230583"/>
    <w:p w14:paraId="50E8D167" w14:textId="0EB62F4B" w:rsidR="00230583" w:rsidRDefault="00230583">
      <w:pPr>
        <w:widowControl/>
      </w:pPr>
      <w:r>
        <w:br w:type="page"/>
      </w:r>
    </w:p>
    <w:p w14:paraId="557C3BB4" w14:textId="4D1F2672" w:rsidR="000B623A" w:rsidRDefault="000B623A" w:rsidP="000B623A">
      <w:pPr>
        <w:pStyle w:val="1"/>
      </w:pPr>
      <w:r>
        <w:rPr>
          <w:rFonts w:hint="eastAsia"/>
        </w:rPr>
        <w:lastRenderedPageBreak/>
        <w:t>未使用</w:t>
      </w:r>
    </w:p>
    <w:p w14:paraId="219FCBF9" w14:textId="2205D9AB" w:rsidR="00551FE3" w:rsidRDefault="00551FE3" w:rsidP="0068295A">
      <w:pPr>
        <w:pStyle w:val="2"/>
        <w:rPr>
          <w:rFonts w:hint="eastAsia"/>
        </w:rPr>
      </w:pPr>
      <w:r>
        <w:rPr>
          <w:rFonts w:hint="eastAsia"/>
        </w:rPr>
        <w:t>There be</w:t>
      </w:r>
      <w:r>
        <w:rPr>
          <w:rFonts w:hint="eastAsia"/>
        </w:rPr>
        <w:t>句型</w:t>
      </w:r>
    </w:p>
    <w:p w14:paraId="5ED80A53" w14:textId="77777777" w:rsidR="00DF3E76" w:rsidRDefault="00DF3E76" w:rsidP="0068295A">
      <w:r>
        <w:rPr>
          <w:rFonts w:hint="eastAsia"/>
        </w:rPr>
        <w:t xml:space="preserve">There be </w:t>
      </w:r>
      <w:r>
        <w:rPr>
          <w:rFonts w:hint="eastAsia"/>
        </w:rPr>
        <w:t>句型</w:t>
      </w:r>
      <w:r>
        <w:rPr>
          <w:rFonts w:hint="eastAsia"/>
        </w:rPr>
        <w:t xml:space="preserve"> </w:t>
      </w:r>
      <w:r>
        <w:rPr>
          <w:rFonts w:hint="eastAsia"/>
        </w:rPr>
        <w:t>是英语中用来表示“某处存在某物或某人”的常用结构。它的基本形式是：</w:t>
      </w:r>
    </w:p>
    <w:p w14:paraId="2110FCB4" w14:textId="77777777" w:rsidR="00DF3E76" w:rsidRPr="00FA6609" w:rsidRDefault="00DF3E76" w:rsidP="0068295A">
      <w:r w:rsidRPr="00FA6609">
        <w:rPr>
          <w:rFonts w:hint="eastAsia"/>
        </w:rPr>
        <w:t xml:space="preserve">There + be </w:t>
      </w:r>
      <w:r w:rsidRPr="00FA6609">
        <w:rPr>
          <w:rFonts w:hint="eastAsia"/>
        </w:rPr>
        <w:t>动词</w:t>
      </w:r>
      <w:r w:rsidRPr="00FA6609">
        <w:rPr>
          <w:rFonts w:hint="eastAsia"/>
        </w:rPr>
        <w:t xml:space="preserve"> + </w:t>
      </w:r>
      <w:r w:rsidRPr="00FA6609">
        <w:rPr>
          <w:rFonts w:hint="eastAsia"/>
        </w:rPr>
        <w:t>名词</w:t>
      </w:r>
      <w:r w:rsidRPr="00FA6609">
        <w:rPr>
          <w:rFonts w:hint="eastAsia"/>
        </w:rPr>
        <w:t xml:space="preserve"> + </w:t>
      </w:r>
      <w:r w:rsidRPr="00FA6609">
        <w:rPr>
          <w:rFonts w:hint="eastAsia"/>
        </w:rPr>
        <w:t>地点</w:t>
      </w:r>
      <w:r w:rsidRPr="00FA6609">
        <w:rPr>
          <w:rFonts w:hint="eastAsia"/>
        </w:rPr>
        <w:t>/</w:t>
      </w:r>
      <w:r w:rsidRPr="00FA6609">
        <w:rPr>
          <w:rFonts w:hint="eastAsia"/>
        </w:rPr>
        <w:t>时间状语</w:t>
      </w:r>
    </w:p>
    <w:p w14:paraId="23BB441C" w14:textId="77777777" w:rsidR="00DF3E76" w:rsidRDefault="00DF3E76" w:rsidP="0068295A">
      <w:r>
        <w:rPr>
          <w:rFonts w:hint="eastAsia"/>
        </w:rPr>
        <w:t>以下是关于</w:t>
      </w:r>
      <w:r>
        <w:rPr>
          <w:rFonts w:hint="eastAsia"/>
        </w:rPr>
        <w:t xml:space="preserve"> There be </w:t>
      </w:r>
      <w:r>
        <w:rPr>
          <w:rFonts w:hint="eastAsia"/>
        </w:rPr>
        <w:t>句型</w:t>
      </w:r>
      <w:r>
        <w:rPr>
          <w:rFonts w:hint="eastAsia"/>
        </w:rPr>
        <w:t xml:space="preserve"> </w:t>
      </w:r>
      <w:r>
        <w:rPr>
          <w:rFonts w:hint="eastAsia"/>
        </w:rPr>
        <w:t>的详细知识点：</w:t>
      </w:r>
    </w:p>
    <w:p w14:paraId="4F145945" w14:textId="77777777" w:rsidR="00A01C7E" w:rsidRDefault="00A01C7E" w:rsidP="0068295A"/>
    <w:p w14:paraId="7DB424C6" w14:textId="2E4EC959" w:rsidR="00DF3E76" w:rsidRDefault="00DF3E76" w:rsidP="0068295A">
      <w:pPr>
        <w:pStyle w:val="3"/>
      </w:pPr>
      <w:r>
        <w:rPr>
          <w:rFonts w:hint="eastAsia"/>
        </w:rPr>
        <w:t>一、</w:t>
      </w:r>
      <w:r>
        <w:rPr>
          <w:rFonts w:hint="eastAsia"/>
        </w:rPr>
        <w:t xml:space="preserve"> </w:t>
      </w:r>
      <w:r>
        <w:rPr>
          <w:rFonts w:hint="eastAsia"/>
        </w:rPr>
        <w:t>基本结构</w:t>
      </w:r>
    </w:p>
    <w:p w14:paraId="02F3C65B" w14:textId="41A39843" w:rsidR="00DF3E76" w:rsidRDefault="00DF3E76">
      <w:pPr>
        <w:pStyle w:val="a9"/>
        <w:numPr>
          <w:ilvl w:val="0"/>
          <w:numId w:val="23"/>
        </w:numPr>
      </w:pPr>
      <w:r w:rsidRPr="005B1413">
        <w:rPr>
          <w:rFonts w:hint="eastAsia"/>
          <w:b/>
          <w:bCs/>
        </w:rPr>
        <w:t>There</w:t>
      </w:r>
      <w:r>
        <w:rPr>
          <w:rFonts w:hint="eastAsia"/>
        </w:rPr>
        <w:t xml:space="preserve">: </w:t>
      </w:r>
      <w:r>
        <w:rPr>
          <w:rFonts w:hint="eastAsia"/>
        </w:rPr>
        <w:t>形式主语，无实际意义，仅用于引出句子。</w:t>
      </w:r>
    </w:p>
    <w:p w14:paraId="5D0D3F70" w14:textId="25AEDD6A" w:rsidR="00DF3E76" w:rsidRDefault="00DF3E76">
      <w:pPr>
        <w:pStyle w:val="a9"/>
        <w:numPr>
          <w:ilvl w:val="0"/>
          <w:numId w:val="23"/>
        </w:numPr>
      </w:pPr>
      <w:r w:rsidRPr="005B1413">
        <w:rPr>
          <w:rFonts w:hint="eastAsia"/>
          <w:b/>
          <w:bCs/>
        </w:rPr>
        <w:t>be</w:t>
      </w:r>
      <w:r>
        <w:rPr>
          <w:rFonts w:hint="eastAsia"/>
        </w:rPr>
        <w:t xml:space="preserve"> </w:t>
      </w:r>
      <w:r>
        <w:rPr>
          <w:rFonts w:hint="eastAsia"/>
        </w:rPr>
        <w:t>动词</w:t>
      </w:r>
      <w:r>
        <w:rPr>
          <w:rFonts w:hint="eastAsia"/>
        </w:rPr>
        <w:t xml:space="preserve">: </w:t>
      </w:r>
      <w:r>
        <w:rPr>
          <w:rFonts w:hint="eastAsia"/>
        </w:rPr>
        <w:t>根据名词的单复数和时态变化（如</w:t>
      </w:r>
      <w:r>
        <w:rPr>
          <w:rFonts w:hint="eastAsia"/>
        </w:rPr>
        <w:t xml:space="preserve"> is, are, was, were, will be </w:t>
      </w:r>
      <w:r>
        <w:rPr>
          <w:rFonts w:hint="eastAsia"/>
        </w:rPr>
        <w:t>等）。</w:t>
      </w:r>
    </w:p>
    <w:p w14:paraId="6047963C" w14:textId="18900C88" w:rsidR="00DF3E76" w:rsidRDefault="00DF3E76">
      <w:pPr>
        <w:pStyle w:val="a9"/>
        <w:numPr>
          <w:ilvl w:val="0"/>
          <w:numId w:val="23"/>
        </w:numPr>
      </w:pPr>
      <w:r w:rsidRPr="005B1413">
        <w:rPr>
          <w:rFonts w:hint="eastAsia"/>
          <w:b/>
          <w:bCs/>
        </w:rPr>
        <w:t>名词</w:t>
      </w:r>
      <w:r>
        <w:rPr>
          <w:rFonts w:hint="eastAsia"/>
        </w:rPr>
        <w:t xml:space="preserve">: </w:t>
      </w:r>
      <w:r>
        <w:rPr>
          <w:rFonts w:hint="eastAsia"/>
        </w:rPr>
        <w:t>表示存在的人或物。</w:t>
      </w:r>
    </w:p>
    <w:p w14:paraId="355B77E1" w14:textId="249C2A84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>地点</w:t>
      </w:r>
      <w:r>
        <w:rPr>
          <w:rFonts w:hint="eastAsia"/>
        </w:rPr>
        <w:t>/</w:t>
      </w:r>
      <w:r>
        <w:rPr>
          <w:rFonts w:hint="eastAsia"/>
        </w:rPr>
        <w:t>时间</w:t>
      </w:r>
      <w:r w:rsidRPr="005B1413">
        <w:rPr>
          <w:rFonts w:hint="eastAsia"/>
          <w:b/>
          <w:bCs/>
        </w:rPr>
        <w:t>状语</w:t>
      </w:r>
      <w:r>
        <w:rPr>
          <w:rFonts w:hint="eastAsia"/>
        </w:rPr>
        <w:t xml:space="preserve">: </w:t>
      </w:r>
      <w:r>
        <w:rPr>
          <w:rFonts w:hint="eastAsia"/>
        </w:rPr>
        <w:t>说明存在的位置或时间。</w:t>
      </w:r>
    </w:p>
    <w:p w14:paraId="34D5A855" w14:textId="77777777" w:rsidR="00FA6609" w:rsidRPr="005B1413" w:rsidRDefault="00FA6609" w:rsidP="0068295A"/>
    <w:p w14:paraId="181428E4" w14:textId="68658496" w:rsidR="00DF3E76" w:rsidRDefault="00DF3E76" w:rsidP="0068295A">
      <w:pPr>
        <w:pStyle w:val="3"/>
      </w:pPr>
      <w:r>
        <w:rPr>
          <w:rFonts w:hint="eastAsia"/>
        </w:rPr>
        <w:t>二、</w:t>
      </w:r>
      <w:r>
        <w:rPr>
          <w:rFonts w:hint="eastAsia"/>
        </w:rPr>
        <w:t xml:space="preserve"> be </w:t>
      </w:r>
      <w:r>
        <w:rPr>
          <w:rFonts w:hint="eastAsia"/>
        </w:rPr>
        <w:t>动词的形式</w:t>
      </w:r>
    </w:p>
    <w:p w14:paraId="19581134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  <w:b/>
          <w:bCs/>
        </w:rPr>
        <w:t>单数</w:t>
      </w:r>
      <w:r>
        <w:rPr>
          <w:rFonts w:hint="eastAsia"/>
        </w:rPr>
        <w:t>名词</w:t>
      </w:r>
      <w:r>
        <w:rPr>
          <w:rFonts w:hint="eastAsia"/>
        </w:rPr>
        <w:t xml:space="preserve">: </w:t>
      </w:r>
    </w:p>
    <w:p w14:paraId="58716C72" w14:textId="67754800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is</w:t>
      </w:r>
      <w:r>
        <w:rPr>
          <w:rFonts w:hint="eastAsia"/>
        </w:rPr>
        <w:t>（现在时）或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was</w:t>
      </w:r>
      <w:r>
        <w:rPr>
          <w:rFonts w:hint="eastAsia"/>
        </w:rPr>
        <w:t>（过去时）。</w:t>
      </w:r>
    </w:p>
    <w:p w14:paraId="125A4568" w14:textId="74D74572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a book on the table. </w:t>
      </w:r>
      <w:r>
        <w:rPr>
          <w:rFonts w:hint="eastAsia"/>
        </w:rPr>
        <w:t>（桌子上有一本书。）</w:t>
      </w:r>
    </w:p>
    <w:p w14:paraId="2C256127" w14:textId="37772643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was a cat in the garden yesterday. </w:t>
      </w:r>
      <w:r>
        <w:rPr>
          <w:rFonts w:hint="eastAsia"/>
        </w:rPr>
        <w:t>（昨天花园里有一只猫。）</w:t>
      </w:r>
    </w:p>
    <w:p w14:paraId="55D64525" w14:textId="77777777" w:rsidR="00FA6609" w:rsidRDefault="00FA6609" w:rsidP="0068295A"/>
    <w:p w14:paraId="16158545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  <w:b/>
          <w:bCs/>
        </w:rPr>
        <w:t>复数</w:t>
      </w:r>
      <w:r>
        <w:rPr>
          <w:rFonts w:hint="eastAsia"/>
        </w:rPr>
        <w:t>名词</w:t>
      </w:r>
      <w:r>
        <w:rPr>
          <w:rFonts w:hint="eastAsia"/>
        </w:rPr>
        <w:t xml:space="preserve">: </w:t>
      </w:r>
    </w:p>
    <w:p w14:paraId="310CDBC0" w14:textId="6298AC44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are</w:t>
      </w:r>
      <w:r>
        <w:rPr>
          <w:rFonts w:hint="eastAsia"/>
        </w:rPr>
        <w:t>（现在时）或</w:t>
      </w:r>
      <w:r>
        <w:rPr>
          <w:rFonts w:hint="eastAsia"/>
        </w:rPr>
        <w:t xml:space="preserve"> </w:t>
      </w:r>
      <w:r w:rsidRPr="00807AB0">
        <w:rPr>
          <w:rFonts w:hint="eastAsia"/>
          <w:color w:val="ED0000"/>
        </w:rPr>
        <w:t>were</w:t>
      </w:r>
      <w:r>
        <w:rPr>
          <w:rFonts w:hint="eastAsia"/>
        </w:rPr>
        <w:t>（过去时）。</w:t>
      </w:r>
    </w:p>
    <w:p w14:paraId="555732A2" w14:textId="2DBA18E7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are many students in the classroom. </w:t>
      </w:r>
      <w:r>
        <w:rPr>
          <w:rFonts w:hint="eastAsia"/>
        </w:rPr>
        <w:t>（教室里有许多学生。）</w:t>
      </w:r>
    </w:p>
    <w:p w14:paraId="0D3E618C" w14:textId="02414D84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were several cars parked outside last night. </w:t>
      </w:r>
      <w:r>
        <w:rPr>
          <w:rFonts w:hint="eastAsia"/>
        </w:rPr>
        <w:t>（昨晚外面停了几辆车。）</w:t>
      </w:r>
    </w:p>
    <w:p w14:paraId="161BF5E2" w14:textId="77777777" w:rsidR="00FA6609" w:rsidRDefault="00FA6609" w:rsidP="0068295A"/>
    <w:p w14:paraId="5717C6DE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</w:rPr>
        <w:t>将来时</w:t>
      </w:r>
      <w:r>
        <w:rPr>
          <w:rFonts w:hint="eastAsia"/>
        </w:rPr>
        <w:t xml:space="preserve">: </w:t>
      </w:r>
    </w:p>
    <w:p w14:paraId="2D30F288" w14:textId="52A6765E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5B1413">
        <w:rPr>
          <w:rFonts w:hint="eastAsia"/>
        </w:rPr>
        <w:t>will be</w:t>
      </w:r>
      <w:r>
        <w:rPr>
          <w:rFonts w:hint="eastAsia"/>
        </w:rPr>
        <w:t>。</w:t>
      </w:r>
    </w:p>
    <w:p w14:paraId="49D50780" w14:textId="0A3108CD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will be a meeting tomorrow. </w:t>
      </w:r>
      <w:r>
        <w:rPr>
          <w:rFonts w:hint="eastAsia"/>
        </w:rPr>
        <w:t>（明天将有一个会议。）</w:t>
      </w:r>
    </w:p>
    <w:p w14:paraId="6E1124C0" w14:textId="77777777" w:rsidR="00FA6609" w:rsidRDefault="00FA6609" w:rsidP="0068295A"/>
    <w:p w14:paraId="7F3AC5E7" w14:textId="77777777" w:rsidR="00A01C7E" w:rsidRDefault="00DF3E76">
      <w:pPr>
        <w:pStyle w:val="a9"/>
        <w:numPr>
          <w:ilvl w:val="0"/>
          <w:numId w:val="22"/>
        </w:numPr>
      </w:pPr>
      <w:r w:rsidRPr="00FA6609">
        <w:rPr>
          <w:rFonts w:hint="eastAsia"/>
        </w:rPr>
        <w:t>完成时</w:t>
      </w:r>
      <w:r>
        <w:rPr>
          <w:rFonts w:hint="eastAsia"/>
        </w:rPr>
        <w:t xml:space="preserve">: </w:t>
      </w:r>
    </w:p>
    <w:p w14:paraId="0C8D86E8" w14:textId="463520DE" w:rsidR="00DF3E76" w:rsidRDefault="00DF3E76" w:rsidP="0068295A">
      <w:pPr>
        <w:pStyle w:val="a9"/>
      </w:pPr>
      <w:r>
        <w:rPr>
          <w:rFonts w:hint="eastAsia"/>
        </w:rPr>
        <w:t>用</w:t>
      </w:r>
      <w:r>
        <w:rPr>
          <w:rFonts w:hint="eastAsia"/>
        </w:rPr>
        <w:t xml:space="preserve"> </w:t>
      </w:r>
      <w:r w:rsidRPr="005B1413">
        <w:rPr>
          <w:rFonts w:hint="eastAsia"/>
        </w:rPr>
        <w:t>has been</w:t>
      </w:r>
      <w:r>
        <w:rPr>
          <w:rFonts w:hint="eastAsia"/>
        </w:rPr>
        <w:t>（单数）或</w:t>
      </w:r>
      <w:r>
        <w:rPr>
          <w:rFonts w:hint="eastAsia"/>
        </w:rPr>
        <w:t xml:space="preserve"> </w:t>
      </w:r>
      <w:r w:rsidRPr="005B1413">
        <w:rPr>
          <w:rFonts w:hint="eastAsia"/>
        </w:rPr>
        <w:t>have been</w:t>
      </w:r>
      <w:r>
        <w:rPr>
          <w:rFonts w:hint="eastAsia"/>
        </w:rPr>
        <w:t>（复数）。</w:t>
      </w:r>
    </w:p>
    <w:p w14:paraId="2C7D17BF" w14:textId="52555B54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has been a change in the plan. </w:t>
      </w:r>
      <w:r>
        <w:rPr>
          <w:rFonts w:hint="eastAsia"/>
        </w:rPr>
        <w:t>（计划有变动。）</w:t>
      </w:r>
    </w:p>
    <w:p w14:paraId="5604CD55" w14:textId="06E25D85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have been many improvements in the system. </w:t>
      </w:r>
      <w:r>
        <w:rPr>
          <w:rFonts w:hint="eastAsia"/>
        </w:rPr>
        <w:t>（系统中有许多改进。）</w:t>
      </w:r>
    </w:p>
    <w:p w14:paraId="11A2AD9B" w14:textId="77777777" w:rsidR="00FA6609" w:rsidRDefault="00FA6609" w:rsidP="0068295A"/>
    <w:p w14:paraId="4845F279" w14:textId="6D75B545" w:rsidR="00DF3E76" w:rsidRDefault="00DF3E76" w:rsidP="0068295A">
      <w:pPr>
        <w:pStyle w:val="3"/>
      </w:pPr>
      <w:r>
        <w:rPr>
          <w:rFonts w:hint="eastAsia"/>
        </w:rPr>
        <w:t>三、</w:t>
      </w:r>
      <w:r>
        <w:rPr>
          <w:rFonts w:hint="eastAsia"/>
        </w:rPr>
        <w:t xml:space="preserve"> </w:t>
      </w:r>
      <w:r>
        <w:rPr>
          <w:rFonts w:hint="eastAsia"/>
        </w:rPr>
        <w:t>地点</w:t>
      </w:r>
      <w:r>
        <w:rPr>
          <w:rFonts w:hint="eastAsia"/>
        </w:rPr>
        <w:t>/</w:t>
      </w:r>
      <w:r>
        <w:rPr>
          <w:rFonts w:hint="eastAsia"/>
        </w:rPr>
        <w:t>时间状语</w:t>
      </w:r>
    </w:p>
    <w:p w14:paraId="3E73DE14" w14:textId="77777777" w:rsidR="00DF3E76" w:rsidRDefault="00DF3E76" w:rsidP="0068295A">
      <w:r>
        <w:rPr>
          <w:rFonts w:hint="eastAsia"/>
        </w:rPr>
        <w:t>地点或时间状语通常位于句末，用于说明存在的位置或时间。</w:t>
      </w:r>
    </w:p>
    <w:p w14:paraId="7E1B8219" w14:textId="792C39F1" w:rsidR="00DF3E76" w:rsidRDefault="00DF3E76" w:rsidP="00CB79AA">
      <w:pPr>
        <w:pStyle w:val="4"/>
      </w:pPr>
      <w:r>
        <w:rPr>
          <w:rFonts w:hint="eastAsia"/>
        </w:rPr>
        <w:t>地点状语</w:t>
      </w:r>
    </w:p>
    <w:p w14:paraId="005AFB50" w14:textId="1DEC0C66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is a book </w:t>
      </w:r>
      <w:r w:rsidRPr="00807AB0">
        <w:rPr>
          <w:rFonts w:hint="eastAsia"/>
          <w:b/>
          <w:bCs/>
          <w:color w:val="ED0000"/>
        </w:rPr>
        <w:t>on the table</w:t>
      </w:r>
      <w:r>
        <w:rPr>
          <w:rFonts w:hint="eastAsia"/>
        </w:rPr>
        <w:t xml:space="preserve">. </w:t>
      </w:r>
      <w:r>
        <w:rPr>
          <w:rFonts w:hint="eastAsia"/>
        </w:rPr>
        <w:t>（桌子上有一本书。）</w:t>
      </w:r>
    </w:p>
    <w:p w14:paraId="3D67D3DA" w14:textId="6BE0D4D1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are many birds </w:t>
      </w:r>
      <w:r w:rsidRPr="00807AB0">
        <w:rPr>
          <w:rFonts w:hint="eastAsia"/>
          <w:b/>
          <w:bCs/>
          <w:color w:val="ED0000"/>
        </w:rPr>
        <w:t>in the tree</w:t>
      </w:r>
      <w:r>
        <w:rPr>
          <w:rFonts w:hint="eastAsia"/>
        </w:rPr>
        <w:t xml:space="preserve">. </w:t>
      </w:r>
      <w:r>
        <w:rPr>
          <w:rFonts w:hint="eastAsia"/>
        </w:rPr>
        <w:t>（树上有很多鸟。）</w:t>
      </w:r>
    </w:p>
    <w:p w14:paraId="533716FB" w14:textId="49EF9BB0" w:rsidR="00DF3E76" w:rsidRDefault="00DF3E76" w:rsidP="00CB79AA">
      <w:pPr>
        <w:pStyle w:val="4"/>
      </w:pPr>
      <w:r>
        <w:rPr>
          <w:rFonts w:hint="eastAsia"/>
        </w:rPr>
        <w:t>时间状语</w:t>
      </w:r>
    </w:p>
    <w:p w14:paraId="037979AC" w14:textId="63D29F38" w:rsidR="00DF3E76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was a storm </w:t>
      </w:r>
      <w:r w:rsidRPr="00807AB0">
        <w:rPr>
          <w:rFonts w:hint="eastAsia"/>
          <w:b/>
          <w:bCs/>
          <w:color w:val="ED0000"/>
        </w:rPr>
        <w:t>last night</w:t>
      </w:r>
      <w:r>
        <w:rPr>
          <w:rFonts w:hint="eastAsia"/>
        </w:rPr>
        <w:t xml:space="preserve">. </w:t>
      </w:r>
      <w:r>
        <w:rPr>
          <w:rFonts w:hint="eastAsia"/>
        </w:rPr>
        <w:t>（昨晚有一场暴风雨。）</w:t>
      </w:r>
    </w:p>
    <w:p w14:paraId="60F4F5CC" w14:textId="36A1A531" w:rsidR="00FA6609" w:rsidRDefault="00DF3E76">
      <w:pPr>
        <w:pStyle w:val="a9"/>
        <w:numPr>
          <w:ilvl w:val="0"/>
          <w:numId w:val="23"/>
        </w:numPr>
      </w:pPr>
      <w:r>
        <w:rPr>
          <w:rFonts w:hint="eastAsia"/>
        </w:rPr>
        <w:t xml:space="preserve">There will be a party </w:t>
      </w:r>
      <w:r w:rsidRPr="00807AB0">
        <w:rPr>
          <w:rFonts w:hint="eastAsia"/>
          <w:b/>
          <w:bCs/>
          <w:color w:val="ED0000"/>
        </w:rPr>
        <w:t>next week</w:t>
      </w:r>
      <w:r>
        <w:rPr>
          <w:rFonts w:hint="eastAsia"/>
        </w:rPr>
        <w:t xml:space="preserve">. </w:t>
      </w:r>
      <w:r>
        <w:rPr>
          <w:rFonts w:hint="eastAsia"/>
        </w:rPr>
        <w:t>（下周将有一个聚会。）</w:t>
      </w:r>
    </w:p>
    <w:p w14:paraId="0AB06AE0" w14:textId="77777777" w:rsidR="00FA6609" w:rsidRDefault="00FA6609" w:rsidP="0068295A"/>
    <w:p w14:paraId="5366A14A" w14:textId="0924B9B4" w:rsidR="00DF3E76" w:rsidRDefault="00DF3E76" w:rsidP="0068295A">
      <w:pPr>
        <w:pStyle w:val="3"/>
      </w:pPr>
      <w:r>
        <w:rPr>
          <w:rFonts w:hint="eastAsia"/>
        </w:rPr>
        <w:t>四、</w:t>
      </w:r>
      <w:r>
        <w:rPr>
          <w:rFonts w:hint="eastAsia"/>
        </w:rPr>
        <w:t xml:space="preserve"> There be </w:t>
      </w:r>
      <w:r>
        <w:rPr>
          <w:rFonts w:hint="eastAsia"/>
        </w:rPr>
        <w:t>句型的疑问句</w:t>
      </w:r>
    </w:p>
    <w:p w14:paraId="23466B7A" w14:textId="77777777" w:rsidR="00DF3E76" w:rsidRDefault="00DF3E76" w:rsidP="0068295A">
      <w:r>
        <w:rPr>
          <w:rFonts w:hint="eastAsia"/>
        </w:rPr>
        <w:t>将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</w:rPr>
        <w:t>be</w:t>
      </w:r>
      <w:r>
        <w:rPr>
          <w:rFonts w:hint="eastAsia"/>
        </w:rPr>
        <w:t xml:space="preserve"> </w:t>
      </w:r>
      <w:r>
        <w:rPr>
          <w:rFonts w:hint="eastAsia"/>
        </w:rPr>
        <w:t>动词</w:t>
      </w:r>
      <w:r>
        <w:rPr>
          <w:rFonts w:hint="eastAsia"/>
        </w:rPr>
        <w:t xml:space="preserve"> </w:t>
      </w:r>
      <w:r>
        <w:rPr>
          <w:rFonts w:hint="eastAsia"/>
        </w:rPr>
        <w:t>提到</w:t>
      </w:r>
      <w:r>
        <w:rPr>
          <w:rFonts w:hint="eastAsia"/>
        </w:rPr>
        <w:t xml:space="preserve"> </w:t>
      </w:r>
      <w:r w:rsidRPr="00FA6609">
        <w:rPr>
          <w:rFonts w:hint="eastAsia"/>
          <w:b/>
          <w:bCs/>
        </w:rPr>
        <w:t>there</w:t>
      </w:r>
      <w:r>
        <w:rPr>
          <w:rFonts w:hint="eastAsia"/>
        </w:rPr>
        <w:t xml:space="preserve"> </w:t>
      </w:r>
      <w:r w:rsidRPr="00807AB0">
        <w:rPr>
          <w:rFonts w:hint="eastAsia"/>
          <w:b/>
          <w:bCs/>
          <w:color w:val="ED0000"/>
        </w:rPr>
        <w:t>之前</w:t>
      </w:r>
      <w:r>
        <w:rPr>
          <w:rFonts w:hint="eastAsia"/>
        </w:rPr>
        <w:t>，构成疑问句。</w:t>
      </w:r>
    </w:p>
    <w:p w14:paraId="5093F435" w14:textId="09D5A386" w:rsidR="00FA6609" w:rsidRDefault="00FA6609" w:rsidP="0068295A">
      <w:r>
        <w:rPr>
          <w:rFonts w:hint="eastAsia"/>
        </w:rPr>
        <w:t>例句：</w:t>
      </w:r>
    </w:p>
    <w:p w14:paraId="5F95E7C2" w14:textId="1F7B22A4" w:rsidR="00DF3E76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Is there a book on the table? </w:t>
      </w:r>
      <w:r>
        <w:rPr>
          <w:rFonts w:hint="eastAsia"/>
        </w:rPr>
        <w:t>（桌子上有一本书吗？）</w:t>
      </w:r>
    </w:p>
    <w:p w14:paraId="14E8DF69" w14:textId="55E6C2A6" w:rsidR="00DF3E76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Are there any students in the classroom? </w:t>
      </w:r>
      <w:r>
        <w:rPr>
          <w:rFonts w:hint="eastAsia"/>
        </w:rPr>
        <w:t>（教室里有学生吗？）</w:t>
      </w:r>
    </w:p>
    <w:p w14:paraId="44CF8221" w14:textId="4EA889D4" w:rsidR="00DF3E76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Was there a problem yesterday? </w:t>
      </w:r>
      <w:r>
        <w:rPr>
          <w:rFonts w:hint="eastAsia"/>
        </w:rPr>
        <w:t>（昨天有问题吗？）</w:t>
      </w:r>
    </w:p>
    <w:p w14:paraId="6658EB68" w14:textId="62DE92ED" w:rsidR="00FA6609" w:rsidRDefault="00DF3E76">
      <w:pPr>
        <w:pStyle w:val="a9"/>
        <w:numPr>
          <w:ilvl w:val="0"/>
          <w:numId w:val="20"/>
        </w:numPr>
      </w:pPr>
      <w:r>
        <w:rPr>
          <w:rFonts w:hint="eastAsia"/>
        </w:rPr>
        <w:t xml:space="preserve">Will there be a meeting tomorrow? </w:t>
      </w:r>
      <w:r>
        <w:rPr>
          <w:rFonts w:hint="eastAsia"/>
        </w:rPr>
        <w:t>（明天会有一个会议吗？）</w:t>
      </w:r>
    </w:p>
    <w:p w14:paraId="540046A2" w14:textId="77777777" w:rsidR="00FA6609" w:rsidRPr="00FA6609" w:rsidRDefault="00FA6609" w:rsidP="0068295A"/>
    <w:p w14:paraId="57888AAD" w14:textId="25D137DD" w:rsidR="00DF3E76" w:rsidRDefault="00DF3E76" w:rsidP="0068295A">
      <w:pPr>
        <w:pStyle w:val="3"/>
      </w:pPr>
      <w:r>
        <w:rPr>
          <w:rFonts w:hint="eastAsia"/>
        </w:rPr>
        <w:t>五、</w:t>
      </w:r>
      <w:r>
        <w:rPr>
          <w:rFonts w:hint="eastAsia"/>
        </w:rPr>
        <w:t xml:space="preserve"> There be </w:t>
      </w:r>
      <w:r>
        <w:rPr>
          <w:rFonts w:hint="eastAsia"/>
        </w:rPr>
        <w:t>句型的否定句</w:t>
      </w:r>
    </w:p>
    <w:p w14:paraId="2C3D00E4" w14:textId="77777777" w:rsidR="00DF3E76" w:rsidRDefault="00DF3E76" w:rsidP="0068295A">
      <w:r>
        <w:rPr>
          <w:rFonts w:hint="eastAsia"/>
        </w:rPr>
        <w:t>在</w:t>
      </w:r>
      <w:r>
        <w:rPr>
          <w:rFonts w:hint="eastAsia"/>
        </w:rPr>
        <w:t xml:space="preserve"> be </w:t>
      </w:r>
      <w:r>
        <w:rPr>
          <w:rFonts w:hint="eastAsia"/>
        </w:rPr>
        <w:t>动词</w:t>
      </w:r>
      <w:r>
        <w:rPr>
          <w:rFonts w:hint="eastAsia"/>
        </w:rPr>
        <w:t xml:space="preserve"> </w:t>
      </w:r>
      <w:r>
        <w:rPr>
          <w:rFonts w:hint="eastAsia"/>
        </w:rPr>
        <w:t>后加</w:t>
      </w:r>
      <w:r>
        <w:rPr>
          <w:rFonts w:hint="eastAsia"/>
        </w:rPr>
        <w:t xml:space="preserve"> not</w:t>
      </w:r>
      <w:r>
        <w:rPr>
          <w:rFonts w:hint="eastAsia"/>
        </w:rPr>
        <w:t>，或使用</w:t>
      </w:r>
      <w:r>
        <w:rPr>
          <w:rFonts w:hint="eastAsia"/>
        </w:rPr>
        <w:t xml:space="preserve"> no </w:t>
      </w:r>
      <w:r>
        <w:rPr>
          <w:rFonts w:hint="eastAsia"/>
        </w:rPr>
        <w:t>直接修饰名词。</w:t>
      </w:r>
    </w:p>
    <w:p w14:paraId="3B57EFD6" w14:textId="650D586F" w:rsidR="00DF3E76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is not a book on the table. </w:t>
      </w:r>
      <w:r>
        <w:rPr>
          <w:rFonts w:hint="eastAsia"/>
        </w:rPr>
        <w:t>（桌子上没有书。）</w:t>
      </w:r>
    </w:p>
    <w:p w14:paraId="3798C9BF" w14:textId="420371EF" w:rsidR="00DF3E76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are no students in the classroom. </w:t>
      </w:r>
      <w:r>
        <w:rPr>
          <w:rFonts w:hint="eastAsia"/>
        </w:rPr>
        <w:t>（教室里没有学生。）</w:t>
      </w:r>
    </w:p>
    <w:p w14:paraId="7B807887" w14:textId="3C87C421" w:rsidR="00DF3E76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lastRenderedPageBreak/>
        <w:t xml:space="preserve">There was not a cat in the garden. </w:t>
      </w:r>
      <w:r>
        <w:rPr>
          <w:rFonts w:hint="eastAsia"/>
        </w:rPr>
        <w:t>（花园里没有猫。）</w:t>
      </w:r>
    </w:p>
    <w:p w14:paraId="1E2E5495" w14:textId="43A9F9A7" w:rsidR="00FA6609" w:rsidRDefault="00DF3E76">
      <w:pPr>
        <w:pStyle w:val="a9"/>
        <w:numPr>
          <w:ilvl w:val="0"/>
          <w:numId w:val="21"/>
        </w:numPr>
      </w:pPr>
      <w:r>
        <w:rPr>
          <w:rFonts w:hint="eastAsia"/>
        </w:rPr>
        <w:t xml:space="preserve">There will not be a meeting tomorrow. </w:t>
      </w:r>
      <w:r>
        <w:rPr>
          <w:rFonts w:hint="eastAsia"/>
        </w:rPr>
        <w:t>（明天不会有一个会议。）</w:t>
      </w:r>
    </w:p>
    <w:p w14:paraId="7B49AF72" w14:textId="77777777" w:rsidR="00FA6609" w:rsidRDefault="00FA6609" w:rsidP="0068295A"/>
    <w:p w14:paraId="63C10A00" w14:textId="77777777" w:rsidR="00844F8E" w:rsidRDefault="00844F8E" w:rsidP="0068295A"/>
    <w:p w14:paraId="6978F310" w14:textId="356C7E19" w:rsidR="00DF3E76" w:rsidRDefault="00DF3E76" w:rsidP="0068295A">
      <w:pPr>
        <w:pStyle w:val="3"/>
      </w:pPr>
      <w:r>
        <w:rPr>
          <w:rFonts w:hint="eastAsia"/>
        </w:rPr>
        <w:t>六、</w:t>
      </w:r>
      <w:r>
        <w:rPr>
          <w:rFonts w:hint="eastAsia"/>
        </w:rPr>
        <w:t xml:space="preserve"> There be </w:t>
      </w:r>
      <w:r>
        <w:rPr>
          <w:rFonts w:hint="eastAsia"/>
        </w:rPr>
        <w:t>句型的特殊用法</w:t>
      </w:r>
    </w:p>
    <w:p w14:paraId="601195C9" w14:textId="1EA3C971" w:rsidR="00DF3E76" w:rsidRDefault="00DF3E76">
      <w:pPr>
        <w:pStyle w:val="a9"/>
        <w:numPr>
          <w:ilvl w:val="0"/>
          <w:numId w:val="24"/>
        </w:numPr>
      </w:pPr>
      <w:r>
        <w:rPr>
          <w:rFonts w:hint="eastAsia"/>
        </w:rPr>
        <w:t>与不定代词连用</w:t>
      </w:r>
      <w:r>
        <w:rPr>
          <w:rFonts w:hint="eastAsia"/>
        </w:rPr>
        <w:t>:</w:t>
      </w:r>
    </w:p>
    <w:p w14:paraId="1DAC2C38" w14:textId="105B1644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something interesting in this book. </w:t>
      </w:r>
      <w:r>
        <w:rPr>
          <w:rFonts w:hint="eastAsia"/>
        </w:rPr>
        <w:t>（这本书里有一些有趣的内容。）</w:t>
      </w:r>
    </w:p>
    <w:p w14:paraId="776ECD3A" w14:textId="66440258" w:rsidR="00844F8E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Is there anything I can do for you? </w:t>
      </w:r>
      <w:r>
        <w:rPr>
          <w:rFonts w:hint="eastAsia"/>
        </w:rPr>
        <w:t>（有什么我可以为你做的吗？）</w:t>
      </w:r>
    </w:p>
    <w:p w14:paraId="3B059001" w14:textId="77777777" w:rsidR="00844F8E" w:rsidRDefault="00844F8E" w:rsidP="0068295A"/>
    <w:p w14:paraId="51939DD2" w14:textId="43190293" w:rsidR="00DF3E76" w:rsidRDefault="00DF3E76">
      <w:pPr>
        <w:pStyle w:val="a9"/>
        <w:numPr>
          <w:ilvl w:val="0"/>
          <w:numId w:val="24"/>
        </w:numPr>
      </w:pPr>
      <w:r>
        <w:rPr>
          <w:rFonts w:hint="eastAsia"/>
        </w:rPr>
        <w:t>与数量词连用</w:t>
      </w:r>
      <w:r>
        <w:rPr>
          <w:rFonts w:hint="eastAsia"/>
        </w:rPr>
        <w:t>:</w:t>
      </w:r>
    </w:p>
    <w:p w14:paraId="271A5EBA" w14:textId="2F158AC2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are a lot of people in the park. </w:t>
      </w:r>
      <w:r>
        <w:rPr>
          <w:rFonts w:hint="eastAsia"/>
        </w:rPr>
        <w:t>（公园里有很多人。）</w:t>
      </w:r>
    </w:p>
    <w:p w14:paraId="39B0CC74" w14:textId="390B6AC3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a little water in the bottle. </w:t>
      </w:r>
      <w:r>
        <w:rPr>
          <w:rFonts w:hint="eastAsia"/>
        </w:rPr>
        <w:t>（瓶子里有一点水。）</w:t>
      </w:r>
    </w:p>
    <w:p w14:paraId="0B7381EC" w14:textId="77777777" w:rsidR="00844F8E" w:rsidRDefault="00844F8E" w:rsidP="0068295A"/>
    <w:p w14:paraId="2A513624" w14:textId="77777777" w:rsidR="00844F8E" w:rsidRDefault="00DF3E76">
      <w:pPr>
        <w:pStyle w:val="a9"/>
        <w:numPr>
          <w:ilvl w:val="0"/>
          <w:numId w:val="24"/>
        </w:numPr>
      </w:pPr>
      <w:r>
        <w:rPr>
          <w:rFonts w:hint="eastAsia"/>
        </w:rPr>
        <w:t>与形容词连用</w:t>
      </w:r>
      <w:r>
        <w:rPr>
          <w:rFonts w:hint="eastAsia"/>
        </w:rPr>
        <w:t>:</w:t>
      </w:r>
    </w:p>
    <w:p w14:paraId="7764D4F9" w14:textId="428EBA62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There is nothing wrong with the plan. </w:t>
      </w:r>
      <w:r>
        <w:rPr>
          <w:rFonts w:hint="eastAsia"/>
        </w:rPr>
        <w:t>（这个计划没有问题。）</w:t>
      </w:r>
    </w:p>
    <w:p w14:paraId="724B5D59" w14:textId="4A26014E" w:rsidR="00DF3E76" w:rsidRDefault="00DF3E76">
      <w:pPr>
        <w:pStyle w:val="a9"/>
        <w:numPr>
          <w:ilvl w:val="1"/>
          <w:numId w:val="23"/>
        </w:numPr>
      </w:pPr>
      <w:r>
        <w:rPr>
          <w:rFonts w:hint="eastAsia"/>
        </w:rPr>
        <w:t xml:space="preserve">Is there anything important in the report? </w:t>
      </w:r>
      <w:r>
        <w:rPr>
          <w:rFonts w:hint="eastAsia"/>
        </w:rPr>
        <w:t>（报告里有什么重要的内容吗？）</w:t>
      </w:r>
    </w:p>
    <w:p w14:paraId="1F7CA5D4" w14:textId="6FB98235" w:rsidR="00DF3E76" w:rsidRDefault="00DF3E76" w:rsidP="0068295A">
      <w:pPr>
        <w:pStyle w:val="3"/>
      </w:pPr>
      <w:r>
        <w:rPr>
          <w:rFonts w:hint="eastAsia"/>
        </w:rPr>
        <w:t>七、</w:t>
      </w:r>
      <w:r>
        <w:rPr>
          <w:rFonts w:hint="eastAsia"/>
        </w:rPr>
        <w:t xml:space="preserve"> There be </w:t>
      </w:r>
      <w:r>
        <w:rPr>
          <w:rFonts w:hint="eastAsia"/>
        </w:rPr>
        <w:t>句型的时态变化</w:t>
      </w:r>
    </w:p>
    <w:p w14:paraId="0BF28C30" w14:textId="25812711" w:rsidR="00DF3E76" w:rsidRDefault="00DF3E76">
      <w:pPr>
        <w:pStyle w:val="a9"/>
        <w:numPr>
          <w:ilvl w:val="2"/>
          <w:numId w:val="25"/>
        </w:numPr>
      </w:pPr>
      <w:r>
        <w:rPr>
          <w:rFonts w:hint="eastAsia"/>
        </w:rPr>
        <w:t>一般现在时</w:t>
      </w:r>
      <w:r>
        <w:rPr>
          <w:rFonts w:hint="eastAsia"/>
        </w:rPr>
        <w:t>:</w:t>
      </w:r>
    </w:p>
    <w:p w14:paraId="6A42A453" w14:textId="77777777" w:rsidR="00A01C7E" w:rsidRDefault="00A01C7E">
      <w:pPr>
        <w:pStyle w:val="a9"/>
        <w:numPr>
          <w:ilvl w:val="3"/>
          <w:numId w:val="26"/>
        </w:numPr>
      </w:pPr>
      <w:r>
        <w:rPr>
          <w:rFonts w:hint="eastAsia"/>
        </w:rPr>
        <w:t xml:space="preserve">There is a book on the table. </w:t>
      </w:r>
      <w:r>
        <w:rPr>
          <w:rFonts w:hint="eastAsia"/>
        </w:rPr>
        <w:t>（桌子上有一本书。）</w:t>
      </w:r>
    </w:p>
    <w:p w14:paraId="19A6E50A" w14:textId="77777777" w:rsidR="00A01C7E" w:rsidRDefault="00A01C7E">
      <w:pPr>
        <w:pStyle w:val="a9"/>
        <w:numPr>
          <w:ilvl w:val="3"/>
          <w:numId w:val="26"/>
        </w:numPr>
      </w:pPr>
      <w:r>
        <w:rPr>
          <w:rFonts w:hint="eastAsia"/>
        </w:rPr>
        <w:t xml:space="preserve">There are many students in the classroom. </w:t>
      </w:r>
      <w:r>
        <w:rPr>
          <w:rFonts w:hint="eastAsia"/>
        </w:rPr>
        <w:t>（教室里有许多学生。）</w:t>
      </w:r>
    </w:p>
    <w:p w14:paraId="4B85E22D" w14:textId="77777777" w:rsidR="00A01C7E" w:rsidRPr="00A01C7E" w:rsidRDefault="00A01C7E" w:rsidP="0068295A"/>
    <w:p w14:paraId="75611159" w14:textId="77777777" w:rsidR="00A162C6" w:rsidRDefault="00A162C6">
      <w:pPr>
        <w:pStyle w:val="a9"/>
        <w:numPr>
          <w:ilvl w:val="2"/>
          <w:numId w:val="25"/>
        </w:numPr>
      </w:pPr>
      <w:r>
        <w:rPr>
          <w:rFonts w:hint="eastAsia"/>
        </w:rPr>
        <w:t>一般过去时</w:t>
      </w:r>
      <w:r>
        <w:rPr>
          <w:rFonts w:hint="eastAsia"/>
        </w:rPr>
        <w:t>:</w:t>
      </w:r>
    </w:p>
    <w:p w14:paraId="6B3994EC" w14:textId="795EE8B1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as a cat in the garden yesterday. </w:t>
      </w:r>
      <w:r>
        <w:rPr>
          <w:rFonts w:hint="eastAsia"/>
        </w:rPr>
        <w:t>（昨天花园里有一只猫。）</w:t>
      </w:r>
    </w:p>
    <w:p w14:paraId="04DE825C" w14:textId="10D8B1FB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ere several cars parked outside last night. </w:t>
      </w:r>
      <w:r>
        <w:rPr>
          <w:rFonts w:hint="eastAsia"/>
        </w:rPr>
        <w:t>（昨晚外面停了几辆车。）</w:t>
      </w:r>
    </w:p>
    <w:p w14:paraId="1D6144F0" w14:textId="77777777" w:rsidR="00A01C7E" w:rsidRDefault="00A01C7E" w:rsidP="0068295A"/>
    <w:p w14:paraId="1D333D11" w14:textId="39B27BD5" w:rsidR="00DF3E76" w:rsidRDefault="00DF3E76">
      <w:pPr>
        <w:pStyle w:val="a9"/>
        <w:numPr>
          <w:ilvl w:val="2"/>
          <w:numId w:val="25"/>
        </w:numPr>
      </w:pPr>
      <w:r>
        <w:rPr>
          <w:rFonts w:hint="eastAsia"/>
        </w:rPr>
        <w:t>一般将来时</w:t>
      </w:r>
      <w:r>
        <w:rPr>
          <w:rFonts w:hint="eastAsia"/>
        </w:rPr>
        <w:t>:</w:t>
      </w:r>
    </w:p>
    <w:p w14:paraId="22069587" w14:textId="77777777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lastRenderedPageBreak/>
        <w:t xml:space="preserve">There will be a meeting tomorrow. </w:t>
      </w:r>
      <w:r>
        <w:rPr>
          <w:rFonts w:hint="eastAsia"/>
        </w:rPr>
        <w:t>（明天将有一个会议。）</w:t>
      </w:r>
    </w:p>
    <w:p w14:paraId="7392E260" w14:textId="6722E0F9" w:rsidR="00A01C7E" w:rsidRDefault="00A01C7E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will be many guests at the party. </w:t>
      </w:r>
      <w:r>
        <w:rPr>
          <w:rFonts w:hint="eastAsia"/>
        </w:rPr>
        <w:t>（聚会上将有许多客人。）</w:t>
      </w:r>
    </w:p>
    <w:p w14:paraId="672687E6" w14:textId="77777777" w:rsidR="00A01C7E" w:rsidRDefault="00A01C7E" w:rsidP="0068295A"/>
    <w:p w14:paraId="018F7752" w14:textId="495C7E19" w:rsidR="00DF3E76" w:rsidRDefault="00DF3E76">
      <w:pPr>
        <w:pStyle w:val="a9"/>
        <w:numPr>
          <w:ilvl w:val="2"/>
          <w:numId w:val="25"/>
        </w:numPr>
      </w:pPr>
      <w:r>
        <w:rPr>
          <w:rFonts w:hint="eastAsia"/>
        </w:rPr>
        <w:t>现在完成时</w:t>
      </w:r>
      <w:r>
        <w:rPr>
          <w:rFonts w:hint="eastAsia"/>
        </w:rPr>
        <w:t>:</w:t>
      </w:r>
    </w:p>
    <w:p w14:paraId="77E1236F" w14:textId="3EC1FBD3" w:rsidR="00DF3E76" w:rsidRDefault="00DF3E76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has been a change in the plan. </w:t>
      </w:r>
      <w:r>
        <w:rPr>
          <w:rFonts w:hint="eastAsia"/>
        </w:rPr>
        <w:t>（计划有变动。）</w:t>
      </w:r>
    </w:p>
    <w:p w14:paraId="13193E55" w14:textId="0727569A" w:rsidR="00DF3E76" w:rsidRDefault="00DF3E76">
      <w:pPr>
        <w:pStyle w:val="a9"/>
        <w:numPr>
          <w:ilvl w:val="3"/>
          <w:numId w:val="25"/>
        </w:numPr>
      </w:pPr>
      <w:r>
        <w:rPr>
          <w:rFonts w:hint="eastAsia"/>
        </w:rPr>
        <w:t xml:space="preserve">There have been many improvements in the system. </w:t>
      </w:r>
      <w:r>
        <w:rPr>
          <w:rFonts w:hint="eastAsia"/>
        </w:rPr>
        <w:t>（系统中有许多改进。）</w:t>
      </w:r>
    </w:p>
    <w:p w14:paraId="0E0AF2E2" w14:textId="77777777" w:rsidR="00A01C7E" w:rsidRDefault="00A01C7E" w:rsidP="0068295A"/>
    <w:p w14:paraId="1E7008A5" w14:textId="46689F4B" w:rsidR="00DF3E76" w:rsidRDefault="00DF3E76" w:rsidP="0068295A">
      <w:pPr>
        <w:pStyle w:val="3"/>
      </w:pPr>
      <w:r>
        <w:rPr>
          <w:rFonts w:hint="eastAsia"/>
        </w:rPr>
        <w:t>八、</w:t>
      </w:r>
      <w:r>
        <w:rPr>
          <w:rFonts w:hint="eastAsia"/>
        </w:rPr>
        <w:t xml:space="preserve"> There be </w:t>
      </w:r>
      <w:r>
        <w:rPr>
          <w:rFonts w:hint="eastAsia"/>
        </w:rPr>
        <w:t>句型的注意事项</w:t>
      </w:r>
    </w:p>
    <w:p w14:paraId="4B086CCB" w14:textId="779C810C" w:rsidR="00DF3E76" w:rsidRDefault="00DF3E76">
      <w:pPr>
        <w:pStyle w:val="a9"/>
        <w:numPr>
          <w:ilvl w:val="0"/>
          <w:numId w:val="19"/>
        </w:numPr>
      </w:pPr>
      <w:r>
        <w:rPr>
          <w:rFonts w:hint="eastAsia"/>
        </w:rPr>
        <w:t>主谓一致</w:t>
      </w:r>
      <w:r>
        <w:rPr>
          <w:rFonts w:hint="eastAsia"/>
        </w:rPr>
        <w:t xml:space="preserve">: be </w:t>
      </w:r>
      <w:r>
        <w:rPr>
          <w:rFonts w:hint="eastAsia"/>
        </w:rPr>
        <w:t>动词的形式必须与名词的单复数一致。</w:t>
      </w:r>
    </w:p>
    <w:p w14:paraId="1D429332" w14:textId="41317C57" w:rsidR="00DF3E76" w:rsidRDefault="00DF3E76" w:rsidP="0068295A">
      <w:r>
        <w:rPr>
          <w:rFonts w:hint="eastAsia"/>
        </w:rPr>
        <w:t>正确：</w:t>
      </w:r>
      <w:r>
        <w:rPr>
          <w:rFonts w:hint="eastAsia"/>
        </w:rPr>
        <w:t xml:space="preserve">There is a book on the table. </w:t>
      </w:r>
      <w:r>
        <w:rPr>
          <w:rFonts w:hint="eastAsia"/>
        </w:rPr>
        <w:t>（单数）</w:t>
      </w:r>
    </w:p>
    <w:p w14:paraId="1E15AAC6" w14:textId="227BEC3A" w:rsidR="00DF3E76" w:rsidRDefault="00DF3E76" w:rsidP="0068295A">
      <w:r>
        <w:rPr>
          <w:rFonts w:hint="eastAsia"/>
        </w:rPr>
        <w:t>错误：</w:t>
      </w:r>
      <w:r w:rsidRPr="00A01C7E">
        <w:rPr>
          <w:rFonts w:hint="eastAsia"/>
        </w:rPr>
        <w:t xml:space="preserve">There is books on the table. </w:t>
      </w:r>
      <w:r>
        <w:rPr>
          <w:rFonts w:hint="eastAsia"/>
        </w:rPr>
        <w:t>（复数名词不能用</w:t>
      </w:r>
      <w:r>
        <w:rPr>
          <w:rFonts w:hint="eastAsia"/>
        </w:rPr>
        <w:t xml:space="preserve"> is</w:t>
      </w:r>
      <w:r>
        <w:rPr>
          <w:rFonts w:hint="eastAsia"/>
        </w:rPr>
        <w:t>）</w:t>
      </w:r>
    </w:p>
    <w:p w14:paraId="40453DF4" w14:textId="07221FA7" w:rsidR="00DF3E76" w:rsidRDefault="00DF3E76" w:rsidP="0068295A">
      <w:r>
        <w:rPr>
          <w:rFonts w:hint="eastAsia"/>
        </w:rPr>
        <w:t>正确：</w:t>
      </w:r>
      <w:r>
        <w:rPr>
          <w:rFonts w:hint="eastAsia"/>
        </w:rPr>
        <w:t xml:space="preserve">There are books on the table. </w:t>
      </w:r>
      <w:r>
        <w:rPr>
          <w:rFonts w:hint="eastAsia"/>
        </w:rPr>
        <w:t>（复数）</w:t>
      </w:r>
    </w:p>
    <w:p w14:paraId="2D7CD3DD" w14:textId="77777777" w:rsidR="00A01C7E" w:rsidRDefault="00A01C7E" w:rsidP="0068295A"/>
    <w:p w14:paraId="3B66932E" w14:textId="7825ABAF" w:rsidR="00DF3E76" w:rsidRDefault="00DF3E76">
      <w:pPr>
        <w:pStyle w:val="a9"/>
        <w:numPr>
          <w:ilvl w:val="0"/>
          <w:numId w:val="19"/>
        </w:numPr>
      </w:pPr>
      <w:r>
        <w:rPr>
          <w:rFonts w:hint="eastAsia"/>
        </w:rPr>
        <w:t>不可数名词</w:t>
      </w:r>
      <w:r>
        <w:rPr>
          <w:rFonts w:hint="eastAsia"/>
        </w:rPr>
        <w:t xml:space="preserve">: </w:t>
      </w:r>
      <w:r>
        <w:rPr>
          <w:rFonts w:hint="eastAsia"/>
        </w:rPr>
        <w:t>不可数名词用单数形式。</w:t>
      </w:r>
    </w:p>
    <w:p w14:paraId="692927DF" w14:textId="0CB49ECF" w:rsidR="00DF3E76" w:rsidRDefault="00DF3E76" w:rsidP="0068295A">
      <w:r>
        <w:rPr>
          <w:rFonts w:hint="eastAsia"/>
        </w:rPr>
        <w:t xml:space="preserve">There is some water in the glass. </w:t>
      </w:r>
      <w:r>
        <w:rPr>
          <w:rFonts w:hint="eastAsia"/>
        </w:rPr>
        <w:t>（杯子里有一些水。）</w:t>
      </w:r>
    </w:p>
    <w:p w14:paraId="15BA0A34" w14:textId="77777777" w:rsidR="00A01C7E" w:rsidRDefault="00A01C7E" w:rsidP="0068295A"/>
    <w:p w14:paraId="6AEB7FE2" w14:textId="008F5306" w:rsidR="00DF3E76" w:rsidRDefault="00DF3E76">
      <w:pPr>
        <w:pStyle w:val="a9"/>
        <w:numPr>
          <w:ilvl w:val="0"/>
          <w:numId w:val="19"/>
        </w:numPr>
      </w:pPr>
      <w:r>
        <w:rPr>
          <w:rFonts w:hint="eastAsia"/>
        </w:rPr>
        <w:t>并列主语</w:t>
      </w:r>
      <w:r>
        <w:rPr>
          <w:rFonts w:hint="eastAsia"/>
        </w:rPr>
        <w:t xml:space="preserve">: </w:t>
      </w:r>
      <w:r>
        <w:rPr>
          <w:rFonts w:hint="eastAsia"/>
        </w:rPr>
        <w:t>如果并列主语中第一个主语是单数，</w:t>
      </w:r>
      <w:r>
        <w:rPr>
          <w:rFonts w:hint="eastAsia"/>
        </w:rPr>
        <w:t xml:space="preserve">be </w:t>
      </w:r>
      <w:r>
        <w:rPr>
          <w:rFonts w:hint="eastAsia"/>
        </w:rPr>
        <w:t>动词通常用单数。</w:t>
      </w:r>
    </w:p>
    <w:p w14:paraId="7198172F" w14:textId="32B809A1" w:rsidR="00D56A51" w:rsidRDefault="00DF3E76" w:rsidP="0068295A">
      <w:r>
        <w:rPr>
          <w:rFonts w:hint="eastAsia"/>
        </w:rPr>
        <w:t xml:space="preserve">There is a book and two pens on the table. </w:t>
      </w:r>
      <w:r>
        <w:rPr>
          <w:rFonts w:hint="eastAsia"/>
        </w:rPr>
        <w:t>（桌子上有一本书和两支笔。）</w:t>
      </w:r>
    </w:p>
    <w:p w14:paraId="0DCDFEE3" w14:textId="77777777" w:rsidR="00D56A51" w:rsidRPr="00D56A51" w:rsidRDefault="00D56A51" w:rsidP="0068295A"/>
    <w:p w14:paraId="06A1C641" w14:textId="71DE20AA" w:rsidR="00DF3E76" w:rsidRDefault="00DF3E76" w:rsidP="0068295A">
      <w:pPr>
        <w:pStyle w:val="3"/>
      </w:pPr>
      <w:r>
        <w:rPr>
          <w:rFonts w:hint="eastAsia"/>
        </w:rPr>
        <w:t>九、</w:t>
      </w:r>
      <w:r>
        <w:rPr>
          <w:rFonts w:hint="eastAsia"/>
        </w:rPr>
        <w:t xml:space="preserve"> </w:t>
      </w:r>
      <w:r>
        <w:rPr>
          <w:rFonts w:hint="eastAsia"/>
        </w:rPr>
        <w:t>例句总结</w:t>
      </w:r>
    </w:p>
    <w:p w14:paraId="073F5ECB" w14:textId="7850E559" w:rsidR="00DF3E76" w:rsidRDefault="00DF3E76" w:rsidP="00CB79AA">
      <w:pPr>
        <w:pStyle w:val="4"/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肯定句</w:t>
      </w:r>
    </w:p>
    <w:p w14:paraId="2524478C" w14:textId="2F4C5B41" w:rsidR="00DF3E76" w:rsidRDefault="00DF3E76">
      <w:pPr>
        <w:pStyle w:val="a9"/>
        <w:numPr>
          <w:ilvl w:val="1"/>
          <w:numId w:val="18"/>
        </w:numPr>
      </w:pPr>
      <w:r>
        <w:rPr>
          <w:rFonts w:hint="eastAsia"/>
        </w:rPr>
        <w:t xml:space="preserve">There is a dog in the yard. </w:t>
      </w:r>
      <w:r>
        <w:rPr>
          <w:rFonts w:hint="eastAsia"/>
        </w:rPr>
        <w:t>（院子里有一只狗。）</w:t>
      </w:r>
    </w:p>
    <w:p w14:paraId="7BD9895E" w14:textId="5A82026F" w:rsidR="00DF3E76" w:rsidRDefault="00DF3E76">
      <w:pPr>
        <w:pStyle w:val="a9"/>
        <w:numPr>
          <w:ilvl w:val="1"/>
          <w:numId w:val="18"/>
        </w:numPr>
      </w:pPr>
      <w:r>
        <w:rPr>
          <w:rFonts w:hint="eastAsia"/>
        </w:rPr>
        <w:t xml:space="preserve">There are many flowers in the garden. </w:t>
      </w:r>
      <w:r>
        <w:rPr>
          <w:rFonts w:hint="eastAsia"/>
        </w:rPr>
        <w:t>（花园里有许多花。）</w:t>
      </w:r>
    </w:p>
    <w:p w14:paraId="6377CE3D" w14:textId="1B431A33" w:rsidR="00DF3E76" w:rsidRDefault="00DF3E76" w:rsidP="00CB79AA">
      <w:pPr>
        <w:pStyle w:val="4"/>
      </w:pPr>
      <w:r>
        <w:rPr>
          <w:rFonts w:ascii="Courier New" w:hAnsi="Courier New" w:cs="Courier New"/>
        </w:rPr>
        <w:t>•</w:t>
      </w:r>
      <w:r>
        <w:rPr>
          <w:rFonts w:hint="eastAsia"/>
        </w:rPr>
        <w:tab/>
      </w:r>
      <w:r>
        <w:rPr>
          <w:rFonts w:hint="eastAsia"/>
        </w:rPr>
        <w:t>否定句</w:t>
      </w:r>
    </w:p>
    <w:p w14:paraId="062FD401" w14:textId="137C74C4" w:rsidR="00DF3E76" w:rsidRDefault="00DF3E76">
      <w:pPr>
        <w:pStyle w:val="a9"/>
        <w:numPr>
          <w:ilvl w:val="1"/>
          <w:numId w:val="17"/>
        </w:numPr>
      </w:pPr>
      <w:r>
        <w:rPr>
          <w:rFonts w:hint="eastAsia"/>
        </w:rPr>
        <w:t xml:space="preserve">There is not a dog in the yard. </w:t>
      </w:r>
      <w:r>
        <w:rPr>
          <w:rFonts w:hint="eastAsia"/>
        </w:rPr>
        <w:t>（院子里没有狗。）</w:t>
      </w:r>
    </w:p>
    <w:p w14:paraId="73E4D5AB" w14:textId="38AC02FB" w:rsidR="00DF3E76" w:rsidRDefault="00DF3E76">
      <w:pPr>
        <w:pStyle w:val="a9"/>
        <w:numPr>
          <w:ilvl w:val="1"/>
          <w:numId w:val="17"/>
        </w:numPr>
      </w:pPr>
      <w:r>
        <w:rPr>
          <w:rFonts w:hint="eastAsia"/>
        </w:rPr>
        <w:t xml:space="preserve">There are no flowers in the garden. </w:t>
      </w:r>
      <w:r>
        <w:rPr>
          <w:rFonts w:hint="eastAsia"/>
        </w:rPr>
        <w:t>（花园里没有花。）</w:t>
      </w:r>
    </w:p>
    <w:p w14:paraId="2CE600E0" w14:textId="361D4093" w:rsidR="00DF3E76" w:rsidRDefault="00DF3E76" w:rsidP="00CB79AA">
      <w:pPr>
        <w:pStyle w:val="4"/>
      </w:pPr>
      <w:r>
        <w:rPr>
          <w:rFonts w:ascii="Courier New" w:hAnsi="Courier New" w:cs="Courier New"/>
        </w:rPr>
        <w:lastRenderedPageBreak/>
        <w:t>•</w:t>
      </w:r>
      <w:r>
        <w:rPr>
          <w:rFonts w:hint="eastAsia"/>
        </w:rPr>
        <w:tab/>
      </w:r>
      <w:r>
        <w:rPr>
          <w:rFonts w:hint="eastAsia"/>
        </w:rPr>
        <w:t>疑问句</w:t>
      </w:r>
    </w:p>
    <w:p w14:paraId="0EBC5FAE" w14:textId="43C920D5" w:rsidR="00DF3E76" w:rsidRDefault="00DF3E76">
      <w:pPr>
        <w:pStyle w:val="a9"/>
        <w:numPr>
          <w:ilvl w:val="1"/>
          <w:numId w:val="16"/>
        </w:numPr>
      </w:pPr>
      <w:r>
        <w:rPr>
          <w:rFonts w:hint="eastAsia"/>
        </w:rPr>
        <w:t xml:space="preserve">Is there a dog in the yard? </w:t>
      </w:r>
      <w:r>
        <w:rPr>
          <w:rFonts w:hint="eastAsia"/>
        </w:rPr>
        <w:t>（院子里有一只狗吗？）</w:t>
      </w:r>
    </w:p>
    <w:p w14:paraId="6BAF4291" w14:textId="680DBE96" w:rsidR="00DF3E76" w:rsidRDefault="00DF3E76">
      <w:pPr>
        <w:pStyle w:val="a9"/>
        <w:numPr>
          <w:ilvl w:val="1"/>
          <w:numId w:val="16"/>
        </w:numPr>
      </w:pPr>
      <w:r>
        <w:rPr>
          <w:rFonts w:hint="eastAsia"/>
        </w:rPr>
        <w:t xml:space="preserve">Are there any flowers in the garden? </w:t>
      </w:r>
      <w:r>
        <w:rPr>
          <w:rFonts w:hint="eastAsia"/>
        </w:rPr>
        <w:t>（花园里有花吗？）</w:t>
      </w:r>
    </w:p>
    <w:p w14:paraId="6859D503" w14:textId="3CECA8C7" w:rsidR="00A01C7E" w:rsidRDefault="00A01C7E" w:rsidP="0068295A">
      <w:r>
        <w:br w:type="page"/>
      </w:r>
    </w:p>
    <w:p w14:paraId="5E13BBEC" w14:textId="3BE1642B" w:rsidR="00D56A51" w:rsidRDefault="0019482B" w:rsidP="0068295A">
      <w:pPr>
        <w:pStyle w:val="2"/>
        <w:rPr>
          <w:rFonts w:hint="eastAsia"/>
        </w:rPr>
      </w:pPr>
      <w:r>
        <w:rPr>
          <w:rFonts w:hint="eastAsia"/>
        </w:rPr>
        <w:lastRenderedPageBreak/>
        <w:t>介词</w:t>
      </w:r>
    </w:p>
    <w:p w14:paraId="6366C35B" w14:textId="77777777" w:rsidR="0019482B" w:rsidRDefault="0019482B" w:rsidP="0068295A">
      <w:pPr>
        <w:pStyle w:val="3"/>
      </w:pPr>
      <w:r>
        <w:rPr>
          <w:rFonts w:hint="eastAsia"/>
        </w:rPr>
        <w:t>一、时间介词</w:t>
      </w:r>
    </w:p>
    <w:p w14:paraId="78616979" w14:textId="320D8718" w:rsidR="0019482B" w:rsidRDefault="0019482B">
      <w:pPr>
        <w:pStyle w:val="a9"/>
        <w:numPr>
          <w:ilvl w:val="0"/>
          <w:numId w:val="27"/>
        </w:numPr>
      </w:pPr>
      <w:r>
        <w:t xml:space="preserve">at </w:t>
      </w:r>
    </w:p>
    <w:p w14:paraId="4C184AFB" w14:textId="57B705E4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精确时间点：</w:t>
      </w:r>
      <w:r>
        <w:rPr>
          <w:rFonts w:hint="eastAsia"/>
        </w:rPr>
        <w:t xml:space="preserve">at 7:00 PM, at noon </w:t>
      </w:r>
    </w:p>
    <w:p w14:paraId="5B015B1F" w14:textId="65E04DFE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固定短语：</w:t>
      </w:r>
      <w:r>
        <w:rPr>
          <w:rFonts w:hint="eastAsia"/>
        </w:rPr>
        <w:t xml:space="preserve">at night, at Christmas, at the moment </w:t>
      </w:r>
    </w:p>
    <w:p w14:paraId="5E11893B" w14:textId="4A831132" w:rsidR="0019482B" w:rsidRDefault="0019482B">
      <w:pPr>
        <w:pStyle w:val="a9"/>
        <w:numPr>
          <w:ilvl w:val="0"/>
          <w:numId w:val="27"/>
        </w:numPr>
      </w:pPr>
      <w:r>
        <w:t xml:space="preserve">in </w:t>
      </w:r>
    </w:p>
    <w:p w14:paraId="61CA7586" w14:textId="595DF06F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较长时段：</w:t>
      </w:r>
      <w:r>
        <w:rPr>
          <w:rFonts w:hint="eastAsia"/>
        </w:rPr>
        <w:t xml:space="preserve">in the morning, in 2023, in summer </w:t>
      </w:r>
    </w:p>
    <w:p w14:paraId="2F0B6E65" w14:textId="72FDFF98" w:rsidR="0019482B" w:rsidRDefault="0019482B">
      <w:pPr>
        <w:pStyle w:val="a9"/>
        <w:numPr>
          <w:ilvl w:val="2"/>
          <w:numId w:val="28"/>
        </w:numPr>
      </w:pPr>
      <w:r>
        <w:rPr>
          <w:rFonts w:hint="eastAsia"/>
        </w:rPr>
        <w:t>未来时间段：</w:t>
      </w:r>
      <w:r>
        <w:rPr>
          <w:rFonts w:hint="eastAsia"/>
        </w:rPr>
        <w:t xml:space="preserve">I'll finish it in 10 minutes. </w:t>
      </w:r>
    </w:p>
    <w:p w14:paraId="6496F4ED" w14:textId="12833E14" w:rsidR="0019482B" w:rsidRDefault="0019482B">
      <w:pPr>
        <w:pStyle w:val="a9"/>
        <w:numPr>
          <w:ilvl w:val="0"/>
          <w:numId w:val="27"/>
        </w:numPr>
      </w:pPr>
      <w:r>
        <w:t xml:space="preserve">on </w:t>
      </w:r>
    </w:p>
    <w:p w14:paraId="4622F975" w14:textId="77777777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具体日期</w:t>
      </w:r>
      <w:r>
        <w:rPr>
          <w:rFonts w:hint="eastAsia"/>
        </w:rPr>
        <w:t>/</w:t>
      </w:r>
      <w:r>
        <w:rPr>
          <w:rFonts w:hint="eastAsia"/>
        </w:rPr>
        <w:t>星期：</w:t>
      </w:r>
      <w:r>
        <w:rPr>
          <w:rFonts w:hint="eastAsia"/>
        </w:rPr>
        <w:t xml:space="preserve">on Monday, on June 1st </w:t>
      </w:r>
    </w:p>
    <w:p w14:paraId="35FD012D" w14:textId="4D806FA4" w:rsidR="0019482B" w:rsidRP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特殊日期：</w:t>
      </w:r>
      <w:r>
        <w:rPr>
          <w:rFonts w:hint="eastAsia"/>
        </w:rPr>
        <w:t xml:space="preserve">on my birthday, on New Year's Day </w:t>
      </w:r>
    </w:p>
    <w:p w14:paraId="2E4F186B" w14:textId="77777777" w:rsidR="0019482B" w:rsidRDefault="0019482B">
      <w:pPr>
        <w:pStyle w:val="a9"/>
        <w:numPr>
          <w:ilvl w:val="0"/>
          <w:numId w:val="27"/>
        </w:numPr>
      </w:pPr>
      <w:r>
        <w:t xml:space="preserve">for </w:t>
      </w:r>
    </w:p>
    <w:p w14:paraId="45A13EDF" w14:textId="6447454B" w:rsidR="0019482B" w:rsidRDefault="0019482B">
      <w:pPr>
        <w:pStyle w:val="a9"/>
        <w:numPr>
          <w:ilvl w:val="0"/>
          <w:numId w:val="29"/>
        </w:numPr>
      </w:pPr>
      <w:r>
        <w:rPr>
          <w:rFonts w:hint="eastAsia"/>
        </w:rPr>
        <w:t>持续时长：</w:t>
      </w:r>
      <w:r>
        <w:rPr>
          <w:rFonts w:hint="eastAsia"/>
        </w:rPr>
        <w:t xml:space="preserve">I studied for 3 hours. </w:t>
      </w:r>
    </w:p>
    <w:p w14:paraId="446EB9EB" w14:textId="2F897028" w:rsidR="0019482B" w:rsidRDefault="0019482B">
      <w:pPr>
        <w:pStyle w:val="a9"/>
        <w:numPr>
          <w:ilvl w:val="0"/>
          <w:numId w:val="27"/>
        </w:numPr>
      </w:pPr>
      <w:r>
        <w:t xml:space="preserve">since </w:t>
      </w:r>
    </w:p>
    <w:p w14:paraId="66DF3C78" w14:textId="1436087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起始时间：</w:t>
      </w:r>
      <w:r>
        <w:rPr>
          <w:rFonts w:hint="eastAsia"/>
        </w:rPr>
        <w:t xml:space="preserve">She has been here since 2010. </w:t>
      </w:r>
    </w:p>
    <w:p w14:paraId="1D1FA81B" w14:textId="5349E47E" w:rsidR="0019482B" w:rsidRDefault="0019482B">
      <w:pPr>
        <w:pStyle w:val="a9"/>
        <w:numPr>
          <w:ilvl w:val="0"/>
          <w:numId w:val="27"/>
        </w:numPr>
      </w:pPr>
      <w:r>
        <w:t xml:space="preserve">during </w:t>
      </w:r>
    </w:p>
    <w:p w14:paraId="6280C57C" w14:textId="346DCCAF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时间段内：</w:t>
      </w:r>
      <w:r>
        <w:rPr>
          <w:rFonts w:hint="eastAsia"/>
        </w:rPr>
        <w:t xml:space="preserve">He slept during the meeting. </w:t>
      </w:r>
    </w:p>
    <w:p w14:paraId="0125104D" w14:textId="143082A8" w:rsidR="0019482B" w:rsidRDefault="0019482B">
      <w:pPr>
        <w:pStyle w:val="a9"/>
        <w:numPr>
          <w:ilvl w:val="0"/>
          <w:numId w:val="27"/>
        </w:numPr>
      </w:pPr>
      <w:r>
        <w:t xml:space="preserve">from...to </w:t>
      </w:r>
    </w:p>
    <w:p w14:paraId="05EEFCD1" w14:textId="4439D9F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时间跨度：</w:t>
      </w:r>
      <w:r>
        <w:rPr>
          <w:rFonts w:hint="eastAsia"/>
        </w:rPr>
        <w:t>Work hours are from 9 AM to 5 PM.</w:t>
      </w:r>
    </w:p>
    <w:p w14:paraId="0EFF93BE" w14:textId="77777777" w:rsidR="0019482B" w:rsidRDefault="0019482B" w:rsidP="0068295A"/>
    <w:p w14:paraId="22313AF0" w14:textId="77777777" w:rsidR="0019482B" w:rsidRDefault="0019482B" w:rsidP="0068295A">
      <w:pPr>
        <w:pStyle w:val="3"/>
      </w:pPr>
      <w:r>
        <w:rPr>
          <w:rFonts w:hint="eastAsia"/>
        </w:rPr>
        <w:t>二、地点介词</w:t>
      </w:r>
    </w:p>
    <w:p w14:paraId="55AED803" w14:textId="6AA17314" w:rsidR="0019482B" w:rsidRDefault="0019482B">
      <w:pPr>
        <w:pStyle w:val="a9"/>
        <w:numPr>
          <w:ilvl w:val="0"/>
          <w:numId w:val="30"/>
        </w:numPr>
      </w:pPr>
      <w:r>
        <w:t xml:space="preserve">in </w:t>
      </w:r>
    </w:p>
    <w:p w14:paraId="2FA1C83A" w14:textId="2A2906AC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封闭空间：</w:t>
      </w:r>
      <w:r>
        <w:rPr>
          <w:rFonts w:hint="eastAsia"/>
        </w:rPr>
        <w:t xml:space="preserve">in the room, in the box </w:t>
      </w:r>
    </w:p>
    <w:p w14:paraId="6C8B2A71" w14:textId="4D0A25D7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大范围地区：</w:t>
      </w:r>
      <w:r>
        <w:rPr>
          <w:rFonts w:hint="eastAsia"/>
        </w:rPr>
        <w:t xml:space="preserve">in China, in the mountains </w:t>
      </w:r>
    </w:p>
    <w:p w14:paraId="31E814EE" w14:textId="17D5954B" w:rsidR="0019482B" w:rsidRDefault="0019482B">
      <w:pPr>
        <w:pStyle w:val="a9"/>
        <w:numPr>
          <w:ilvl w:val="0"/>
          <w:numId w:val="30"/>
        </w:numPr>
      </w:pPr>
      <w:r>
        <w:t xml:space="preserve">on </w:t>
      </w:r>
    </w:p>
    <w:p w14:paraId="2F77CD3F" w14:textId="3E5390D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表面接触：</w:t>
      </w:r>
      <w:r>
        <w:rPr>
          <w:rFonts w:hint="eastAsia"/>
        </w:rPr>
        <w:t xml:space="preserve">on the table, on page 50 </w:t>
      </w:r>
    </w:p>
    <w:p w14:paraId="2209BB1C" w14:textId="361B24E5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公共交通工具：</w:t>
      </w:r>
      <w:r>
        <w:rPr>
          <w:rFonts w:hint="eastAsia"/>
        </w:rPr>
        <w:t xml:space="preserve">on the bus, on a plane </w:t>
      </w:r>
    </w:p>
    <w:p w14:paraId="6A5BF71D" w14:textId="290563A8" w:rsidR="0019482B" w:rsidRDefault="0019482B">
      <w:pPr>
        <w:pStyle w:val="a9"/>
        <w:numPr>
          <w:ilvl w:val="0"/>
          <w:numId w:val="30"/>
        </w:numPr>
      </w:pPr>
      <w:r>
        <w:t xml:space="preserve">at </w:t>
      </w:r>
    </w:p>
    <w:p w14:paraId="6523FA7C" w14:textId="4CE59803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具体点位置：</w:t>
      </w:r>
      <w:r>
        <w:rPr>
          <w:rFonts w:hint="eastAsia"/>
        </w:rPr>
        <w:t xml:space="preserve">at the door, at the station </w:t>
      </w:r>
    </w:p>
    <w:p w14:paraId="304D56EB" w14:textId="3864325C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事件地点：</w:t>
      </w:r>
      <w:r>
        <w:rPr>
          <w:rFonts w:hint="eastAsia"/>
        </w:rPr>
        <w:t xml:space="preserve">at a concert, at the party </w:t>
      </w:r>
    </w:p>
    <w:p w14:paraId="220C301E" w14:textId="11E63639" w:rsidR="0019482B" w:rsidRDefault="0019482B">
      <w:pPr>
        <w:pStyle w:val="a9"/>
        <w:numPr>
          <w:ilvl w:val="0"/>
          <w:numId w:val="30"/>
        </w:numPr>
      </w:pPr>
      <w:r>
        <w:t xml:space="preserve">under </w:t>
      </w:r>
    </w:p>
    <w:p w14:paraId="489EB1F6" w14:textId="78016C4B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正下方：</w:t>
      </w:r>
      <w:r>
        <w:rPr>
          <w:rFonts w:hint="eastAsia"/>
        </w:rPr>
        <w:t xml:space="preserve">The cat is under the chair. </w:t>
      </w:r>
    </w:p>
    <w:p w14:paraId="0B1DF3A7" w14:textId="55430E30" w:rsidR="0019482B" w:rsidRDefault="0019482B">
      <w:pPr>
        <w:pStyle w:val="a9"/>
        <w:numPr>
          <w:ilvl w:val="0"/>
          <w:numId w:val="30"/>
        </w:numPr>
      </w:pPr>
      <w:r>
        <w:t xml:space="preserve">above </w:t>
      </w:r>
    </w:p>
    <w:p w14:paraId="1718F382" w14:textId="0EA457D4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非接触上方：</w:t>
      </w:r>
      <w:r>
        <w:rPr>
          <w:rFonts w:hint="eastAsia"/>
        </w:rPr>
        <w:t xml:space="preserve">A lamp hangs above the table. </w:t>
      </w:r>
    </w:p>
    <w:p w14:paraId="334291A7" w14:textId="6860019D" w:rsidR="0019482B" w:rsidRDefault="0019482B">
      <w:pPr>
        <w:pStyle w:val="a9"/>
        <w:numPr>
          <w:ilvl w:val="0"/>
          <w:numId w:val="30"/>
        </w:numPr>
      </w:pPr>
      <w:r>
        <w:lastRenderedPageBreak/>
        <w:t xml:space="preserve">between </w:t>
      </w:r>
    </w:p>
    <w:p w14:paraId="1BDA7BD4" w14:textId="17A9296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两者之间：</w:t>
      </w:r>
      <w:r>
        <w:rPr>
          <w:rFonts w:hint="eastAsia"/>
        </w:rPr>
        <w:t xml:space="preserve">Sit between Tom and Lily. </w:t>
      </w:r>
    </w:p>
    <w:p w14:paraId="27CD246C" w14:textId="78710340" w:rsidR="0019482B" w:rsidRDefault="0019482B">
      <w:pPr>
        <w:pStyle w:val="a9"/>
        <w:numPr>
          <w:ilvl w:val="0"/>
          <w:numId w:val="30"/>
        </w:numPr>
      </w:pPr>
      <w:r>
        <w:t xml:space="preserve">among </w:t>
      </w:r>
    </w:p>
    <w:p w14:paraId="03FB03C0" w14:textId="761A086C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三者及以上：</w:t>
      </w:r>
      <w:r>
        <w:rPr>
          <w:rFonts w:hint="eastAsia"/>
        </w:rPr>
        <w:t xml:space="preserve">She walked among the trees. </w:t>
      </w:r>
    </w:p>
    <w:p w14:paraId="4FCB9F49" w14:textId="1FE1D6FC" w:rsidR="0019482B" w:rsidRDefault="0019482B">
      <w:pPr>
        <w:pStyle w:val="a9"/>
        <w:numPr>
          <w:ilvl w:val="0"/>
          <w:numId w:val="27"/>
        </w:numPr>
      </w:pPr>
      <w:r>
        <w:t xml:space="preserve">next to/beside </w:t>
      </w:r>
    </w:p>
    <w:p w14:paraId="51AA98BF" w14:textId="60DA6B0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紧邻：</w:t>
      </w:r>
      <w:r>
        <w:rPr>
          <w:rFonts w:hint="eastAsia"/>
        </w:rPr>
        <w:t>The bank is next to the post office.</w:t>
      </w:r>
    </w:p>
    <w:p w14:paraId="7F0F4AD0" w14:textId="77777777" w:rsidR="0019482B" w:rsidRDefault="0019482B" w:rsidP="0068295A"/>
    <w:p w14:paraId="1C8D557E" w14:textId="77777777" w:rsidR="0019482B" w:rsidRDefault="0019482B" w:rsidP="0068295A">
      <w:pPr>
        <w:pStyle w:val="3"/>
      </w:pPr>
      <w:r>
        <w:rPr>
          <w:rFonts w:hint="eastAsia"/>
        </w:rPr>
        <w:t>三、方向</w:t>
      </w:r>
      <w:r>
        <w:rPr>
          <w:rFonts w:hint="eastAsia"/>
        </w:rPr>
        <w:t>/</w:t>
      </w:r>
      <w:r>
        <w:rPr>
          <w:rFonts w:hint="eastAsia"/>
        </w:rPr>
        <w:t>运动介词</w:t>
      </w:r>
    </w:p>
    <w:p w14:paraId="75157D37" w14:textId="32A570CE" w:rsidR="0019482B" w:rsidRDefault="0019482B">
      <w:pPr>
        <w:pStyle w:val="a9"/>
        <w:numPr>
          <w:ilvl w:val="0"/>
          <w:numId w:val="31"/>
        </w:numPr>
      </w:pPr>
      <w:r>
        <w:t xml:space="preserve">to </w:t>
      </w:r>
    </w:p>
    <w:p w14:paraId="54719AE5" w14:textId="5B58254A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目的地方向：</w:t>
      </w:r>
      <w:r>
        <w:rPr>
          <w:rFonts w:hint="eastAsia"/>
        </w:rPr>
        <w:t xml:space="preserve">Go to the park. </w:t>
      </w:r>
    </w:p>
    <w:p w14:paraId="25501D08" w14:textId="6DB35409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固定搭配：</w:t>
      </w:r>
      <w:r>
        <w:rPr>
          <w:rFonts w:hint="eastAsia"/>
        </w:rPr>
        <w:t xml:space="preserve">listen to, talk to </w:t>
      </w:r>
    </w:p>
    <w:p w14:paraId="0D768D95" w14:textId="44451DEC" w:rsidR="0019482B" w:rsidRDefault="0019482B">
      <w:pPr>
        <w:pStyle w:val="a9"/>
        <w:numPr>
          <w:ilvl w:val="0"/>
          <w:numId w:val="31"/>
        </w:numPr>
      </w:pPr>
      <w:r>
        <w:t xml:space="preserve">into </w:t>
      </w:r>
    </w:p>
    <w:p w14:paraId="18224028" w14:textId="51F4A680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进入内部：</w:t>
      </w:r>
      <w:r>
        <w:rPr>
          <w:rFonts w:hint="eastAsia"/>
        </w:rPr>
        <w:t xml:space="preserve">He jumped into the pool. </w:t>
      </w:r>
    </w:p>
    <w:p w14:paraId="75040CC1" w14:textId="3DF56C53" w:rsidR="0019482B" w:rsidRDefault="0019482B">
      <w:pPr>
        <w:pStyle w:val="a9"/>
        <w:numPr>
          <w:ilvl w:val="0"/>
          <w:numId w:val="31"/>
        </w:numPr>
      </w:pPr>
      <w:r>
        <w:t xml:space="preserve">out of </w:t>
      </w:r>
    </w:p>
    <w:p w14:paraId="376A3A3B" w14:textId="70F3445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从内部出来：</w:t>
      </w:r>
      <w:r>
        <w:rPr>
          <w:rFonts w:hint="eastAsia"/>
        </w:rPr>
        <w:t xml:space="preserve">She walked out of the room. </w:t>
      </w:r>
    </w:p>
    <w:p w14:paraId="0148B57D" w14:textId="08A94E5D" w:rsidR="0019482B" w:rsidRDefault="0019482B">
      <w:pPr>
        <w:pStyle w:val="a9"/>
        <w:numPr>
          <w:ilvl w:val="0"/>
          <w:numId w:val="31"/>
        </w:numPr>
      </w:pPr>
      <w:r>
        <w:t xml:space="preserve">through </w:t>
      </w:r>
    </w:p>
    <w:p w14:paraId="5D673DE5" w14:textId="3646FF9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穿过空间：</w:t>
      </w:r>
      <w:r>
        <w:rPr>
          <w:rFonts w:hint="eastAsia"/>
        </w:rPr>
        <w:t xml:space="preserve">We drove through the tunnel. </w:t>
      </w:r>
    </w:p>
    <w:p w14:paraId="5CBE70F4" w14:textId="59EFFA26" w:rsidR="0019482B" w:rsidRDefault="0019482B">
      <w:pPr>
        <w:pStyle w:val="a9"/>
        <w:numPr>
          <w:ilvl w:val="0"/>
          <w:numId w:val="31"/>
        </w:numPr>
      </w:pPr>
      <w:r>
        <w:t xml:space="preserve">across </w:t>
      </w:r>
    </w:p>
    <w:p w14:paraId="11002220" w14:textId="07F4DDF3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横跨表面：</w:t>
      </w:r>
      <w:r>
        <w:rPr>
          <w:rFonts w:hint="eastAsia"/>
        </w:rPr>
        <w:t xml:space="preserve">Swim across the river. </w:t>
      </w:r>
    </w:p>
    <w:p w14:paraId="4D29E52A" w14:textId="050E1D14" w:rsidR="0019482B" w:rsidRDefault="0019482B">
      <w:pPr>
        <w:pStyle w:val="a9"/>
        <w:numPr>
          <w:ilvl w:val="0"/>
          <w:numId w:val="31"/>
        </w:numPr>
      </w:pPr>
      <w:r>
        <w:t xml:space="preserve">up/down </w:t>
      </w:r>
    </w:p>
    <w:p w14:paraId="5B49574B" w14:textId="04DB6B11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上下移动：</w:t>
      </w:r>
      <w:r>
        <w:rPr>
          <w:rFonts w:hint="eastAsia"/>
        </w:rPr>
        <w:t xml:space="preserve">Climb up the ladder / Walk down the hill. </w:t>
      </w:r>
    </w:p>
    <w:p w14:paraId="27A6CCB0" w14:textId="619783E5" w:rsidR="0019482B" w:rsidRDefault="0019482B">
      <w:pPr>
        <w:pStyle w:val="a9"/>
        <w:numPr>
          <w:ilvl w:val="0"/>
          <w:numId w:val="31"/>
        </w:numPr>
      </w:pPr>
      <w:r>
        <w:t xml:space="preserve">toward(s) </w:t>
      </w:r>
    </w:p>
    <w:p w14:paraId="450739C1" w14:textId="132CC57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朝向：</w:t>
      </w:r>
      <w:r>
        <w:rPr>
          <w:rFonts w:hint="eastAsia"/>
        </w:rPr>
        <w:t>The dog ran towards me.</w:t>
      </w:r>
    </w:p>
    <w:p w14:paraId="7C45F441" w14:textId="77777777" w:rsidR="005C3F32" w:rsidRDefault="005C3F32" w:rsidP="0068295A"/>
    <w:p w14:paraId="3A851E03" w14:textId="77777777" w:rsidR="0019482B" w:rsidRDefault="0019482B" w:rsidP="0068295A">
      <w:pPr>
        <w:pStyle w:val="3"/>
      </w:pPr>
      <w:r>
        <w:rPr>
          <w:rFonts w:hint="eastAsia"/>
        </w:rPr>
        <w:t>四、工具</w:t>
      </w:r>
      <w:r>
        <w:rPr>
          <w:rFonts w:hint="eastAsia"/>
        </w:rPr>
        <w:t>/</w:t>
      </w:r>
      <w:r>
        <w:rPr>
          <w:rFonts w:hint="eastAsia"/>
        </w:rPr>
        <w:t>方式介词</w:t>
      </w:r>
    </w:p>
    <w:p w14:paraId="1FDD34A8" w14:textId="25F7CE6C" w:rsidR="0019482B" w:rsidRDefault="0019482B">
      <w:pPr>
        <w:pStyle w:val="a9"/>
        <w:numPr>
          <w:ilvl w:val="0"/>
          <w:numId w:val="32"/>
        </w:numPr>
      </w:pPr>
      <w:r>
        <w:t xml:space="preserve">with </w:t>
      </w:r>
    </w:p>
    <w:p w14:paraId="0439C32A" w14:textId="018A4B2B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使用工具：</w:t>
      </w:r>
      <w:r>
        <w:rPr>
          <w:rFonts w:hint="eastAsia"/>
        </w:rPr>
        <w:t xml:space="preserve">Write with a pen. </w:t>
      </w:r>
    </w:p>
    <w:p w14:paraId="3700C33A" w14:textId="1CF51175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伴随状态：</w:t>
      </w:r>
      <w:r>
        <w:rPr>
          <w:rFonts w:hint="eastAsia"/>
        </w:rPr>
        <w:t xml:space="preserve">She spoke with confidence. </w:t>
      </w:r>
    </w:p>
    <w:p w14:paraId="334E5EEA" w14:textId="48FF5DF0" w:rsidR="0019482B" w:rsidRDefault="0019482B">
      <w:pPr>
        <w:pStyle w:val="a9"/>
        <w:numPr>
          <w:ilvl w:val="0"/>
          <w:numId w:val="32"/>
        </w:numPr>
      </w:pPr>
      <w:r>
        <w:t xml:space="preserve">by </w:t>
      </w:r>
    </w:p>
    <w:p w14:paraId="609BFE7D" w14:textId="220070B4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被动执行者：</w:t>
      </w:r>
      <w:r>
        <w:rPr>
          <w:rFonts w:hint="eastAsia"/>
        </w:rPr>
        <w:t xml:space="preserve">The book was written by her. </w:t>
      </w:r>
    </w:p>
    <w:p w14:paraId="5B7EE630" w14:textId="64FB9E1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交通方式：</w:t>
      </w:r>
      <w:r>
        <w:rPr>
          <w:rFonts w:hint="eastAsia"/>
        </w:rPr>
        <w:t xml:space="preserve">travel by train </w:t>
      </w:r>
    </w:p>
    <w:p w14:paraId="2E51A50B" w14:textId="3F8F4AE8" w:rsidR="0019482B" w:rsidRDefault="0019482B">
      <w:pPr>
        <w:pStyle w:val="a9"/>
        <w:numPr>
          <w:ilvl w:val="0"/>
          <w:numId w:val="32"/>
        </w:numPr>
      </w:pPr>
      <w:r>
        <w:t xml:space="preserve">in </w:t>
      </w:r>
    </w:p>
    <w:p w14:paraId="0D35562A" w14:textId="47926D0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使用语言</w:t>
      </w:r>
      <w:r>
        <w:rPr>
          <w:rFonts w:hint="eastAsia"/>
        </w:rPr>
        <w:t>/</w:t>
      </w:r>
      <w:r>
        <w:rPr>
          <w:rFonts w:hint="eastAsia"/>
        </w:rPr>
        <w:t>材料：</w:t>
      </w:r>
      <w:r>
        <w:rPr>
          <w:rFonts w:hint="eastAsia"/>
        </w:rPr>
        <w:t xml:space="preserve">Write in English / a statue in marble </w:t>
      </w:r>
    </w:p>
    <w:p w14:paraId="52374174" w14:textId="364140A5" w:rsidR="0019482B" w:rsidRDefault="0019482B">
      <w:pPr>
        <w:pStyle w:val="a9"/>
        <w:numPr>
          <w:ilvl w:val="0"/>
          <w:numId w:val="32"/>
        </w:numPr>
      </w:pPr>
      <w:r>
        <w:t xml:space="preserve">without </w:t>
      </w:r>
    </w:p>
    <w:p w14:paraId="2CD6E1D3" w14:textId="4F959FB1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缺乏：</w:t>
      </w:r>
      <w:r>
        <w:rPr>
          <w:rFonts w:hint="eastAsia"/>
        </w:rPr>
        <w:t>He left without saying goodbye.</w:t>
      </w:r>
    </w:p>
    <w:p w14:paraId="0ED6F743" w14:textId="77777777" w:rsidR="005C3F32" w:rsidRDefault="005C3F32" w:rsidP="0068295A"/>
    <w:p w14:paraId="4770080C" w14:textId="77777777" w:rsidR="0019482B" w:rsidRDefault="0019482B" w:rsidP="0068295A">
      <w:pPr>
        <w:pStyle w:val="3"/>
      </w:pPr>
      <w:r>
        <w:rPr>
          <w:rFonts w:hint="eastAsia"/>
        </w:rPr>
        <w:t>五、原因</w:t>
      </w:r>
      <w:r>
        <w:rPr>
          <w:rFonts w:hint="eastAsia"/>
        </w:rPr>
        <w:t>/</w:t>
      </w:r>
      <w:r>
        <w:rPr>
          <w:rFonts w:hint="eastAsia"/>
        </w:rPr>
        <w:t>目的介词</w:t>
      </w:r>
    </w:p>
    <w:p w14:paraId="2FF1886E" w14:textId="7FE67DC5" w:rsidR="0019482B" w:rsidRDefault="0019482B">
      <w:pPr>
        <w:pStyle w:val="a9"/>
        <w:numPr>
          <w:ilvl w:val="0"/>
          <w:numId w:val="33"/>
        </w:numPr>
      </w:pPr>
      <w:r>
        <w:t xml:space="preserve">because of </w:t>
      </w:r>
    </w:p>
    <w:p w14:paraId="600BB628" w14:textId="69F920D4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直接原因：</w:t>
      </w:r>
      <w:r>
        <w:rPr>
          <w:rFonts w:hint="eastAsia"/>
        </w:rPr>
        <w:t xml:space="preserve">The game was canceled because of the rain. </w:t>
      </w:r>
    </w:p>
    <w:p w14:paraId="3C580056" w14:textId="29A7D93B" w:rsidR="0019482B" w:rsidRDefault="0019482B">
      <w:pPr>
        <w:pStyle w:val="a9"/>
        <w:numPr>
          <w:ilvl w:val="0"/>
          <w:numId w:val="33"/>
        </w:numPr>
      </w:pPr>
      <w:r>
        <w:t xml:space="preserve">due to </w:t>
      </w:r>
    </w:p>
    <w:p w14:paraId="1711BAFC" w14:textId="76E031D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正式原因：</w:t>
      </w:r>
      <w:r>
        <w:rPr>
          <w:rFonts w:hint="eastAsia"/>
        </w:rPr>
        <w:t xml:space="preserve">The delay was due to technical issues. </w:t>
      </w:r>
    </w:p>
    <w:p w14:paraId="1E3F23ED" w14:textId="2FD2E5B6" w:rsidR="0019482B" w:rsidRDefault="0019482B">
      <w:pPr>
        <w:pStyle w:val="a9"/>
        <w:numPr>
          <w:ilvl w:val="0"/>
          <w:numId w:val="33"/>
        </w:numPr>
      </w:pPr>
      <w:r>
        <w:t xml:space="preserve">for </w:t>
      </w:r>
    </w:p>
    <w:p w14:paraId="7751EE6C" w14:textId="3AE3C638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目的：</w:t>
      </w:r>
      <w:r>
        <w:rPr>
          <w:rFonts w:hint="eastAsia"/>
        </w:rPr>
        <w:t xml:space="preserve">This gift is for you. </w:t>
      </w:r>
    </w:p>
    <w:p w14:paraId="1D348F56" w14:textId="11C4080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动机：</w:t>
      </w:r>
      <w:r>
        <w:rPr>
          <w:rFonts w:hint="eastAsia"/>
        </w:rPr>
        <w:t xml:space="preserve">He apologized for being late. </w:t>
      </w:r>
    </w:p>
    <w:p w14:paraId="046B9184" w14:textId="7B23235A" w:rsidR="0019482B" w:rsidRDefault="0019482B">
      <w:pPr>
        <w:pStyle w:val="a9"/>
        <w:numPr>
          <w:ilvl w:val="0"/>
          <w:numId w:val="33"/>
        </w:numPr>
      </w:pPr>
      <w:r>
        <w:t xml:space="preserve">from </w:t>
      </w:r>
    </w:p>
    <w:p w14:paraId="2DBA1C11" w14:textId="21A1F36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根源原因：</w:t>
      </w:r>
      <w:r>
        <w:rPr>
          <w:rFonts w:hint="eastAsia"/>
        </w:rPr>
        <w:t>She suffers from allergies.</w:t>
      </w:r>
    </w:p>
    <w:p w14:paraId="2D9849B3" w14:textId="77777777" w:rsidR="005C3F32" w:rsidRDefault="005C3F32" w:rsidP="0068295A"/>
    <w:p w14:paraId="69874148" w14:textId="77777777" w:rsidR="0019482B" w:rsidRDefault="0019482B" w:rsidP="0068295A">
      <w:pPr>
        <w:pStyle w:val="3"/>
      </w:pPr>
      <w:r>
        <w:rPr>
          <w:rFonts w:hint="eastAsia"/>
        </w:rPr>
        <w:t>六、其他重要介词</w:t>
      </w:r>
    </w:p>
    <w:p w14:paraId="04E0444C" w14:textId="3E15D328" w:rsidR="0019482B" w:rsidRDefault="0019482B">
      <w:pPr>
        <w:pStyle w:val="a9"/>
        <w:numPr>
          <w:ilvl w:val="0"/>
          <w:numId w:val="34"/>
        </w:numPr>
      </w:pPr>
      <w:r>
        <w:t xml:space="preserve">of </w:t>
      </w:r>
    </w:p>
    <w:p w14:paraId="2AA8C29F" w14:textId="0D663A1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所属关系：</w:t>
      </w:r>
      <w:r>
        <w:rPr>
          <w:rFonts w:hint="eastAsia"/>
        </w:rPr>
        <w:t xml:space="preserve">the cover of the book </w:t>
      </w:r>
    </w:p>
    <w:p w14:paraId="273F0B48" w14:textId="183388B9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材料构成：</w:t>
      </w:r>
      <w:r>
        <w:rPr>
          <w:rFonts w:hint="eastAsia"/>
        </w:rPr>
        <w:t xml:space="preserve">a cup of coffee </w:t>
      </w:r>
    </w:p>
    <w:p w14:paraId="38A08181" w14:textId="5D8D9F2C" w:rsidR="0019482B" w:rsidRDefault="0019482B">
      <w:pPr>
        <w:pStyle w:val="a9"/>
        <w:numPr>
          <w:ilvl w:val="0"/>
          <w:numId w:val="34"/>
        </w:numPr>
      </w:pPr>
      <w:r>
        <w:t xml:space="preserve">about </w:t>
      </w:r>
    </w:p>
    <w:p w14:paraId="0094FC1F" w14:textId="6C8E22FD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关于：</w:t>
      </w:r>
      <w:r>
        <w:rPr>
          <w:rFonts w:hint="eastAsia"/>
        </w:rPr>
        <w:t xml:space="preserve">a story about dragons </w:t>
      </w:r>
    </w:p>
    <w:p w14:paraId="6E98E4F6" w14:textId="50904240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大约时间：</w:t>
      </w:r>
      <w:r>
        <w:rPr>
          <w:rFonts w:hint="eastAsia"/>
        </w:rPr>
        <w:t xml:space="preserve">about 5 o'clock </w:t>
      </w:r>
    </w:p>
    <w:p w14:paraId="7A9497F1" w14:textId="7E70493E" w:rsidR="0019482B" w:rsidRDefault="0019482B">
      <w:pPr>
        <w:pStyle w:val="a9"/>
        <w:numPr>
          <w:ilvl w:val="0"/>
          <w:numId w:val="34"/>
        </w:numPr>
      </w:pPr>
      <w:r>
        <w:t xml:space="preserve">against </w:t>
      </w:r>
    </w:p>
    <w:p w14:paraId="3195F78E" w14:textId="4D1F041A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反对：</w:t>
      </w:r>
      <w:r>
        <w:rPr>
          <w:rFonts w:hint="eastAsia"/>
        </w:rPr>
        <w:t xml:space="preserve">fight against pollution </w:t>
      </w:r>
    </w:p>
    <w:p w14:paraId="6146D7ED" w14:textId="143254CB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倚靠：</w:t>
      </w:r>
      <w:r>
        <w:rPr>
          <w:rFonts w:hint="eastAsia"/>
        </w:rPr>
        <w:t xml:space="preserve">The bike is against the wall. </w:t>
      </w:r>
    </w:p>
    <w:p w14:paraId="75D69B07" w14:textId="55FBAE98" w:rsidR="0019482B" w:rsidRDefault="0019482B">
      <w:pPr>
        <w:pStyle w:val="a9"/>
        <w:numPr>
          <w:ilvl w:val="0"/>
          <w:numId w:val="34"/>
        </w:numPr>
      </w:pPr>
      <w:r>
        <w:t xml:space="preserve">despite </w:t>
      </w:r>
    </w:p>
    <w:p w14:paraId="45064604" w14:textId="6CA34F81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让步：</w:t>
      </w:r>
      <w:r>
        <w:rPr>
          <w:rFonts w:hint="eastAsia"/>
        </w:rPr>
        <w:t xml:space="preserve">She smiled despite the pain. </w:t>
      </w:r>
      <w:r>
        <w:rPr>
          <w:rFonts w:hint="eastAsia"/>
        </w:rPr>
        <w:t>她尽管感到疼痛，还是笑了。</w:t>
      </w:r>
    </w:p>
    <w:p w14:paraId="7195FFF2" w14:textId="77777777" w:rsidR="005C3F32" w:rsidRDefault="005C3F32" w:rsidP="0068295A"/>
    <w:p w14:paraId="7C4E846A" w14:textId="77777777" w:rsidR="0019482B" w:rsidRDefault="0019482B" w:rsidP="0068295A">
      <w:pPr>
        <w:pStyle w:val="3"/>
      </w:pPr>
      <w:r>
        <w:rPr>
          <w:rFonts w:hint="eastAsia"/>
        </w:rPr>
        <w:t>七、易混淆介词对比</w:t>
      </w:r>
    </w:p>
    <w:p w14:paraId="6B3ACD6B" w14:textId="77FF3E61" w:rsidR="0019482B" w:rsidRDefault="0019482B">
      <w:pPr>
        <w:pStyle w:val="a9"/>
        <w:numPr>
          <w:ilvl w:val="0"/>
          <w:numId w:val="35"/>
        </w:numPr>
      </w:pPr>
      <w:r>
        <w:t xml:space="preserve">in vs. at </w:t>
      </w:r>
    </w:p>
    <w:p w14:paraId="49E765E6" w14:textId="2F1DF95F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空间：</w:t>
      </w:r>
      <w:r>
        <w:rPr>
          <w:rFonts w:hint="eastAsia"/>
        </w:rPr>
        <w:t>in the city</w:t>
      </w:r>
      <w:r>
        <w:rPr>
          <w:rFonts w:hint="eastAsia"/>
        </w:rPr>
        <w:t>（大范围）</w:t>
      </w:r>
      <w:r>
        <w:rPr>
          <w:rFonts w:hint="eastAsia"/>
        </w:rPr>
        <w:t xml:space="preserve"> / at the airport</w:t>
      </w:r>
      <w:r>
        <w:rPr>
          <w:rFonts w:hint="eastAsia"/>
        </w:rPr>
        <w:t>（具体点）</w:t>
      </w:r>
      <w:r>
        <w:rPr>
          <w:rFonts w:hint="eastAsia"/>
        </w:rPr>
        <w:t xml:space="preserve"> </w:t>
      </w:r>
    </w:p>
    <w:p w14:paraId="4D3D1546" w14:textId="47413C26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时间：</w:t>
      </w:r>
      <w:r>
        <w:rPr>
          <w:rFonts w:hint="eastAsia"/>
        </w:rPr>
        <w:t>in July</w:t>
      </w:r>
      <w:r>
        <w:rPr>
          <w:rFonts w:hint="eastAsia"/>
        </w:rPr>
        <w:t>（月份）</w:t>
      </w:r>
      <w:r>
        <w:rPr>
          <w:rFonts w:hint="eastAsia"/>
        </w:rPr>
        <w:t xml:space="preserve"> / at midnight</w:t>
      </w:r>
      <w:r>
        <w:rPr>
          <w:rFonts w:hint="eastAsia"/>
        </w:rPr>
        <w:t>（时刻）</w:t>
      </w:r>
      <w:r>
        <w:rPr>
          <w:rFonts w:hint="eastAsia"/>
        </w:rPr>
        <w:t xml:space="preserve"> </w:t>
      </w:r>
    </w:p>
    <w:p w14:paraId="3B660DC6" w14:textId="5E65456E" w:rsidR="0019482B" w:rsidRDefault="0019482B">
      <w:pPr>
        <w:pStyle w:val="a9"/>
        <w:numPr>
          <w:ilvl w:val="0"/>
          <w:numId w:val="35"/>
        </w:numPr>
      </w:pPr>
      <w:r>
        <w:t xml:space="preserve">on vs. over </w:t>
      </w:r>
    </w:p>
    <w:p w14:paraId="552B3B9F" w14:textId="51E41092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接触：</w:t>
      </w:r>
      <w:r>
        <w:rPr>
          <w:rFonts w:hint="eastAsia"/>
        </w:rPr>
        <w:t xml:space="preserve">on the table / </w:t>
      </w:r>
      <w:r>
        <w:rPr>
          <w:rFonts w:hint="eastAsia"/>
        </w:rPr>
        <w:t>悬空：</w:t>
      </w:r>
      <w:r>
        <w:rPr>
          <w:rFonts w:hint="eastAsia"/>
        </w:rPr>
        <w:t xml:space="preserve">A plane flew over the city. </w:t>
      </w:r>
    </w:p>
    <w:p w14:paraId="769B22AB" w14:textId="3CD67F9E" w:rsidR="0019482B" w:rsidRDefault="0019482B">
      <w:pPr>
        <w:pStyle w:val="a9"/>
        <w:numPr>
          <w:ilvl w:val="0"/>
          <w:numId w:val="35"/>
        </w:numPr>
      </w:pPr>
      <w:r>
        <w:t xml:space="preserve">between vs. among </w:t>
      </w:r>
    </w:p>
    <w:p w14:paraId="388DE724" w14:textId="7CDD87CE" w:rsidR="0019482B" w:rsidRDefault="0019482B">
      <w:pPr>
        <w:pStyle w:val="a9"/>
        <w:numPr>
          <w:ilvl w:val="1"/>
          <w:numId w:val="27"/>
        </w:numPr>
      </w:pPr>
      <w:r>
        <w:rPr>
          <w:rFonts w:hint="eastAsia"/>
        </w:rPr>
        <w:t>两者之间：</w:t>
      </w:r>
      <w:r>
        <w:rPr>
          <w:rFonts w:hint="eastAsia"/>
        </w:rPr>
        <w:t xml:space="preserve">between two options / </w:t>
      </w:r>
      <w:r>
        <w:rPr>
          <w:rFonts w:hint="eastAsia"/>
        </w:rPr>
        <w:t>三者以上：</w:t>
      </w:r>
      <w:r>
        <w:rPr>
          <w:rFonts w:hint="eastAsia"/>
        </w:rPr>
        <w:t xml:space="preserve">among friends </w:t>
      </w:r>
    </w:p>
    <w:p w14:paraId="2BA35AE7" w14:textId="77777777" w:rsidR="0019482B" w:rsidRDefault="0019482B" w:rsidP="0068295A">
      <w:pPr>
        <w:pStyle w:val="3"/>
      </w:pPr>
      <w:r>
        <w:rPr>
          <w:rFonts w:hint="eastAsia"/>
        </w:rPr>
        <w:lastRenderedPageBreak/>
        <w:t>八、介词固定搭配</w:t>
      </w:r>
    </w:p>
    <w:p w14:paraId="34E32D34" w14:textId="43796BDB" w:rsidR="0019482B" w:rsidRDefault="0019482B">
      <w:pPr>
        <w:pStyle w:val="a9"/>
        <w:numPr>
          <w:ilvl w:val="0"/>
          <w:numId w:val="36"/>
        </w:numPr>
      </w:pPr>
      <w:r>
        <w:rPr>
          <w:rFonts w:hint="eastAsia"/>
        </w:rPr>
        <w:t>动词</w:t>
      </w:r>
      <w:r>
        <w:rPr>
          <w:rFonts w:hint="eastAsia"/>
        </w:rPr>
        <w:t>+</w:t>
      </w:r>
      <w:r>
        <w:rPr>
          <w:rFonts w:hint="eastAsia"/>
        </w:rPr>
        <w:t>介词</w:t>
      </w:r>
    </w:p>
    <w:p w14:paraId="0A4A0334" w14:textId="77777777" w:rsidR="0019482B" w:rsidRDefault="0019482B" w:rsidP="0068295A">
      <w:r>
        <w:t xml:space="preserve">agree with, depend on, apologize for </w:t>
      </w:r>
    </w:p>
    <w:p w14:paraId="5469972A" w14:textId="22606E55" w:rsidR="0019482B" w:rsidRDefault="0019482B">
      <w:pPr>
        <w:pStyle w:val="a9"/>
        <w:numPr>
          <w:ilvl w:val="0"/>
          <w:numId w:val="36"/>
        </w:numPr>
      </w:pPr>
      <w:r>
        <w:rPr>
          <w:rFonts w:hint="eastAsia"/>
        </w:rPr>
        <w:t>形容词</w:t>
      </w:r>
      <w:r>
        <w:rPr>
          <w:rFonts w:hint="eastAsia"/>
        </w:rPr>
        <w:t>+</w:t>
      </w:r>
      <w:r>
        <w:rPr>
          <w:rFonts w:hint="eastAsia"/>
        </w:rPr>
        <w:t>介词</w:t>
      </w:r>
    </w:p>
    <w:p w14:paraId="71D905B7" w14:textId="77777777" w:rsidR="0019482B" w:rsidRDefault="0019482B" w:rsidP="0068295A">
      <w:r>
        <w:t xml:space="preserve">afraid of, </w:t>
      </w:r>
      <w:r w:rsidRPr="0068295A">
        <w:t>interested</w:t>
      </w:r>
      <w:r>
        <w:t xml:space="preserve"> in, good at </w:t>
      </w:r>
    </w:p>
    <w:p w14:paraId="2DBD270E" w14:textId="7F79E1A1" w:rsidR="0019482B" w:rsidRDefault="0019482B">
      <w:pPr>
        <w:pStyle w:val="a9"/>
        <w:numPr>
          <w:ilvl w:val="0"/>
          <w:numId w:val="36"/>
        </w:numPr>
      </w:pPr>
      <w:r>
        <w:rPr>
          <w:rFonts w:hint="eastAsia"/>
        </w:rPr>
        <w:t>名词</w:t>
      </w:r>
      <w:r>
        <w:rPr>
          <w:rFonts w:hint="eastAsia"/>
        </w:rPr>
        <w:t>+</w:t>
      </w:r>
      <w:r>
        <w:rPr>
          <w:rFonts w:hint="eastAsia"/>
        </w:rPr>
        <w:t>介词</w:t>
      </w:r>
    </w:p>
    <w:p w14:paraId="4C901B61" w14:textId="77777777" w:rsidR="0019482B" w:rsidRDefault="0019482B" w:rsidP="0068295A">
      <w:r>
        <w:t xml:space="preserve">reason for, solution to, key to </w:t>
      </w:r>
    </w:p>
    <w:p w14:paraId="21F849AB" w14:textId="77777777" w:rsidR="00A01C7E" w:rsidRDefault="00A01C7E" w:rsidP="0068295A"/>
    <w:p w14:paraId="79471F45" w14:textId="08FF424A" w:rsidR="005C3F32" w:rsidRDefault="005C3F32" w:rsidP="0068295A">
      <w:r>
        <w:br w:type="page"/>
      </w:r>
    </w:p>
    <w:sectPr w:rsidR="005C3F3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CC46DD" w14:textId="77777777" w:rsidR="00E21644" w:rsidRDefault="00E21644" w:rsidP="0068295A">
      <w:r>
        <w:separator/>
      </w:r>
    </w:p>
    <w:p w14:paraId="6BC762C0" w14:textId="77777777" w:rsidR="00E21644" w:rsidRDefault="00E21644" w:rsidP="0068295A"/>
  </w:endnote>
  <w:endnote w:type="continuationSeparator" w:id="0">
    <w:p w14:paraId="1B48BEFF" w14:textId="77777777" w:rsidR="00E21644" w:rsidRDefault="00E21644" w:rsidP="0068295A">
      <w:r>
        <w:continuationSeparator/>
      </w:r>
    </w:p>
    <w:p w14:paraId="50D400F8" w14:textId="77777777" w:rsidR="00E21644" w:rsidRDefault="00E21644" w:rsidP="006829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FD7E1" w14:textId="77777777" w:rsidR="001C35E7" w:rsidRDefault="001C35E7" w:rsidP="0068295A">
    <w:pPr>
      <w:pStyle w:val="af0"/>
    </w:pPr>
  </w:p>
  <w:p w14:paraId="4122688A" w14:textId="77777777" w:rsidR="00FE65CD" w:rsidRDefault="00FE65CD" w:rsidP="0068295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0071402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23017C" w14:textId="309A47BD" w:rsidR="0056718A" w:rsidRDefault="0056718A">
            <w:pPr>
              <w:pStyle w:val="af0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16B0D" w14:textId="77777777" w:rsidR="001C35E7" w:rsidRDefault="001C35E7" w:rsidP="0068295A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5A88D" w14:textId="77777777" w:rsidR="00E21644" w:rsidRDefault="00E21644" w:rsidP="0068295A">
      <w:r>
        <w:separator/>
      </w:r>
    </w:p>
    <w:p w14:paraId="1280260E" w14:textId="77777777" w:rsidR="00E21644" w:rsidRDefault="00E21644" w:rsidP="0068295A"/>
  </w:footnote>
  <w:footnote w:type="continuationSeparator" w:id="0">
    <w:p w14:paraId="2202AF1F" w14:textId="77777777" w:rsidR="00E21644" w:rsidRDefault="00E21644" w:rsidP="0068295A">
      <w:r>
        <w:continuationSeparator/>
      </w:r>
    </w:p>
    <w:p w14:paraId="5C04ED62" w14:textId="77777777" w:rsidR="00E21644" w:rsidRDefault="00E21644" w:rsidP="006829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ED8E3" w14:textId="77777777" w:rsidR="001C35E7" w:rsidRDefault="001C35E7" w:rsidP="0068295A">
    <w:pPr>
      <w:pStyle w:val="ae"/>
    </w:pPr>
  </w:p>
  <w:p w14:paraId="01F2E17F" w14:textId="77777777" w:rsidR="00FE65CD" w:rsidRDefault="00FE65CD" w:rsidP="0068295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4C214" w14:textId="77777777" w:rsidR="001C35E7" w:rsidRDefault="001C35E7" w:rsidP="0068295A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D851C" w14:textId="77777777" w:rsidR="001C35E7" w:rsidRDefault="001C35E7" w:rsidP="0068295A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70EA3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28D79B4"/>
    <w:multiLevelType w:val="hybridMultilevel"/>
    <w:tmpl w:val="78C6A2C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02DD085F"/>
    <w:multiLevelType w:val="hybridMultilevel"/>
    <w:tmpl w:val="E4C858DA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10525704"/>
    <w:multiLevelType w:val="hybridMultilevel"/>
    <w:tmpl w:val="E6D2BAE6"/>
    <w:lvl w:ilvl="0" w:tplc="9468DF98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5" w15:restartNumberingAfterBreak="0">
    <w:nsid w:val="19DD744C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A420199"/>
    <w:multiLevelType w:val="hybridMultilevel"/>
    <w:tmpl w:val="46C8BFD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7" w15:restartNumberingAfterBreak="0">
    <w:nsid w:val="1B345E5B"/>
    <w:multiLevelType w:val="hybridMultilevel"/>
    <w:tmpl w:val="CFE403FE"/>
    <w:lvl w:ilvl="0" w:tplc="232A48F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8" w15:restartNumberingAfterBreak="0">
    <w:nsid w:val="1BFB1658"/>
    <w:multiLevelType w:val="hybridMultilevel"/>
    <w:tmpl w:val="F440CA0E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9" w15:restartNumberingAfterBreak="0">
    <w:nsid w:val="1F1777FE"/>
    <w:multiLevelType w:val="hybridMultilevel"/>
    <w:tmpl w:val="732A707C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decimal"/>
      <w:lvlText w:val="%3."/>
      <w:lvlJc w:val="left"/>
      <w:pPr>
        <w:ind w:left="1300" w:hanging="440"/>
      </w:pPr>
      <w:rPr>
        <w:rFonts w:hint="eastAsia"/>
      </w:rPr>
    </w:lvl>
    <w:lvl w:ilvl="3" w:tplc="B8A638A2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1F5542FE"/>
    <w:multiLevelType w:val="hybridMultilevel"/>
    <w:tmpl w:val="D6E0F7F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00" w:hanging="440"/>
      </w:pPr>
    </w:lvl>
    <w:lvl w:ilvl="2" w:tplc="FFFFFFFF" w:tentative="1">
      <w:start w:val="1"/>
      <w:numFmt w:val="lowerRoman"/>
      <w:lvlText w:val="%3."/>
      <w:lvlJc w:val="right"/>
      <w:pPr>
        <w:ind w:left="1540" w:hanging="440"/>
      </w:pPr>
    </w:lvl>
    <w:lvl w:ilvl="3" w:tplc="FFFFFFFF" w:tentative="1">
      <w:start w:val="1"/>
      <w:numFmt w:val="decimal"/>
      <w:lvlText w:val="%4."/>
      <w:lvlJc w:val="left"/>
      <w:pPr>
        <w:ind w:left="1980" w:hanging="440"/>
      </w:pPr>
    </w:lvl>
    <w:lvl w:ilvl="4" w:tplc="FFFFFFFF" w:tentative="1">
      <w:start w:val="1"/>
      <w:numFmt w:val="lowerLetter"/>
      <w:lvlText w:val="%5)"/>
      <w:lvlJc w:val="left"/>
      <w:pPr>
        <w:ind w:left="2420" w:hanging="440"/>
      </w:pPr>
    </w:lvl>
    <w:lvl w:ilvl="5" w:tplc="FFFFFFFF" w:tentative="1">
      <w:start w:val="1"/>
      <w:numFmt w:val="lowerRoman"/>
      <w:lvlText w:val="%6."/>
      <w:lvlJc w:val="right"/>
      <w:pPr>
        <w:ind w:left="2860" w:hanging="440"/>
      </w:pPr>
    </w:lvl>
    <w:lvl w:ilvl="6" w:tplc="FFFFFFFF" w:tentative="1">
      <w:start w:val="1"/>
      <w:numFmt w:val="decimal"/>
      <w:lvlText w:val="%7."/>
      <w:lvlJc w:val="left"/>
      <w:pPr>
        <w:ind w:left="3300" w:hanging="440"/>
      </w:pPr>
    </w:lvl>
    <w:lvl w:ilvl="7" w:tplc="FFFFFFFF" w:tentative="1">
      <w:start w:val="1"/>
      <w:numFmt w:val="lowerLetter"/>
      <w:lvlText w:val="%8)"/>
      <w:lvlJc w:val="left"/>
      <w:pPr>
        <w:ind w:left="3740" w:hanging="440"/>
      </w:pPr>
    </w:lvl>
    <w:lvl w:ilvl="8" w:tplc="FFFFFFFF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1" w15:restartNumberingAfterBreak="0">
    <w:nsid w:val="22217D94"/>
    <w:multiLevelType w:val="hybridMultilevel"/>
    <w:tmpl w:val="91640B7A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B8A638A2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D804D20A">
      <w:numFmt w:val="bullet"/>
      <w:lvlText w:val="•"/>
      <w:lvlJc w:val="left"/>
      <w:pPr>
        <w:ind w:left="1720" w:hanging="420"/>
      </w:pPr>
      <w:rPr>
        <w:rFonts w:ascii="宋体" w:eastAsia="宋体" w:hAnsi="宋体" w:cstheme="minorBidi" w:hint="eastAsia"/>
      </w:r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2" w15:restartNumberingAfterBreak="0">
    <w:nsid w:val="28A87495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297104E7"/>
    <w:multiLevelType w:val="hybridMultilevel"/>
    <w:tmpl w:val="74B48B8E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2F2D18AD"/>
    <w:multiLevelType w:val="hybridMultilevel"/>
    <w:tmpl w:val="AFEA0FF8"/>
    <w:lvl w:ilvl="0" w:tplc="FE0229B8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345B4829"/>
    <w:multiLevelType w:val="hybridMultilevel"/>
    <w:tmpl w:val="836428CA"/>
    <w:lvl w:ilvl="0" w:tplc="04090001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40"/>
      </w:pPr>
      <w:rPr>
        <w:rFonts w:ascii="Wingdings" w:hAnsi="Wingdings" w:hint="default"/>
      </w:rPr>
    </w:lvl>
  </w:abstractNum>
  <w:abstractNum w:abstractNumId="16" w15:restartNumberingAfterBreak="0">
    <w:nsid w:val="34643106"/>
    <w:multiLevelType w:val="hybridMultilevel"/>
    <w:tmpl w:val="41025B0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7" w15:restartNumberingAfterBreak="0">
    <w:nsid w:val="35C45826"/>
    <w:multiLevelType w:val="hybridMultilevel"/>
    <w:tmpl w:val="08B08416"/>
    <w:lvl w:ilvl="0" w:tplc="232A48FC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18" w15:restartNumberingAfterBreak="0">
    <w:nsid w:val="36A645C8"/>
    <w:multiLevelType w:val="hybridMultilevel"/>
    <w:tmpl w:val="9CEA2E5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9" w15:restartNumberingAfterBreak="0">
    <w:nsid w:val="3C1F23A8"/>
    <w:multiLevelType w:val="hybridMultilevel"/>
    <w:tmpl w:val="E046653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0" w15:restartNumberingAfterBreak="0">
    <w:nsid w:val="40180809"/>
    <w:multiLevelType w:val="hybridMultilevel"/>
    <w:tmpl w:val="1F28BF4E"/>
    <w:lvl w:ilvl="0" w:tplc="FFFFFFFF">
      <w:start w:val="1"/>
      <w:numFmt w:val="bullet"/>
      <w:lvlText w:val=""/>
      <w:lvlJc w:val="left"/>
      <w:pPr>
        <w:ind w:left="7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2" w:tplc="C284D616">
      <w:start w:val="1"/>
      <w:numFmt w:val="bullet"/>
      <w:lvlText w:val=""/>
      <w:lvlJc w:val="left"/>
      <w:pPr>
        <w:ind w:left="1300" w:hanging="440"/>
      </w:pPr>
      <w:rPr>
        <w:rFonts w:ascii="Wingdings" w:hAnsi="Wingdings" w:hint="default"/>
        <w:sz w:val="20"/>
        <w:szCs w:val="20"/>
      </w:rPr>
    </w:lvl>
    <w:lvl w:ilvl="3" w:tplc="FFFFFFFF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43625000"/>
    <w:multiLevelType w:val="hybridMultilevel"/>
    <w:tmpl w:val="5ADE76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451C7F2C"/>
    <w:multiLevelType w:val="hybridMultilevel"/>
    <w:tmpl w:val="4906D1A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47FC54DE"/>
    <w:multiLevelType w:val="hybridMultilevel"/>
    <w:tmpl w:val="58CAAB48"/>
    <w:lvl w:ilvl="0" w:tplc="D6227B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4" w15:restartNumberingAfterBreak="0">
    <w:nsid w:val="4A421D33"/>
    <w:multiLevelType w:val="hybridMultilevel"/>
    <w:tmpl w:val="DE4A6058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5" w15:restartNumberingAfterBreak="0">
    <w:nsid w:val="559F0384"/>
    <w:multiLevelType w:val="hybridMultilevel"/>
    <w:tmpl w:val="1346D6D6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6" w15:restartNumberingAfterBreak="0">
    <w:nsid w:val="590B534D"/>
    <w:multiLevelType w:val="hybridMultilevel"/>
    <w:tmpl w:val="145450A0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  <w:sz w:val="16"/>
        <w:szCs w:val="16"/>
      </w:rPr>
    </w:lvl>
    <w:lvl w:ilvl="1" w:tplc="FFFFFFFF">
      <w:numFmt w:val="bullet"/>
      <w:lvlText w:val=""/>
      <w:lvlJc w:val="left"/>
      <w:pPr>
        <w:ind w:left="1280" w:hanging="420"/>
      </w:pPr>
      <w:rPr>
        <w:rFonts w:ascii="Wingdings" w:eastAsia="宋体" w:hAnsi="Wingdings" w:cstheme="minorBidi" w:hint="default"/>
        <w:sz w:val="16"/>
        <w:szCs w:val="16"/>
      </w:rPr>
    </w:lvl>
    <w:lvl w:ilvl="2" w:tplc="FFFFFFFF">
      <w:start w:val="1"/>
      <w:numFmt w:val="decimal"/>
      <w:lvlText w:val="%3."/>
      <w:lvlJc w:val="left"/>
      <w:pPr>
        <w:ind w:left="1740" w:hanging="44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7" w15:restartNumberingAfterBreak="0">
    <w:nsid w:val="593223A0"/>
    <w:multiLevelType w:val="hybridMultilevel"/>
    <w:tmpl w:val="41AAAAAA"/>
    <w:lvl w:ilvl="0" w:tplc="9D5ED0A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28" w15:restartNumberingAfterBreak="0">
    <w:nsid w:val="594B64E1"/>
    <w:multiLevelType w:val="multilevel"/>
    <w:tmpl w:val="BDC49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9" w15:restartNumberingAfterBreak="0">
    <w:nsid w:val="5A595705"/>
    <w:multiLevelType w:val="hybridMultilevel"/>
    <w:tmpl w:val="03F2DD12"/>
    <w:lvl w:ilvl="0" w:tplc="06AC5C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0" w15:restartNumberingAfterBreak="0">
    <w:nsid w:val="621160C8"/>
    <w:multiLevelType w:val="hybridMultilevel"/>
    <w:tmpl w:val="707A792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1" w15:restartNumberingAfterBreak="0">
    <w:nsid w:val="62BE55A4"/>
    <w:multiLevelType w:val="hybridMultilevel"/>
    <w:tmpl w:val="2244ED74"/>
    <w:lvl w:ilvl="0" w:tplc="6346E496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2" w15:restartNumberingAfterBreak="0">
    <w:nsid w:val="644B551C"/>
    <w:multiLevelType w:val="hybridMultilevel"/>
    <w:tmpl w:val="1BE0CA0A"/>
    <w:lvl w:ilvl="0" w:tplc="9D5ED0AE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3" w15:restartNumberingAfterBreak="0">
    <w:nsid w:val="64A01FA4"/>
    <w:multiLevelType w:val="hybridMultilevel"/>
    <w:tmpl w:val="DAE4F32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0F">
      <w:start w:val="1"/>
      <w:numFmt w:val="decimal"/>
      <w:lvlText w:val="%2.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4" w15:restartNumberingAfterBreak="0">
    <w:nsid w:val="65F06EC5"/>
    <w:multiLevelType w:val="hybridMultilevel"/>
    <w:tmpl w:val="B76C2CE0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5" w15:restartNumberingAfterBreak="0">
    <w:nsid w:val="66BE6572"/>
    <w:multiLevelType w:val="hybridMultilevel"/>
    <w:tmpl w:val="131218E8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6" w15:restartNumberingAfterBreak="0">
    <w:nsid w:val="6F13772E"/>
    <w:multiLevelType w:val="hybridMultilevel"/>
    <w:tmpl w:val="FC1C7964"/>
    <w:lvl w:ilvl="0" w:tplc="FFFFFFFF">
      <w:start w:val="1"/>
      <w:numFmt w:val="decimal"/>
      <w:lvlText w:val="%1."/>
      <w:lvlJc w:val="left"/>
      <w:pPr>
        <w:ind w:left="860" w:hanging="44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7" w15:restartNumberingAfterBreak="0">
    <w:nsid w:val="73320E61"/>
    <w:multiLevelType w:val="hybridMultilevel"/>
    <w:tmpl w:val="498AAF04"/>
    <w:lvl w:ilvl="0" w:tplc="FFFFFFF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100" w:hanging="440"/>
      </w:pPr>
    </w:lvl>
    <w:lvl w:ilvl="2" w:tplc="FFFFFFFF" w:tentative="1">
      <w:start w:val="1"/>
      <w:numFmt w:val="lowerRoman"/>
      <w:lvlText w:val="%3."/>
      <w:lvlJc w:val="right"/>
      <w:pPr>
        <w:ind w:left="1540" w:hanging="440"/>
      </w:pPr>
    </w:lvl>
    <w:lvl w:ilvl="3" w:tplc="FFFFFFFF" w:tentative="1">
      <w:start w:val="1"/>
      <w:numFmt w:val="decimal"/>
      <w:lvlText w:val="%4."/>
      <w:lvlJc w:val="left"/>
      <w:pPr>
        <w:ind w:left="1980" w:hanging="440"/>
      </w:pPr>
    </w:lvl>
    <w:lvl w:ilvl="4" w:tplc="FFFFFFFF" w:tentative="1">
      <w:start w:val="1"/>
      <w:numFmt w:val="lowerLetter"/>
      <w:lvlText w:val="%5)"/>
      <w:lvlJc w:val="left"/>
      <w:pPr>
        <w:ind w:left="2420" w:hanging="440"/>
      </w:pPr>
    </w:lvl>
    <w:lvl w:ilvl="5" w:tplc="FFFFFFFF" w:tentative="1">
      <w:start w:val="1"/>
      <w:numFmt w:val="lowerRoman"/>
      <w:lvlText w:val="%6."/>
      <w:lvlJc w:val="right"/>
      <w:pPr>
        <w:ind w:left="2860" w:hanging="440"/>
      </w:pPr>
    </w:lvl>
    <w:lvl w:ilvl="6" w:tplc="FFFFFFFF" w:tentative="1">
      <w:start w:val="1"/>
      <w:numFmt w:val="decimal"/>
      <w:lvlText w:val="%7."/>
      <w:lvlJc w:val="left"/>
      <w:pPr>
        <w:ind w:left="3300" w:hanging="440"/>
      </w:pPr>
    </w:lvl>
    <w:lvl w:ilvl="7" w:tplc="FFFFFFFF" w:tentative="1">
      <w:start w:val="1"/>
      <w:numFmt w:val="lowerLetter"/>
      <w:lvlText w:val="%8)"/>
      <w:lvlJc w:val="left"/>
      <w:pPr>
        <w:ind w:left="3740" w:hanging="440"/>
      </w:pPr>
    </w:lvl>
    <w:lvl w:ilvl="8" w:tplc="FFFFFFFF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38" w15:restartNumberingAfterBreak="0">
    <w:nsid w:val="747F01BE"/>
    <w:multiLevelType w:val="hybridMultilevel"/>
    <w:tmpl w:val="EF703A2C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eastAsia"/>
      </w:rPr>
    </w:lvl>
    <w:lvl w:ilvl="1" w:tplc="FFFFFFFF">
      <w:start w:val="1"/>
      <w:numFmt w:val="lowerLetter"/>
      <w:lvlText w:val="%2)"/>
      <w:lvlJc w:val="left"/>
      <w:pPr>
        <w:ind w:left="880" w:hanging="440"/>
      </w:pPr>
    </w:lvl>
    <w:lvl w:ilvl="2" w:tplc="FFFFFFFF">
      <w:start w:val="1"/>
      <w:numFmt w:val="decimal"/>
      <w:lvlText w:val="%3."/>
      <w:lvlJc w:val="left"/>
      <w:pPr>
        <w:ind w:left="1300" w:hanging="440"/>
      </w:pPr>
      <w:rPr>
        <w:rFonts w:hint="eastAsia"/>
      </w:rPr>
    </w:lvl>
    <w:lvl w:ilvl="3" w:tplc="B8A638A2">
      <w:numFmt w:val="bullet"/>
      <w:lvlText w:val=""/>
      <w:lvlJc w:val="left"/>
      <w:pPr>
        <w:ind w:left="1740" w:hanging="420"/>
      </w:pPr>
      <w:rPr>
        <w:rFonts w:ascii="Wingdings" w:eastAsia="宋体" w:hAnsi="Wingdings" w:cstheme="minorBidi" w:hint="default"/>
        <w:sz w:val="16"/>
        <w:szCs w:val="16"/>
      </w:r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9" w15:restartNumberingAfterBreak="0">
    <w:nsid w:val="769F0CC6"/>
    <w:multiLevelType w:val="hybridMultilevel"/>
    <w:tmpl w:val="6A2ED620"/>
    <w:lvl w:ilvl="0" w:tplc="4544BB50">
      <w:start w:val="1"/>
      <w:numFmt w:val="decimal"/>
      <w:lvlText w:val="%1."/>
      <w:lvlJc w:val="left"/>
      <w:pPr>
        <w:ind w:left="5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100" w:hanging="440"/>
      </w:pPr>
    </w:lvl>
    <w:lvl w:ilvl="2" w:tplc="0409001B" w:tentative="1">
      <w:start w:val="1"/>
      <w:numFmt w:val="lowerRoman"/>
      <w:lvlText w:val="%3."/>
      <w:lvlJc w:val="right"/>
      <w:pPr>
        <w:ind w:left="1540" w:hanging="440"/>
      </w:pPr>
    </w:lvl>
    <w:lvl w:ilvl="3" w:tplc="0409000F" w:tentative="1">
      <w:start w:val="1"/>
      <w:numFmt w:val="decimal"/>
      <w:lvlText w:val="%4."/>
      <w:lvlJc w:val="left"/>
      <w:pPr>
        <w:ind w:left="1980" w:hanging="440"/>
      </w:pPr>
    </w:lvl>
    <w:lvl w:ilvl="4" w:tplc="04090019" w:tentative="1">
      <w:start w:val="1"/>
      <w:numFmt w:val="lowerLetter"/>
      <w:lvlText w:val="%5)"/>
      <w:lvlJc w:val="left"/>
      <w:pPr>
        <w:ind w:left="2420" w:hanging="440"/>
      </w:pPr>
    </w:lvl>
    <w:lvl w:ilvl="5" w:tplc="0409001B" w:tentative="1">
      <w:start w:val="1"/>
      <w:numFmt w:val="lowerRoman"/>
      <w:lvlText w:val="%6."/>
      <w:lvlJc w:val="right"/>
      <w:pPr>
        <w:ind w:left="2860" w:hanging="440"/>
      </w:pPr>
    </w:lvl>
    <w:lvl w:ilvl="6" w:tplc="0409000F" w:tentative="1">
      <w:start w:val="1"/>
      <w:numFmt w:val="decimal"/>
      <w:lvlText w:val="%7."/>
      <w:lvlJc w:val="left"/>
      <w:pPr>
        <w:ind w:left="3300" w:hanging="440"/>
      </w:pPr>
    </w:lvl>
    <w:lvl w:ilvl="7" w:tplc="04090019" w:tentative="1">
      <w:start w:val="1"/>
      <w:numFmt w:val="lowerLetter"/>
      <w:lvlText w:val="%8)"/>
      <w:lvlJc w:val="left"/>
      <w:pPr>
        <w:ind w:left="3740" w:hanging="440"/>
      </w:pPr>
    </w:lvl>
    <w:lvl w:ilvl="8" w:tplc="0409001B" w:tentative="1">
      <w:start w:val="1"/>
      <w:numFmt w:val="lowerRoman"/>
      <w:lvlText w:val="%9."/>
      <w:lvlJc w:val="right"/>
      <w:pPr>
        <w:ind w:left="4180" w:hanging="440"/>
      </w:pPr>
    </w:lvl>
  </w:abstractNum>
  <w:abstractNum w:abstractNumId="40" w15:restartNumberingAfterBreak="0">
    <w:nsid w:val="779156ED"/>
    <w:multiLevelType w:val="hybridMultilevel"/>
    <w:tmpl w:val="64BABC0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16699575">
    <w:abstractNumId w:val="14"/>
  </w:num>
  <w:num w:numId="2" w16cid:durableId="1057826601">
    <w:abstractNumId w:val="4"/>
  </w:num>
  <w:num w:numId="3" w16cid:durableId="1553883216">
    <w:abstractNumId w:val="17"/>
  </w:num>
  <w:num w:numId="4" w16cid:durableId="932664554">
    <w:abstractNumId w:val="7"/>
  </w:num>
  <w:num w:numId="5" w16cid:durableId="1486168234">
    <w:abstractNumId w:val="10"/>
  </w:num>
  <w:num w:numId="6" w16cid:durableId="482504850">
    <w:abstractNumId w:val="25"/>
  </w:num>
  <w:num w:numId="7" w16cid:durableId="1996836180">
    <w:abstractNumId w:val="16"/>
  </w:num>
  <w:num w:numId="8" w16cid:durableId="162626933">
    <w:abstractNumId w:val="11"/>
  </w:num>
  <w:num w:numId="9" w16cid:durableId="1644119028">
    <w:abstractNumId w:val="37"/>
  </w:num>
  <w:num w:numId="10" w16cid:durableId="320624365">
    <w:abstractNumId w:val="29"/>
  </w:num>
  <w:num w:numId="11" w16cid:durableId="189997984">
    <w:abstractNumId w:val="23"/>
  </w:num>
  <w:num w:numId="12" w16cid:durableId="61606697">
    <w:abstractNumId w:val="32"/>
  </w:num>
  <w:num w:numId="13" w16cid:durableId="2092894820">
    <w:abstractNumId w:val="27"/>
  </w:num>
  <w:num w:numId="14" w16cid:durableId="256643140">
    <w:abstractNumId w:val="39"/>
  </w:num>
  <w:num w:numId="15" w16cid:durableId="566381820">
    <w:abstractNumId w:val="31"/>
  </w:num>
  <w:num w:numId="16" w16cid:durableId="1470248678">
    <w:abstractNumId w:val="33"/>
  </w:num>
  <w:num w:numId="17" w16cid:durableId="1044063108">
    <w:abstractNumId w:val="22"/>
  </w:num>
  <w:num w:numId="18" w16cid:durableId="1672371320">
    <w:abstractNumId w:val="21"/>
  </w:num>
  <w:num w:numId="19" w16cid:durableId="1932808583">
    <w:abstractNumId w:val="40"/>
  </w:num>
  <w:num w:numId="20" w16cid:durableId="914783746">
    <w:abstractNumId w:val="34"/>
  </w:num>
  <w:num w:numId="21" w16cid:durableId="266813982">
    <w:abstractNumId w:val="18"/>
  </w:num>
  <w:num w:numId="22" w16cid:durableId="2092778762">
    <w:abstractNumId w:val="30"/>
  </w:num>
  <w:num w:numId="23" w16cid:durableId="2102488319">
    <w:abstractNumId w:val="26"/>
  </w:num>
  <w:num w:numId="24" w16cid:durableId="867136720">
    <w:abstractNumId w:val="13"/>
  </w:num>
  <w:num w:numId="25" w16cid:durableId="1047029770">
    <w:abstractNumId w:val="9"/>
  </w:num>
  <w:num w:numId="26" w16cid:durableId="310641316">
    <w:abstractNumId w:val="38"/>
  </w:num>
  <w:num w:numId="27" w16cid:durableId="584918055">
    <w:abstractNumId w:val="8"/>
  </w:num>
  <w:num w:numId="28" w16cid:durableId="1929729719">
    <w:abstractNumId w:val="20"/>
  </w:num>
  <w:num w:numId="29" w16cid:durableId="210264261">
    <w:abstractNumId w:val="15"/>
  </w:num>
  <w:num w:numId="30" w16cid:durableId="692997014">
    <w:abstractNumId w:val="3"/>
  </w:num>
  <w:num w:numId="31" w16cid:durableId="554389527">
    <w:abstractNumId w:val="19"/>
  </w:num>
  <w:num w:numId="32" w16cid:durableId="1018043432">
    <w:abstractNumId w:val="2"/>
  </w:num>
  <w:num w:numId="33" w16cid:durableId="2032761270">
    <w:abstractNumId w:val="36"/>
  </w:num>
  <w:num w:numId="34" w16cid:durableId="154417151">
    <w:abstractNumId w:val="6"/>
  </w:num>
  <w:num w:numId="35" w16cid:durableId="1705865316">
    <w:abstractNumId w:val="24"/>
  </w:num>
  <w:num w:numId="36" w16cid:durableId="32004741">
    <w:abstractNumId w:val="35"/>
  </w:num>
  <w:num w:numId="37" w16cid:durableId="110049941">
    <w:abstractNumId w:val="0"/>
  </w:num>
  <w:num w:numId="38" w16cid:durableId="18077723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184873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822346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60597831">
    <w:abstractNumId w:val="28"/>
  </w:num>
  <w:num w:numId="42" w16cid:durableId="1587879708">
    <w:abstractNumId w:val="5"/>
  </w:num>
  <w:num w:numId="43" w16cid:durableId="1178469157">
    <w:abstractNumId w:val="12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E47"/>
    <w:rsid w:val="000356CC"/>
    <w:rsid w:val="000478E1"/>
    <w:rsid w:val="000918D2"/>
    <w:rsid w:val="000B623A"/>
    <w:rsid w:val="000F6BA6"/>
    <w:rsid w:val="00111B15"/>
    <w:rsid w:val="001309A8"/>
    <w:rsid w:val="00176EF3"/>
    <w:rsid w:val="0019482B"/>
    <w:rsid w:val="001A7E9F"/>
    <w:rsid w:val="001C35E7"/>
    <w:rsid w:val="001D1243"/>
    <w:rsid w:val="00230583"/>
    <w:rsid w:val="002529D3"/>
    <w:rsid w:val="002B0F5B"/>
    <w:rsid w:val="002E7A67"/>
    <w:rsid w:val="002F24A0"/>
    <w:rsid w:val="003A0A5C"/>
    <w:rsid w:val="003F57E6"/>
    <w:rsid w:val="00512DEB"/>
    <w:rsid w:val="00521B45"/>
    <w:rsid w:val="00547ADB"/>
    <w:rsid w:val="00551FE3"/>
    <w:rsid w:val="0056718A"/>
    <w:rsid w:val="00575D76"/>
    <w:rsid w:val="005B1413"/>
    <w:rsid w:val="005B5F2F"/>
    <w:rsid w:val="005C3F32"/>
    <w:rsid w:val="005C5870"/>
    <w:rsid w:val="0068295A"/>
    <w:rsid w:val="006834D1"/>
    <w:rsid w:val="006918ED"/>
    <w:rsid w:val="00693446"/>
    <w:rsid w:val="006C608D"/>
    <w:rsid w:val="006D2BB6"/>
    <w:rsid w:val="006D4679"/>
    <w:rsid w:val="007A3198"/>
    <w:rsid w:val="007D0877"/>
    <w:rsid w:val="007D196F"/>
    <w:rsid w:val="00807AB0"/>
    <w:rsid w:val="00807FE9"/>
    <w:rsid w:val="00844F8E"/>
    <w:rsid w:val="008A0159"/>
    <w:rsid w:val="008D4A2D"/>
    <w:rsid w:val="0095691F"/>
    <w:rsid w:val="009643F0"/>
    <w:rsid w:val="009644AE"/>
    <w:rsid w:val="009B1ADC"/>
    <w:rsid w:val="00A008DA"/>
    <w:rsid w:val="00A01C7E"/>
    <w:rsid w:val="00A162C6"/>
    <w:rsid w:val="00A30B13"/>
    <w:rsid w:val="00A35853"/>
    <w:rsid w:val="00AA622B"/>
    <w:rsid w:val="00AC6E47"/>
    <w:rsid w:val="00B6646F"/>
    <w:rsid w:val="00C47E2F"/>
    <w:rsid w:val="00C57EF2"/>
    <w:rsid w:val="00C628E5"/>
    <w:rsid w:val="00CB79AA"/>
    <w:rsid w:val="00D02C1E"/>
    <w:rsid w:val="00D4176C"/>
    <w:rsid w:val="00D56A51"/>
    <w:rsid w:val="00DE51CF"/>
    <w:rsid w:val="00DF3E76"/>
    <w:rsid w:val="00E21644"/>
    <w:rsid w:val="00E66D78"/>
    <w:rsid w:val="00E707A1"/>
    <w:rsid w:val="00E8180E"/>
    <w:rsid w:val="00E835CF"/>
    <w:rsid w:val="00EC1366"/>
    <w:rsid w:val="00EC25D6"/>
    <w:rsid w:val="00ED460E"/>
    <w:rsid w:val="00F5315F"/>
    <w:rsid w:val="00FA0FF1"/>
    <w:rsid w:val="00FA6609"/>
    <w:rsid w:val="00FC1339"/>
    <w:rsid w:val="00FD4A41"/>
    <w:rsid w:val="00FE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95E1C4"/>
  <w15:chartTrackingRefBased/>
  <w15:docId w15:val="{BBCCC80A-E46A-4367-AEA3-A36E5337D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295A"/>
    <w:pPr>
      <w:widowControl w:val="0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918D2"/>
    <w:pPr>
      <w:keepNext/>
      <w:keepLines/>
      <w:spacing w:before="480" w:after="80"/>
      <w:outlineLvl w:val="0"/>
    </w:pPr>
    <w:rPr>
      <w:rFonts w:asciiTheme="majorHAnsi" w:eastAsia="黑体" w:hAnsiTheme="majorHAnsi" w:cstheme="majorBidi"/>
      <w:b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551FE3"/>
    <w:pPr>
      <w:keepNext/>
      <w:keepLines/>
      <w:spacing w:before="160" w:after="80" w:line="240" w:lineRule="auto"/>
      <w:jc w:val="center"/>
      <w:outlineLvl w:val="1"/>
    </w:pPr>
    <w:rPr>
      <w:rFonts w:asciiTheme="majorHAnsi" w:eastAsia="黑体" w:hAnsiTheme="majorHAnsi" w:cstheme="majorBidi"/>
      <w:b/>
      <w:color w:val="000000" w:themeColor="text1"/>
      <w:sz w:val="44"/>
      <w:szCs w:val="44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CB79AA"/>
    <w:pPr>
      <w:keepNext/>
      <w:keepLines/>
      <w:spacing w:before="160" w:after="80" w:line="240" w:lineRule="auto"/>
      <w:outlineLvl w:val="2"/>
    </w:pPr>
    <w:rPr>
      <w:rFonts w:eastAsia="黑体" w:cstheme="majorBidi"/>
      <w:b/>
      <w:color w:val="000000" w:themeColor="text1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CB79AA"/>
    <w:pPr>
      <w:keepNext/>
      <w:keepLines/>
      <w:spacing w:before="80" w:after="40" w:line="240" w:lineRule="auto"/>
      <w:outlineLvl w:val="3"/>
    </w:pPr>
    <w:rPr>
      <w:rFonts w:eastAsia="黑体" w:cstheme="majorBidi"/>
      <w:b/>
      <w:bCs/>
      <w:color w:val="000000" w:themeColor="text1"/>
      <w:sz w:val="30"/>
      <w:szCs w:val="30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6C608D"/>
    <w:pPr>
      <w:keepNext/>
      <w:keepLines/>
      <w:spacing w:before="80" w:after="40"/>
      <w:outlineLvl w:val="4"/>
    </w:pPr>
    <w:rPr>
      <w:rFonts w:eastAsia="黑体" w:cstheme="majorBidi"/>
      <w:b/>
      <w:color w:val="000000" w:themeColor="text1"/>
    </w:rPr>
  </w:style>
  <w:style w:type="paragraph" w:styleId="6">
    <w:name w:val="heading 6"/>
    <w:basedOn w:val="a"/>
    <w:next w:val="a"/>
    <w:link w:val="60"/>
    <w:autoRedefine/>
    <w:uiPriority w:val="9"/>
    <w:unhideWhenUsed/>
    <w:qFormat/>
    <w:rsid w:val="006C608D"/>
    <w:pPr>
      <w:keepNext/>
      <w:keepLines/>
      <w:spacing w:before="40" w:after="0"/>
      <w:outlineLvl w:val="5"/>
    </w:pPr>
    <w:rPr>
      <w:rFonts w:eastAsia="黑体" w:cstheme="majorBidi"/>
      <w:b/>
      <w:bCs/>
      <w:sz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C6E47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C6E47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C6E47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918D2"/>
    <w:rPr>
      <w:rFonts w:asciiTheme="majorHAnsi" w:eastAsia="黑体" w:hAnsiTheme="majorHAnsi" w:cstheme="majorBidi"/>
      <w:b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551FE3"/>
    <w:rPr>
      <w:rFonts w:asciiTheme="majorHAnsi" w:eastAsia="黑体" w:hAnsiTheme="majorHAnsi" w:cstheme="majorBidi"/>
      <w:b/>
      <w:color w:val="000000" w:themeColor="text1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CB79AA"/>
    <w:rPr>
      <w:rFonts w:ascii="Times New Roman" w:eastAsia="黑体" w:hAnsi="Times New Roman" w:cstheme="majorBidi"/>
      <w:b/>
      <w:color w:val="000000" w:themeColor="text1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CB79AA"/>
    <w:rPr>
      <w:rFonts w:ascii="Times New Roman" w:eastAsia="黑体" w:hAnsi="Times New Roman" w:cstheme="majorBidi"/>
      <w:b/>
      <w:bCs/>
      <w:color w:val="000000" w:themeColor="text1"/>
      <w:sz w:val="30"/>
      <w:szCs w:val="30"/>
    </w:rPr>
  </w:style>
  <w:style w:type="character" w:customStyle="1" w:styleId="50">
    <w:name w:val="标题 5 字符"/>
    <w:basedOn w:val="a0"/>
    <w:link w:val="5"/>
    <w:uiPriority w:val="9"/>
    <w:rsid w:val="006C608D"/>
    <w:rPr>
      <w:rFonts w:ascii="Times New Roman" w:eastAsia="黑体" w:hAnsi="Times New Roman" w:cstheme="majorBidi"/>
      <w:b/>
      <w:color w:val="000000" w:themeColor="text1"/>
      <w:sz w:val="24"/>
    </w:rPr>
  </w:style>
  <w:style w:type="character" w:customStyle="1" w:styleId="60">
    <w:name w:val="标题 6 字符"/>
    <w:basedOn w:val="a0"/>
    <w:link w:val="6"/>
    <w:uiPriority w:val="9"/>
    <w:rsid w:val="006C608D"/>
    <w:rPr>
      <w:rFonts w:ascii="Times New Roman" w:eastAsia="黑体" w:hAnsi="Times New Roman" w:cstheme="majorBidi"/>
      <w:b/>
      <w:bCs/>
      <w:sz w:val="21"/>
    </w:rPr>
  </w:style>
  <w:style w:type="character" w:customStyle="1" w:styleId="70">
    <w:name w:val="标题 7 字符"/>
    <w:basedOn w:val="a0"/>
    <w:link w:val="7"/>
    <w:uiPriority w:val="9"/>
    <w:semiHidden/>
    <w:rsid w:val="00AC6E4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AC6E4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AC6E4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AC6E47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AC6E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AC6E47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AC6E4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AC6E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AC6E47"/>
    <w:rPr>
      <w:i/>
      <w:iCs/>
      <w:color w:val="404040" w:themeColor="text1" w:themeTint="BF"/>
    </w:rPr>
  </w:style>
  <w:style w:type="paragraph" w:styleId="a9">
    <w:name w:val="List Paragraph"/>
    <w:basedOn w:val="a"/>
    <w:autoRedefine/>
    <w:uiPriority w:val="34"/>
    <w:qFormat/>
    <w:rsid w:val="00AC6E4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AC6E4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AC6E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AC6E4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AC6E47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1C35E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1C35E7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1C35E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1C35E7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68295A"/>
    <w:pPr>
      <w:widowControl/>
      <w:spacing w:before="180" w:after="180" w:line="240" w:lineRule="auto"/>
    </w:pPr>
    <w:rPr>
      <w:rFonts w:asciiTheme="minorHAnsi" w:eastAsiaTheme="minorEastAsia" w:hAnsiTheme="minorHAnsi"/>
      <w:kern w:val="0"/>
      <w:lang w:eastAsia="en-US"/>
      <w14:ligatures w14:val="none"/>
    </w:rPr>
  </w:style>
  <w:style w:type="paragraph" w:styleId="af2">
    <w:name w:val="Body Text"/>
    <w:basedOn w:val="a"/>
    <w:link w:val="af3"/>
    <w:uiPriority w:val="99"/>
    <w:semiHidden/>
    <w:unhideWhenUsed/>
    <w:rsid w:val="0068295A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68295A"/>
    <w:rPr>
      <w:rFonts w:ascii="Times New Roman" w:eastAsia="宋体" w:hAnsi="Times New Roman"/>
      <w:sz w:val="24"/>
    </w:rPr>
  </w:style>
  <w:style w:type="paragraph" w:styleId="TOC">
    <w:name w:val="TOC Heading"/>
    <w:basedOn w:val="1"/>
    <w:next w:val="a"/>
    <w:uiPriority w:val="39"/>
    <w:unhideWhenUsed/>
    <w:qFormat/>
    <w:rsid w:val="005C5870"/>
    <w:pPr>
      <w:widowControl/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2">
    <w:name w:val="toc 2"/>
    <w:basedOn w:val="a"/>
    <w:next w:val="a"/>
    <w:autoRedefine/>
    <w:uiPriority w:val="39"/>
    <w:unhideWhenUsed/>
    <w:rsid w:val="005C5870"/>
    <w:pPr>
      <w:widowControl/>
      <w:spacing w:after="100" w:line="259" w:lineRule="auto"/>
      <w:ind w:left="220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paragraph" w:styleId="TOC1">
    <w:name w:val="toc 1"/>
    <w:basedOn w:val="a"/>
    <w:next w:val="a"/>
    <w:autoRedefine/>
    <w:uiPriority w:val="39"/>
    <w:unhideWhenUsed/>
    <w:rsid w:val="005C5870"/>
    <w:pPr>
      <w:widowControl/>
      <w:spacing w:after="100" w:line="259" w:lineRule="auto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paragraph" w:styleId="TOC3">
    <w:name w:val="toc 3"/>
    <w:basedOn w:val="a"/>
    <w:next w:val="a"/>
    <w:autoRedefine/>
    <w:uiPriority w:val="39"/>
    <w:unhideWhenUsed/>
    <w:rsid w:val="005C5870"/>
    <w:pPr>
      <w:widowControl/>
      <w:spacing w:after="100" w:line="259" w:lineRule="auto"/>
      <w:ind w:left="440"/>
    </w:pPr>
    <w:rPr>
      <w:rFonts w:asciiTheme="minorHAnsi" w:eastAsiaTheme="minorEastAsia" w:hAnsiTheme="minorHAnsi" w:cs="Times New Roman"/>
      <w:kern w:val="0"/>
      <w:sz w:val="22"/>
      <w:szCs w:val="22"/>
      <w14:ligatures w14:val="none"/>
    </w:rPr>
  </w:style>
  <w:style w:type="character" w:styleId="af4">
    <w:name w:val="Hyperlink"/>
    <w:basedOn w:val="a0"/>
    <w:uiPriority w:val="99"/>
    <w:unhideWhenUsed/>
    <w:rsid w:val="005C5870"/>
    <w:rPr>
      <w:color w:val="467886" w:themeColor="hyperlink"/>
      <w:u w:val="single"/>
    </w:rPr>
  </w:style>
  <w:style w:type="paragraph" w:styleId="af5">
    <w:name w:val="No Spacing"/>
    <w:link w:val="af6"/>
    <w:uiPriority w:val="1"/>
    <w:qFormat/>
    <w:rsid w:val="005C5870"/>
    <w:pPr>
      <w:spacing w:after="0" w:line="240" w:lineRule="auto"/>
    </w:pPr>
    <w:rPr>
      <w:kern w:val="0"/>
      <w:szCs w:val="22"/>
      <w14:ligatures w14:val="none"/>
    </w:rPr>
  </w:style>
  <w:style w:type="character" w:customStyle="1" w:styleId="af6">
    <w:name w:val="无间隔 字符"/>
    <w:basedOn w:val="a0"/>
    <w:link w:val="af5"/>
    <w:uiPriority w:val="1"/>
    <w:rsid w:val="005C5870"/>
    <w:rPr>
      <w:kern w:val="0"/>
      <w:szCs w:val="22"/>
      <w14:ligatures w14:val="none"/>
    </w:rPr>
  </w:style>
  <w:style w:type="paragraph" w:customStyle="1" w:styleId="Compact">
    <w:name w:val="Compact"/>
    <w:basedOn w:val="af2"/>
    <w:qFormat/>
    <w:rsid w:val="000918D2"/>
    <w:pPr>
      <w:widowControl/>
      <w:spacing w:before="36" w:after="36" w:line="240" w:lineRule="auto"/>
    </w:pPr>
    <w:rPr>
      <w:rFonts w:asciiTheme="minorHAnsi" w:eastAsiaTheme="minorEastAsia" w:hAnsiTheme="minorHAnsi"/>
      <w:kern w:val="0"/>
      <w:lang w:eastAsia="en-US"/>
      <w14:ligatures w14:val="none"/>
    </w:rPr>
  </w:style>
  <w:style w:type="table" w:styleId="af7">
    <w:name w:val="Grid Table Light"/>
    <w:basedOn w:val="a1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8">
    <w:name w:val="Table Grid"/>
    <w:basedOn w:val="a1"/>
    <w:rsid w:val="000918D2"/>
    <w:pPr>
      <w:spacing w:after="0" w:line="240" w:lineRule="auto"/>
    </w:pPr>
    <w:rPr>
      <w:kern w:val="0"/>
      <w:sz w:val="24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6F685-E1C2-4885-9A3A-F112B396B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43</Pages>
  <Words>3510</Words>
  <Characters>20010</Characters>
  <Application>Microsoft Office Word</Application>
  <DocSecurity>0</DocSecurity>
  <Lines>166</Lines>
  <Paragraphs>46</Paragraphs>
  <ScaleCrop>false</ScaleCrop>
  <Company/>
  <LinksUpToDate>false</LinksUpToDate>
  <CharactersWithSpaces>2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 Pan</dc:creator>
  <cp:keywords/>
  <dc:description/>
  <cp:lastModifiedBy>Jenkin Pan</cp:lastModifiedBy>
  <cp:revision>39</cp:revision>
  <cp:lastPrinted>2025-02-16T03:08:00Z</cp:lastPrinted>
  <dcterms:created xsi:type="dcterms:W3CDTF">2025-02-15T03:34:00Z</dcterms:created>
  <dcterms:modified xsi:type="dcterms:W3CDTF">2025-02-16T09:59:00Z</dcterms:modified>
</cp:coreProperties>
</file>